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oạn</w:t>
      </w:r>
      <w:r>
        <w:t xml:space="preserve"> </w:t>
      </w:r>
      <w:r>
        <w:t xml:space="preserve">T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oạn-tim"/>
      <w:bookmarkEnd w:id="21"/>
      <w:r>
        <w:t xml:space="preserve">Đoạn Ti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Ngôn tìnhCâu chuyện tình của một cô gái nhà giàu và một chàng trai mang theo nhiều hoài bão nhưng có cuộc sống nghèo khó. Họ bị ngăn cấm đến với nhau, những sóng gió đến với tình yêu của họ bởi sự chênh lệch khập khiễng.</w:t>
            </w:r>
            <w:r>
              <w:br w:type="textWrapping"/>
            </w:r>
          </w:p>
        </w:tc>
      </w:tr>
    </w:tbl>
    <w:p>
      <w:pPr>
        <w:pStyle w:val="Compact"/>
      </w:pPr>
      <w:r>
        <w:br w:type="textWrapping"/>
      </w:r>
      <w:r>
        <w:br w:type="textWrapping"/>
      </w:r>
      <w:r>
        <w:rPr>
          <w:i/>
        </w:rPr>
        <w:t xml:space="preserve">Đọc và tải ebook truyện tại: http://truyenclub.com/doan-tim</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Tôi 19 tuổi học đại học năm nhất trường thương mại,bố mẹ tôi đều là doanh nhân thành đạt và rất chiều tôi,tôi là Hiền trên tôi còn anh trai tên Hòa,ạn trai tôi thì có tính trăng hoa 25 tuổi đời nhưng cũng có khoảng 26 mối tình:)))còn tôi là 1 cô gái khá kiêu căng và tiêu xài rất hoang phí, tôi đi học cũng đều có tài xế đưa đón đi học đến trường đều có ng nịnh bợ tôi đơn giản vì tôi có tiền,trong lớp người thân nhất với tôi là Lệ cô ta thật sự chơi với tôi vì tình bạn hay vì tiền,,,,</w:t>
      </w:r>
    </w:p>
    <w:p>
      <w:pPr>
        <w:pStyle w:val="BodyText"/>
      </w:pPr>
      <w:r>
        <w:t xml:space="preserve">-Hiền này,mai sn mình mình thích 1 đôi giầy lắm mà k có tiền (tôi ngắt lời và đưa tiền cho Lệ)</w:t>
      </w:r>
    </w:p>
    <w:p>
      <w:pPr>
        <w:pStyle w:val="BodyText"/>
      </w:pPr>
      <w:r>
        <w:t xml:space="preserve">-cầm lấy hãy mua những món đồ thật đẹp,,,</w:t>
      </w:r>
    </w:p>
    <w:p>
      <w:pPr>
        <w:pStyle w:val="BodyText"/>
      </w:pPr>
      <w:r>
        <w:t xml:space="preserve">-cám ơn cậu nhiều lắm,,,tớ sẽ thật đẹp vào ngày mai,bố mẹ tớ cũng cho tiền để mai tổ chức,mai cậu đến nhà mình nhé,,,</w:t>
      </w:r>
    </w:p>
    <w:p>
      <w:pPr>
        <w:pStyle w:val="BodyText"/>
      </w:pPr>
      <w:r>
        <w:t xml:space="preserve">-ok nhất định mình đến,,,</w:t>
      </w:r>
    </w:p>
    <w:p>
      <w:pPr>
        <w:pStyle w:val="BodyText"/>
      </w:pPr>
      <w:r>
        <w:t xml:space="preserve">Rồi Lệ ra mời Huy (Lệ thích Huy),,,</w:t>
      </w:r>
    </w:p>
    <w:p>
      <w:pPr>
        <w:pStyle w:val="BodyText"/>
      </w:pPr>
      <w:r>
        <w:t xml:space="preserve">-Huy ơi mai tới sinh nhật mình nhé (3 chúng tôi đều chơi với nhau)</w:t>
      </w:r>
    </w:p>
    <w:p>
      <w:pPr>
        <w:pStyle w:val="BodyText"/>
      </w:pPr>
      <w:r>
        <w:t xml:space="preserve">-uk mai mình đến,mai cậu đi mấyh vậy Hiền (lệ mặt buồn)</w:t>
      </w:r>
    </w:p>
    <w:p>
      <w:pPr>
        <w:pStyle w:val="BodyText"/>
      </w:pPr>
      <w:r>
        <w:t xml:space="preserve">-chưa biết được còn tùy,cậu cứ đến trc đi,,,</w:t>
      </w:r>
    </w:p>
    <w:p>
      <w:pPr>
        <w:pStyle w:val="BodyText"/>
      </w:pPr>
      <w:r>
        <w:t xml:space="preserve">-mình sẽ đến đón cậu (Huy cũng nhà dk)</w:t>
      </w:r>
    </w:p>
    <w:p>
      <w:pPr>
        <w:pStyle w:val="BodyText"/>
      </w:pPr>
      <w:r>
        <w:t xml:space="preserve">-k cần mình tự đi được</w:t>
      </w:r>
    </w:p>
    <w:p>
      <w:pPr>
        <w:pStyle w:val="BodyText"/>
      </w:pPr>
      <w:r>
        <w:t xml:space="preserve">Tan học trên đường về,tôi nhìn bọn trẻ con được bme đưa đón còn tôi,chưa 1 lần dc bme quan tâm,trên xe tôi thấy bố tôi đang đi cùng 1 người phụ nữ đi ra từ tiệm vàng,tôi bảo lái xe chú đi theo xe bố cháu đi,,,</w:t>
      </w:r>
    </w:p>
    <w:p>
      <w:pPr>
        <w:pStyle w:val="BodyText"/>
      </w:pPr>
      <w:r>
        <w:t xml:space="preserve">-Nhưng,,,</w:t>
      </w:r>
    </w:p>
    <w:p>
      <w:pPr>
        <w:pStyle w:val="BodyText"/>
      </w:pPr>
      <w:r>
        <w:t xml:space="preserve">-CHÚ cứ làm theo lời cháu đi mọi chuyện sẽ dc giữ kín,,</w:t>
      </w:r>
    </w:p>
    <w:p>
      <w:pPr>
        <w:pStyle w:val="BodyText"/>
      </w:pPr>
      <w:r>
        <w:t xml:space="preserve">Xe tôi đi theo xe bố tôi,họ đi tới 1 khách sạn,,,tôi lấy máy gọi cho mẹ rồi tôi chợt nghĩ lại,,,mẹ tôi đúng lúc gọi,,</w:t>
      </w:r>
    </w:p>
    <w:p>
      <w:pPr>
        <w:pStyle w:val="BodyText"/>
      </w:pPr>
      <w:r>
        <w:t xml:space="preserve">-con đang ở đâu vậy,qua spa massage với mẹ đi,</w:t>
      </w:r>
    </w:p>
    <w:p>
      <w:pPr>
        <w:pStyle w:val="BodyText"/>
      </w:pPr>
      <w:r>
        <w:t xml:space="preserve">-mẹ làm đẹp như vậy để làm gì (tôi quat to r cúp máy)</w:t>
      </w:r>
    </w:p>
    <w:p>
      <w:pPr>
        <w:pStyle w:val="BodyText"/>
      </w:pPr>
      <w:r>
        <w:t xml:space="preserve">Tôi bảo tài xế-,chú về đi,cháu cần tới 1 nơi,,,mẹ cháu có hỏi cứ nói cháu đi mua đồ với bạn bè,,,tôi đi lang thang giữa trời mưa,,,k hiểu sao tôi lại lên 1 chiếc xe buýt chẳng biết nó đi đâu về đâu đây là lần đầu tôi đi xe buýt,,,lên xe ng soát vé kéo tay tôi,,,-thẻ xe buýt đâu em</w:t>
      </w:r>
    </w:p>
    <w:p>
      <w:pPr>
        <w:pStyle w:val="BodyText"/>
      </w:pPr>
      <w:r>
        <w:t xml:space="preserve">-em k có thẻ</w:t>
      </w:r>
    </w:p>
    <w:p>
      <w:pPr>
        <w:pStyle w:val="BodyText"/>
      </w:pPr>
      <w:r>
        <w:t xml:space="preserve">-vậy thì tiền,k có thẻ thì tiền</w:t>
      </w:r>
    </w:p>
    <w:p>
      <w:pPr>
        <w:pStyle w:val="BodyText"/>
      </w:pPr>
      <w:r>
        <w:t xml:space="preserve">Tôi chợt nhớ túi tôi vứt trên xe</w:t>
      </w:r>
    </w:p>
    <w:p>
      <w:pPr>
        <w:pStyle w:val="BodyText"/>
      </w:pPr>
      <w:r>
        <w:t xml:space="preserve">-chú ghi số dt cho cháu,mai cháu sẽ gửi chú,,,</w:t>
      </w:r>
    </w:p>
    <w:p>
      <w:pPr>
        <w:pStyle w:val="BodyText"/>
      </w:pPr>
      <w:r>
        <w:t xml:space="preserve">-thôi k có thời gian đùa nhé,k có tiền thì xuống xe</w:t>
      </w:r>
    </w:p>
    <w:p>
      <w:pPr>
        <w:pStyle w:val="BodyText"/>
      </w:pPr>
      <w:r>
        <w:t xml:space="preserve">Có tiếng nói từ cuối xe,,,1 chàng trai khoảng 25 tuổi rất giản dị vs áo sơ mi và quần bò</w:t>
      </w:r>
    </w:p>
    <w:p>
      <w:pPr>
        <w:pStyle w:val="BodyText"/>
      </w:pPr>
      <w:r>
        <w:t xml:space="preserve">-cháu sẽ trả tiền cho cô gái này chắc ngta có việc nên k mang tiền thôi (a ta nhìn ng tôi ướt sũng)</w:t>
      </w:r>
    </w:p>
    <w:p>
      <w:pPr>
        <w:pStyle w:val="BodyText"/>
      </w:pPr>
      <w:r>
        <w:t xml:space="preserve">Tôi và anh ta ngồi hai bên ghế song song nhau, tôi k cảm ơn mà cũng k nói câu gì,,,a ta xuống xe bớt chợt tôi chạy theo,,,</w:t>
      </w:r>
    </w:p>
    <w:p>
      <w:pPr>
        <w:pStyle w:val="BodyText"/>
      </w:pPr>
      <w:r>
        <w:t xml:space="preserve">-Anh gì này,a cho tôi số đi,tôi sẽ gửi lại a tiền</w:t>
      </w:r>
    </w:p>
    <w:p>
      <w:pPr>
        <w:pStyle w:val="BodyText"/>
      </w:pPr>
      <w:r>
        <w:t xml:space="preserve">-k cần đâu,(anh ta lên 1 chiếc xe đạp và đạp đi) tôi phải lò dò gọi cho Lệ,,,</w:t>
      </w:r>
    </w:p>
    <w:p>
      <w:pPr>
        <w:pStyle w:val="BodyText"/>
      </w:pPr>
      <w:r>
        <w:t xml:space="preserve">-cậu đang đâu đáy,qua nhà lấy cho mình mấy thứ đồ dc k?</w:t>
      </w:r>
    </w:p>
    <w:p>
      <w:pPr>
        <w:pStyle w:val="BodyText"/>
      </w:pPr>
      <w:r>
        <w:t xml:space="preserve">tôi ngồi ở bến xe buýt chờ Lệ,tôi gét cái gia đình mà tôi đang sống giả tạo dựa vào những đồng tiền mà có thể che đi 1 sự thật gia đình tôi đang mục nát,,,30p sau tôi thấy Lệ tới mang đồ và túi của tôi và nói</w:t>
      </w:r>
    </w:p>
    <w:p>
      <w:pPr>
        <w:pStyle w:val="BodyText"/>
      </w:pPr>
      <w:r>
        <w:t xml:space="preserve">-sao cậu để bị ốm thì sao mau đi thay đi,,,</w:t>
      </w:r>
    </w:p>
    <w:p>
      <w:pPr>
        <w:pStyle w:val="BodyText"/>
      </w:pPr>
      <w:r>
        <w:t xml:space="preserve">-uk</w:t>
      </w:r>
    </w:p>
    <w:p>
      <w:pPr>
        <w:pStyle w:val="BodyText"/>
      </w:pPr>
      <w:r>
        <w:t xml:space="preserve">Tôi đưa lệ vào trung tâm mua sắm và nói</w:t>
      </w:r>
    </w:p>
    <w:p>
      <w:pPr>
        <w:pStyle w:val="BodyText"/>
      </w:pPr>
      <w:r>
        <w:t xml:space="preserve">-cậu thích gì cứ chọn đi</w:t>
      </w:r>
    </w:p>
    <w:p>
      <w:pPr>
        <w:pStyle w:val="BodyText"/>
      </w:pPr>
      <w:r>
        <w:t xml:space="preserve">-thật sao (cậu ta vui sướng)</w:t>
      </w:r>
    </w:p>
    <w:p>
      <w:pPr>
        <w:pStyle w:val="BodyText"/>
      </w:pPr>
      <w:r>
        <w:t xml:space="preserve">Tôi chọn giày và quần áo như kẻ vô hồn k quan tâm đén giá tiền( lệ đập vai tôi)</w:t>
      </w:r>
    </w:p>
    <w:p>
      <w:pPr>
        <w:pStyle w:val="BodyText"/>
      </w:pPr>
      <w:r>
        <w:t xml:space="preserve">-Hiền kia có phải a Hòa k?tưởng cuối tháng a ý mới về (a ta đi du học)</w:t>
      </w:r>
    </w:p>
    <w:p>
      <w:pPr>
        <w:pStyle w:val="BodyText"/>
      </w:pPr>
      <w:r>
        <w:t xml:space="preserve">Tôi nhìn thấy a trai đang quàng vai 1 cô gái,,,tôi cố né và quay đi thì Lệ lại gọi to,,,</w:t>
      </w:r>
    </w:p>
    <w:p>
      <w:pPr>
        <w:pStyle w:val="BodyText"/>
      </w:pPr>
      <w:r>
        <w:t xml:space="preserve">-A hòa ơi bên này,,,(tôi vẫn quay đi như k nghe thấy)</w:t>
      </w:r>
    </w:p>
    <w:p>
      <w:pPr>
        <w:pStyle w:val="BodyText"/>
      </w:pPr>
      <w:r>
        <w:t xml:space="preserve">- Lệ à,chà mấy năm k gặp e đã lớn và xinh lên nhiều đấy nhỉ (Lệ ngại ngùng)này con em nữa có kiểu mấy năm k gặp mà nhìn thấy a bơ đi k? (A ta quàng vai tôi ghì cười cười)</w:t>
      </w:r>
    </w:p>
    <w:p>
      <w:pPr>
        <w:pStyle w:val="BodyText"/>
      </w:pPr>
      <w:r>
        <w:t xml:space="preserve">-sao a lại về sớm thế,bme biết k?</w:t>
      </w:r>
    </w:p>
    <w:p>
      <w:pPr>
        <w:pStyle w:val="BodyText"/>
      </w:pPr>
      <w:r>
        <w:t xml:space="preserve">-k a thích về nên về thôi,sao rồi con bé này có bạn trai chưa?</w:t>
      </w:r>
    </w:p>
    <w:p>
      <w:pPr>
        <w:pStyle w:val="BodyText"/>
      </w:pPr>
      <w:r>
        <w:t xml:space="preserve">-em đâu tùy tiện giống như anh( tôi vỗ vai và cô gái đi cùng anh tôi ngại)</w:t>
      </w:r>
    </w:p>
    <w:p>
      <w:pPr>
        <w:pStyle w:val="BodyText"/>
      </w:pPr>
      <w:r>
        <w:t xml:space="preserve">Thôi hai đứa đi vui vẻ đi,a đưa bạn gái đi mua chút đồ đã,,,anh ta vẫn vậy thật trăng hoa,,,tôi và Lệ mua đồ xong,,,tôi bảo Lệ cta đến quán bar đi,,,hai chúng tôi đến quán bar gọi cả những đứa bạn mà tôi còn chẳng bh nói chuyện ở lớp đến nữa,,,họ say trong điệu nhạc,còn tôi ngồi và gọi ng ra rót rượu,,,tôi say và bắt đầu đi lảo đảo,,,ra tới cửa nhà vệ sinh,tôi ọe ngay trước cửa nhà vệ sinh,tôi thấy cô lao công đi ra dọn tôi thấy ngại,,,tôi lò dò đi ra bên ngoài tôi cứ thế đi bộ và thấy mn đang đứng nghe gì đó</w:t>
      </w:r>
    </w:p>
    <w:p>
      <w:pPr>
        <w:pStyle w:val="BodyText"/>
      </w:pPr>
      <w:r>
        <w:t xml:space="preserve">Tôi tiến tới và đi lảo đảo tôi thấy 3 chàng trai trẻ đang đàn hát để quyên góp từ thiện,tôi càng nhìn thì chợt nhận ra chàng trai trả hộ tôi tiền xe buýt sáng nay,,,tôi cứ đứng đó nhìn anh ta,tôi cười cũng khá đấy chứ khuôn mặt a ta thật đẹp( trời mình đang nghĩ cái quái gì vậy) mn tan ra dần tôi chạy tới kéo tay anh ta và chỉ</w:t>
      </w:r>
    </w:p>
    <w:p>
      <w:pPr>
        <w:pStyle w:val="BodyText"/>
      </w:pPr>
      <w:r>
        <w:t xml:space="preserve">-Anh chính là ng sáng nay trả tiền cho tôi đúng k?bao nhiêu từng này đủ k( tôi rút 1 ít tiền trong túi ra toàn tiền 500 đưa cho anh ta) đủ k nếu k đủ thì chờ tôi ra rút</w:t>
      </w:r>
    </w:p>
    <w:p>
      <w:pPr>
        <w:pStyle w:val="BodyText"/>
      </w:pPr>
      <w:r>
        <w:t xml:space="preserve">-tôi k quen cô,cô say rồi 1 ng con gái say xỉn đi trên phố thật ấu trĩ</w:t>
      </w:r>
    </w:p>
    <w:p>
      <w:pPr>
        <w:pStyle w:val="BodyText"/>
      </w:pPr>
      <w:r>
        <w:t xml:space="preserve">-cái gì,a biết tôi là ai k?tôi rất n tiền,rất rất n tiền,,,ngoan hiểu k (tôi với kéo tay anh ta rồi nằm lăn ra đường)tôi có rất n tiền (tôi vừa nói vừa che cho nc mắt k để ai thấy,rôi ngủ luôn)</w:t>
      </w:r>
    </w:p>
    <w:p>
      <w:pPr>
        <w:pStyle w:val="BodyText"/>
      </w:pPr>
      <w:r>
        <w:t xml:space="preserve">Tôi mơ màng thấy có người đang cõng tôi,,,,</w:t>
      </w:r>
    </w:p>
    <w:p>
      <w:pPr>
        <w:pStyle w:val="BodyText"/>
      </w:pPr>
      <w:r>
        <w:t xml:space="preserve">-bố à,sao bao năm rồi hôm nay bố mới cõng con chắc tại con lớn quá nên nvay đúng k (tôi rơi nc mắt)bố toàn đi xa mẹ thì suốt ngày ngồi xòe quạt thôi k có ai chơi với con cả,,,</w:t>
      </w:r>
    </w:p>
    <w:p>
      <w:pPr>
        <w:pStyle w:val="BodyText"/>
      </w:pPr>
      <w:r>
        <w:t xml:space="preserve">-này cô có tỉnh táo lại k?nhà cô ở đâu?</w:t>
      </w:r>
    </w:p>
    <w:p>
      <w:pPr>
        <w:pStyle w:val="BodyText"/>
      </w:pPr>
      <w:r>
        <w:t xml:space="preserve">-nhà làm gì có nhà mà về,,,</w:t>
      </w:r>
    </w:p>
    <w:p>
      <w:pPr>
        <w:pStyle w:val="BodyText"/>
      </w:pPr>
      <w:r>
        <w:t xml:space="preserve">-tôi hỏi nghiêm túc đấy nhé k đùa đâu đấy</w:t>
      </w:r>
    </w:p>
    <w:p>
      <w:pPr>
        <w:pStyle w:val="BodyText"/>
      </w:pPr>
      <w:r>
        <w:t xml:space="preserve">-đùa gì ai đùa (tôi ọe vào ng anh ta)</w:t>
      </w:r>
    </w:p>
    <w:p>
      <w:pPr>
        <w:pStyle w:val="BodyText"/>
      </w:pPr>
      <w:r>
        <w:t xml:space="preserve">Sáng hôm sau,tôi tỉnh mắt đầu mình đau quá,,,tôi giật mình thấy đang mặc 1 chiếc áo phụ nữ n trong khá già,,,tôi bật dậy mình đang ở đâu đây,,,1 căn gác xép chật chội n rất ngăn nắp gọn gàng,,,có ng phụ nữ đi vào,,,cháu dậy rồi à,,,</w:t>
      </w:r>
    </w:p>
    <w:p>
      <w:pPr>
        <w:pStyle w:val="BodyText"/>
      </w:pPr>
      <w:r>
        <w:t xml:space="preserve">-à vâng chau đang ở đâu đây cô và ai đã thay đồ cho cháu ạ (tôi chợt nhớ ra hqua a ta cõng kb m nói luyên thuyên gì nữa)</w:t>
      </w:r>
    </w:p>
    <w:p>
      <w:pPr>
        <w:pStyle w:val="BodyText"/>
      </w:pPr>
      <w:r>
        <w:t xml:space="preserve">-hqua thằng cháu say nên thàg Tiến nó đưa cháu về,vì cháu nôn hết ra nên cô thay cho cháu nó bảo k biết nhà cháu ở đâu</w:t>
      </w:r>
    </w:p>
    <w:p>
      <w:pPr>
        <w:pStyle w:val="BodyText"/>
      </w:pPr>
      <w:r>
        <w:t xml:space="preserve">-à vâng cháu cảm ơn,a ý đâu r ạ cháu muốn hỏi mấy vc ạ</w:t>
      </w:r>
    </w:p>
    <w:p>
      <w:pPr>
        <w:pStyle w:val="BodyText"/>
      </w:pPr>
      <w:r>
        <w:t xml:space="preserve">-nó đi làm từ sớm rồi,nó dặn khi nào cháu tỉnh thì bảo cháu về nhà luôn,à cô là mẹ của Tiến</w:t>
      </w:r>
    </w:p>
    <w:p>
      <w:pPr>
        <w:pStyle w:val="BodyText"/>
      </w:pPr>
      <w:r>
        <w:t xml:space="preserve">Vâng thạt sự cám ơn cô</w:t>
      </w:r>
    </w:p>
    <w:p>
      <w:pPr>
        <w:pStyle w:val="BodyText"/>
      </w:pPr>
      <w:r>
        <w:t xml:space="preserve">-Xuống nhà ăn cơm đi cháu sáng bữa sáng là quan trọng nhất,,,</w:t>
      </w:r>
    </w:p>
    <w:p>
      <w:pPr>
        <w:pStyle w:val="BodyText"/>
      </w:pPr>
      <w:r>
        <w:t xml:space="preserve">Tôi ăn xong và để lại 1 ít tờ 500k dưới chỗ tôi ngồi rồi tôi hỏi mẹ a ta</w:t>
      </w:r>
    </w:p>
    <w:p>
      <w:pPr>
        <w:pStyle w:val="BodyText"/>
      </w:pPr>
      <w:r>
        <w:t xml:space="preserve">-A ý đi làm gì mà sớm vậy Bác</w:t>
      </w:r>
    </w:p>
    <w:p>
      <w:pPr>
        <w:pStyle w:val="BodyText"/>
      </w:pPr>
      <w:r>
        <w:t xml:space="preserve">-nó đi làm ở tiệm bánh,,,bh xin việc cũng cần có tièn mà cháu thằng bé học rất giỏi thi đỗ cả 3 trường đăng kí,tối đi phiên dịch thêm cho người Nhật nữa,cô thì bệnh triền miên nên thằng bé phải lo hết nghĩ thương lắm cháu ak..Tôi nghĩ đến hai mẹ con anh ta dù nghèo những mẹ con họ rất tốt bụng và sống đùm học nhau,,,trc khi về bà còn pha cho tôi cốc trà gừng uống cho tốt...</w:t>
      </w:r>
    </w:p>
    <w:p>
      <w:pPr>
        <w:pStyle w:val="BodyText"/>
      </w:pPr>
      <w:r>
        <w:t xml:space="preserve">Tôi ra về và lững thững về nhà...tôi hỏi cô giúp vc bố cháu hqua có về k?</w:t>
      </w:r>
    </w:p>
    <w:p>
      <w:pPr>
        <w:pStyle w:val="BodyText"/>
      </w:pPr>
      <w:r>
        <w:t xml:space="preserve">-không ông chủ hqua nói đi cv gấp k về</w:t>
      </w:r>
    </w:p>
    <w:p>
      <w:pPr>
        <w:pStyle w:val="BodyText"/>
      </w:pPr>
      <w:r>
        <w:t xml:space="preserve">-còn mẹ cháu thì sao?</w:t>
      </w:r>
    </w:p>
    <w:p>
      <w:pPr>
        <w:pStyle w:val="BodyText"/>
      </w:pPr>
      <w:r>
        <w:t xml:space="preserve">_bà chủ sáng nay lại đi chơi với bạn rồi</w:t>
      </w:r>
    </w:p>
    <w:p>
      <w:pPr>
        <w:pStyle w:val="BodyText"/>
      </w:pPr>
      <w:r>
        <w:t xml:space="preserve">_vâng (tôi buồn vì chẳng ai quan tâm rằng hqua tôi k về)</w:t>
      </w:r>
    </w:p>
    <w:p>
      <w:pPr>
        <w:pStyle w:val="BodyText"/>
      </w:pPr>
      <w:r>
        <w:t xml:space="preserve">Tôi lên phòng và chuẩn bị tới trường...tôi lại tiếp tục hành trình 1 cô tiểu thư dc đi xe sang tới trường...vừa vc tới cổng trường Huy gọi to...</w:t>
      </w:r>
    </w:p>
    <w:p>
      <w:pPr>
        <w:pStyle w:val="BodyText"/>
      </w:pPr>
      <w:r>
        <w:t xml:space="preserve">-Hiền ơi tối nay thế nào mayh cậu đi tớ qua đón rồi đi</w:t>
      </w:r>
    </w:p>
    <w:p>
      <w:pPr>
        <w:pStyle w:val="BodyText"/>
      </w:pPr>
      <w:r>
        <w:t xml:space="preserve">-_cậu cứ đến trc đi (tôi nói vậy r đi vào trong) điện thoại tôi reo lên...mẹ tôi</w:t>
      </w:r>
    </w:p>
    <w:p>
      <w:pPr>
        <w:pStyle w:val="BodyText"/>
      </w:pPr>
      <w:r>
        <w:t xml:space="preserve">_con đang ở đâu đấy,lát tan học xong sang nhà cô Tình nhé mẹ đang ở đây...</w:t>
      </w:r>
    </w:p>
    <w:p>
      <w:pPr>
        <w:pStyle w:val="BodyText"/>
      </w:pPr>
      <w:r>
        <w:t xml:space="preserve">_con k sang đâu</w:t>
      </w:r>
    </w:p>
    <w:p>
      <w:pPr>
        <w:pStyle w:val="BodyText"/>
      </w:pPr>
      <w:r>
        <w:t xml:space="preserve">_sang đây con trai cô ý hôm nay đi du học về đây đi cùng đợt anh con đấy</w:t>
      </w:r>
    </w:p>
    <w:p>
      <w:pPr>
        <w:pStyle w:val="BodyText"/>
      </w:pPr>
      <w:r>
        <w:t xml:space="preserve">_vậy mẹ k thắc mắc a Hoà về chưa à ( tôi cúp máy)</w:t>
      </w:r>
    </w:p>
    <w:p>
      <w:pPr>
        <w:pStyle w:val="BodyText"/>
      </w:pPr>
      <w:r>
        <w:t xml:space="preserve">Tối hôm đó sinh nhật của Lệ,cậu ta có vẻ tổ chức rất chu đáo,nhà Lệ bố mẹ làm nhà nước bình thường nhưng Lệ lại có tính tiểu thư...tôi đến thì thấy Huy cũng đã đến Lệ thì cứ lẽo đẽo đi theo Huy nên cậu ta muốn nói gì đó với tôi n k dám nói thì phải?tôi đi dạo ra ngoài họ bật nhạc hô hào gào thét ầm nhà...chợt tôi nhìn thấy Tiến...anh ta làm gì ở gần đây nhỉ...tôi chạy theo k hiểu sao tôi lại chạy theo anh ta...tôi đứng trc chỗ mà anh ta đi ra...đây là 1 tiệm bánh...và k hiểu sao tôi cứ đi theo 1 cách tự nhiên nhất a ta lại lên xe buýt..tôi lấy khăn che mặt đi qua a ta,anh ta ngồi trên đầu xe tôi ngồi cuối...mình sao thế nhỉ điên mất rồi,sao lại đi theo nhỉ..mn nhìn tôi vì tôi ăn mặc khá thời trang n lại đi xe buýt...anh ta có bờ vai thật rộng lại cao nữa...xe buýt xuống tôi vội chạy theo anh ta đến trc 1 trung tâm của người nhật...anh ta đang dậy cho trẻ thêm tiếng Nhật bóng dáng a ta khiến cho tôi cứ đứng đó ngẩn ngơ nhìn..dt lại reo lên là Lệ</w:t>
      </w:r>
    </w:p>
    <w:p>
      <w:pPr>
        <w:pStyle w:val="BodyText"/>
      </w:pPr>
      <w:r>
        <w:t xml:space="preserve">_này đi đâu vậy,tìm cậu nãy giờ luôn đấy,</w:t>
      </w:r>
    </w:p>
    <w:p>
      <w:pPr>
        <w:pStyle w:val="BodyText"/>
      </w:pPr>
      <w:r>
        <w:t xml:space="preserve">_uk mình chạy ra ngoài có chút vc cậu cứ vui đi</w:t>
      </w:r>
    </w:p>
    <w:p>
      <w:pPr>
        <w:pStyle w:val="BodyText"/>
      </w:pPr>
      <w:r>
        <w:t xml:space="preserve">_tớ tỏ tình rồi Hiền ạ</w:t>
      </w:r>
    </w:p>
    <w:p>
      <w:pPr>
        <w:pStyle w:val="BodyText"/>
      </w:pPr>
      <w:r>
        <w:t xml:space="preserve">_tỏ tình gì với ai?</w:t>
      </w:r>
    </w:p>
    <w:p>
      <w:pPr>
        <w:pStyle w:val="BodyText"/>
      </w:pPr>
      <w:r>
        <w:t xml:space="preserve">_mình nói lời yêu a Huy rồi n a ý nói sẽ suy nghĩ thêm chưa trl ngay dc...</w:t>
      </w:r>
    </w:p>
    <w:p>
      <w:pPr>
        <w:pStyle w:val="BodyText"/>
      </w:pPr>
      <w:r>
        <w:t xml:space="preserve">_uk chúc mừng 2 người,mình bận chút...cậu chơi đi</w:t>
      </w:r>
    </w:p>
    <w:p>
      <w:pPr>
        <w:pStyle w:val="BodyText"/>
      </w:pPr>
      <w:r>
        <w:t xml:space="preserve">Tôi thấy Huy đang gọi tới tôi nghe máy..</w:t>
      </w:r>
    </w:p>
    <w:p>
      <w:pPr>
        <w:pStyle w:val="BodyText"/>
      </w:pPr>
      <w:r>
        <w:t xml:space="preserve">_Cậu đang đau thế m tìm cậu mãi</w:t>
      </w:r>
    </w:p>
    <w:p>
      <w:pPr>
        <w:pStyle w:val="BodyText"/>
      </w:pPr>
      <w:r>
        <w:t xml:space="preserve">_mình đang đi loanh quanh thôi,có vc j k?</w:t>
      </w:r>
    </w:p>
    <w:p>
      <w:pPr>
        <w:pStyle w:val="BodyText"/>
      </w:pPr>
      <w:r>
        <w:t xml:space="preserve">_m muốn gặp cậu ngay bh cậu ở đâu?</w:t>
      </w:r>
    </w:p>
    <w:p>
      <w:pPr>
        <w:pStyle w:val="BodyText"/>
      </w:pPr>
      <w:r>
        <w:t xml:space="preserve">_mình đang ở khu B gần trung tâm tiếng nhật...(vì tôi nghĩ Huy muốn nc về Lệ)</w:t>
      </w:r>
    </w:p>
    <w:p>
      <w:pPr>
        <w:pStyle w:val="BodyText"/>
      </w:pPr>
      <w:r>
        <w:t xml:space="preserve">Tôi và Huy đung nc ngay ở cổng trung tâm...</w:t>
      </w:r>
    </w:p>
    <w:p>
      <w:pPr>
        <w:pStyle w:val="BodyText"/>
      </w:pPr>
      <w:r>
        <w:t xml:space="preserve">_cậu đến đây làm gì thế?</w:t>
      </w:r>
    </w:p>
    <w:p>
      <w:pPr>
        <w:pStyle w:val="BodyText"/>
      </w:pPr>
      <w:r>
        <w:t xml:space="preserve">_à mình đi qua đây,định học chút tiếng Nhật nên vào hỏi chút thôi...</w:t>
      </w:r>
    </w:p>
    <w:p>
      <w:pPr>
        <w:pStyle w:val="BodyText"/>
      </w:pPr>
      <w:r>
        <w:t xml:space="preserve">_uk m đi đâu đó nc đi (Huy kéo tay tôi dáng vẻ cậu ta đang say)</w:t>
      </w:r>
    </w:p>
    <w:p>
      <w:pPr>
        <w:pStyle w:val="BodyText"/>
      </w:pPr>
      <w:r>
        <w:t xml:space="preserve">_có chuyện gì quan trọng k nói luôn ở đây đi,,,m đang bận chút</w:t>
      </w:r>
    </w:p>
    <w:p>
      <w:pPr>
        <w:pStyle w:val="BodyText"/>
      </w:pPr>
      <w:r>
        <w:t xml:space="preserve">_qtrong cậu muốn m nói ngay ở đây cậu và m quen nhau từ lớp mấy</w:t>
      </w:r>
    </w:p>
    <w:p>
      <w:pPr>
        <w:pStyle w:val="BodyText"/>
      </w:pPr>
      <w:r>
        <w:t xml:space="preserve">_sao thế hnay lạ vậy,từ lớp 6 cả lê cậu và mình</w:t>
      </w:r>
    </w:p>
    <w:p>
      <w:pPr>
        <w:pStyle w:val="BodyText"/>
      </w:pPr>
      <w:r>
        <w:t xml:space="preserve">_uk vậy cậu có bh chú ý thấy mình thích Lê k?hnay Lê nói thích mình rồi</w:t>
      </w:r>
    </w:p>
    <w:p>
      <w:pPr>
        <w:pStyle w:val="BodyText"/>
      </w:pPr>
      <w:r>
        <w:t xml:space="preserve">_uk chúc mừng 2 cậu tớ rất vui,(Huy kéo tay ôm tôi)</w:t>
      </w:r>
    </w:p>
    <w:p>
      <w:pPr>
        <w:pStyle w:val="BodyText"/>
      </w:pPr>
      <w:r>
        <w:t xml:space="preserve">_cậu thật sự k hiểu ý của mình sao( tôi đẩy Huy và dường như tôi hiểu)</w:t>
      </w:r>
    </w:p>
    <w:p>
      <w:pPr>
        <w:pStyle w:val="BodyText"/>
      </w:pPr>
      <w:r>
        <w:t xml:space="preserve">_cậu say rồi khi khác nói chuyện...</w:t>
      </w:r>
    </w:p>
    <w:p>
      <w:pPr>
        <w:pStyle w:val="BodyText"/>
      </w:pPr>
      <w:r>
        <w:t xml:space="preserve">_k mình k say (huy vẫn cố kéo tay tôi)</w:t>
      </w:r>
    </w:p>
    <w:p>
      <w:pPr>
        <w:pStyle w:val="BodyText"/>
      </w:pPr>
      <w:r>
        <w:t xml:space="preserve">_m k say ng mình thích là cậu,m k thích Lệ (tôi quay người)</w:t>
      </w:r>
    </w:p>
    <w:p>
      <w:pPr>
        <w:pStyle w:val="BodyText"/>
      </w:pPr>
      <w:r>
        <w:t xml:space="preserve">_cậu về đi,hãy giữ lại n lời cậu vừa nói,chúng m mãi mai là bạn (cậu ta cứ kéo tay k buông)</w:t>
      </w:r>
    </w:p>
    <w:p>
      <w:pPr>
        <w:pStyle w:val="BodyText"/>
      </w:pPr>
      <w:r>
        <w:t xml:space="preserve">_đi thôi,chúng ta cần nói chuyện</w:t>
      </w:r>
    </w:p>
    <w:p>
      <w:pPr>
        <w:pStyle w:val="BodyText"/>
      </w:pPr>
      <w:r>
        <w:t xml:space="preserve">_k minh k đi</w:t>
      </w:r>
    </w:p>
    <w:p>
      <w:pPr>
        <w:pStyle w:val="BodyText"/>
      </w:pPr>
      <w:r>
        <w:t xml:space="preserve">Chúng tôi giằng co thì thấy Tiến đi ra dường như a ta đang nhìn tôi</w:t>
      </w:r>
    </w:p>
    <w:p>
      <w:pPr>
        <w:pStyle w:val="BodyText"/>
      </w:pPr>
      <w:r>
        <w:t xml:space="preserve">Tôi thấy anh ta liền quay đi,,,chết rồi a ta nhìn thấy mình rồi...tôi bảo Huy</w:t>
      </w:r>
    </w:p>
    <w:p>
      <w:pPr>
        <w:pStyle w:val="BodyText"/>
      </w:pPr>
      <w:r>
        <w:t xml:space="preserve">_Cậu bỏ tay ra đi,đừng như này nữa (tôi giật tay thì Tiến a ta đi tới)</w:t>
      </w:r>
    </w:p>
    <w:p>
      <w:pPr>
        <w:pStyle w:val="BodyText"/>
      </w:pPr>
      <w:r>
        <w:t xml:space="preserve">_cô là cô gái hôm nọ đúng k?(Huy quay sang cà Tiến)</w:t>
      </w:r>
    </w:p>
    <w:p>
      <w:pPr>
        <w:pStyle w:val="BodyText"/>
      </w:pPr>
      <w:r>
        <w:t xml:space="preserve">_Mày là thằng nào,thôi trò tán tỉnh đi...(Tiến quay đi còn Huy thì cứ giật tay tôi)</w:t>
      </w:r>
    </w:p>
    <w:p>
      <w:pPr>
        <w:pStyle w:val="BodyText"/>
      </w:pPr>
      <w:r>
        <w:t xml:space="preserve">_Mình bảo cậu bỏ tay mình ra cơ mà...điên thật đấy</w:t>
      </w:r>
    </w:p>
    <w:p>
      <w:pPr>
        <w:pStyle w:val="BodyText"/>
      </w:pPr>
      <w:r>
        <w:t xml:space="preserve">Rồi tồi nhìn Tiến đi xa..anh ta k quan tâm...còn Huy cứ kéo tay tôi k buông...Huy kéo tôi lên xe...tôi đi guốc nên bị ngã khuỵ ( Tiến đỡ tôi) anh ta quay lại sao..</w:t>
      </w:r>
    </w:p>
    <w:p>
      <w:pPr>
        <w:pStyle w:val="BodyText"/>
      </w:pPr>
      <w:r>
        <w:t xml:space="preserve">_cô gái này đã bảo k thích lên xe rồi (Tiến nhìn Huy)</w:t>
      </w:r>
    </w:p>
    <w:p>
      <w:pPr>
        <w:pStyle w:val="BodyText"/>
      </w:pPr>
      <w:r>
        <w:t xml:space="preserve">_mày là cái thá gì thằng nhà quê kia</w:t>
      </w:r>
    </w:p>
    <w:p>
      <w:pPr>
        <w:pStyle w:val="BodyText"/>
      </w:pPr>
      <w:r>
        <w:t xml:space="preserve">(Tiến nhìn tôi r nói)</w:t>
      </w:r>
    </w:p>
    <w:p>
      <w:pPr>
        <w:pStyle w:val="BodyText"/>
      </w:pPr>
      <w:r>
        <w:t xml:space="preserve">_khái niệm về đàn ông của cô quá tệ đấy (r Tiến kéo tôi)</w:t>
      </w:r>
    </w:p>
    <w:p>
      <w:pPr>
        <w:pStyle w:val="BodyText"/>
      </w:pPr>
      <w:r>
        <w:t xml:space="preserve">Lúc đó k hiểu sao tôi giật mạnh tay Huy và chạy theo Tiến tôi bảo Huy</w:t>
      </w:r>
    </w:p>
    <w:p>
      <w:pPr>
        <w:pStyle w:val="BodyText"/>
      </w:pPr>
      <w:r>
        <w:t xml:space="preserve">_cậu mà còn theo mình thì k làm bạn đâu đây...</w:t>
      </w:r>
    </w:p>
    <w:p>
      <w:pPr>
        <w:pStyle w:val="BodyText"/>
      </w:pPr>
      <w:r>
        <w:t xml:space="preserve">Tôi cứ như vậy chạy theo sau Tiến...tôi theo a ta lên xe buýt và ngồi cuối xe a ta ngồi trên và 1 lần nữa tôi lại như 1 kẻ bị bỏ bùa theo sau lưng 1 ng đàn ông...tôi đi theo Tiến về tới con phố như xóm bụi đó là ngõ nhà anh ta...anh ta đang đi rồi đột nhiên quay lại...</w:t>
      </w:r>
    </w:p>
    <w:p>
      <w:pPr>
        <w:pStyle w:val="BodyText"/>
      </w:pPr>
      <w:r>
        <w:t xml:space="preserve">_Này,cô thích tôi à</w:t>
      </w:r>
    </w:p>
    <w:p>
      <w:pPr>
        <w:pStyle w:val="BodyText"/>
      </w:pPr>
      <w:r>
        <w:t xml:space="preserve">_à k?a bị điên rồi tôi mà đi thích a (tôi ấp úng)</w:t>
      </w:r>
    </w:p>
    <w:p>
      <w:pPr>
        <w:pStyle w:val="BodyText"/>
      </w:pPr>
      <w:r>
        <w:t xml:space="preserve">_vậy sao cô cứ đi theo mãi vậy...</w:t>
      </w:r>
    </w:p>
    <w:p>
      <w:pPr>
        <w:pStyle w:val="BodyText"/>
      </w:pPr>
      <w:r>
        <w:t xml:space="preserve">_à,tôi,tôi đâu có đi theo anh (tôi gào to)</w:t>
      </w:r>
    </w:p>
    <w:p>
      <w:pPr>
        <w:pStyle w:val="BodyText"/>
      </w:pPr>
      <w:r>
        <w:t xml:space="preserve">_tốt vậy cô vào đây làm gì cô quen ai à...</w:t>
      </w:r>
    </w:p>
    <w:p>
      <w:pPr>
        <w:pStyle w:val="BodyText"/>
      </w:pPr>
      <w:r>
        <w:t xml:space="preserve">_tôi,tôi đi dạo...( a ta quay đi và k nói gì) (tôi thấy chân đau vì đi guốc tôi gọi với) anh gì này cho tôi vào nhà anh dc k tôi muốn rửa chân...</w:t>
      </w:r>
    </w:p>
    <w:p>
      <w:pPr>
        <w:pStyle w:val="BodyText"/>
      </w:pPr>
      <w:r>
        <w:t xml:space="preserve">_không,cô về nhà đi...(phũ quá)</w:t>
      </w:r>
    </w:p>
    <w:p>
      <w:pPr>
        <w:pStyle w:val="Compact"/>
      </w:pPr>
      <w:r>
        <w:t xml:space="preserve">Tôi đi tập tễnh và quay ra vs gương mặt buồn thiu...mình vừa làm gì vậy?......</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Tôi quay đi thì anh ta gọi...</w:t>
      </w:r>
    </w:p>
    <w:p>
      <w:pPr>
        <w:pStyle w:val="BodyText"/>
      </w:pPr>
      <w:r>
        <w:t xml:space="preserve">_này cô cầm lấy (tôi ngạc nhiên) tiền hno cô đánh rơi ở nhà tôi,tôi kb cô ở đâu lúc nãy quên mất...</w:t>
      </w:r>
    </w:p>
    <w:p>
      <w:pPr>
        <w:pStyle w:val="BodyText"/>
      </w:pPr>
      <w:r>
        <w:t xml:space="preserve">_tôi k quên đâu a cứ cầm lấy</w:t>
      </w:r>
    </w:p>
    <w:p>
      <w:pPr>
        <w:pStyle w:val="BodyText"/>
      </w:pPr>
      <w:r>
        <w:t xml:space="preserve">_tại sao tôi phải cầm tiền của cô (anh ta nhét vào tay tôi)</w:t>
      </w:r>
    </w:p>
    <w:p>
      <w:pPr>
        <w:pStyle w:val="BodyText"/>
      </w:pPr>
      <w:r>
        <w:t xml:space="preserve">_tôi rất giàu,nó k đáng là gì coi như tôi biếu mẹ a vì bữa cơm...</w:t>
      </w:r>
    </w:p>
    <w:p>
      <w:pPr>
        <w:pStyle w:val="BodyText"/>
      </w:pPr>
      <w:r>
        <w:t xml:space="preserve">_nhà tôi tuy nghèo nhưng cũng k đến nỗi mời ng khác ăn cơm r dc trả n tiền thế này đâu (a ta quay đi tôi định với tay nói ý tôi kp vậy n rồi k hiểu sao tôi lại rụt lại)...</w:t>
      </w:r>
    </w:p>
    <w:p>
      <w:pPr>
        <w:pStyle w:val="BodyText"/>
      </w:pPr>
      <w:r>
        <w:t xml:space="preserve">Tôi trở về nhà và đã quên phéng mất chuyện lúc nãy Huy nói...chắc anh ta say nên nói linh tinh...tôi hôm sau đi học k thấy Huy đi học chỉ có Lệ cậu ta ra vẻ rất vui...</w:t>
      </w:r>
    </w:p>
    <w:p>
      <w:pPr>
        <w:pStyle w:val="BodyText"/>
      </w:pPr>
      <w:r>
        <w:t xml:space="preserve">_Hiền này hqua mình tự dưng nửa đêm a Huy đến đón mình bọn mình đi chơi cả đêm qua</w:t>
      </w:r>
    </w:p>
    <w:p>
      <w:pPr>
        <w:pStyle w:val="BodyText"/>
      </w:pPr>
      <w:r>
        <w:t xml:space="preserve">_thật á (tôi lúng túng) đi đâu vậy...toi nháy mắt Lệ cậu đừng nói là cậu và Huy...</w:t>
      </w:r>
    </w:p>
    <w:p>
      <w:pPr>
        <w:pStyle w:val="BodyText"/>
      </w:pPr>
      <w:r>
        <w:t xml:space="preserve">_ầy vc đó bây giờ là bt mà với lại mình cho ng mình yêu,m k hối tiếc...</w:t>
      </w:r>
    </w:p>
    <w:p>
      <w:pPr>
        <w:pStyle w:val="BodyText"/>
      </w:pPr>
      <w:r>
        <w:t xml:space="preserve">_cậu có chắc Huy yêu cậu k?</w:t>
      </w:r>
    </w:p>
    <w:p>
      <w:pPr>
        <w:pStyle w:val="BodyText"/>
      </w:pPr>
      <w:r>
        <w:t xml:space="preserve">_sao cậu hỏi thế (tôi lúng túng quay đi)</w:t>
      </w:r>
    </w:p>
    <w:p>
      <w:pPr>
        <w:pStyle w:val="BodyText"/>
      </w:pPr>
      <w:r>
        <w:t xml:space="preserve">_k có gì...</w:t>
      </w:r>
    </w:p>
    <w:p>
      <w:pPr>
        <w:pStyle w:val="BodyText"/>
      </w:pPr>
      <w:r>
        <w:t xml:space="preserve">Tôi trở về nhà thì thấy anh trai tôi mua rất n đồ về,mẹ tôi và anh trai đang cười rất vui vẻ...tôi đi vào chào r đi thẳng lên mẹ tôi gọi</w:t>
      </w:r>
    </w:p>
    <w:p>
      <w:pPr>
        <w:pStyle w:val="BodyText"/>
      </w:pPr>
      <w:r>
        <w:t xml:space="preserve">_Hiền anh về mà con k chào hỏi gì à,anh mua cho con rất n quà đấy?</w:t>
      </w:r>
    </w:p>
    <w:p>
      <w:pPr>
        <w:pStyle w:val="BodyText"/>
      </w:pPr>
      <w:r>
        <w:t xml:space="preserve">_vậy à con hơi mệt,tối con xem sau</w:t>
      </w:r>
    </w:p>
    <w:p>
      <w:pPr>
        <w:pStyle w:val="BodyText"/>
      </w:pPr>
      <w:r>
        <w:t xml:space="preserve">_con làm sao thế</w:t>
      </w:r>
    </w:p>
    <w:p>
      <w:pPr>
        <w:pStyle w:val="BodyText"/>
      </w:pPr>
      <w:r>
        <w:t xml:space="preserve">_mẹ nên hỏi câu này từ lâu rồi mới đúng (tôi quay lên phòng)...</w:t>
      </w:r>
    </w:p>
    <w:p>
      <w:pPr>
        <w:pStyle w:val="BodyText"/>
      </w:pPr>
      <w:r>
        <w:t xml:space="preserve">Anh trai tôi lên gõ cửa</w:t>
      </w:r>
    </w:p>
    <w:p>
      <w:pPr>
        <w:pStyle w:val="BodyText"/>
      </w:pPr>
      <w:r>
        <w:t xml:space="preserve">_Anh vào dc chứ?</w:t>
      </w:r>
    </w:p>
    <w:p>
      <w:pPr>
        <w:pStyle w:val="BodyText"/>
      </w:pPr>
      <w:r>
        <w:t xml:space="preserve">_anh vào đi</w:t>
      </w:r>
    </w:p>
    <w:p>
      <w:pPr>
        <w:pStyle w:val="BodyText"/>
      </w:pPr>
      <w:r>
        <w:t xml:space="preserve">_sao thế a thấy e có vẻ buồn</w:t>
      </w:r>
    </w:p>
    <w:p>
      <w:pPr>
        <w:pStyle w:val="BodyText"/>
      </w:pPr>
      <w:r>
        <w:t xml:space="preserve">_em có chuyện muốn nói với anh...</w:t>
      </w:r>
    </w:p>
    <w:p>
      <w:pPr>
        <w:pStyle w:val="BodyText"/>
      </w:pPr>
      <w:r>
        <w:t xml:space="preserve">_chuyện gì?</w:t>
      </w:r>
    </w:p>
    <w:p>
      <w:pPr>
        <w:pStyle w:val="BodyText"/>
      </w:pPr>
      <w:r>
        <w:t xml:space="preserve">_bố có bồ (a tôi ngẩn người)</w:t>
      </w:r>
    </w:p>
    <w:p>
      <w:pPr>
        <w:pStyle w:val="BodyText"/>
      </w:pPr>
      <w:r>
        <w:t xml:space="preserve">_em biết rồi à?</w:t>
      </w:r>
    </w:p>
    <w:p>
      <w:pPr>
        <w:pStyle w:val="BodyText"/>
      </w:pPr>
      <w:r>
        <w:t xml:space="preserve">_a nói thế là sao (tôi ngạc nhiên)</w:t>
      </w:r>
    </w:p>
    <w:p>
      <w:pPr>
        <w:pStyle w:val="BodyText"/>
      </w:pPr>
      <w:r>
        <w:t xml:space="preserve">_anh biết rồi,biết từ 5 năm trc nên a mới đi du học gấp nthe,bh e biết rồi a cũng nói luôn chúng ta k thể ngăn dc chuyện giữa bố và mẹ ctay chỉ là sớm hay muộn,e tập trung học đi vc đó để ng lớn tự giải quyết</w:t>
      </w:r>
    </w:p>
    <w:p>
      <w:pPr>
        <w:pStyle w:val="BodyText"/>
      </w:pPr>
      <w:r>
        <w:t xml:space="preserve">_vậy tại sao a k nc với bố,nói rằng tại sao bố chưa ctay mẹ mà lại làm nvay?</w:t>
      </w:r>
    </w:p>
    <w:p>
      <w:pPr>
        <w:pStyle w:val="BodyText"/>
      </w:pPr>
      <w:r>
        <w:t xml:space="preserve">_a k nc với bố từ lâu rồi e biết mà,sáng a có đến trg em em học hành bh quá kém rồi cứ thế này e sẽ nợ môn k ổn đâu?</w:t>
      </w:r>
    </w:p>
    <w:p>
      <w:pPr>
        <w:pStyle w:val="BodyText"/>
      </w:pPr>
      <w:r>
        <w:t xml:space="preserve">_e tự lo dc</w:t>
      </w:r>
    </w:p>
    <w:p>
      <w:pPr>
        <w:pStyle w:val="BodyText"/>
      </w:pPr>
      <w:r>
        <w:t xml:space="preserve">_a có biết 1 ng học rất giỏi n cậu ta k có dk nên tài năng có lẽ k dc phát triển học cùng anh đấy,a sẽ nhờ nó giúp e</w:t>
      </w:r>
    </w:p>
    <w:p>
      <w:pPr>
        <w:pStyle w:val="BodyText"/>
      </w:pPr>
      <w:r>
        <w:t xml:space="preserve">_e k cần đâu ( tôi mặt k vui vẻ)</w:t>
      </w:r>
    </w:p>
    <w:p>
      <w:pPr>
        <w:pStyle w:val="BodyText"/>
      </w:pPr>
      <w:r>
        <w:t xml:space="preserve">Có tiếng gọi: ông chủ đã về bà chủ nói gọi cô cậu xuống ăn cơm...chúng tôi đi xuống anh trai tôi k nc với bố tôi,còn bố tôi ông vẫn vậy sống giả tạo trc chúng tôi ôm hôn mẹ tôi thật thắm thiết,mẹ có biết bố đã phản bội mẹ k?...tôi ngoi ăn cơm và hỏi bố tôi...</w:t>
      </w:r>
    </w:p>
    <w:p>
      <w:pPr>
        <w:pStyle w:val="BodyText"/>
      </w:pPr>
      <w:r>
        <w:t xml:space="preserve">_bố đi công tác ở đâu vậy</w:t>
      </w:r>
    </w:p>
    <w:p>
      <w:pPr>
        <w:pStyle w:val="BodyText"/>
      </w:pPr>
      <w:r>
        <w:t xml:space="preserve">_đi thái con ạ</w:t>
      </w:r>
    </w:p>
    <w:p>
      <w:pPr>
        <w:pStyle w:val="BodyText"/>
      </w:pPr>
      <w:r>
        <w:t xml:space="preserve">_vậy sao hôm nọ con thấy có ng rất giống bố đi từ nhà hàng ý đi ra nhỉ (a tôi đá chân)</w:t>
      </w:r>
    </w:p>
    <w:p>
      <w:pPr>
        <w:pStyle w:val="BodyText"/>
      </w:pPr>
      <w:r>
        <w:t xml:space="preserve">_chắc con nhìn lầm rồi ( bố cười gượng)</w:t>
      </w:r>
    </w:p>
    <w:p>
      <w:pPr>
        <w:pStyle w:val="BodyText"/>
      </w:pPr>
      <w:r>
        <w:t xml:space="preserve">Mẹ tôi: dạo này con bị ls thế học hành thì sa sút ăn nói với bố mẹ thì nói như kiểu nói với người ngoài ý (tôi đứng bật dậy và lên phòng)...hôm sau thầy giáo có gọi tôi ra nói chuyện...</w:t>
      </w:r>
    </w:p>
    <w:p>
      <w:pPr>
        <w:pStyle w:val="BodyText"/>
      </w:pPr>
      <w:r>
        <w:t xml:space="preserve">_Dạo này e học rất kém,cứ tiếp tục nợ điểm e sẽ rất khó cho tấm bằng sau này dc loại tốt</w:t>
      </w:r>
    </w:p>
    <w:p>
      <w:pPr>
        <w:pStyle w:val="BodyText"/>
      </w:pPr>
      <w:r>
        <w:t xml:space="preserve">_em sẽ cố gắng thưa thầy</w:t>
      </w:r>
    </w:p>
    <w:p>
      <w:pPr>
        <w:pStyle w:val="BodyText"/>
      </w:pPr>
      <w:r>
        <w:t xml:space="preserve">_thầy đã mời bme e lên trao đổi e buổi đi buổi k thầy thấy k ổn...</w:t>
      </w:r>
    </w:p>
    <w:p>
      <w:pPr>
        <w:pStyle w:val="BodyText"/>
      </w:pPr>
      <w:r>
        <w:t xml:space="preserve">Bme tôi đi lên họ giống như 1 gia đình qtam con lắm vậy...và hứa sẽ giúp tôi học khá hơn...tối tôi về nhà...bố tôi lại nói...</w:t>
      </w:r>
    </w:p>
    <w:p>
      <w:pPr>
        <w:pStyle w:val="BodyText"/>
      </w:pPr>
      <w:r>
        <w:t xml:space="preserve">_bố nghĩ con ra nước ngoài học sẽ tốt hơn,bố sẽ cpi cho con đi</w:t>
      </w:r>
    </w:p>
    <w:p>
      <w:pPr>
        <w:pStyle w:val="BodyText"/>
      </w:pPr>
      <w:r>
        <w:t xml:space="preserve">_bố nhìn anh ra nc ngoài học có tốt hơn k?hay bố nhìn anh từ 1 thanh niên hoai bão vì bố ép anh học ngành a k thích nên a đã cố vừa lòng bố và có bh bố hỏi chúng con có thích cái đích mà bố tạo ra hay k (tôi gào lên và ông tát tôi)</w:t>
      </w:r>
    </w:p>
    <w:p>
      <w:pPr>
        <w:pStyle w:val="BodyText"/>
      </w:pPr>
      <w:r>
        <w:t xml:space="preserve">Mẹ tôi: sao ông lại đánh nó,có sao k con..</w:t>
      </w:r>
    </w:p>
    <w:p>
      <w:pPr>
        <w:pStyle w:val="BodyText"/>
      </w:pPr>
      <w:r>
        <w:t xml:space="preserve">_còn mẹ nữa mẹ có bh ở nhà nấu cơm cho chúng con ăn đúng như n bà mẹ khác hay k...tôi chạy ra khỏi nhà và đi chân đất...</w:t>
      </w:r>
    </w:p>
    <w:p>
      <w:pPr>
        <w:pStyle w:val="BodyText"/>
      </w:pPr>
      <w:r>
        <w:t xml:space="preserve">K hiểu sao tôi lại chạy tới tiệm bánh mà Tiến đang làm,tôi ngẩn ngơ đứng đó nhìn anh ta cho tới khi anh ta đi ra tôi vội nép...tôi lại tiếp tục đi theo (mình điên r chăng hay tại mình cảm thấy yên bình hơn khi gặp anh ta)....</w:t>
      </w:r>
    </w:p>
    <w:p>
      <w:pPr>
        <w:pStyle w:val="BodyText"/>
      </w:pPr>
      <w:r>
        <w:t xml:space="preserve">_cô lại đi theo tôi (tôi ngẩng lên thấy a ta ngoái lại nhìn tôi)</w:t>
      </w:r>
    </w:p>
    <w:p>
      <w:pPr>
        <w:pStyle w:val="BodyText"/>
      </w:pPr>
      <w:r>
        <w:t xml:space="preserve">_à nhà bạn tôi gần đây chỉ là tôi tiện đường đi qua thôi,anh cứ đi đi (tôi xua tay)</w:t>
      </w:r>
    </w:p>
    <w:p>
      <w:pPr>
        <w:pStyle w:val="BodyText"/>
      </w:pPr>
      <w:r>
        <w:t xml:space="preserve">_tiện đến mức cô k mang cả dép đi ra ngoài cơ đấy (tôi ngại đỏ mặt)</w:t>
      </w:r>
    </w:p>
    <w:p>
      <w:pPr>
        <w:pStyle w:val="BodyText"/>
      </w:pPr>
      <w:r>
        <w:t xml:space="preserve">Anh ta tiến tới kéo tay tôi...k hiểu sao lúc đó tôi lại cứ đi theo anh ta mà k hỏi han gì...đi qua hàng dép anh ta mua cho tôi 1 đôi dép...va xỏ vào chân tôi...</w:t>
      </w:r>
    </w:p>
    <w:p>
      <w:pPr>
        <w:pStyle w:val="BodyText"/>
      </w:pPr>
      <w:r>
        <w:t xml:space="preserve">_tôi kb là chuyện gì nhưng mà Xu hướng của những cô gái nhà giàu là đi chân đất à (anh ta cười k hiểu sao lúc đó nụ cười duyên của a khiến tôi xao xuyến,tôi sờ lên mặt anh ta,anh ta cầm tay tôi,tôi giật tay lại,</w:t>
      </w:r>
    </w:p>
    <w:p>
      <w:pPr>
        <w:pStyle w:val="BodyText"/>
      </w:pPr>
      <w:r>
        <w:t xml:space="preserve">_tôi xin lỗi tại tôi,,,tôi...(anh ta kéo tay và hôn lên má tôi...tôi tát mạnh và chạy đi)...a ta làm trò gì thế nhỉ mình chỉ mới quen a ta và có chút cảm mến nhưng sao a ta lại như thế điên mất,anh ta nghĩ mình là cô gái dễ dãi chắc,,,mình còn chưa yêu bh điên mất...tôi chạy về nhà và bực tức tôi ném vào sọt rác đôi dép a ta mua...hy vọng k gặp lại hắn nữa...cả đêm đó tôi k ngủ được,chuyện gia đình đã đủ để mình điên rồi lại còn...tôi nhớ lại lúc đó anh ta cười (tôi vò đầu bưt tai) sáng ra tôi vội vàng tìm đôi dép...tôi mò ra thùng rác,may quá nó vẫn còn đây thật may( ơ mà mình đã vứt rồi cơ mà) tôi ngẩn ngươi thì anh trai tôi đi từ trên xuống vỗ vai...</w:t>
      </w:r>
    </w:p>
    <w:p>
      <w:pPr>
        <w:pStyle w:val="BodyText"/>
      </w:pPr>
      <w:r>
        <w:t xml:space="preserve">_Làm gì ngơ ngẩn thế đi học thì tối nhớ về sớm</w:t>
      </w:r>
    </w:p>
    <w:p>
      <w:pPr>
        <w:pStyle w:val="BodyText"/>
      </w:pPr>
      <w:r>
        <w:t xml:space="preserve">_có vc j vậy</w:t>
      </w:r>
    </w:p>
    <w:p>
      <w:pPr>
        <w:pStyle w:val="BodyText"/>
      </w:pPr>
      <w:r>
        <w:t xml:space="preserve">_a bảo về thì cứ về sớm hỏi lắm vậy?</w:t>
      </w:r>
    </w:p>
    <w:p>
      <w:pPr>
        <w:pStyle w:val="BodyText"/>
      </w:pPr>
      <w:r>
        <w:t xml:space="preserve">Tôi đi học và cứ suy nghĩ về chuyện hôm qua,,,mình và hắn chắc sẽ k gặp lại nhau nữa đâu đúng rồi việc gì phải lo chứ...hôm nay tôi thấy Lệ đi học với khuôn mặt ủ rũ...</w:t>
      </w:r>
    </w:p>
    <w:p>
      <w:pPr>
        <w:pStyle w:val="BodyText"/>
      </w:pPr>
      <w:r>
        <w:t xml:space="preserve">_Này sao thế?</w:t>
      </w:r>
    </w:p>
    <w:p>
      <w:pPr>
        <w:pStyle w:val="BodyText"/>
      </w:pPr>
      <w:r>
        <w:t xml:space="preserve">_à mình k sao</w:t>
      </w:r>
    </w:p>
    <w:p>
      <w:pPr>
        <w:pStyle w:val="BodyText"/>
      </w:pPr>
      <w:r>
        <w:t xml:space="preserve">_sao thế cậu giấu mình tn dc</w:t>
      </w:r>
    </w:p>
    <w:p>
      <w:pPr>
        <w:pStyle w:val="BodyText"/>
      </w:pPr>
      <w:r>
        <w:t xml:space="preserve">_à uk mình có chút vc riêng thôi</w:t>
      </w:r>
    </w:p>
    <w:p>
      <w:pPr>
        <w:pStyle w:val="BodyText"/>
      </w:pPr>
      <w:r>
        <w:t xml:space="preserve">_cậu và Huy tn r (tôi hỏi vô tư)</w:t>
      </w:r>
    </w:p>
    <w:p>
      <w:pPr>
        <w:pStyle w:val="BodyText"/>
      </w:pPr>
      <w:r>
        <w:t xml:space="preserve">_à a ý vẫn rất tốt,a ý cpi đi du học và bme mình thì nói k có khả năng cho m theo đi sang đó học...</w:t>
      </w:r>
    </w:p>
    <w:p>
      <w:pPr>
        <w:pStyle w:val="BodyText"/>
      </w:pPr>
      <w:r>
        <w:t xml:space="preserve">_cái này là vc lớn mà,cậu suy nghĩ cho kĩ đi...mà 2 ng đi bỏ tôi ở lại đấy hả (tôi cười)</w:t>
      </w:r>
    </w:p>
    <w:p>
      <w:pPr>
        <w:pStyle w:val="BodyText"/>
      </w:pPr>
      <w:r>
        <w:t xml:space="preserve">_k,kp m nghe nói cậu cũng dki đi du học mà</w:t>
      </w:r>
    </w:p>
    <w:p>
      <w:pPr>
        <w:pStyle w:val="BodyText"/>
      </w:pPr>
      <w:r>
        <w:t xml:space="preserve">_ai nói vậy</w:t>
      </w:r>
    </w:p>
    <w:p>
      <w:pPr>
        <w:pStyle w:val="BodyText"/>
      </w:pPr>
      <w:r>
        <w:t xml:space="preserve">_a Huy nói bố cậu dki cho cậu r mà...</w:t>
      </w:r>
    </w:p>
    <w:p>
      <w:pPr>
        <w:pStyle w:val="BodyText"/>
      </w:pPr>
      <w:r>
        <w:t xml:space="preserve">Tan học tôi chạy 1 mạch về nhà tôi k muốn đi và tôi muốn nc với bố cho rõ ràng...vừa bc vào cửa thì a trai tôi gọi to...</w:t>
      </w:r>
    </w:p>
    <w:p>
      <w:pPr>
        <w:pStyle w:val="BodyText"/>
      </w:pPr>
      <w:r>
        <w:t xml:space="preserve">_Hiền lại đây a muốn giới thiệu 1 người với em (tôi lò dò đi vàovà gặp Tiến tôi giật mình) đây là bạn học cấp 3 với anh cậu ta học rất giỏi,thế nào đung có nói thích bạn a ngay từ cái nhìn đầu tiên đấy (tôi ngẩn người và Tiến a ta vẫn bt và coi như hqua k có chuyện gì) sao thế chào nhau đi chứ...</w:t>
      </w:r>
    </w:p>
    <w:p>
      <w:pPr>
        <w:pStyle w:val="BodyText"/>
      </w:pPr>
      <w:r>
        <w:t xml:space="preserve">_à em...chào anh (r tôi chạy lên gác)</w:t>
      </w:r>
    </w:p>
    <w:p>
      <w:pPr>
        <w:pStyle w:val="BodyText"/>
      </w:pPr>
      <w:r>
        <w:t xml:space="preserve">_này sao chưa nói xong lại chạy đi thế bạn a từ hôm nay sẽ dậy kèm cho em đấy...này...</w:t>
      </w:r>
    </w:p>
    <w:p>
      <w:pPr>
        <w:pStyle w:val="BodyText"/>
      </w:pPr>
      <w:r>
        <w:t xml:space="preserve">Tôi lên phòng đóng cửa lại và đi rửa mặt cứ vục nước té vào mặt và vỗ mạnh...tỉnh lại đi a ta chỉ tình cờ là bạn a mình và đến đây thôi...</w:t>
      </w:r>
    </w:p>
    <w:p>
      <w:pPr>
        <w:pStyle w:val="BodyText"/>
      </w:pPr>
      <w:r>
        <w:t xml:space="preserve">Tôi đi xuống tỏ vẻ rất hồn nhiên và bình tĩnh...</w:t>
      </w:r>
    </w:p>
    <w:p>
      <w:pPr>
        <w:pStyle w:val="BodyText"/>
      </w:pPr>
      <w:r>
        <w:t xml:space="preserve">_Em học các môn cũng ổn nên k cần ng dậy kèm đâu?</w:t>
      </w:r>
    </w:p>
    <w:p>
      <w:pPr>
        <w:pStyle w:val="BodyText"/>
      </w:pPr>
      <w:r>
        <w:t xml:space="preserve">_anh biết em sẽ nói thế mà nên làm như a nói đi,nếu e học quá tụt thì làm sao khá được</w:t>
      </w:r>
    </w:p>
    <w:p>
      <w:pPr>
        <w:pStyle w:val="BodyText"/>
      </w:pPr>
      <w:r>
        <w:t xml:space="preserve">Tiến nói: Hai người cứ bàn thêm đi,nếu em cậu k muốn học thì có nhồi nhét chữ cũng k vào dc đâu (a ta nói kháy mình)</w:t>
      </w:r>
    </w:p>
    <w:p>
      <w:pPr>
        <w:pStyle w:val="BodyText"/>
      </w:pPr>
      <w:r>
        <w:t xml:space="preserve">Tôi nói to: Được học thì học...</w:t>
      </w:r>
    </w:p>
    <w:p>
      <w:pPr>
        <w:pStyle w:val="BodyText"/>
      </w:pPr>
      <w:r>
        <w:t xml:space="preserve">Lên phòng chỉ có hai chúng tôi,,,tôi mở sách ra còn a ta vẫn tỏ vẻ như bt thế này thật là (a ta cố tình đúng k?a ta thích mình còn gì nếu k thích thì sao lại hôn má mình...tôi vỗ đầu)</w:t>
      </w:r>
    </w:p>
    <w:p>
      <w:pPr>
        <w:pStyle w:val="BodyText"/>
      </w:pPr>
      <w:r>
        <w:t xml:space="preserve">_cô k tập trung thế này thì đến bh mới học xong...</w:t>
      </w:r>
    </w:p>
    <w:p>
      <w:pPr>
        <w:pStyle w:val="BodyText"/>
      </w:pPr>
      <w:r>
        <w:t xml:space="preserve">_à vâng (tôi vội mở sách ra vội vàng và ngại ngùng)</w:t>
      </w:r>
    </w:p>
    <w:p>
      <w:pPr>
        <w:pStyle w:val="BodyText"/>
      </w:pPr>
      <w:r>
        <w:t xml:space="preserve">_cô đừng suy nghĩ về chuyện hqua nữa,nếu đó là vấn đề hiện tại khiến cô k thoải mái</w:t>
      </w:r>
    </w:p>
    <w:p>
      <w:pPr>
        <w:pStyle w:val="BodyText"/>
      </w:pPr>
      <w:r>
        <w:t xml:space="preserve">_k suy nghĩ làm sao dc (tôi buột miệng nói to,r che mồm)</w:t>
      </w:r>
    </w:p>
    <w:p>
      <w:pPr>
        <w:pStyle w:val="BodyText"/>
      </w:pPr>
      <w:r>
        <w:t xml:space="preserve">_vậy cô thích tôi</w:t>
      </w:r>
    </w:p>
    <w:p>
      <w:pPr>
        <w:pStyle w:val="BodyText"/>
      </w:pPr>
      <w:r>
        <w:t xml:space="preserve">_k có a điên rồi,a là ng chủ động còn gì</w:t>
      </w:r>
    </w:p>
    <w:p>
      <w:pPr>
        <w:pStyle w:val="BodyText"/>
      </w:pPr>
      <w:r>
        <w:t xml:space="preserve">_cô đi theo tôi mà</w:t>
      </w:r>
    </w:p>
    <w:p>
      <w:pPr>
        <w:pStyle w:val="BodyText"/>
      </w:pPr>
      <w:r>
        <w:t xml:space="preserve">_k có</w:t>
      </w:r>
    </w:p>
    <w:p>
      <w:pPr>
        <w:pStyle w:val="BodyText"/>
      </w:pPr>
      <w:r>
        <w:t xml:space="preserve">_tốt cô k thích tôi và tôi cũng vậy nên bắt đầu bài học thôi (a ta gõ sách vào đầu tôi)...anh ta giảng bài khiến tôi rất dễ hiểu và dậy tôi nhiều cách giải và lập luận khác nhau...thật sự a ta rất giỏi...anh ta giảng bài cho tôi và ngồi ngủ gật,lúc giảng bài cho tôi anh ta đeo kính...khuôn mặt đẹp và có gì đó rất cuốn hút tôi dí sát mặt vào và nhìn anh ta kĩ hơn...1 người đàn ông chỉn chu gọn gàng từ tư thế cầm sách...tôi lấy tay tháo kính a ta...anh ta cầm tay tôi...tôi giật mình..</w:t>
      </w:r>
    </w:p>
    <w:p>
      <w:pPr>
        <w:pStyle w:val="BodyText"/>
      </w:pPr>
      <w:r>
        <w:t xml:space="preserve">_Làm gì thế,xong bài tôi giao chưa?</w:t>
      </w:r>
    </w:p>
    <w:p>
      <w:pPr>
        <w:pStyle w:val="BodyText"/>
      </w:pPr>
      <w:r>
        <w:t xml:space="preserve">_xong rồi ạ (tôi ấp úng)...anh ta gõ đầu tôi...</w:t>
      </w:r>
    </w:p>
    <w:p>
      <w:pPr>
        <w:pStyle w:val="BodyText"/>
      </w:pPr>
      <w:r>
        <w:t xml:space="preserve">_làm kiểu gì thế này,cô k tập trung gì cả..</w:t>
      </w:r>
    </w:p>
    <w:p>
      <w:pPr>
        <w:pStyle w:val="BodyText"/>
      </w:pPr>
      <w:r>
        <w:t xml:space="preserve">Và cứ như vậy a ta đã dậy cho tôi dc 1 tuần trôi qua...hôm nào đi học về tôi cũng đi thật nhanh về nhà...hôm nay về nhà thì thấy bố tôi đang ngồi cùng Tiến...tôi đi lên phòng thì bố gọi...</w:t>
      </w:r>
    </w:p>
    <w:p>
      <w:pPr>
        <w:pStyle w:val="BodyText"/>
      </w:pPr>
      <w:r>
        <w:t xml:space="preserve">_Con làm gì thế k chao ai a...bố đã dki cho co sang Anh du học rồi</w:t>
      </w:r>
    </w:p>
    <w:p>
      <w:pPr>
        <w:pStyle w:val="BodyText"/>
      </w:pPr>
      <w:r>
        <w:t xml:space="preserve">_bố hỏi ý con chưa?</w:t>
      </w:r>
    </w:p>
    <w:p>
      <w:pPr>
        <w:pStyle w:val="BodyText"/>
      </w:pPr>
      <w:r>
        <w:t xml:space="preserve">_tất cả là muốn tốt cho con nghe lời đi anh con còn k cãi lại sao con cứ cãi lại ta thế...</w:t>
      </w:r>
    </w:p>
    <w:p>
      <w:pPr>
        <w:pStyle w:val="BodyText"/>
      </w:pPr>
      <w:r>
        <w:t xml:space="preserve">_con k muốn đi du học,học tại đây dc rồi?</w:t>
      </w:r>
    </w:p>
    <w:p>
      <w:pPr>
        <w:pStyle w:val="BodyText"/>
      </w:pPr>
      <w:r>
        <w:t xml:space="preserve">_dc với dk kì thi này con dc hạng giỏi còn k thì đi ngay cho bố</w:t>
      </w:r>
    </w:p>
    <w:p>
      <w:pPr>
        <w:pStyle w:val="BodyText"/>
      </w:pPr>
      <w:r>
        <w:t xml:space="preserve">Tôi k nó gì mà chạy lên phòng..tôi gục đầu xuống bàn...và khóc,đến khi tôi ngẩng mặt lên thì thấy Tiến a ta ngồi đó từ bh...tôi vội lau nc mắt</w:t>
      </w:r>
    </w:p>
    <w:p>
      <w:pPr>
        <w:pStyle w:val="BodyText"/>
      </w:pPr>
      <w:r>
        <w:t xml:space="preserve">_a ngồi từ bh thế?</w:t>
      </w:r>
    </w:p>
    <w:p>
      <w:pPr>
        <w:pStyle w:val="BodyText"/>
      </w:pPr>
      <w:r>
        <w:t xml:space="preserve">_từ lâu rồi,cô cứ khóc tiếp nếu muốn đừng bận tâm tới tôi (tôi khóc to hơn,còn a ta luống cuống quay đi)</w:t>
      </w:r>
    </w:p>
    <w:p>
      <w:pPr>
        <w:pStyle w:val="BodyText"/>
      </w:pPr>
      <w:r>
        <w:t xml:space="preserve">_a có thể giúp tôi đạt loại giỏi k?tôi k muốn đi?</w:t>
      </w:r>
    </w:p>
    <w:p>
      <w:pPr>
        <w:pStyle w:val="BodyText"/>
      </w:pPr>
      <w:r>
        <w:t xml:space="preserve">_còn tuỳ ở ý chí của cô...</w:t>
      </w:r>
    </w:p>
    <w:p>
      <w:pPr>
        <w:pStyle w:val="BodyText"/>
      </w:pPr>
      <w:r>
        <w:t xml:space="preserve">Chúng tôi lại bắt đầu học,tiếp những ngày sau tôi đã làm dc bài 1 cách khá hơn 2 tháng troi qua tự dưng hôm nay k thấy a ta đến nữa,,,tôi cứ đi lên đi xuống chờ...tôi gọi cho anh ta...</w:t>
      </w:r>
    </w:p>
    <w:p>
      <w:pPr>
        <w:pStyle w:val="BodyText"/>
      </w:pPr>
      <w:r>
        <w:t xml:space="preserve">_hnay a k đến dậy ạ</w:t>
      </w:r>
    </w:p>
    <w:p>
      <w:pPr>
        <w:pStyle w:val="BodyText"/>
      </w:pPr>
      <w:r>
        <w:t xml:space="preserve">_nhà tôi có vc tôi có nhắn tin cho cô rồi đấy?</w:t>
      </w:r>
    </w:p>
    <w:p>
      <w:pPr>
        <w:pStyle w:val="BodyText"/>
      </w:pPr>
      <w:r>
        <w:t xml:space="preserve">_à vâng tôi k để ý (a ta cúp máy)</w:t>
      </w:r>
    </w:p>
    <w:p>
      <w:pPr>
        <w:pStyle w:val="BodyText"/>
      </w:pPr>
      <w:r>
        <w:t xml:space="preserve">Tôi đang ôn bài thì Lệ gọi tôi...</w:t>
      </w:r>
    </w:p>
    <w:p>
      <w:pPr>
        <w:pStyle w:val="BodyText"/>
      </w:pPr>
      <w:r>
        <w:t xml:space="preserve">_Hiền à ra ngoài dc k?</w:t>
      </w:r>
    </w:p>
    <w:p>
      <w:pPr>
        <w:pStyle w:val="BodyText"/>
      </w:pPr>
      <w:r>
        <w:t xml:space="preserve">_gì thế cậu khóc đấy à</w:t>
      </w:r>
    </w:p>
    <w:p>
      <w:pPr>
        <w:pStyle w:val="BodyText"/>
      </w:pPr>
      <w:r>
        <w:t xml:space="preserve">_uk tớ đang đứng trc nhà cậu...</w:t>
      </w:r>
    </w:p>
    <w:p>
      <w:pPr>
        <w:pStyle w:val="BodyText"/>
      </w:pPr>
      <w:r>
        <w:t xml:space="preserve">Tôi chạy ra thì thấy Lệ đứng đó tôi hỏi...</w:t>
      </w:r>
    </w:p>
    <w:p>
      <w:pPr>
        <w:pStyle w:val="BodyText"/>
      </w:pPr>
      <w:r>
        <w:t xml:space="preserve">_Sao vậy?</w:t>
      </w:r>
    </w:p>
    <w:p>
      <w:pPr>
        <w:pStyle w:val="BodyText"/>
      </w:pPr>
      <w:r>
        <w:t xml:space="preserve">_anh Huy a ý...</w:t>
      </w:r>
    </w:p>
    <w:p>
      <w:pPr>
        <w:pStyle w:val="BodyText"/>
      </w:pPr>
      <w:r>
        <w:t xml:space="preserve">_Huy làm sao cậu nói nhanh lên</w:t>
      </w:r>
    </w:p>
    <w:p>
      <w:pPr>
        <w:pStyle w:val="BodyText"/>
      </w:pPr>
      <w:r>
        <w:t xml:space="preserve">_Mình vừa gặp anh ta đi với cô gái khác mình có gọi a ta nói chuyện đàng hoàng thì anh ta nói chia tay mình ngay trc mặt cô gái kia rồi nói do mình yêu a ta từ phía mình còn a ta thì k?</w:t>
      </w:r>
    </w:p>
    <w:p>
      <w:pPr>
        <w:pStyle w:val="BodyText"/>
      </w:pPr>
      <w:r>
        <w:t xml:space="preserve">_cậu ta thay đổi nvay sao,anh ta hiện đang ở đâu?</w:t>
      </w:r>
    </w:p>
    <w:p>
      <w:pPr>
        <w:pStyle w:val="BodyText"/>
      </w:pPr>
      <w:r>
        <w:t xml:space="preserve">_họ đang ở quán ven hồ( tôi dắt tay Lệ)</w:t>
      </w:r>
    </w:p>
    <w:p>
      <w:pPr>
        <w:pStyle w:val="BodyText"/>
      </w:pPr>
      <w:r>
        <w:t xml:space="preserve">_Đi thôi,m sẽ giúp cậu phân định rõ ràng sắp thi rồi lo thi đi chứ</w:t>
      </w:r>
    </w:p>
    <w:p>
      <w:pPr>
        <w:pStyle w:val="BodyText"/>
      </w:pPr>
      <w:r>
        <w:t xml:space="preserve">_m k đi đâu,a ta nói nvay rồi (tôi vẫn kéo tay Lệ đi)</w:t>
      </w:r>
    </w:p>
    <w:p>
      <w:pPr>
        <w:pStyle w:val="BodyText"/>
      </w:pPr>
      <w:r>
        <w:t xml:space="preserve">Đến nơi lệ k dám vào còn tôi đi vào,,,họ ngồi trong từng lán trên Hồ...tôi đi vào và ngó vào thì kp nhưng tôi quay lại nhìn anh trai tôi đang ngồi say sưa vs cô bạn gái...tôi chạy vụt đi (sao lại gặp a ở đây nhỉ) tôi ngó tiếp theo thì gặp Huy a ta đang ngồi và 1 cô gái cứ ôm hôn anh ta kiểu bệnh hoạn...tôi xông vào Huy vội đứng dậy</w:t>
      </w:r>
    </w:p>
    <w:p>
      <w:pPr>
        <w:pStyle w:val="BodyText"/>
      </w:pPr>
      <w:r>
        <w:t xml:space="preserve">_cậu sao cậu tới đây?</w:t>
      </w:r>
    </w:p>
    <w:p>
      <w:pPr>
        <w:pStyle w:val="BodyText"/>
      </w:pPr>
      <w:r>
        <w:t xml:space="preserve">_cậu làm gì mà ấp úng vậy,kp còn có ng chờ cậu bên ngoài sao,cậu là kẻ vô trách nhiệm chỉ biết trêu đùa trên tình yêu của ng khác (tôi quay đi Huy kéo tay tôi)</w:t>
      </w:r>
    </w:p>
    <w:p>
      <w:pPr>
        <w:pStyle w:val="BodyText"/>
      </w:pPr>
      <w:r>
        <w:t xml:space="preserve">_mình k thích Lệ cậu biết ng m thích là ai mà</w:t>
      </w:r>
    </w:p>
    <w:p>
      <w:pPr>
        <w:pStyle w:val="BodyText"/>
      </w:pPr>
      <w:r>
        <w:t xml:space="preserve">_nếu là mình thì xl mãi mãi m sẽ k thích ng như cậu (tôi giật và quay đi)</w:t>
      </w:r>
    </w:p>
    <w:p>
      <w:pPr>
        <w:pStyle w:val="BodyText"/>
      </w:pPr>
      <w:r>
        <w:t xml:space="preserve">_dc cậu nhớ đấy nếu k có dc cậu mình sẽ k bh làm người nữa (cậu ta nói với) tôi quay ra kéo tay Lệ đi...đi thôi cậu ta k xứng với cậu (lệ khóc thút thít) hôm sau là kì thi Lệ cứ ngồi đó ngẩn ngơ...</w:t>
      </w:r>
    </w:p>
    <w:p>
      <w:pPr>
        <w:pStyle w:val="BodyText"/>
      </w:pPr>
      <w:r>
        <w:t xml:space="preserve">_Cậu tỉnh táo lại đi dc k?sao lại vì 1 ng đàn ông k xứng mà huỷ đi tg lai vậy?</w:t>
      </w:r>
    </w:p>
    <w:p>
      <w:pPr>
        <w:pStyle w:val="BodyText"/>
      </w:pPr>
      <w:r>
        <w:t xml:space="preserve">_bh cậu yêu rồi cậu sẽ hiểu</w:t>
      </w:r>
    </w:p>
    <w:p>
      <w:pPr>
        <w:pStyle w:val="BodyText"/>
      </w:pPr>
      <w:r>
        <w:t xml:space="preserve">Tôi cũng k nói đươc câu gì,kì thi kết thúc,,,anh ta vẫn k đến dậy lại,,,sao vậy nhỉ anh ta bận gì vậy?hôm nay có kết quả tôi phi đến trường kết quả là tôi đạt loại giỏi,tôi nhảy lên sung sướng và kết quả là tôi chạy 1 mạch về và ng tôi muốn thông báo đầu tiên đó là Tiến,,,tôi chạy 1 mạch tới nhà Tiến,thấy a ta đang đi ra tôi mừng rỡ chạy đến đưa kết quả cho anh ta...</w:t>
      </w:r>
    </w:p>
    <w:p>
      <w:pPr>
        <w:pStyle w:val="BodyText"/>
      </w:pPr>
      <w:r>
        <w:t xml:space="preserve">_tôi tôi dc hạng giỏi rồi (a ta ngạc nhiên)</w:t>
      </w:r>
    </w:p>
    <w:p>
      <w:pPr>
        <w:pStyle w:val="BodyText"/>
      </w:pPr>
      <w:r>
        <w:t xml:space="preserve">_vậy tốt rồi,(a ta nói với vẻ vui mừng)</w:t>
      </w:r>
    </w:p>
    <w:p>
      <w:pPr>
        <w:pStyle w:val="BodyText"/>
      </w:pPr>
      <w:r>
        <w:t xml:space="preserve">_a đang đi đâu vậy,?</w:t>
      </w:r>
    </w:p>
    <w:p>
      <w:pPr>
        <w:pStyle w:val="BodyText"/>
      </w:pPr>
      <w:r>
        <w:t xml:space="preserve">_tôi đến bệnh viện mẹ tôi đang ốm</w:t>
      </w:r>
    </w:p>
    <w:p>
      <w:pPr>
        <w:pStyle w:val="BodyText"/>
      </w:pPr>
      <w:r>
        <w:t xml:space="preserve">_tôi có thể đi cùng k?(tôi nói ngại)</w:t>
      </w:r>
    </w:p>
    <w:p>
      <w:pPr>
        <w:pStyle w:val="BodyText"/>
      </w:pPr>
      <w:r>
        <w:t xml:space="preserve">Anh ta k trl n có lẽ a ta đồng ý,tôi chạy theo anh ta lên xe buýt hai chúng tôi ngồi ghế cuối cạnh nhau và tôi ngủ gật lúc nào k hay?tôi bật tỉnh thấy đầu tôi dựa vào vai anh ta...tôi ngại vội né dần dậy...anh ta nhìn ra phía ngoài với dáng vẻ đăm chiêu...tôi đi theo anh ta đến viện...thấy mẹ anh ta đang nằm thở ống thở k hiểu sao lúc đó tôi chảy nước mắt...tôi thấy a ta đến lau tay chân cho mẹ...rồi a ta tự dưng nói với tôi..</w:t>
      </w:r>
    </w:p>
    <w:p>
      <w:pPr>
        <w:pStyle w:val="BodyText"/>
      </w:pPr>
      <w:r>
        <w:t xml:space="preserve">_Mẹ tôi bị ung thư giai đoạn cuối rồi,cô mau về nhà đi (tôi đến ôm vai a ta từ sau lưng)</w:t>
      </w:r>
    </w:p>
    <w:p>
      <w:pPr>
        <w:pStyle w:val="BodyText"/>
      </w:pPr>
      <w:r>
        <w:t xml:space="preserve">_tôi k biết giúp anh đươc chuyện gì cả xl anh...(tôi trở về nhà và ám ảnh hình ảnh của Tiến con người a ta rất mạnh mẽ vậy mà hnay lại mở lòng với tôi,sau đó ngày nào tôi cũng đến viện ngồi đó kể chuyện cho mẹ Tiến nghe...bà nói...</w:t>
      </w:r>
    </w:p>
    <w:p>
      <w:pPr>
        <w:pStyle w:val="BodyText"/>
      </w:pPr>
      <w:r>
        <w:t xml:space="preserve">_Bác sắp đi xa rồi,Tiến nó chỉ có 1m nó là đúa trẻ thiệt thòi con hãy giúp ta chăm sóc nó dc k?</w:t>
      </w:r>
    </w:p>
    <w:p>
      <w:pPr>
        <w:pStyle w:val="BodyText"/>
      </w:pPr>
      <w:r>
        <w:t xml:space="preserve">_cháu,cháu chi là e gái của bạn a Tiến thôi,bác đừng nói là hàng ngày cháu tới đây nhé</w:t>
      </w:r>
    </w:p>
    <w:p>
      <w:pPr>
        <w:pStyle w:val="BodyText"/>
      </w:pPr>
      <w:r>
        <w:t xml:space="preserve">_bác sẽ k nói đâu,n bác tin là Tiến đối với cháu có chút gì đó khác...</w:t>
      </w:r>
    </w:p>
    <w:p>
      <w:pPr>
        <w:pStyle w:val="BodyText"/>
      </w:pPr>
      <w:r>
        <w:t xml:space="preserve">_vâng (tôi cười vui)</w:t>
      </w:r>
    </w:p>
    <w:p>
      <w:pPr>
        <w:pStyle w:val="BodyText"/>
      </w:pPr>
      <w:r>
        <w:t xml:space="preserve">_bác muốn nhờ cháu gửi cho bác bức thư này qua đia chỉ mail này dc k? Hãy giữ kín với Tiến nhé cháu,bác đa ích kỉ giữ Tiến ở bên bác nhiều năm lắm rồi</w:t>
      </w:r>
    </w:p>
    <w:p>
      <w:pPr>
        <w:pStyle w:val="BodyText"/>
      </w:pPr>
      <w:r>
        <w:t xml:space="preserve">_vâng bác yên tâm (tôi k hiểu lời bác ý nói lắm)</w:t>
      </w:r>
    </w:p>
    <w:p>
      <w:pPr>
        <w:pStyle w:val="BodyText"/>
      </w:pPr>
      <w:r>
        <w:t xml:space="preserve">Hôm nay cũng như mọi hôm tôi đến viện nhưng k thấy bác đâu...tôi vội hỏi cô y tá..</w:t>
      </w:r>
    </w:p>
    <w:p>
      <w:pPr>
        <w:pStyle w:val="BodyText"/>
      </w:pPr>
      <w:r>
        <w:t xml:space="preserve">_Chị ơi bác nằm ở giường này đi đâu r ạ?</w:t>
      </w:r>
    </w:p>
    <w:p>
      <w:pPr>
        <w:pStyle w:val="BodyText"/>
      </w:pPr>
      <w:r>
        <w:t xml:space="preserve">_Bác ý đã mất đêm qua và đang ở nhà tang lễ</w:t>
      </w:r>
    </w:p>
    <w:p>
      <w:pPr>
        <w:pStyle w:val="BodyText"/>
      </w:pPr>
      <w:r>
        <w:t xml:space="preserve">Tôi chạy ra nhà tang lễ bệnh viện và tôi vội vã dừng lại nước mắt rơi lã chã...Tiến đứng đó với doi mắt nhìn thẳng như kẻ vô hồn...anh trai tôi cũng đúng lúc đến viếng...</w:t>
      </w:r>
    </w:p>
    <w:p>
      <w:pPr>
        <w:pStyle w:val="BodyText"/>
      </w:pPr>
      <w:r>
        <w:t xml:space="preserve">_Em làm gì thế,mau vào viếng đi còn đứng đây nữa...tôi bc chân chậm dần đến chỗ Tiến anh ta k ngẩng lên nhìn ai cả nhưng tôi hiểu anh ta đang rất đau còn nỗi đau nào bằng nỗi đau mất đi người thân...nguyện vọng của mẹ Tiến là thiêu và a ta ôm tro cốt của mẹ lên chùa...tôi cứ lẳng lặng đi theo đoàn người Tiến ôm di ảnh mẹ và hộp hài cốt,,,anh ta k khóc cũng k gào thét gì cả điều đó khiến tôi lo lắng hơn...về tới nhà anh ta họ hàng và bạn bè họ làm cơm ăn còn anh ta ngồi cạnh bàn thờ và như nói gì đó với mẹ anh ta...tan cuộc họ ra về và a ta vẫn ngồi đó còn tôi vẫn ở lại nhìn anh ta...</w:t>
      </w:r>
    </w:p>
    <w:p>
      <w:pPr>
        <w:pStyle w:val="BodyText"/>
      </w:pPr>
      <w:r>
        <w:t xml:space="preserve">_cô k về đi,muộn rồi đấy?</w:t>
      </w:r>
    </w:p>
    <w:p>
      <w:pPr>
        <w:pStyle w:val="BodyText"/>
      </w:pPr>
      <w:r>
        <w:t xml:space="preserve">_à tôi dọn nốt chỗ này,(tôi lúng túng)</w:t>
      </w:r>
    </w:p>
    <w:p>
      <w:pPr>
        <w:pStyle w:val="BodyText"/>
      </w:pPr>
      <w:r>
        <w:t xml:space="preserve">_k cần cô về đi...</w:t>
      </w:r>
    </w:p>
    <w:p>
      <w:pPr>
        <w:pStyle w:val="BodyText"/>
      </w:pPr>
      <w:r>
        <w:t xml:space="preserve">_vậy tôi về trc nhé a cũng cố gắng lên...(tôi quay đi thì thấy a ta ngã lăn ra nền)</w:t>
      </w:r>
    </w:p>
    <w:p>
      <w:pPr>
        <w:pStyle w:val="Compact"/>
      </w:pPr>
      <w:r>
        <w:t xml:space="preserve">Này tỉnh lại đi a sao thế,anh ta sốt cao thế này rồi,,,,tôi kéo a ta vào chỗ nằm...người gì mà nặng vậy.</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Sốt cao nvay mà cứ cố nhịn thật là cả đêm đó tôi chăm sóc cho anh ta...và dọn dẹp anh ta có rất n bằng khen biết 4 ngoại ngữ,,,giỏi thật...</w:t>
      </w:r>
    </w:p>
    <w:p>
      <w:pPr>
        <w:pStyle w:val="BodyText"/>
      </w:pPr>
      <w:r>
        <w:t xml:space="preserve">Nhưng chỉ có ảnh anh ta chụp với mẹ còn bố đâu nhỉ...a ta mê man người rét run...làm thế nào nhỉ...tôi lấy chăn chùm kín rồi nhưng anh ta vẫn tím tái như lạnh...bây giờ đưa anh ta đi viện thì tới bao giờ...tôi liều mình lên nằm ôm anh ta...a ngủ đi hôm nay tôi sẽ ở đây trông cho a ngủ,ngủ thật ngon nhé,tôi hôn lên trán và dường như anh ta ngủ ngon hơn...sáng hôm sau tôi bật dậy và sơ chán anh ta đã hết sốt rồi tôi ra nấu cháo cho anh ta...chuyện đêm qua xấu hổ quá n mình k còn cách nào khác chỉ có hơi người mới sưởi ấm dc thôi...tôi quay vào thì thấy a ta mở mắt tôi cười hớn hở..</w:t>
      </w:r>
    </w:p>
    <w:p>
      <w:pPr>
        <w:pStyle w:val="BodyText"/>
      </w:pPr>
      <w:r>
        <w:t xml:space="preserve">_Anh tỉnh rồi à,</w:t>
      </w:r>
    </w:p>
    <w:p>
      <w:pPr>
        <w:pStyle w:val="BodyText"/>
      </w:pPr>
      <w:r>
        <w:t xml:space="preserve">_sao cô lại ở đây?</w:t>
      </w:r>
    </w:p>
    <w:p>
      <w:pPr>
        <w:pStyle w:val="BodyText"/>
      </w:pPr>
      <w:r>
        <w:t xml:space="preserve">_hqua tôi đang định về thì thấy a ngất a bị sốt</w:t>
      </w:r>
    </w:p>
    <w:p>
      <w:pPr>
        <w:pStyle w:val="BodyText"/>
      </w:pPr>
      <w:r>
        <w:t xml:space="preserve">_và rồi cô ở đây cả đêm (a ta ngại và vội bật dậy,quân áo a ta hqua tôi bỏ bớt ra để lau dường như a ta ngại)cô về dc rồi chuyện hôm qua phải giữ kín tốt nhất là nvay</w:t>
      </w:r>
    </w:p>
    <w:p>
      <w:pPr>
        <w:pStyle w:val="BodyText"/>
      </w:pPr>
      <w:r>
        <w:t xml:space="preserve">_tại sao phải giữ kín tôi và a trong sạch mà chỉ là chăm sóc a đang ốm tôi bỏ về sao dc (a ta ngạc nhiên nhìn tôi)</w:t>
      </w:r>
    </w:p>
    <w:p>
      <w:pPr>
        <w:pStyle w:val="BodyText"/>
      </w:pPr>
      <w:r>
        <w:t xml:space="preserve">_cô về đi,tôi ổn roi cám ơn cô.</w:t>
      </w:r>
    </w:p>
    <w:p>
      <w:pPr>
        <w:pStyle w:val="BodyText"/>
      </w:pPr>
      <w:r>
        <w:t xml:space="preserve">_anh ăn cháo đi tôi mới nấu đấy,ăn đi a ăn xong tôi sẽ về</w:t>
      </w:r>
    </w:p>
    <w:p>
      <w:pPr>
        <w:pStyle w:val="BodyText"/>
      </w:pPr>
      <w:r>
        <w:t xml:space="preserve">_tôi bảo cô về đi mà ( a ta gào lên)</w:t>
      </w:r>
    </w:p>
    <w:p>
      <w:pPr>
        <w:pStyle w:val="BodyText"/>
      </w:pPr>
      <w:r>
        <w:t xml:space="preserve">Tôi quay đi vừa đi vừa khóc,mình làm gì sai đâu sao a ta lại nthe,,,tôi đi về nhà thì thấy bme tôi đang cãi nhau..</w:t>
      </w:r>
    </w:p>
    <w:p>
      <w:pPr>
        <w:pStyle w:val="BodyText"/>
      </w:pPr>
      <w:r>
        <w:t xml:space="preserve">_Cô muốn gì ở tôi nữa,tôi k còn cảm giác với cô nữa thì giải thoát cho nhau sớm đi con cũng lớn cno sẽ hiểu</w:t>
      </w:r>
    </w:p>
    <w:p>
      <w:pPr>
        <w:pStyle w:val="BodyText"/>
      </w:pPr>
      <w:r>
        <w:t xml:space="preserve">_ông nói thế mà nghe dc à ông đi vs đủ loại bn năm nay ông nghĩ tôi mù à (thì ra mẹ biết)</w:t>
      </w:r>
    </w:p>
    <w:p>
      <w:pPr>
        <w:pStyle w:val="BodyText"/>
      </w:pPr>
      <w:r>
        <w:t xml:space="preserve">Tôi sốc thì nhìn lên thấy a trai tôi đang đứng nhìn tôi,anh trai tôi quay đi,,,tôi chạy lên phòng thì a trai tôi vào nói...hqua em đi đâu cả đêm thế</w:t>
      </w:r>
    </w:p>
    <w:p>
      <w:pPr>
        <w:pStyle w:val="BodyText"/>
      </w:pPr>
      <w:r>
        <w:t xml:space="preserve">_nhà bạn e có chút vc e ở lại giúp</w:t>
      </w:r>
    </w:p>
    <w:p>
      <w:pPr>
        <w:pStyle w:val="BodyText"/>
      </w:pPr>
      <w:r>
        <w:t xml:space="preserve">_giúp thì giúp sao lại đi qua đêm,kì thi đợt vừa rồi rất tốt nên bố có nói e học tốt nthe thì càng muốn cho e ra nc ngoài học</w:t>
      </w:r>
    </w:p>
    <w:p>
      <w:pPr>
        <w:pStyle w:val="BodyText"/>
      </w:pPr>
      <w:r>
        <w:t xml:space="preserve">_vậy là bố nuốt lời (tôi chạy xuống dưới),bố trả lời con con đã đạt loại giỏi tại sao lại muốn con đi...</w:t>
      </w:r>
    </w:p>
    <w:p>
      <w:pPr>
        <w:pStyle w:val="BodyText"/>
      </w:pPr>
      <w:r>
        <w:t xml:space="preserve">_con sẽ dc phát triển ở nc ngoài,bố mẹ cũng có chuyện muốn nói với cả hai đứa (a trai tôi đứng trên và quay đi k thèm xuống)</w:t>
      </w:r>
    </w:p>
    <w:p>
      <w:pPr>
        <w:pStyle w:val="BodyText"/>
      </w:pPr>
      <w:r>
        <w:t xml:space="preserve">_mẹ nói gì đi</w:t>
      </w:r>
    </w:p>
    <w:p>
      <w:pPr>
        <w:pStyle w:val="BodyText"/>
      </w:pPr>
      <w:r>
        <w:t xml:space="preserve">_nói gì bh bố hai đưa và mẹ sẽ ly hôn đứa nào thích ở với bố thì ở</w:t>
      </w:r>
    </w:p>
    <w:p>
      <w:pPr>
        <w:pStyle w:val="BodyText"/>
      </w:pPr>
      <w:r>
        <w:t xml:space="preserve">_con k đi đâu hết cũng k ở với ai hết bme muốn tống con đi để vui vẻ riêng cho bản thân đúng k?</w:t>
      </w:r>
    </w:p>
    <w:p>
      <w:pPr>
        <w:pStyle w:val="BodyText"/>
      </w:pPr>
      <w:r>
        <w:t xml:space="preserve">Bố tôi: cô xem cô dậy con cái thế này à,nó mất dậy hơn thằng Hoà anh nó còn k cãi như thế,còn con thì làm gì suốt ngày đến viện chăm sóc mẹ cái thằng gia sư hqua còn k về bố k mù cũng k điếc nếu thích cái thằng ý thì tương lai về đâu</w:t>
      </w:r>
    </w:p>
    <w:p>
      <w:pPr>
        <w:pStyle w:val="BodyText"/>
      </w:pPr>
      <w:r>
        <w:t xml:space="preserve">_liên quan gì bố lôi a ta vào,con tự nguyện giúp đỡ bố vc gì phải theo dõi con..</w:t>
      </w:r>
    </w:p>
    <w:p>
      <w:pPr>
        <w:pStyle w:val="BodyText"/>
      </w:pPr>
      <w:r>
        <w:t xml:space="preserve">_nuôi con gái lớn đúng là vô tích sự bh nó cãi lại bố mẹ chỉ vì thằng ý mà k đi đúng k?</w:t>
      </w:r>
    </w:p>
    <w:p>
      <w:pPr>
        <w:pStyle w:val="BodyText"/>
      </w:pPr>
      <w:r>
        <w:t xml:space="preserve">_con nói k liên quan con với a đấy chỉ đon giản như thầy trò</w:t>
      </w:r>
    </w:p>
    <w:p>
      <w:pPr>
        <w:pStyle w:val="BodyText"/>
      </w:pPr>
      <w:r>
        <w:t xml:space="preserve">_bố đẻ ra con chẳng lẽ bố k hiểu,bt con đâu có tốt nthe hãy cứ sống đi chơi mua sắm với bạn bè đi,thằng ý k dc nó cũng là ng giỏi n nó nghèo thì k dc</w:t>
      </w:r>
    </w:p>
    <w:p>
      <w:pPr>
        <w:pStyle w:val="BodyText"/>
      </w:pPr>
      <w:r>
        <w:t xml:space="preserve">Tôi chạy lên phòng nằm ôm chăn khóc...tại sao đã nói a ta k thích con rồi mà...tôi khóc tu tu như mưa...mấy hôm sau a trai tổ chức sinh nhật cho bạn gái...anh tôi gọi</w:t>
      </w:r>
    </w:p>
    <w:p>
      <w:pPr>
        <w:pStyle w:val="BodyText"/>
      </w:pPr>
      <w:r>
        <w:t xml:space="preserve">_Chuẩn bị đi hnay sn bạn gái anh,a sẽ giới thiệu với bạn bè lần này nghiêm túc</w:t>
      </w:r>
    </w:p>
    <w:p>
      <w:pPr>
        <w:pStyle w:val="BodyText"/>
      </w:pPr>
      <w:r>
        <w:t xml:space="preserve">_tháng trước anh cũng keu nghiêm túc còn gì</w:t>
      </w:r>
    </w:p>
    <w:p>
      <w:pPr>
        <w:pStyle w:val="BodyText"/>
      </w:pPr>
      <w:r>
        <w:t xml:space="preserve">_này tháng trc khác tháng này,a bảo ngy anh là e gái a sẽ đến r đấy đừng nói n ở nhà hàng LC nhé</w:t>
      </w:r>
    </w:p>
    <w:p>
      <w:pPr>
        <w:pStyle w:val="BodyText"/>
      </w:pPr>
      <w:r>
        <w:t xml:space="preserve">Tôi nằm nhà và ngủ quên đi khi tỉnh mới vội vàng tới chỗ anh trai tôi...anh tôi tổ chức cho bạn gái khá hoành tráng...</w:t>
      </w:r>
    </w:p>
    <w:p>
      <w:pPr>
        <w:pStyle w:val="BodyText"/>
      </w:pPr>
      <w:r>
        <w:t xml:space="preserve">_Đến rồi à,bạn gái a đây (cô ta chào tôi)</w:t>
      </w:r>
    </w:p>
    <w:p>
      <w:pPr>
        <w:pStyle w:val="BodyText"/>
      </w:pPr>
      <w:r>
        <w:t xml:space="preserve">_vâng chào chị...</w:t>
      </w:r>
    </w:p>
    <w:p>
      <w:pPr>
        <w:pStyle w:val="BodyText"/>
      </w:pPr>
      <w:r>
        <w:t xml:space="preserve">Tôi ngó xung quanh nhưng k thấy Tiến mình tìm gì thế nhỉ bỏ a ta khỏi đầu đi điên mất...tôi uống mấy ly rượu và say say tôi bắt đầu tháo guốc đi chân đất,,,tôi đến tiệm bánh và lại đứng đó nhìn lần này tôi đi vào và gọi bánh...nhưng hnay nv là ng khác kp Tiến...tôi có hỏi</w:t>
      </w:r>
    </w:p>
    <w:p>
      <w:pPr>
        <w:pStyle w:val="BodyText"/>
      </w:pPr>
      <w:r>
        <w:t xml:space="preserve">_chị ơi có 1 anh tên Tiến mọi lần hay bán mà..</w:t>
      </w:r>
    </w:p>
    <w:p>
      <w:pPr>
        <w:pStyle w:val="BodyText"/>
      </w:pPr>
      <w:r>
        <w:t xml:space="preserve">_a ý nghỉ làm rồi (tôi đứng lên)</w:t>
      </w:r>
    </w:p>
    <w:p>
      <w:pPr>
        <w:pStyle w:val="BodyText"/>
      </w:pPr>
      <w:r>
        <w:t xml:space="preserve">_nghỉ lâu chưa ạ</w:t>
      </w:r>
    </w:p>
    <w:p>
      <w:pPr>
        <w:pStyle w:val="BodyText"/>
      </w:pPr>
      <w:r>
        <w:t xml:space="preserve">_sáng nay cậu ý đến xin nghỉ rồi</w:t>
      </w:r>
    </w:p>
    <w:p>
      <w:pPr>
        <w:pStyle w:val="BodyText"/>
      </w:pPr>
      <w:r>
        <w:t xml:space="preserve">Tôi chạy 1 mạch tới chỗ a ta dậy tiếng Nhật họ cũng nói a ta xin nghỉ rồi...tôi đi lang thang ở ngoài đường...</w:t>
      </w:r>
    </w:p>
    <w:p>
      <w:pPr>
        <w:pStyle w:val="BodyText"/>
      </w:pPr>
      <w:r>
        <w:t xml:space="preserve">Mình sao vậy k thấy anh ta mình cảm thấy khó chịu,cảm giác này là gì,,,1 cơn gió to lá cây rơi xung quanh tôi và đứng trc tôi là 1 top người đang hát từ thiện...tôi lại nhớ hôm tôi gặp anh ta cũng như vậy,anh đang ở đâu?...tôi chạy tới nhà thì thấy nhà khoá cửa...tôi ngồi phịch xuống cửa và khóc thật to...anh ta thật sự biến mất rồi...tôi ngồi cúi đầu thì có 1 bàn tay gõ nhẹ vào tôi...</w:t>
      </w:r>
    </w:p>
    <w:p>
      <w:pPr>
        <w:pStyle w:val="BodyText"/>
      </w:pPr>
      <w:r>
        <w:t xml:space="preserve">_cô làm gì thế sao lại ở đây (tôi ngẩng lên vs gương mặt dc trang điểm nhưng nhem nhuốc vì khóc)</w:t>
      </w:r>
    </w:p>
    <w:p>
      <w:pPr>
        <w:pStyle w:val="BodyText"/>
      </w:pPr>
      <w:r>
        <w:t xml:space="preserve">_tôi đang mơ đúng k (tôi ôm chầm anh ta) ngồi yên thế này đi,tôi mệt lắm rồi đừng đến chỗ tôi k tìm thấy...dc k?</w:t>
      </w:r>
    </w:p>
    <w:p>
      <w:pPr>
        <w:pStyle w:val="BodyText"/>
      </w:pPr>
      <w:r>
        <w:t xml:space="preserve">Anh ta mở cửa và tôi đi vào (thật xấu hổ kp mơ lúc nãy lại còn nói luyên thuyên đầu tóc thì như 1 con điên)</w:t>
      </w:r>
    </w:p>
    <w:p>
      <w:pPr>
        <w:pStyle w:val="BodyText"/>
      </w:pPr>
      <w:r>
        <w:t xml:space="preserve">_Cô uống nước đi,lại có chuyện gì thế sao lại đến đây?</w:t>
      </w:r>
    </w:p>
    <w:p>
      <w:pPr>
        <w:pStyle w:val="BodyText"/>
      </w:pPr>
      <w:r>
        <w:t xml:space="preserve">_À tôi (a ta ngắt lời)</w:t>
      </w:r>
    </w:p>
    <w:p>
      <w:pPr>
        <w:pStyle w:val="BodyText"/>
      </w:pPr>
      <w:r>
        <w:t xml:space="preserve">_Đừng có nói cô lại tình cờ đi ngang qua</w:t>
      </w:r>
    </w:p>
    <w:p>
      <w:pPr>
        <w:pStyle w:val="BodyText"/>
      </w:pPr>
      <w:r>
        <w:t xml:space="preserve">_tôi,tôi thấy lo cho a nên tới xem anh thế nào thôi</w:t>
      </w:r>
    </w:p>
    <w:p>
      <w:pPr>
        <w:pStyle w:val="BodyText"/>
      </w:pPr>
      <w:r>
        <w:t xml:space="preserve">_lo cho tôi tại sao? (Tôi đang úp mở thì có cô gái đi từ ngoài vào nói)</w:t>
      </w:r>
    </w:p>
    <w:p>
      <w:pPr>
        <w:pStyle w:val="BodyText"/>
      </w:pPr>
      <w:r>
        <w:t xml:space="preserve">_Tiến ơi a dắt xe cho e với để e mang đồ ăn vào (tôi và cô ta nhìn nhau,tôi ngại ngùng đứng lên và chào)</w:t>
      </w:r>
    </w:p>
    <w:p>
      <w:pPr>
        <w:pStyle w:val="BodyText"/>
      </w:pPr>
      <w:r>
        <w:t xml:space="preserve">_tôi về đây (tôi quay đi a ta kéo tay)</w:t>
      </w:r>
    </w:p>
    <w:p>
      <w:pPr>
        <w:pStyle w:val="BodyText"/>
      </w:pPr>
      <w:r>
        <w:t xml:space="preserve">_cô chưa trl câu hỏi lúc nãy ( tôi giật tay vì cô gái kia đang nhìn)</w:t>
      </w:r>
    </w:p>
    <w:p>
      <w:pPr>
        <w:pStyle w:val="BodyText"/>
      </w:pPr>
      <w:r>
        <w:t xml:space="preserve">Tôi chạy ra ngoài vừa đi vừa thấy tim đập rất nhanh...à mà cô gái kia là ai muộn rồi sao còn đến đây thì ra a ta có bạn gái rồi vậy mà làm mình cứ nghĩ rằng... tôi lấy tay che lên mắt cho nc mắt thấm vào áo...sao thế nhỉ có là gì đâu mà cứ như đứa thất tình thế này...tôi bỏ tay ra chợt giật mình thấy a ta đứng ngay trc mặt tôi...</w:t>
      </w:r>
    </w:p>
    <w:p>
      <w:pPr>
        <w:pStyle w:val="BodyText"/>
      </w:pPr>
      <w:r>
        <w:t xml:space="preserve">_sao a cứ để ng khác giật m thế?(a ta nhìn tôi)</w:t>
      </w:r>
    </w:p>
    <w:p>
      <w:pPr>
        <w:pStyle w:val="BodyText"/>
      </w:pPr>
      <w:r>
        <w:t xml:space="preserve">_tại sao cô lại khóc,tôi muốn nghe câu trl từ câu hỏi lúc nãy tại sao đến tìm tôi?</w:t>
      </w:r>
    </w:p>
    <w:p>
      <w:pPr>
        <w:pStyle w:val="BodyText"/>
      </w:pPr>
      <w:r>
        <w:t xml:space="preserve">_tôi nói rồi còn gì tôi lo</w:t>
      </w:r>
    </w:p>
    <w:p>
      <w:pPr>
        <w:pStyle w:val="BodyText"/>
      </w:pPr>
      <w:r>
        <w:t xml:space="preserve">_tại sao?</w:t>
      </w:r>
    </w:p>
    <w:p>
      <w:pPr>
        <w:pStyle w:val="BodyText"/>
      </w:pPr>
      <w:r>
        <w:t xml:space="preserve">_a hỏi khó thế ai trl dc tôi về đây,a cũng mau về đi k bạn gái a hiểu lầm (a ta kéo tôi vào ngõ và đẩy tôi vào tường)</w:t>
      </w:r>
    </w:p>
    <w:p>
      <w:pPr>
        <w:pStyle w:val="BodyText"/>
      </w:pPr>
      <w:r>
        <w:t xml:space="preserve">_tôi hỏi lại lần nữa,sao cô đế tìm tôi nếu cô nói thật tôi sẽ cho cô về..</w:t>
      </w:r>
    </w:p>
    <w:p>
      <w:pPr>
        <w:pStyle w:val="BodyText"/>
      </w:pPr>
      <w:r>
        <w:t xml:space="preserve">_anh muốn nghe câu trl chứ gì ( a ta nhìn)thì là a là thầy của tôi nên tôi...</w:t>
      </w:r>
    </w:p>
    <w:p>
      <w:pPr>
        <w:pStyle w:val="BodyText"/>
      </w:pPr>
      <w:r>
        <w:t xml:space="preserve">_Cô thích tôi rồi đúng k?</w:t>
      </w:r>
    </w:p>
    <w:p>
      <w:pPr>
        <w:pStyle w:val="BodyText"/>
      </w:pPr>
      <w:r>
        <w:t xml:space="preserve">_lại thế a tự tin vậy à (tôi ấp úng)</w:t>
      </w:r>
    </w:p>
    <w:p>
      <w:pPr>
        <w:pStyle w:val="BodyText"/>
      </w:pPr>
      <w:r>
        <w:t xml:space="preserve">_nếu kp thì tốt (a ta quay đi)</w:t>
      </w:r>
    </w:p>
    <w:p>
      <w:pPr>
        <w:pStyle w:val="BodyText"/>
      </w:pPr>
      <w:r>
        <w:t xml:space="preserve">_nếu phải thì sao (tôi gào to)</w:t>
      </w:r>
    </w:p>
    <w:p>
      <w:pPr>
        <w:pStyle w:val="BodyText"/>
      </w:pPr>
      <w:r>
        <w:t xml:space="preserve">A ta quay lại tiến tới chỗ tôi và di gần mặt tôi...</w:t>
      </w:r>
    </w:p>
    <w:p>
      <w:pPr>
        <w:pStyle w:val="BodyText"/>
      </w:pPr>
      <w:r>
        <w:t xml:space="preserve">_cô biết tôi là loại người gì k?tôi k giống n tay giàu có,để có thể đáp ứng cho cô hàng hiệu hay là thứ gì khác liên quan tới kinh tế...</w:t>
      </w:r>
    </w:p>
    <w:p>
      <w:pPr>
        <w:pStyle w:val="BodyText"/>
      </w:pPr>
      <w:r>
        <w:t xml:space="preserve">_tôi biết nhưng tôi k quan tâm..</w:t>
      </w:r>
    </w:p>
    <w:p>
      <w:pPr>
        <w:pStyle w:val="BodyText"/>
      </w:pPr>
      <w:r>
        <w:t xml:space="preserve">_cô về đi cũng đừng tới tìm tôi nữa (gì vậy tau bị cự tuyệt à)</w:t>
      </w:r>
    </w:p>
    <w:p>
      <w:pPr>
        <w:pStyle w:val="BodyText"/>
      </w:pPr>
      <w:r>
        <w:t xml:space="preserve">_uk vì a có bạn gái nên tôi sẽ k tiếp tục đến đâu...tôi chạy đi và a ta quay đi mà k ngoái lại nhìn tôi...về tới nhà tôi lên phòng đi tắm và bắt đầu nín thở...mày vừa tỏ tình đấy hả Hiền zời ạ lại còn bị từ chối nữa mới đau phải làm sao bh...anh trai tôi đột nhiên về đòi cưới vợ...và tất nhiên bme tôi đồng ý và k hề phản đối do gdinh cô gái kia cũng khá giả...hôm đó a trai tôi cưới vợ tôi đang ngồi với Lệ và họ hàng thì thấy Tiến đi tới...tôi vội vàng núp né đủ kiểu và bỗng nhiên bố tôi gọi tôi</w:t>
      </w:r>
    </w:p>
    <w:p>
      <w:pPr>
        <w:pStyle w:val="BodyText"/>
      </w:pPr>
      <w:r>
        <w:t xml:space="preserve">_Hiền ra bố bảo đây là con giám đốc khánh cậu ta cũng mới tu nghiệp bên pháp về (bố cố ý nói trc mặt Tiến a ta vẫn vui vẻ vs bạn bè)</w:t>
      </w:r>
    </w:p>
    <w:p>
      <w:pPr>
        <w:pStyle w:val="BodyText"/>
      </w:pPr>
      <w:r>
        <w:t xml:space="preserve">_vâng chào chú (a trai tôi gọi to)</w:t>
      </w:r>
    </w:p>
    <w:p>
      <w:pPr>
        <w:pStyle w:val="BodyText"/>
      </w:pPr>
      <w:r>
        <w:t xml:space="preserve">_Hiền qua đây a bảo?(đá né rồi còn cứ gọi)</w:t>
      </w:r>
    </w:p>
    <w:p>
      <w:pPr>
        <w:pStyle w:val="BodyText"/>
      </w:pPr>
      <w:r>
        <w:t xml:space="preserve">Tôi ngẩng mặt và cố k tỏ ra gì cả n càng đến gần a ta,anh ta cầm ly rượu uống mà tôi cứ nhìn...</w:t>
      </w:r>
    </w:p>
    <w:p>
      <w:pPr>
        <w:pStyle w:val="BodyText"/>
      </w:pPr>
      <w:r>
        <w:t xml:space="preserve">_thầy giáo em đến đây k chào hỏi à</w:t>
      </w:r>
    </w:p>
    <w:p>
      <w:pPr>
        <w:pStyle w:val="BodyText"/>
      </w:pPr>
      <w:r>
        <w:t xml:space="preserve">_à chào thầy</w:t>
      </w:r>
    </w:p>
    <w:p>
      <w:pPr>
        <w:pStyle w:val="BodyText"/>
      </w:pPr>
      <w:r>
        <w:t xml:space="preserve">_gọi a thôi chào thầy già quá (mịa có ý gì) cả trong buổi tiệc cưới tôi cứ nhìn anh ta ánh mắt k rời...anh ta từ chối và có bạn gái rồi mày còn tiếc gì?Huy đến ngồi cạnh và cứ quàng vai tôi...Hiền cho mình xl vụ hôm trc dc k?</w:t>
      </w:r>
    </w:p>
    <w:p>
      <w:pPr>
        <w:pStyle w:val="BodyText"/>
      </w:pPr>
      <w:r>
        <w:t xml:space="preserve">_ng cậu cần xl là Lệ kia kìa (tôi quay đi) ra sân sau tôi đi lảo đảo vì có chút rượu...tôi thấy mẹ tôi đi ra tôi bảo bà..</w:t>
      </w:r>
    </w:p>
    <w:p>
      <w:pPr>
        <w:pStyle w:val="BodyText"/>
      </w:pPr>
      <w:r>
        <w:t xml:space="preserve">_Cưới xong a Hoà ở đâu hả mẹ</w:t>
      </w:r>
    </w:p>
    <w:p>
      <w:pPr>
        <w:pStyle w:val="BodyText"/>
      </w:pPr>
      <w:r>
        <w:t xml:space="preserve">_tất nhiên là vk ck nó sẽ ở riêng mà con cũng đi du học r lo gì?</w:t>
      </w:r>
    </w:p>
    <w:p>
      <w:pPr>
        <w:pStyle w:val="BodyText"/>
      </w:pPr>
      <w:r>
        <w:t xml:space="preserve">_vâng (tôi k phản đối vc đi nữa)</w:t>
      </w:r>
    </w:p>
    <w:p>
      <w:pPr>
        <w:pStyle w:val="BodyText"/>
      </w:pPr>
      <w:r>
        <w:t xml:space="preserve">Tôi vào nhà thì thấy Tiến đi ra từ nhà vệ sinh...tôi chạy vù lên phòng...tim đập nhanh...sao cư nhìn thấy là tim m như vỡ ra đến nơi...hôm đó tôi lên phòng và đánh 1 giấc để quên mọi chuyện...tỉnh dậy tôi vội hỏi mọi người...đã đón dâu r ạ..</w:t>
      </w:r>
    </w:p>
    <w:p>
      <w:pPr>
        <w:pStyle w:val="BodyText"/>
      </w:pPr>
      <w:r>
        <w:t xml:space="preserve">_chưa con đi đâu thế?mau cpi đi ( mẹ toi nói to)</w:t>
      </w:r>
    </w:p>
    <w:p>
      <w:pPr>
        <w:pStyle w:val="BodyText"/>
      </w:pPr>
      <w:r>
        <w:t xml:space="preserve">Tôi về phòng và kéo chiếc khăn tren ban quyển sách rơi xuống,,,sách này là của ai nhỉ...toi thấy 1 tờ giấy nhỏ rơi ra...ai đó vẽ tôi khi học bài nét vẽ rất đẹp k lẽ là...tôi thấy có dòng chữ ghi tiếng nhật ở dưới...tôi liên tra mạng...nó có nghĩa là: Từ lúc gặp em trai tim của tôi k còn là tôi nó đã bị Đoạn Tim...tôi vội chạy xuống tìm Tiến...anh trai tôi nói a ta vừa đi...vậy là bến xe buýt a ta đi xe buýt mà...tôi chạy ra bến thì k thấy nhìn sang bên kia đường tôi thấy Tiến...tôi chạy sang và kéo anh ta đi...và giơ bức tranh này lên...</w:t>
      </w:r>
    </w:p>
    <w:p>
      <w:pPr>
        <w:pStyle w:val="BodyText"/>
      </w:pPr>
      <w:r>
        <w:t xml:space="preserve">_cái này a vẽ đúng k?a thích tôi trc đúng k?</w:t>
      </w:r>
    </w:p>
    <w:p>
      <w:pPr>
        <w:pStyle w:val="BodyText"/>
      </w:pPr>
      <w:r>
        <w:t xml:space="preserve">_k,cô hiểu lầm rồi đúng vẽ cô nhưng câu từ kia (tôi ngắt lời)</w:t>
      </w:r>
    </w:p>
    <w:p>
      <w:pPr>
        <w:pStyle w:val="BodyText"/>
      </w:pPr>
      <w:r>
        <w:t xml:space="preserve">_Đoạn tim trong này có nhắc tới chữ đó và tôi hiểu nó có nghĩa là tim ngắt nhịp từng đoạn hay nó có nghĩa nó có thể ngừng đập bất cứ khi nào khi gặp người mình yêu,,,tôi tra hết rồi a trl đi</w:t>
      </w:r>
    </w:p>
    <w:p>
      <w:pPr>
        <w:pStyle w:val="BodyText"/>
      </w:pPr>
      <w:r>
        <w:t xml:space="preserve">_tôi còn phải đi làm nếu cô hiểu lầm gì đó thì (tôi nhảy lên hôn Tiến hai chúng tôi hôn nhau)</w:t>
      </w:r>
    </w:p>
    <w:p>
      <w:pPr>
        <w:pStyle w:val="BodyText"/>
      </w:pPr>
      <w:r>
        <w:t xml:space="preserve">_tôi hôn anh và a k phản ứng</w:t>
      </w:r>
    </w:p>
    <w:p>
      <w:pPr>
        <w:pStyle w:val="BodyText"/>
      </w:pPr>
      <w:r>
        <w:t xml:space="preserve">A ta chưa trl thì bố tôi từ xa quát to</w:t>
      </w:r>
    </w:p>
    <w:p>
      <w:pPr>
        <w:pStyle w:val="BodyText"/>
      </w:pPr>
      <w:r>
        <w:t xml:space="preserve">_Hai đứa đang làm cái gì thế hả (bố tôi tiến tới tát tôi Tiến giật m che cho tôi) mày đúng là mất nết hôn đàn ông giữa dg tnay tao còn mạt mũi nào nhìn hàng xóm (tôi ôm mặt còn Tiến tự nhiên nói)</w:t>
      </w:r>
    </w:p>
    <w:p>
      <w:pPr>
        <w:pStyle w:val="BodyText"/>
      </w:pPr>
      <w:r>
        <w:t xml:space="preserve">_Cháu thích Hiền lỗi của cháu xin bác cho chúng cháu quen nhau (Tiến nắm chặt tay tôi)</w:t>
      </w:r>
    </w:p>
    <w:p>
      <w:pPr>
        <w:pStyle w:val="BodyText"/>
      </w:pPr>
      <w:r>
        <w:t xml:space="preserve">_Cậu và chúng tôi là hai đẳng cấp khác nhau cậu hãy nhớ chữ đó (bố tôi quay đi)</w:t>
      </w:r>
    </w:p>
    <w:p>
      <w:pPr>
        <w:pStyle w:val="BodyText"/>
      </w:pPr>
      <w:r>
        <w:t xml:space="preserve">Hai chúng tôi về nhà Tiến và ôm nhau...</w:t>
      </w:r>
    </w:p>
    <w:p>
      <w:pPr>
        <w:pStyle w:val="BodyText"/>
      </w:pPr>
      <w:r>
        <w:t xml:space="preserve">_A thích em trc đúng k,bố e nvay là đồng ý rồi</w:t>
      </w:r>
    </w:p>
    <w:p>
      <w:pPr>
        <w:pStyle w:val="BodyText"/>
      </w:pPr>
      <w:r>
        <w:t xml:space="preserve">_uk bố e nói đúng,n a sẽ cố gắng để kp thấp kém trc em (chúng tôi dựa vào vai nhau cùng nhau nấu ăn)</w:t>
      </w:r>
    </w:p>
    <w:p>
      <w:pPr>
        <w:pStyle w:val="BodyText"/>
      </w:pPr>
      <w:r>
        <w:t xml:space="preserve">Chúng tôi hẹn hò tôi cảm thấy yêu đời và tôi k thấy bố tôi phản đối gì cả...hnay kỉ niệm 1 tháng quen nhau vì Tiến đi làm nên chỉ tranh thủ gặp nhau 1 chút thôi n tôi cũng vân vui...Tiến gọi cho tôi.</w:t>
      </w:r>
    </w:p>
    <w:p>
      <w:pPr>
        <w:pStyle w:val="BodyText"/>
      </w:pPr>
      <w:r>
        <w:t xml:space="preserve">_Anh dc nhận vào làm trong nhà nước rồi a thi đỗ rồi</w:t>
      </w:r>
    </w:p>
    <w:p>
      <w:pPr>
        <w:pStyle w:val="BodyText"/>
      </w:pPr>
      <w:r>
        <w:t xml:space="preserve">_chúc mừng nhé hnay chúng ta ăn gì thật ngon nhé ( tôi và Tiến đến trung tâm t mại) tôi tặng anh chiếc cavat màu đỏ...</w:t>
      </w:r>
    </w:p>
    <w:p>
      <w:pPr>
        <w:pStyle w:val="BodyText"/>
      </w:pPr>
      <w:r>
        <w:t xml:space="preserve">_thế nào đẹp k,quà của e nhân dịp mai a đi làm</w:t>
      </w:r>
    </w:p>
    <w:p>
      <w:pPr>
        <w:pStyle w:val="BodyText"/>
      </w:pPr>
      <w:r>
        <w:t xml:space="preserve">_sao e thích màu này có sặc sỡ quá không?</w:t>
      </w:r>
    </w:p>
    <w:p>
      <w:pPr>
        <w:pStyle w:val="BodyText"/>
      </w:pPr>
      <w:r>
        <w:t xml:space="preserve">_nó tượng trưng cho màu của Tim e ngốc ạ (chúng tôi nhìn nhau cười)</w:t>
      </w:r>
    </w:p>
    <w:p>
      <w:pPr>
        <w:pStyle w:val="BodyText"/>
      </w:pPr>
      <w:r>
        <w:t xml:space="preserve">Đi qua hàng guốc tôi định vào mua đôi guốc Tiến thấy giá của nó tôi hiểu ý nên nói k thích...tôi kéo tay Tiến đi n tôi biết a k vui...về tới nhà bố tôi nói..</w:t>
      </w:r>
    </w:p>
    <w:p>
      <w:pPr>
        <w:pStyle w:val="BodyText"/>
      </w:pPr>
      <w:r>
        <w:t xml:space="preserve">_chơi chán chưa,thàng Hoà với vợ sang Anh định cư rồi đấy cpi sang đó học hành cho đàng hoàng đi,đi cùng đợt với cno luôn đi...</w:t>
      </w:r>
    </w:p>
    <w:p>
      <w:pPr>
        <w:pStyle w:val="BodyText"/>
      </w:pPr>
      <w:r>
        <w:t xml:space="preserve">_con k đi đâu</w:t>
      </w:r>
    </w:p>
    <w:p>
      <w:pPr>
        <w:pStyle w:val="BodyText"/>
      </w:pPr>
      <w:r>
        <w:t xml:space="preserve">_vì cái thằng ý à,từ mai cấm ra ngoài (mẹ tôi gàn)</w:t>
      </w:r>
    </w:p>
    <w:p>
      <w:pPr>
        <w:pStyle w:val="BodyText"/>
      </w:pPr>
      <w:r>
        <w:t xml:space="preserve">_con nó nhỏ dại chưa hiểu chuyện ông từ từ khuyên bảo đúng k con (mẹ tôi nháy mắt)</w:t>
      </w:r>
    </w:p>
    <w:p>
      <w:pPr>
        <w:pStyle w:val="BodyText"/>
      </w:pPr>
      <w:r>
        <w:t xml:space="preserve">_con lớn rồi con yêu ng đó và sẽ quyết định lấy nhau con k yêu ai khác ngoài a ý</w:t>
      </w:r>
    </w:p>
    <w:p>
      <w:pPr>
        <w:pStyle w:val="BodyText"/>
      </w:pPr>
      <w:r>
        <w:t xml:space="preserve">_cô xem con cô có khác gì bị bỏ bùa k?thằng ý nó bỏ bùa rồi...</w:t>
      </w:r>
    </w:p>
    <w:p>
      <w:pPr>
        <w:pStyle w:val="BodyText"/>
      </w:pPr>
      <w:r>
        <w:t xml:space="preserve">Tôi k nghe và đi lên phòng...hôm sau tôi ra cửa thì có ng chặn...</w:t>
      </w:r>
    </w:p>
    <w:p>
      <w:pPr>
        <w:pStyle w:val="BodyText"/>
      </w:pPr>
      <w:r>
        <w:t xml:space="preserve">_bố cô nói cô k dc ra ngoài cho đến ngày đi du học</w:t>
      </w:r>
    </w:p>
    <w:p>
      <w:pPr>
        <w:pStyle w:val="BodyText"/>
      </w:pPr>
      <w:r>
        <w:t xml:space="preserve">_tránh ra các anh là gì mà cản tôi...tôi vội tìm điện thoại trong phòng k có nó đâu nhỉ...tôi lo lắng mẹ tôi đi lên...ngoan nghe lời bố đi con ông ý con hiểu tính đấy</w:t>
      </w:r>
    </w:p>
    <w:p>
      <w:pPr>
        <w:pStyle w:val="BodyText"/>
      </w:pPr>
      <w:r>
        <w:t xml:space="preserve">_con yêu ng đó,k ai cản dc con...</w:t>
      </w:r>
    </w:p>
    <w:p>
      <w:pPr>
        <w:pStyle w:val="BodyText"/>
      </w:pPr>
      <w:r>
        <w:t xml:space="preserve">Tôi bỏ ăn đã 3 ngày trôi qua tôi cứ ngồi góc phòng k dc ra và tôi cũng k ăn...trời mưa to kb Tiến tn a ý chắc lo lắm...tôi gục xuống khóc...bố tôi đi lên...</w:t>
      </w:r>
    </w:p>
    <w:p>
      <w:pPr>
        <w:pStyle w:val="BodyText"/>
      </w:pPr>
      <w:r>
        <w:t xml:space="preserve">_gọi cho cái thằng ý nói chia tay đi ngày nào nó cũng đến nhà mình đứng trc cửa,nó k có tương lai tuy nó giỏi giang và ta k chê nó gì cả n nó nghèo</w:t>
      </w:r>
    </w:p>
    <w:p>
      <w:pPr>
        <w:pStyle w:val="BodyText"/>
      </w:pPr>
      <w:r>
        <w:t xml:space="preserve">_nghèo là tội ạ,</w:t>
      </w:r>
    </w:p>
    <w:p>
      <w:pPr>
        <w:pStyle w:val="BodyText"/>
      </w:pPr>
      <w:r>
        <w:t xml:space="preserve">_mau chia tay đi,(tôi vôi ngó ra ngoài thấy bên đường Tiến đang đứng tôi k dám nhìn ra vậy là mấy hôm nay a đứng đó chờ tôi sao,mưa to a ướt hết rồi (tôi khóc nấc)...</w:t>
      </w:r>
    </w:p>
    <w:p>
      <w:pPr>
        <w:pStyle w:val="BodyText"/>
      </w:pPr>
      <w:r>
        <w:t xml:space="preserve">_con k ctay kể cả chết</w:t>
      </w:r>
    </w:p>
    <w:p>
      <w:pPr>
        <w:pStyle w:val="BodyText"/>
      </w:pPr>
      <w:r>
        <w:t xml:space="preserve">_mày có đúng là con tao k?</w:t>
      </w:r>
    </w:p>
    <w:p>
      <w:pPr>
        <w:pStyle w:val="BodyText"/>
      </w:pPr>
      <w:r>
        <w:t xml:space="preserve">_con muốn gặp a Hoà...</w:t>
      </w:r>
    </w:p>
    <w:p>
      <w:pPr>
        <w:pStyle w:val="BodyText"/>
      </w:pPr>
      <w:r>
        <w:t xml:space="preserve">_vk ck nó đi sài gòn rồi,đừng để phiền đến cno,cho mà thằng Tiến mới xin dc việc chỗ ý bạn bố làm giám đốc...nếu còn cứ bướng no sẽ thất nghiệp k đi xin dc ở đâu đâu tao k doạ đâu...(tôi ngã gục)</w:t>
      </w:r>
    </w:p>
    <w:p>
      <w:pPr>
        <w:pStyle w:val="BodyText"/>
      </w:pPr>
      <w:r>
        <w:t xml:space="preserve">Anh thi bằng chính năng lực của anh vậy mà có thể vì tôi mà k dc làm nữa...tôi phải làm sao?...</w:t>
      </w:r>
    </w:p>
    <w:p>
      <w:pPr>
        <w:pStyle w:val="BodyText"/>
      </w:pPr>
      <w:r>
        <w:t xml:space="preserve">_xuống chia tay đi muốn nó dc ổn thì ctay dứt khoát không liên quan đến nhau bố sẽ k động đến nó,còn nếu k tự biết đấy bố k nói xuông đâu...</w:t>
      </w:r>
    </w:p>
    <w:p>
      <w:pPr>
        <w:pStyle w:val="BodyText"/>
      </w:pPr>
      <w:r>
        <w:t xml:space="preserve">Tôi lò dò đi xuống thấy Tiến vừa thấy tôi Tiến chạy ra..</w:t>
      </w:r>
    </w:p>
    <w:p>
      <w:pPr>
        <w:pStyle w:val="BodyText"/>
      </w:pPr>
      <w:r>
        <w:t xml:space="preserve">_em sao vậy e ốm hả tắt máy nữa a lo quá (tôi gạt tay)</w:t>
      </w:r>
    </w:p>
    <w:p>
      <w:pPr>
        <w:pStyle w:val="BodyText"/>
      </w:pPr>
      <w:r>
        <w:t xml:space="preserve">_chúng ta chia tay đi (tôi cố kìm nc mắt)</w:t>
      </w:r>
    </w:p>
    <w:p>
      <w:pPr>
        <w:pStyle w:val="BodyText"/>
      </w:pPr>
      <w:r>
        <w:t xml:space="preserve">_tại sao?</w:t>
      </w:r>
    </w:p>
    <w:p>
      <w:pPr>
        <w:pStyle w:val="BodyText"/>
      </w:pPr>
      <w:r>
        <w:t xml:space="preserve">_a vẫn vậy hỏi đơn giản và cau trl của e cũng rất đon giản đó là e chán rồi,mấy hôm lạ lạ nên e chỉ thích vu vơ thôi,bh e thich ng khác rồi</w:t>
      </w:r>
    </w:p>
    <w:p>
      <w:pPr>
        <w:pStyle w:val="BodyText"/>
      </w:pPr>
      <w:r>
        <w:t xml:space="preserve">_a chỉ hỏi e duy nhất 1 câu đây là sự thật hay là tn?</w:t>
      </w:r>
    </w:p>
    <w:p>
      <w:pPr>
        <w:pStyle w:val="BodyText"/>
      </w:pPr>
      <w:r>
        <w:t xml:space="preserve">_sự thật đừng đến phiền e nữa (a ta kéo tay)</w:t>
      </w:r>
    </w:p>
    <w:p>
      <w:pPr>
        <w:pStyle w:val="BodyText"/>
      </w:pPr>
      <w:r>
        <w:t xml:space="preserve">_đối với e a chỉ là thoáng qua đúng k (nc mắt tôi rơi lã chã)</w:t>
      </w:r>
    </w:p>
    <w:p>
      <w:pPr>
        <w:pStyle w:val="BodyText"/>
      </w:pPr>
      <w:r>
        <w:t xml:space="preserve">_đúng thế e là con nhà giàu mà chúng ta khác nhau ngay cả 1 đôi guốc a còn k mua dc thì sao yêu em dc (Tiến buông tay tôi đã nói lời tổn thương a mất rồi)</w:t>
      </w:r>
    </w:p>
    <w:p>
      <w:pPr>
        <w:pStyle w:val="BodyText"/>
      </w:pPr>
      <w:r>
        <w:t xml:space="preserve">_dc vậy hãy cứ coi như e nói đi...( Tiến quay đi) còn tôi nhìn bóng a ta khuất rồi ngồi gục dưới trời mưa...Tạm biệt a người em yêu để yêu anh mà khiến a đau khổ thì e sẽ tự giữ lấy thứ đau khổ này...a hãy sống thật tốt nhé</w:t>
      </w:r>
    </w:p>
    <w:p>
      <w:pPr>
        <w:pStyle w:val="BodyText"/>
      </w:pPr>
      <w:r>
        <w:t xml:space="preserve">Sau đó vài ngày tôi lên đường đi du học 4 năm bên Anh lúc nào cũng có n chàng trai tán tỉnh n tôi đều từ chối...tôi trái tim dường như đã chết rồi...còn anh thì sao tôi vẫn luôn nhớ tới anh...4 năm trôi qua tôi sống ở kí túc k ở cùng anh trai (a trai qua đây định cư) và cũng kể từ ngày đó tôi k nc với bố của tôi...1 ngày mẹ tôi gọi điện...Hiền à tiền mẹ gửi cho con còn k?</w:t>
      </w:r>
    </w:p>
    <w:p>
      <w:pPr>
        <w:pStyle w:val="BodyText"/>
      </w:pPr>
      <w:r>
        <w:t xml:space="preserve">_còn mẹ con đi làm mà có tiêu đâu</w:t>
      </w:r>
    </w:p>
    <w:p>
      <w:pPr>
        <w:pStyle w:val="BodyText"/>
      </w:pPr>
      <w:r>
        <w:t xml:space="preserve">_giữ nguyên nhé,cty bố mày đang bị điều tra vì bố mày hối lộ giờ tài sản đều bị tịch thu rồi</w:t>
      </w:r>
    </w:p>
    <w:p>
      <w:pPr>
        <w:pStyle w:val="BodyText"/>
      </w:pPr>
      <w:r>
        <w:t xml:space="preserve">_vậy sao mẹ sao bh mẹ mới nói,a Hoà biết chưa?</w:t>
      </w:r>
    </w:p>
    <w:p>
      <w:pPr>
        <w:pStyle w:val="BodyText"/>
      </w:pPr>
      <w:r>
        <w:t xml:space="preserve">_biết rồi hai đứa giữ tiền nguyên nhé gửi hết cho chị dâu con đi đừng đứng tên hai đứa</w:t>
      </w:r>
    </w:p>
    <w:p>
      <w:pPr>
        <w:pStyle w:val="BodyText"/>
      </w:pPr>
      <w:r>
        <w:t xml:space="preserve">_vâng con biết rồi...</w:t>
      </w:r>
    </w:p>
    <w:p>
      <w:pPr>
        <w:pStyle w:val="BodyText"/>
      </w:pPr>
      <w:r>
        <w:t xml:space="preserve">Sống bên này tôi có đi phục vụ quán Cafe...tôi vội chạy qua đường đến nhà a trai hôm nay bên này tuyết rơi nữa đường tắc nghẽn...tôi rơi túi và đồ trong túi rơi ra 1 chiếc xe ô tô đi tới tôi nhắm chặt mắt (quả này xong r) chiéc xe phanh lại...ng tài xế chạy xuống</w:t>
      </w:r>
    </w:p>
    <w:p>
      <w:pPr>
        <w:pStyle w:val="BodyText"/>
      </w:pPr>
      <w:r>
        <w:t xml:space="preserve">_cô có sao k?</w:t>
      </w:r>
    </w:p>
    <w:p>
      <w:pPr>
        <w:pStyle w:val="BodyText"/>
      </w:pPr>
      <w:r>
        <w:t xml:space="preserve">_k tôi k sao?</w:t>
      </w:r>
    </w:p>
    <w:p>
      <w:pPr>
        <w:pStyle w:val="BodyText"/>
      </w:pPr>
      <w:r>
        <w:t xml:space="preserve">Tôi thấy trên xe phía sau có 2 người đàn ông người đeo kính kia trông giống (tôi vỗ đầu)</w:t>
      </w:r>
    </w:p>
    <w:p>
      <w:pPr>
        <w:pStyle w:val="BodyText"/>
      </w:pPr>
      <w:r>
        <w:t xml:space="preserve">_tôi k sao đâu...rồi tôi chạy vội đi...</w:t>
      </w:r>
    </w:p>
    <w:p>
      <w:pPr>
        <w:pStyle w:val="Compact"/>
      </w:pPr>
      <w:r>
        <w:t xml:space="preserve">Ng đàn ông đó thật sự có đôi môi rất giống Tiến nhưng trông giàu có nvay chắc kp rồi...tôi nhìn lên trời và dơ tay ở Việt Nam a chăc lấy vợ rồi ý chứ...tôi cười mà nc mắt lại rơi....giữa trời tuyết xứ người tôi lúc nào cũng nhớ về anh...</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Tôi chạy tới nhà anh trai và nói vs anh</w:t>
      </w:r>
    </w:p>
    <w:p>
      <w:pPr>
        <w:pStyle w:val="BodyText"/>
      </w:pPr>
      <w:r>
        <w:t xml:space="preserve">_Anh à mẹ gọi cho em vậy phải tn?</w:t>
      </w:r>
    </w:p>
    <w:p>
      <w:pPr>
        <w:pStyle w:val="BodyText"/>
      </w:pPr>
      <w:r>
        <w:t xml:space="preserve">_a đã gửi tiền của anh cho vợ anh rồi của e tạm thời chắc sẽ k sao vì e k liên quan tới việc làm ăn,a thì khác</w:t>
      </w:r>
    </w:p>
    <w:p>
      <w:pPr>
        <w:pStyle w:val="BodyText"/>
      </w:pPr>
      <w:r>
        <w:t xml:space="preserve">_vậy có đúng là nhà mình sẽ bị như thế k?</w:t>
      </w:r>
    </w:p>
    <w:p>
      <w:pPr>
        <w:pStyle w:val="BodyText"/>
      </w:pPr>
      <w:r>
        <w:t xml:space="preserve">_tạm thời có nguồn tin là như vậy,nên bme đã cpi sang đây rồi kiểu gì bố cũng sẽ bị nên lánh tạm thời...</w:t>
      </w:r>
    </w:p>
    <w:p>
      <w:pPr>
        <w:pStyle w:val="BodyText"/>
      </w:pPr>
      <w:r>
        <w:t xml:space="preserve">_chị dâu đâu anh</w:t>
      </w:r>
    </w:p>
    <w:p>
      <w:pPr>
        <w:pStyle w:val="BodyText"/>
      </w:pPr>
      <w:r>
        <w:t xml:space="preserve">_đi làm tóc rồi,suốt ngày chỉ làm đẹp thôi..</w:t>
      </w:r>
    </w:p>
    <w:p>
      <w:pPr>
        <w:pStyle w:val="BodyText"/>
      </w:pPr>
      <w:r>
        <w:t xml:space="preserve">_phụ nữ mà,thôi e về đây k muộn...</w:t>
      </w:r>
    </w:p>
    <w:p>
      <w:pPr>
        <w:pStyle w:val="BodyText"/>
      </w:pPr>
      <w:r>
        <w:t xml:space="preserve">_sao k về đây ở,ở kí túc làm gì cho bất tiện..</w:t>
      </w:r>
    </w:p>
    <w:p>
      <w:pPr>
        <w:pStyle w:val="BodyText"/>
      </w:pPr>
      <w:r>
        <w:t xml:space="preserve">_ thôi a còn chị dâu mà sẽ bất tiện,em đi đã...</w:t>
      </w:r>
    </w:p>
    <w:p>
      <w:pPr>
        <w:pStyle w:val="BodyText"/>
      </w:pPr>
      <w:r>
        <w:t xml:space="preserve">_kiếm 1 đứa bạn trai đi,để nó đưa đón tại sao cứ đi xe buýt mãi thế?</w:t>
      </w:r>
    </w:p>
    <w:p>
      <w:pPr>
        <w:pStyle w:val="BodyText"/>
      </w:pPr>
      <w:r>
        <w:t xml:space="preserve">_em thích xe buýt mà...</w:t>
      </w:r>
    </w:p>
    <w:p>
      <w:pPr>
        <w:pStyle w:val="BodyText"/>
      </w:pPr>
      <w:r>
        <w:t xml:space="preserve">Tôi lên xe buýt vì sao tôi lại thích xe buýt à bởi vì nó khiến tôi thấy hình ảnh anh mỗi ngày...mối tình đầu của tôi...tôi hà hơi lên cửa kính và viết tên a lên trên...xe tới nơi tôi đi xuống xe và về kí túc,,,đều là người Việt cả và có lẽ chúng tôi đều là con nhà dk chỉ duy nhất có Nhung cô ý dc nhận học bổng và rất chăm làm,,,,</w:t>
      </w:r>
    </w:p>
    <w:p>
      <w:pPr>
        <w:pStyle w:val="BodyText"/>
      </w:pPr>
      <w:r>
        <w:t xml:space="preserve">Tôi cả đêm k ngủ dc vì chuyện của nhà tôi...Nhung hỏi tôi</w:t>
      </w:r>
    </w:p>
    <w:p>
      <w:pPr>
        <w:pStyle w:val="BodyText"/>
      </w:pPr>
      <w:r>
        <w:t xml:space="preserve">_Cậu k ngủ sao?</w:t>
      </w:r>
    </w:p>
    <w:p>
      <w:pPr>
        <w:pStyle w:val="BodyText"/>
      </w:pPr>
      <w:r>
        <w:t xml:space="preserve">_uk mình đang suy nghĩ mấy việc nên khó ngủ</w:t>
      </w:r>
    </w:p>
    <w:p>
      <w:pPr>
        <w:pStyle w:val="BodyText"/>
      </w:pPr>
      <w:r>
        <w:t xml:space="preserve">_mai là lễ tốt nghiệp rồi,cậu dự tính làm gì chưa?</w:t>
      </w:r>
    </w:p>
    <w:p>
      <w:pPr>
        <w:pStyle w:val="BodyText"/>
      </w:pPr>
      <w:r>
        <w:t xml:space="preserve">_mình đã trốn bố mình chuyển sang học thiết kế nên m kb sẽ phải nói với gia đình thế nào kệ thôi còn cậu mình cũng tính xin vào công ty nào đó nhưng sợ khó lắm vì ng tài thì nhiều mà bọn mình còn k có kinh nghiệm nữa...</w:t>
      </w:r>
    </w:p>
    <w:p>
      <w:pPr>
        <w:pStyle w:val="BodyText"/>
      </w:pPr>
      <w:r>
        <w:t xml:space="preserve">uk đến đâu tính đến đó vậy,chúng ta ngủ thôi...</w:t>
      </w:r>
    </w:p>
    <w:p>
      <w:pPr>
        <w:pStyle w:val="BodyText"/>
      </w:pPr>
      <w:r>
        <w:t xml:space="preserve">Ngay hôm sau là lễ tốt nghiệp do cả đêm tôi k ngủ nên khi hiệu trưởng lên phát biểu...tôi ngủ gà ngủ gật...</w:t>
      </w:r>
    </w:p>
    <w:p>
      <w:pPr>
        <w:pStyle w:val="BodyText"/>
      </w:pPr>
      <w:r>
        <w:t xml:space="preserve">Nhung đá chân tôi,tỉnh đi chuẩn bị xếp hàng lên nhận bằng tốt nghiệp rồi,,,tôi giật mình đi lên nhận bằng trao bằng xong tôi thấy a trai tôi đang cầm bó hoa đứng phía dưới</w:t>
      </w:r>
    </w:p>
    <w:p>
      <w:pPr>
        <w:pStyle w:val="BodyText"/>
      </w:pPr>
      <w:r>
        <w:t xml:space="preserve">_Hiền lại đây chụp ảnh kỉ niệm đi</w:t>
      </w:r>
    </w:p>
    <w:p>
      <w:pPr>
        <w:pStyle w:val="BodyText"/>
      </w:pPr>
      <w:r>
        <w:t xml:space="preserve">_sao a biết hôm nay e tốt nghiệp</w:t>
      </w:r>
    </w:p>
    <w:p>
      <w:pPr>
        <w:pStyle w:val="BodyText"/>
      </w:pPr>
      <w:r>
        <w:t xml:space="preserve">_hỏi khôn quá đấy (a gõ đầu tôi)</w:t>
      </w:r>
    </w:p>
    <w:p>
      <w:pPr>
        <w:pStyle w:val="BodyText"/>
      </w:pPr>
      <w:r>
        <w:t xml:space="preserve">Tôi chụp ảnh cùng anh trai và bạn bè,r anh tôi có dt nên phải đi...tôi quay lại chỗ bạn bè chúng ta hôm nay phải xoã thôi tôi ôm Nhung nhẩy nhót...tôi Nhung và mấy bạn nữa đi bộ trên phố...họ tự thưởng cho m bằng vc mua đồ vào khu mua sắm chỉ có Nhung và tôi là k mua gì?</w:t>
      </w:r>
    </w:p>
    <w:p>
      <w:pPr>
        <w:pStyle w:val="BodyText"/>
      </w:pPr>
      <w:r>
        <w:t xml:space="preserve">_Hiền cậu cũng k mua gì à?</w:t>
      </w:r>
    </w:p>
    <w:p>
      <w:pPr>
        <w:pStyle w:val="BodyText"/>
      </w:pPr>
      <w:r>
        <w:t xml:space="preserve">_uk tớ thấy k cần thiết lắm</w:t>
      </w:r>
    </w:p>
    <w:p>
      <w:pPr>
        <w:pStyle w:val="BodyText"/>
      </w:pPr>
      <w:r>
        <w:t xml:space="preserve">_uk chúng ta tiết kiệm thì tốt hơn...thang máy đi từ trên xuống (thang máy bằng kính) 1 người đàn ông trong chiếc sơ mi đen và quần bò sắn gấu đang đứng bên trong anh ta đeo kính...mũi môi vóc dáng thật giống Tiến tôi thất thần đứng lặng im nhìn anh ta...Nhung tiến vào thang máy thì vệ sỹ nói đi lối khác...tháng máy tiếp tục đi xuống và tôi vẫn ngẩn ngơ đứng nhìn...tôi bảo Nhung cậu véo tớ đi,véo mạnh vào...</w:t>
      </w:r>
    </w:p>
    <w:p>
      <w:pPr>
        <w:pStyle w:val="BodyText"/>
      </w:pPr>
      <w:r>
        <w:t xml:space="preserve">_sao thế ( N véo tôi)</w:t>
      </w:r>
    </w:p>
    <w:p>
      <w:pPr>
        <w:pStyle w:val="BodyText"/>
      </w:pPr>
      <w:r>
        <w:t xml:space="preserve">_đau vậy đây là thật rồi...tôi chạy thang bộ xuống và vừa chạy vừa hồi hộp...k đúng anh ta đúng k?a ta k thể nào thay đổi đến nvay dc nhưng mà khuôn mặt đó...mình phải xác nhận vì a ta đeo kính nên m k dám khẳng định...tôi chạy xuống n k thấy ngó 4 xung quanh cũng k thấy tôi đi ra bên ngoài thì thấy anh ta đang dc vệ sỹ đi theo ra xe...tôi chạy theo nhìn vóc dáng anh ta,mình cũng từng dõi theo nvay từ phía sau rất n lần rồi...nhưng ng đàn ông này vạm vỡ hơn Tiến,Tiến mà tôi biết nhỏ nhắn và k có kiểu lạnh lùng như vừa nãy...mình điên rồi...mình đang đuổi theo gì vậy...tôi thất thần trở về...</w:t>
      </w:r>
    </w:p>
    <w:p>
      <w:pPr>
        <w:pStyle w:val="BodyText"/>
      </w:pPr>
      <w:r>
        <w:t xml:space="preserve">_cậu đi đâu vậy Hiền bọn mình đi ăn gì đó thôi...</w:t>
      </w:r>
    </w:p>
    <w:p>
      <w:pPr>
        <w:pStyle w:val="BodyText"/>
      </w:pPr>
      <w:r>
        <w:t xml:space="preserve">_uk tôi cố cười gượng</w:t>
      </w:r>
    </w:p>
    <w:p>
      <w:pPr>
        <w:pStyle w:val="BodyText"/>
      </w:pPr>
      <w:r>
        <w:t xml:space="preserve">_hôm nay phải bung lụa 1 hôm k say k về</w:t>
      </w:r>
    </w:p>
    <w:p>
      <w:pPr>
        <w:pStyle w:val="BodyText"/>
      </w:pPr>
      <w:r>
        <w:t xml:space="preserve">_uk k say k về...</w:t>
      </w:r>
    </w:p>
    <w:p>
      <w:pPr>
        <w:pStyle w:val="BodyText"/>
      </w:pPr>
      <w:r>
        <w:t xml:space="preserve">Chúng tôi đến 1 quán nướng và hôm đó tất cả chúng tôi vui vẻ tạm biệt thời sinh viên...tôi say và thấy Nhung khóc..</w:t>
      </w:r>
    </w:p>
    <w:p>
      <w:pPr>
        <w:pStyle w:val="BodyText"/>
      </w:pPr>
      <w:r>
        <w:t xml:space="preserve">_Sao vậy,mừng quá à</w:t>
      </w:r>
    </w:p>
    <w:p>
      <w:pPr>
        <w:pStyle w:val="BodyText"/>
      </w:pPr>
      <w:r>
        <w:t xml:space="preserve">_uk mình mừng vì vừa xem fb ngy cũ mới cưới vợ (N cười tôi cũng cười)</w:t>
      </w:r>
    </w:p>
    <w:p>
      <w:pPr>
        <w:pStyle w:val="BodyText"/>
      </w:pPr>
      <w:r>
        <w:t xml:space="preserve">_vậy sao? Vậy cậu vui là đúng r vì là ngy cũ thôi mà...</w:t>
      </w:r>
    </w:p>
    <w:p>
      <w:pPr>
        <w:pStyle w:val="BodyText"/>
      </w:pPr>
      <w:r>
        <w:t xml:space="preserve">_uk a ta nói sẽ chờ mình,bọn đàn ông k thể tin dc còn cậu ngy cậu ở đâu?</w:t>
      </w:r>
    </w:p>
    <w:p>
      <w:pPr>
        <w:pStyle w:val="BodyText"/>
      </w:pPr>
      <w:r>
        <w:t xml:space="preserve">_mình sao?đã từng có 1 mối tình đầu k quá sâu đậm nhưng đủ khiên tim của mình ngừng đập khi thấy ng đó...</w:t>
      </w:r>
    </w:p>
    <w:p>
      <w:pPr>
        <w:pStyle w:val="BodyText"/>
      </w:pPr>
      <w:r>
        <w:t xml:space="preserve">_thật sao vậy chia tay rồi à,vì đã từng mà</w:t>
      </w:r>
    </w:p>
    <w:p>
      <w:pPr>
        <w:pStyle w:val="BodyText"/>
      </w:pPr>
      <w:r>
        <w:t xml:space="preserve">_uk chia tay rôi,a ta chắc cũng lấy vk rồi</w:t>
      </w:r>
    </w:p>
    <w:p>
      <w:pPr>
        <w:pStyle w:val="BodyText"/>
      </w:pPr>
      <w:r>
        <w:t xml:space="preserve">_a ta k chờ cậu à</w:t>
      </w:r>
    </w:p>
    <w:p>
      <w:pPr>
        <w:pStyle w:val="BodyText"/>
      </w:pPr>
      <w:r>
        <w:t xml:space="preserve">_k mình ctay trc</w:t>
      </w:r>
    </w:p>
    <w:p>
      <w:pPr>
        <w:pStyle w:val="BodyText"/>
      </w:pPr>
      <w:r>
        <w:t xml:space="preserve">_sao vậy ctay vì hết yêu hay vì sao?</w:t>
      </w:r>
    </w:p>
    <w:p>
      <w:pPr>
        <w:pStyle w:val="BodyText"/>
      </w:pPr>
      <w:r>
        <w:t xml:space="preserve">_chia tay vì mình còn yêu rất n (tôi cười ngu ngơ và nc mắt chảy)</w:t>
      </w:r>
    </w:p>
    <w:p>
      <w:pPr>
        <w:pStyle w:val="BodyText"/>
      </w:pPr>
      <w:r>
        <w:t xml:space="preserve">Hai chúng tôi cứ vậy say cho đến khi ngồi khóc như mưa như 2 đứa hâm tại quán...hôm sau chúng tôi dậy muộn và vc đầu tiên là phải dọn đồ khỏi kí túc...</w:t>
      </w:r>
    </w:p>
    <w:p>
      <w:pPr>
        <w:pStyle w:val="BodyText"/>
      </w:pPr>
      <w:r>
        <w:t xml:space="preserve">_hiền này k đau đầu à</w:t>
      </w:r>
    </w:p>
    <w:p>
      <w:pPr>
        <w:pStyle w:val="BodyText"/>
      </w:pPr>
      <w:r>
        <w:t xml:space="preserve">_có đau như ai bổ gì vào đầu đây?</w:t>
      </w:r>
    </w:p>
    <w:p>
      <w:pPr>
        <w:pStyle w:val="BodyText"/>
      </w:pPr>
      <w:r>
        <w:t xml:space="preserve">_cậu tính đi đâu?</w:t>
      </w:r>
    </w:p>
    <w:p>
      <w:pPr>
        <w:pStyle w:val="BodyText"/>
      </w:pPr>
      <w:r>
        <w:t xml:space="preserve">_mình đinh về nhà a trai nhưng có lẽ sẽ phải tìm nơi trọ thôi...thuê nhà ở tp này thì rất đắt nên phải cố gắng hơn mới dc...</w:t>
      </w:r>
    </w:p>
    <w:p>
      <w:pPr>
        <w:pStyle w:val="BodyText"/>
      </w:pPr>
      <w:r>
        <w:t xml:space="preserve">_vậy đến ở với mình đi chia đôi tiền nhà cậu thấy sao?</w:t>
      </w:r>
    </w:p>
    <w:p>
      <w:pPr>
        <w:pStyle w:val="BodyText"/>
      </w:pPr>
      <w:r>
        <w:t xml:space="preserve">_tốt quá,cậu tìm khi nào vậy...</w:t>
      </w:r>
    </w:p>
    <w:p>
      <w:pPr>
        <w:pStyle w:val="BodyText"/>
      </w:pPr>
      <w:r>
        <w:t xml:space="preserve">_tớ xem trên mạng có 1 bạn du học sinh để lại cho tớ thuê vì bạn ý trả nửa năm rồi mới ở có hơn tháng chủ nhà k hoàn tiền,nên m sẽ phải trả bạn đó 1 nửa thôi?</w:t>
      </w:r>
    </w:p>
    <w:p>
      <w:pPr>
        <w:pStyle w:val="BodyText"/>
      </w:pPr>
      <w:r>
        <w:t xml:space="preserve">_tốt quá rồi</w:t>
      </w:r>
    </w:p>
    <w:p>
      <w:pPr>
        <w:pStyle w:val="BodyText"/>
      </w:pPr>
      <w:r>
        <w:t xml:space="preserve">Rồi hai chúng tôi dọn dẹp đồ đạc rời đi...chúng tôi đến 1 căn hộ chung cư chỉ khoảng 25m2 bao gồm cả vệ sinh khép kín...thế này là tốt lắm rồi...trời tuyết vẫn đang rơi...điện thoại reo lên anh trai tôi gọi...</w:t>
      </w:r>
    </w:p>
    <w:p>
      <w:pPr>
        <w:pStyle w:val="BodyText"/>
      </w:pPr>
      <w:r>
        <w:t xml:space="preserve">Mai bố mẹ sang tới nơi rồi đấy,mai đi đón với a k?</w:t>
      </w:r>
    </w:p>
    <w:p>
      <w:pPr>
        <w:pStyle w:val="BodyText"/>
      </w:pPr>
      <w:r>
        <w:t xml:space="preserve">_k mai e bận lắm,a cứ nói e còn phải làm</w:t>
      </w:r>
    </w:p>
    <w:p>
      <w:pPr>
        <w:pStyle w:val="BodyText"/>
      </w:pPr>
      <w:r>
        <w:t xml:space="preserve">_k nghỉ 1 buổi dc à...</w:t>
      </w:r>
    </w:p>
    <w:p>
      <w:pPr>
        <w:pStyle w:val="BodyText"/>
      </w:pPr>
      <w:r>
        <w:t xml:space="preserve">_không a biết đấy e k thích gặp bố...</w:t>
      </w:r>
    </w:p>
    <w:p>
      <w:pPr>
        <w:pStyle w:val="BodyText"/>
      </w:pPr>
      <w:r>
        <w:t xml:space="preserve">_uk dc rồi vậy khi tối phải về nhà anh ăn cơm đấy...</w:t>
      </w:r>
    </w:p>
    <w:p>
      <w:pPr>
        <w:pStyle w:val="BodyText"/>
      </w:pPr>
      <w:r>
        <w:t xml:space="preserve">_vâng</w:t>
      </w:r>
    </w:p>
    <w:p>
      <w:pPr>
        <w:pStyle w:val="BodyText"/>
      </w:pPr>
      <w:r>
        <w:t xml:space="preserve">Chiều hôm đó tôi và Nhung đều xin làm thêm được ở 1 nhà hàng và hôm nay chúng tôi được thử việc...chị quản lý nói với chúng tôi nhà hàng này nằm gần khu của những người giàu có nên việc đầu tiên chính là nụ cười niềm nở và thân thiện...tiếp theo ông chủ nhà hàng 1 tuần sẽ đến đây 1 lần khi đó k dc nhận khách và các cô cũng dc ra về...chúng tôi cảm thấy may mắn vì dc nhận vào làm vì kiếm cv hiện giờ rất khó...tan làm tôi nhìn con đường vào khu nhà giàu,,,đúng là giàu có ở nước mình sang nc ngoài cũng k là gì...ngay cả con đường đi vào cũng đẹp thế này...r tôi chợt chạy vội ra bến xe buýt...trời lạnh thật đấy,,,tôi nhìn thấy 1 đôi ngồi cạnh tôi...cô gái cũng ngồi ngủ gật dựa vào chàng trai như lúc đó...(tôi lại cúi đầu nhớ về anh)...tới nhà anh trai tôi đã nghe thấy tiếng bố mẹ tôi cười nói...tôi chợt dừng chân...tôi biết ông không ác vì đã chia cách tôi và Tiến ong lo cho tôi,nhưng cái ông lo nó đã tự giết chết con ông từ bên trong rồi...tôi bước vào mẹ tôi nói to... Sao giờ mới về đây thế,mà nhà a rộng k ở lại đi tận đâu ở thế...</w:t>
      </w:r>
    </w:p>
    <w:p>
      <w:pPr>
        <w:pStyle w:val="BodyText"/>
      </w:pPr>
      <w:r>
        <w:t xml:space="preserve">con sống riêng sẽ tốt hơn</w:t>
      </w:r>
    </w:p>
    <w:p>
      <w:pPr>
        <w:pStyle w:val="BodyText"/>
      </w:pPr>
      <w:r>
        <w:t xml:space="preserve">(chị dâu tôi nói -Đúng r cô ý còn chạy đi chạy lại...ý k muốn tôi ở)</w:t>
      </w:r>
    </w:p>
    <w:p>
      <w:pPr>
        <w:pStyle w:val="BodyText"/>
      </w:pPr>
      <w:r>
        <w:t xml:space="preserve">Ăn tối bố tôi có hỏi...dạo này con có gặp Huy k?nó sang cùng đợt với con còn gì?</w:t>
      </w:r>
    </w:p>
    <w:p>
      <w:pPr>
        <w:pStyle w:val="BodyText"/>
      </w:pPr>
      <w:r>
        <w:t xml:space="preserve">_cậu ta từ lúc bố mất nên về nước để lo việc công ty rồi..</w:t>
      </w:r>
    </w:p>
    <w:p>
      <w:pPr>
        <w:pStyle w:val="BodyText"/>
      </w:pPr>
      <w:r>
        <w:t xml:space="preserve">_nó là chàng trai trẻ đầy tiềm năng tương lai rất rộng đấy con..._con k qtam cũng chưa nghĩ đến sẽ có mối qhe với cậu ta...</w:t>
      </w:r>
    </w:p>
    <w:p>
      <w:pPr>
        <w:pStyle w:val="BodyText"/>
      </w:pPr>
      <w:r>
        <w:t xml:space="preserve">_mày tính làm tao tức chết đúng k?( mẹ tôi gàn)</w:t>
      </w:r>
    </w:p>
    <w:p>
      <w:pPr>
        <w:pStyle w:val="BodyText"/>
      </w:pPr>
      <w:r>
        <w:t xml:space="preserve">_thôi ông để con nó ăn,chuyện yêu hay k để nó quyết định chứ ( a tôi cũng nói)</w:t>
      </w:r>
    </w:p>
    <w:p>
      <w:pPr>
        <w:pStyle w:val="BodyText"/>
      </w:pPr>
      <w:r>
        <w:t xml:space="preserve">_phải đấy để e tự quyết định đi..</w:t>
      </w:r>
    </w:p>
    <w:p>
      <w:pPr>
        <w:pStyle w:val="BodyText"/>
      </w:pPr>
      <w:r>
        <w:t xml:space="preserve">_nó chỉ vì cái (bố tôi nói đến đây rồi dừng lại) tóm lại yêu n đứa nghèo là bố sẽ phản đối</w:t>
      </w:r>
    </w:p>
    <w:p>
      <w:pPr>
        <w:pStyle w:val="BodyText"/>
      </w:pPr>
      <w:r>
        <w:t xml:space="preserve">_bây giờ nhà mình còn như xưa k mà bố phản đối ạ...</w:t>
      </w:r>
    </w:p>
    <w:p>
      <w:pPr>
        <w:pStyle w:val="BodyText"/>
      </w:pPr>
      <w:r>
        <w:t xml:space="preserve">_mày con cái đấy thà lúc đẻ ra bóp chết nó cho xong (tôi quay đi con ăn xong rồi mn cứ ăn đi) rồi tôi đi ra ngoài...anh tôi kéo tay...em đừng để ý bố nói,bây giờ bố k còn chức vụ gì nữa rồi nên sẽ k thể gây áp lực gì cho chúng ta nữa...</w:t>
      </w:r>
    </w:p>
    <w:p>
      <w:pPr>
        <w:pStyle w:val="BodyText"/>
      </w:pPr>
      <w:r>
        <w:t xml:space="preserve">_áp lưc,,,nếu có thể quay lại thời gian để bố có thể gây áp lực e cũng sẽ cố gắng bảo vệ tình yêu của mình 1 lần nữa...(r tôi quay đi) dường như nỗi đau 4 năm trước 1 lân nữa nó lại về nó khiến tôi day dứt cảm giác đau đến khó thở...hôm sau đi làm khách trong quán đang đông thì có 2 xe ô tô đến và vệ sỹ đứng ở cửa còn chúng tôi dc lệnh mời khách ra khỏi quán và chúng tôi cũng được lệnh ra về...chúng tôi ra về và Nhung bảo tôi...</w:t>
      </w:r>
    </w:p>
    <w:p>
      <w:pPr>
        <w:pStyle w:val="BodyText"/>
      </w:pPr>
      <w:r>
        <w:t xml:space="preserve">_Mình đi trc nhé hnay m gặp bạn thân mình chút cậu ta mới sang đây...</w:t>
      </w:r>
    </w:p>
    <w:p>
      <w:pPr>
        <w:pStyle w:val="BodyText"/>
      </w:pPr>
      <w:r>
        <w:t xml:space="preserve">_uk cậu đi đi (tôi chợt nhớ ra chùm chìa khoá và quay lại từ xa tôi nhìn thấy 1 ng đàn ông trong chiếc áo Dạ dài màu xanh và mặc chiếc quần trăng,dáng a ta thật đẹp ăn mặc cũng đẹp nữa nhưng mặt thì k nhìn rõ anh ta đi vào quán cafe của mình...tôi chạy tơi thì vệ sỹ chặn cửa k dc vào...</w:t>
      </w:r>
    </w:p>
    <w:p>
      <w:pPr>
        <w:pStyle w:val="BodyText"/>
      </w:pPr>
      <w:r>
        <w:t xml:space="preserve">_tôi là nhân viên của quán tôi quên khoá</w:t>
      </w:r>
    </w:p>
    <w:p>
      <w:pPr>
        <w:pStyle w:val="BodyText"/>
      </w:pPr>
      <w:r>
        <w:t xml:space="preserve">_mai quay lại lấy</w:t>
      </w:r>
    </w:p>
    <w:p>
      <w:pPr>
        <w:pStyle w:val="BodyText"/>
      </w:pPr>
      <w:r>
        <w:t xml:space="preserve">nhưng k có khoá sao vào nhà dc</w:t>
      </w:r>
    </w:p>
    <w:p>
      <w:pPr>
        <w:pStyle w:val="BodyText"/>
      </w:pPr>
      <w:r>
        <w:t xml:space="preserve">_vậy ở chỗ nào tôi lấy cho..</w:t>
      </w:r>
    </w:p>
    <w:p>
      <w:pPr>
        <w:pStyle w:val="BodyText"/>
      </w:pPr>
      <w:r>
        <w:t xml:space="preserve">_trên móc treo quần áo của nhân viên ý ạ...rồi tôi nghe thấy tiếng đàn ghita...cảm giác quen thuộc tôi chạy lùi ra nhìn lên qua cửa kính ng đan ông lúc nãy a ta quay lưng nên tôi k nhìn rõ mặt...tại sao tiếng đàn này nó khiến tim tôi đau thế này...có phải a đang trả thù em từ chính trong tâm trí và tim em không...quên dc a là điều e không thể tôi ngồi gục dưới trời tuyết...và quay đi và quên mịa rằng k lấy chìa khoá...hôm đó Nhung dắt 1 cô gái về cô ta trông khá sành điệu,,,,</w:t>
      </w:r>
    </w:p>
    <w:p>
      <w:pPr>
        <w:pStyle w:val="BodyText"/>
      </w:pPr>
      <w:r>
        <w:t xml:space="preserve">_Hiền này đây là Chi bạn mình cậu ý sang đây chơi</w:t>
      </w:r>
    </w:p>
    <w:p>
      <w:pPr>
        <w:pStyle w:val="BodyText"/>
      </w:pPr>
      <w:r>
        <w:t xml:space="preserve">_uk vậy để mình đi nấu cơm..</w:t>
      </w:r>
    </w:p>
    <w:p>
      <w:pPr>
        <w:pStyle w:val="BodyText"/>
      </w:pPr>
      <w:r>
        <w:t xml:space="preserve">Chi: thôi khỏi cần nấu mình sang đây để gặp bạn trai mình,bạn trai mình rất giàu có,a ý nói mình có thể sang bất cứ khi nào...</w:t>
      </w:r>
    </w:p>
    <w:p>
      <w:pPr>
        <w:pStyle w:val="BodyText"/>
      </w:pPr>
      <w:r>
        <w:t xml:space="preserve">Nhung: thật sao,chà mình quen cậu từ ngày còn học ở mà chưa thấy cậu nói về ai với kiểu mắt sáng lấp lánh thế này đâu nhé...</w:t>
      </w:r>
    </w:p>
    <w:p>
      <w:pPr>
        <w:pStyle w:val="BodyText"/>
      </w:pPr>
      <w:r>
        <w:t xml:space="preserve">_thì vì lần này tớ thật lòng mà...</w:t>
      </w:r>
    </w:p>
    <w:p>
      <w:pPr>
        <w:pStyle w:val="BodyText"/>
      </w:pPr>
      <w:r>
        <w:t xml:space="preserve">Tôi: vậy bh cậu cưới (dường như m hỏi vào nỗi đau cô ta nhìn cười nhạt)</w:t>
      </w:r>
    </w:p>
    <w:p>
      <w:pPr>
        <w:pStyle w:val="BodyText"/>
      </w:pPr>
      <w:r>
        <w:t xml:space="preserve">_à mình cũng đang tính a ý nói năm nay năm nay (cô ta ấp úng)...</w:t>
      </w:r>
    </w:p>
    <w:p>
      <w:pPr>
        <w:pStyle w:val="BodyText"/>
      </w:pPr>
      <w:r>
        <w:t xml:space="preserve">Nhung: tốt quá rồi,nhất định hnao ra mắt nhé</w:t>
      </w:r>
    </w:p>
    <w:p>
      <w:pPr>
        <w:pStyle w:val="BodyText"/>
      </w:pPr>
      <w:r>
        <w:t xml:space="preserve">_uk a ý bận lắm để xem đã...</w:t>
      </w:r>
    </w:p>
    <w:p>
      <w:pPr>
        <w:pStyle w:val="BodyText"/>
      </w:pPr>
      <w:r>
        <w:t xml:space="preserve">_a ta trông thế nào?</w:t>
      </w:r>
    </w:p>
    <w:p>
      <w:pPr>
        <w:pStyle w:val="BodyText"/>
      </w:pPr>
      <w:r>
        <w:t xml:space="preserve">_cao này,dáng đẹp này khuôn mặt thì cực kì menly sống mũi cao và đôi môi thì cũng rất đẹp</w:t>
      </w:r>
    </w:p>
    <w:p>
      <w:pPr>
        <w:pStyle w:val="BodyText"/>
      </w:pPr>
      <w:r>
        <w:t xml:space="preserve">_vậy là ng Việt hay ng Anh</w:t>
      </w:r>
    </w:p>
    <w:p>
      <w:pPr>
        <w:pStyle w:val="BodyText"/>
      </w:pPr>
      <w:r>
        <w:t xml:space="preserve">_điên tất nhiên là ng Việt rồi n gia đình a ý đều ở bên này,con 1 đấy còn có 1 chị gái...</w:t>
      </w:r>
    </w:p>
    <w:p>
      <w:pPr>
        <w:pStyle w:val="BodyText"/>
      </w:pPr>
      <w:r>
        <w:t xml:space="preserve">_uk vậy nhất cậu rồi</w:t>
      </w:r>
    </w:p>
    <w:p>
      <w:pPr>
        <w:pStyle w:val="BodyText"/>
      </w:pPr>
      <w:r>
        <w:t xml:space="preserve">_chứ sao sau này mình sẽ làm bà chủ đấy của rất n các chuỗi nhà hàng quán bar và cả đất đai nữa,m sẽ cho các cậu quản lý..</w:t>
      </w:r>
    </w:p>
    <w:p>
      <w:pPr>
        <w:pStyle w:val="BodyText"/>
      </w:pPr>
      <w:r>
        <w:t xml:space="preserve">Và r 3 chúng tôi uống bia cho tới tận khuya...hôm sau đi làm tôi và Nhung đều uể oải dậy muộn và chạy 1 mạch tới chỗ làm...tôi và Nhung xl quản lý rối rít...nhưng cô ta nói sẽ châm chước cho vì muộn có 10p...Hai chúng tôi thổi phù thật may..</w:t>
      </w:r>
    </w:p>
    <w:p>
      <w:pPr>
        <w:pStyle w:val="BodyText"/>
      </w:pPr>
      <w:r>
        <w:t xml:space="preserve">_Hiền này bạn mình Chi ý nó con nhà giàu n cũng tốt tính hay nổ chút thôi nên...</w:t>
      </w:r>
    </w:p>
    <w:p>
      <w:pPr>
        <w:pStyle w:val="BodyText"/>
      </w:pPr>
      <w:r>
        <w:t xml:space="preserve">_có sao đâu,biết đâu cậu ý nói là thật</w:t>
      </w:r>
    </w:p>
    <w:p>
      <w:pPr>
        <w:pStyle w:val="BodyText"/>
      </w:pPr>
      <w:r>
        <w:t xml:space="preserve">_à thì vì mình quen nó lâu rồi nên mình k lạ nữa nó có bh yêu ai thật lòng đâu..</w:t>
      </w:r>
    </w:p>
    <w:p>
      <w:pPr>
        <w:pStyle w:val="BodyText"/>
      </w:pPr>
      <w:r>
        <w:t xml:space="preserve">_uk biết đâu có ng làm cậu ta cảm động và siêu lòng,</w:t>
      </w:r>
    </w:p>
    <w:p>
      <w:pPr>
        <w:pStyle w:val="BodyText"/>
      </w:pPr>
      <w:r>
        <w:t xml:space="preserve">_vậy mà chưa thấy ng làm chúng ta cảm động và siêu lòng xuất hiện nhỉ ( Nhung quàng vai tôi ghì)</w:t>
      </w:r>
    </w:p>
    <w:p>
      <w:pPr>
        <w:pStyle w:val="BodyText"/>
      </w:pPr>
      <w:r>
        <w:t xml:space="preserve">_uk chờ chúng ta làm lọ lem trong chuyện cổ tích và quen dc 1 trong n a chàng nhà giàu trong khu kia nhá (chúng tôi nhìn nhau cười)...tan làm tôi định sẽ đến chỗ lũ trẻ mồ côi mà tôi hay từ thiện thì mẹ tôi gọi...này qua ngay đây nhé mẹ đang cần con gấp r cúp máy...tôi lao chạy thục mạng tới nơi thì thấy mẹ tôi đang mua sắm đồ hàng hiệu r đủ thứ</w:t>
      </w:r>
    </w:p>
    <w:p>
      <w:pPr>
        <w:pStyle w:val="BodyText"/>
      </w:pPr>
      <w:r>
        <w:t xml:space="preserve">_mẹ nghĩ chúng ta còn đủ khả nằn tiêu sài thế này ạ</w:t>
      </w:r>
    </w:p>
    <w:p>
      <w:pPr>
        <w:pStyle w:val="BodyText"/>
      </w:pPr>
      <w:r>
        <w:t xml:space="preserve">_lo gì con mẹ có quỹ đen mà thế nào bộ này đẹp k?</w:t>
      </w:r>
    </w:p>
    <w:p>
      <w:pPr>
        <w:pStyle w:val="BodyText"/>
      </w:pPr>
      <w:r>
        <w:t xml:space="preserve">_đen hay trắng nếu k làm thì tiêu của núi cũng hết mà mẹ hiện nay chúng ta đang trong giai đoạn khó khăn</w:t>
      </w:r>
    </w:p>
    <w:p>
      <w:pPr>
        <w:pStyle w:val="BodyText"/>
      </w:pPr>
      <w:r>
        <w:t xml:space="preserve">_thôi nói ít thôi,mẹ bảo con đến chọn chứ đừng giáo huấn mẹ,chị dâu con cũng đang mua đồ bên kia kìa..</w:t>
      </w:r>
    </w:p>
    <w:p>
      <w:pPr>
        <w:pStyle w:val="BodyText"/>
      </w:pPr>
      <w:r>
        <w:t xml:space="preserve">_mẹ tự chọn đi,k cần đâu..</w:t>
      </w:r>
    </w:p>
    <w:p>
      <w:pPr>
        <w:pStyle w:val="BodyText"/>
      </w:pPr>
      <w:r>
        <w:t xml:space="preserve">_ơ kìa cả con nữa hôm nay nhà ta đi dự lễ đính hôn của 1 ng rất quan trọng,bố con nói nhà ta đi như chưa có gì xảy ra để bố con còn nhờ vả mãi mới có cơ hội này đấy...</w:t>
      </w:r>
    </w:p>
    <w:p>
      <w:pPr>
        <w:pStyle w:val="BodyText"/>
      </w:pPr>
      <w:r>
        <w:t xml:space="preserve">_con k đi mẹ và hai a chị đi là đủ gia đình rồi..</w:t>
      </w:r>
    </w:p>
    <w:p>
      <w:pPr>
        <w:pStyle w:val="BodyText"/>
      </w:pPr>
      <w:r>
        <w:t xml:space="preserve">_bố mày muốn mày đi sao m cứ để mẹ phải nghe bố mày trách móc thế</w:t>
      </w:r>
    </w:p>
    <w:p>
      <w:pPr>
        <w:pStyle w:val="BodyText"/>
      </w:pPr>
      <w:r>
        <w:t xml:space="preserve">_bố muốn con đến đây vì biết đâu con quen dc tên nhà giàu nào chứ gì</w:t>
      </w:r>
    </w:p>
    <w:p>
      <w:pPr>
        <w:pStyle w:val="BodyText"/>
      </w:pPr>
      <w:r>
        <w:t xml:space="preserve">_thì con hiểu rồi thì cứ đi mất gì đâu,có rất n cô gái mà (mẹ kéo tay tôi thử giày và lấy đồ cho tôi)</w:t>
      </w:r>
    </w:p>
    <w:p>
      <w:pPr>
        <w:pStyle w:val="BodyText"/>
      </w:pPr>
      <w:r>
        <w:t xml:space="preserve">_con mặc thế này thôi</w:t>
      </w:r>
    </w:p>
    <w:p>
      <w:pPr>
        <w:pStyle w:val="BodyText"/>
      </w:pPr>
      <w:r>
        <w:t xml:space="preserve">_m định bôi tro chát chấu lên mặt bme m à...rồi cuối cùng tôi phải mặc 1 chiếc váy đen choàng lông trắng rồi đi cùng gia đinh,anh trai tôi nói hnay gặp lại nhiều bạn học nên a rất vui còn vợ a thì chải chuốt trang điểm thấy gớm...( bà có ck r làm như giả nai gái 18) gần đến nơi tôi thấy đi vào...ơ đây là con đường vào khu nhà giàu chỗ mình làm mà...</w:t>
      </w:r>
    </w:p>
    <w:p>
      <w:pPr>
        <w:pStyle w:val="BodyText"/>
      </w:pPr>
      <w:r>
        <w:t xml:space="preserve">Xe đi vào nườm nượp,nhà họ thật giàu có...bố tôi bước xuống xe rất tự tin còn tôi thì cúi đầu đi theo mẹ...đây là nhà gái họ tổ chức thật quy mô và căn nhà thì như 1 toà lâu đài (tôi thầm nghĩ ở thế này hết sao dc)...mọi người vào bàn tiệc...có ng lên phát biểu..</w:t>
      </w:r>
    </w:p>
    <w:p>
      <w:pPr>
        <w:pStyle w:val="BodyText"/>
      </w:pPr>
      <w:r>
        <w:t xml:space="preserve">Cám ơn mọi người đã đến tham dự lễ đính hôn của con gái chủ tịch Trịnh Ngọc Kì sau đây là đôi lời phát biểu của chủ tịch...(mn vỗ tay 1 ng đàn ông khoảng chừng hơn 60 tuổi n trông vẫn phong độ đi lên)Cám ơn tất cả mọi người đã đến dự lễ đính hôn của con gái tôi,phải nói răng tôi thầm cảm ơn chàng rể của tôi vì đã nhẫn nhịn chờ đợi nó đến phút này( mn cười và mẹ tôi rỉ tai cô này 33 rồi mới lấy ck) và lễ đính hôn bắt đầu...,cô dâu và chú rể bước vào cô ta 33 nhưng trông rất trẻ chu rể trông cũng khá ổn họ thật đẹp đôi...</w:t>
      </w:r>
    </w:p>
    <w:p>
      <w:pPr>
        <w:pStyle w:val="BodyText"/>
      </w:pPr>
      <w:r>
        <w:t xml:space="preserve">Và ng dẫn chương trình nói sau đây là lễ trao tặng hồi môn cho cô dâu ( mẹ tôi rỉ tai mẹ nó mất rồi nhà họ chỉ làm cho có lệ chứ họ thiếu gì của) vâng chủ tịch kì đang tiến tới đeo lên cổ cô dâu bộ trang sức kim cương đắt giá nhất hiện nay cô dâu thật may mắn vì có 1 người bố nvay...</w:t>
      </w:r>
    </w:p>
    <w:p>
      <w:pPr>
        <w:pStyle w:val="BodyText"/>
      </w:pPr>
      <w:r>
        <w:t xml:space="preserve">_Tiếp theo là em trai cô dâu lên trao tặng quà tặng là gì đây...vâng xin mời a Trịnh Ngọc Tiến (tôi nghe thấy tên nên nghĩ chắc m bị ám ảnh thôi,,,anh trai tôi hô ơ có phải tiến bạn con k)</w:t>
      </w:r>
    </w:p>
    <w:p>
      <w:pPr>
        <w:pStyle w:val="BodyText"/>
      </w:pPr>
      <w:r>
        <w:t xml:space="preserve">Mẹ tôi: vớ vẩn tiến bạn a đang đi làm thuê,đây con đại gia cơ mà</w:t>
      </w:r>
    </w:p>
    <w:p>
      <w:pPr>
        <w:pStyle w:val="BodyText"/>
      </w:pPr>
      <w:r>
        <w:t xml:space="preserve">Bố tôi: ít nhất m nói phải logic chứ con...</w:t>
      </w:r>
    </w:p>
    <w:p>
      <w:pPr>
        <w:pStyle w:val="BodyText"/>
      </w:pPr>
      <w:r>
        <w:t xml:space="preserve">Tôi ngẩng lên nhìn ng đàn ông trong bộ vest đen đang bước dần lên phía trước và quay lại ánh đèn và nụ cười a ta (tim tôi bắt đầu đập nhanh hơn nó dường như sắp ngừng đập mất) tôi làm rơi ly...chính là anh ta,nụ cười đó k thể sai dc...</w:t>
      </w:r>
    </w:p>
    <w:p>
      <w:pPr>
        <w:pStyle w:val="BodyText"/>
      </w:pPr>
      <w:r>
        <w:t xml:space="preserve">Vâng em trai cô dâu tặng cho chú rể và cô dâu mỗi người 1 đôi giày vâng quà tặng ý nghĩa rất ý nghia (mn vỗ tay và cảm thấy kì lạ,bố a ta thì đứng dậy nói to.._quà của con trai tôi ý nghĩa quá...và a ta đi qua ông ta như k nhìn thấy rồi ngồi xuống) tôi bảo mẹ tôi con phải đi về đây,,,</w:t>
      </w:r>
    </w:p>
    <w:p>
      <w:pPr>
        <w:pStyle w:val="BodyText"/>
      </w:pPr>
      <w:r>
        <w:t xml:space="preserve">-Sao thế tiệc bh mới bắt đầu mà...</w:t>
      </w:r>
    </w:p>
    <w:p>
      <w:pPr>
        <w:pStyle w:val="BodyText"/>
      </w:pPr>
      <w:r>
        <w:t xml:space="preserve">_bố bảo ở lại là ở lại đừng làm cả nhà mất hứng cta cần nc dc vs nhà họ cần họ giúp đỡ hiểu chưa?</w:t>
      </w:r>
    </w:p>
    <w:p>
      <w:pPr>
        <w:pStyle w:val="BodyText"/>
      </w:pPr>
      <w:r>
        <w:t xml:space="preserve">_vậy bme cứ nói con đi đây (rồi a ta tiến tới gần bàn nhà tôi,tôi giữ chặt váy cúi đầu và uống sạch ly nước)</w:t>
      </w:r>
    </w:p>
    <w:p>
      <w:pPr>
        <w:pStyle w:val="BodyText"/>
      </w:pPr>
      <w:r>
        <w:t xml:space="preserve">Bố tôi niềm nở và anh trai tôi nói..</w:t>
      </w:r>
    </w:p>
    <w:p>
      <w:pPr>
        <w:pStyle w:val="BodyText"/>
      </w:pPr>
      <w:r>
        <w:t xml:space="preserve">Tiến đúng k?đúng cậu rồi sao cậu lại ở đây và còn là...</w:t>
      </w:r>
    </w:p>
    <w:p>
      <w:pPr>
        <w:pStyle w:val="BodyText"/>
      </w:pPr>
      <w:r>
        <w:t xml:space="preserve">Bố tôi: chắc kp đâu giống thôi đúng k?chào cậu tôi là Vinh đây là cả gia đình tôi,thật vinh dự khi dc tới đây ngày vui ngày vui...( tôi ngẩng lên nhìn anh ta đang cầm ly rượu và nhìn với a mắt coi thường) ng làm mang khay rượu ra a ta đưa cho bố tôi và anh tôi mỗi ng 1 ly rượu rồi nói.</w:t>
      </w:r>
    </w:p>
    <w:p>
      <w:pPr>
        <w:pStyle w:val="BodyText"/>
      </w:pPr>
      <w:r>
        <w:t xml:space="preserve">tôi k bc tới và quay đi thì có cô gái giọng này của Chi...anh đang làm gì ở đây vậy đi giới thiệu em vs mn đi..</w:t>
      </w:r>
    </w:p>
    <w:p>
      <w:pPr>
        <w:pStyle w:val="BodyText"/>
      </w:pPr>
      <w:r>
        <w:t xml:space="preserve">Anh trai toii hỏi: đây là???</w:t>
      </w:r>
    </w:p>
    <w:p>
      <w:pPr>
        <w:pStyle w:val="Compact"/>
      </w:pPr>
      <w:r>
        <w:t xml:space="preserve">_Là bạn gái tôi ( tôi quay lại nhìn chúng tôi nhìn nhau và dường như tuyết đang rơi nói với chúng tôi rằng đêm nay sẽ là đêm mà lòng chúng tôi cảm thấy lạnh nhất...</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Mọi thứ mà tôi quên đi dường như lại ùa về 1 lần nữa cái lạnh tê tái đến buốt tim....</w:t>
      </w:r>
    </w:p>
    <w:p>
      <w:pPr>
        <w:pStyle w:val="BodyText"/>
      </w:pPr>
      <w:r>
        <w:t xml:space="preserve">_Hiền lại đây,tình cờ thật đấy đây là bạn trai mình</w:t>
      </w:r>
    </w:p>
    <w:p>
      <w:pPr>
        <w:pStyle w:val="BodyText"/>
      </w:pPr>
      <w:r>
        <w:t xml:space="preserve">_à uk (tôi cúi đầu rồi nhìn chi quàng tay anh ta)</w:t>
      </w:r>
    </w:p>
    <w:p>
      <w:pPr>
        <w:pStyle w:val="BodyText"/>
      </w:pPr>
      <w:r>
        <w:t xml:space="preserve">Anh trai tôi: chào thầy đi em (tôi ngại k nói gì thì a ta nói)</w:t>
      </w:r>
    </w:p>
    <w:p>
      <w:pPr>
        <w:pStyle w:val="BodyText"/>
      </w:pPr>
      <w:r>
        <w:t xml:space="preserve">_Chào em đã lâu quá rồi nhỉ</w:t>
      </w:r>
    </w:p>
    <w:p>
      <w:pPr>
        <w:pStyle w:val="BodyText"/>
      </w:pPr>
      <w:r>
        <w:t xml:space="preserve">_à vâng...chào...chào a (a ta vẫn cười nói rất tự nhiên)</w:t>
      </w:r>
    </w:p>
    <w:p>
      <w:pPr>
        <w:pStyle w:val="BodyText"/>
      </w:pPr>
      <w:r>
        <w:t xml:space="preserve">Anh tôi: chà lâu k găp lại cậu khác thật đấy sao cậu lại là con chủ tịch Kì vậy?</w:t>
      </w:r>
    </w:p>
    <w:p>
      <w:pPr>
        <w:pStyle w:val="BodyText"/>
      </w:pPr>
      <w:r>
        <w:t xml:space="preserve">_à uk thì như cậu thấy,mình là con trai ông ta...( a ta cười nhạt)</w:t>
      </w:r>
    </w:p>
    <w:p>
      <w:pPr>
        <w:pStyle w:val="BodyText"/>
      </w:pPr>
      <w:r>
        <w:t xml:space="preserve">_vậy cậu và bạn gái khi nào cưới (tôi thấy Chi cúi đầu)</w:t>
      </w:r>
    </w:p>
    <w:p>
      <w:pPr>
        <w:pStyle w:val="BodyText"/>
      </w:pPr>
      <w:r>
        <w:t xml:space="preserve">_Năm nay m sẽ kết hôn (chi nói to Thật ạ,anh ta xoa đầu chi cười)</w:t>
      </w:r>
    </w:p>
    <w:p>
      <w:pPr>
        <w:pStyle w:val="BodyText"/>
      </w:pPr>
      <w:r>
        <w:t xml:space="preserve">_vậy chúc mừng nhé...</w:t>
      </w:r>
    </w:p>
    <w:p>
      <w:pPr>
        <w:pStyle w:val="BodyText"/>
      </w:pPr>
      <w:r>
        <w:t xml:space="preserve">Tôi quay đi tỏ như k có gì...mn nói chuyện đi e và bố mẹ về trước...tôi chạy thật nhanh ra xe ngồi...ông trời thật bất công tại sao lại khiến chúng tôi gặp lại nhau như thế này...bố tôi đi ra xe và lảo đảo mẹ tôi và chị dâu phải đỡ a tôi lái xe...bố tôi nói- Hoà và con dâu xuống xe đi bố có việc riêng muốn nói với Hiền...</w:t>
      </w:r>
    </w:p>
    <w:p>
      <w:pPr>
        <w:pStyle w:val="BodyText"/>
      </w:pPr>
      <w:r>
        <w:t xml:space="preserve">Trong xe giờ chỉ còn mẹ tôi...</w:t>
      </w:r>
    </w:p>
    <w:p>
      <w:pPr>
        <w:pStyle w:val="BodyText"/>
      </w:pPr>
      <w:r>
        <w:t xml:space="preserve">_Con biết nó là con đại gia từ bao giờ..</w:t>
      </w:r>
    </w:p>
    <w:p>
      <w:pPr>
        <w:pStyle w:val="BodyText"/>
      </w:pPr>
      <w:r>
        <w:t xml:space="preserve">_hôm nay vừa lúc nãy con mới biết..</w:t>
      </w:r>
    </w:p>
    <w:p>
      <w:pPr>
        <w:pStyle w:val="BodyText"/>
      </w:pPr>
      <w:r>
        <w:t xml:space="preserve">_có phải ta đã sai lầm khi chia rẽ hai đứa đúng k?</w:t>
      </w:r>
    </w:p>
    <w:p>
      <w:pPr>
        <w:pStyle w:val="BodyText"/>
      </w:pPr>
      <w:r>
        <w:t xml:space="preserve">Mẹ tôi: nó thật sự là thằng Tiến sao,trời ơi...( mẹ tôi ôm mặt)</w:t>
      </w:r>
    </w:p>
    <w:p>
      <w:pPr>
        <w:pStyle w:val="BodyText"/>
      </w:pPr>
      <w:r>
        <w:t xml:space="preserve">_nếu a ta kp con đại gia chắc bố sẽ chẳng bh nghĩ rằng bố sai lầm đúng k?tất cả kết thúc rồi nên bố k cần lo...</w:t>
      </w:r>
    </w:p>
    <w:p>
      <w:pPr>
        <w:pStyle w:val="BodyText"/>
      </w:pPr>
      <w:r>
        <w:t xml:space="preserve">_cái ta lo chính là việc nó sẽ gét ta</w:t>
      </w:r>
    </w:p>
    <w:p>
      <w:pPr>
        <w:pStyle w:val="BodyText"/>
      </w:pPr>
      <w:r>
        <w:t xml:space="preserve">_bố yên tâm con k nói với a ta là bố cấm cản...</w:t>
      </w:r>
    </w:p>
    <w:p>
      <w:pPr>
        <w:pStyle w:val="BodyText"/>
      </w:pPr>
      <w:r>
        <w:t xml:space="preserve">_thật sao?vậy thì bố sẽ dễ nc hơn vì quyền kinh doanh bố nó giao cả cho nó rồi nên...( tôi ngắt lời)</w:t>
      </w:r>
    </w:p>
    <w:p>
      <w:pPr>
        <w:pStyle w:val="BodyText"/>
      </w:pPr>
      <w:r>
        <w:t xml:space="preserve">_xin bố đung lôi con vào cv làm ăn của bố,còn nữa con và anh ta kết thúc là nhờ ơn của bố...bố nên cảm thấy sai lầm lớn nhất của đời bố chính là coi thường n người nghèo hơn bố (tôi chạy xuống xe a trai tôi kéo)</w:t>
      </w:r>
    </w:p>
    <w:p>
      <w:pPr>
        <w:pStyle w:val="BodyText"/>
      </w:pPr>
      <w:r>
        <w:t xml:space="preserve">_Đi đâu vậy,lại cãi nhau với bố à lên xe đi muộn thế này đi 1m nguy hiểm lắm...</w:t>
      </w:r>
    </w:p>
    <w:p>
      <w:pPr>
        <w:pStyle w:val="BodyText"/>
      </w:pPr>
      <w:r>
        <w:t xml:space="preserve">_em sẽ tự đi a đèo bme về đi e ổn...tôi tháo guốc và sách lên tay đi bộ...ra đến bến xe buýt còn khá xa...lại còn ăn mặc thế này nữa...ra tới gần đường tôi thấy 1 phụ nữ đang bế 1 đứa trẻ...ng mẹ hút thuốc còn đứa trẻ thì mặc áo mỏng manh...tôi đi qua thì ng phụ nữ nói...</w:t>
      </w:r>
    </w:p>
    <w:p>
      <w:pPr>
        <w:pStyle w:val="BodyText"/>
      </w:pPr>
      <w:r>
        <w:t xml:space="preserve">_cô cho tôi xin 5 bảng dc k?con tôi đói lắm rồi ck tôi say xỉn cả buổi tối mẹ con tôi phải ra ngoài k anh ta hay đánh lắm...</w:t>
      </w:r>
    </w:p>
    <w:p>
      <w:pPr>
        <w:pStyle w:val="BodyText"/>
      </w:pPr>
      <w:r>
        <w:t xml:space="preserve">_tôi lại để túi trên xe mất rồi làm tn đây đứa bé có vẻ đói</w:t>
      </w:r>
    </w:p>
    <w:p>
      <w:pPr>
        <w:pStyle w:val="BodyText"/>
      </w:pPr>
      <w:r>
        <w:t xml:space="preserve">Tôi thấy chiếc xe đi qua...tôi vẫy nhưng họ k dừng lại...tôi tháo chiếc áo choàng lông của mình choàng cho bé...chị bỏ thuốc đi con hít vào k tốt đâu (chị ta bỏ thuốc)...có 1 chiếc xe đi qua tôi vẫy...tôi thấy Chi gọi to...</w:t>
      </w:r>
    </w:p>
    <w:p>
      <w:pPr>
        <w:pStyle w:val="BodyText"/>
      </w:pPr>
      <w:r>
        <w:t xml:space="preserve">_Hiền đúng k?sao đứng ở đây vậy (cậu ta đi xuống)</w:t>
      </w:r>
    </w:p>
    <w:p>
      <w:pPr>
        <w:pStyle w:val="BodyText"/>
      </w:pPr>
      <w:r>
        <w:t xml:space="preserve">_à mình định đi xe buýt,cậu có thể cho mình vay 5 bảng dc k?</w:t>
      </w:r>
    </w:p>
    <w:p>
      <w:pPr>
        <w:pStyle w:val="BodyText"/>
      </w:pPr>
      <w:r>
        <w:t xml:space="preserve">_lên xe mình đèo về vc j phải đi xe buýt...</w:t>
      </w:r>
    </w:p>
    <w:p>
      <w:pPr>
        <w:pStyle w:val="BodyText"/>
      </w:pPr>
      <w:r>
        <w:t xml:space="preserve">_à k mình có chút vc cân 5 bảng bh...</w:t>
      </w:r>
    </w:p>
    <w:p>
      <w:pPr>
        <w:pStyle w:val="BodyText"/>
      </w:pPr>
      <w:r>
        <w:t xml:space="preserve">_chờ chút mình ra xe lấy...</w:t>
      </w:r>
    </w:p>
    <w:p>
      <w:pPr>
        <w:pStyle w:val="BodyText"/>
      </w:pPr>
      <w:r>
        <w:t xml:space="preserve">_uk nhanh nhé</w:t>
      </w:r>
    </w:p>
    <w:p>
      <w:pPr>
        <w:pStyle w:val="BodyText"/>
      </w:pPr>
      <w:r>
        <w:t xml:space="preserve">_thôi chết tớ để quên trên phòng ngy tớ rồi...chờ tớ 1 tý dc k?tớ quay lại lấy...</w:t>
      </w:r>
    </w:p>
    <w:p>
      <w:pPr>
        <w:pStyle w:val="BodyText"/>
      </w:pPr>
      <w:r>
        <w:t xml:space="preserve">vậy có lâu k?m cần gấp rồi...</w:t>
      </w:r>
    </w:p>
    <w:p>
      <w:pPr>
        <w:pStyle w:val="BodyText"/>
      </w:pPr>
      <w:r>
        <w:t xml:space="preserve">_quay lại đó khoảng 30p thôi...</w:t>
      </w:r>
    </w:p>
    <w:p>
      <w:pPr>
        <w:pStyle w:val="BodyText"/>
      </w:pPr>
      <w:r>
        <w:t xml:space="preserve">_uk vậy nhanh nhé m chờ</w:t>
      </w:r>
    </w:p>
    <w:p>
      <w:pPr>
        <w:pStyle w:val="BodyText"/>
      </w:pPr>
      <w:r>
        <w:t xml:space="preserve">_uk may cậu nhớ tới k tớ cũng quên</w:t>
      </w:r>
    </w:p>
    <w:p>
      <w:pPr>
        <w:pStyle w:val="BodyText"/>
      </w:pPr>
      <w:r>
        <w:t xml:space="preserve">Đứa bé khóc và kêu đói...trời thì lạnh tôi mặc áo váy hở vai mà rét run lên...môi tái đi...</w:t>
      </w:r>
    </w:p>
    <w:p>
      <w:pPr>
        <w:pStyle w:val="BodyText"/>
      </w:pPr>
      <w:r>
        <w:t xml:space="preserve">_cô quàng vào đi k lạnh tôi ôm con cũng ấm rồi,phiền cô quá rồi</w:t>
      </w:r>
    </w:p>
    <w:p>
      <w:pPr>
        <w:pStyle w:val="BodyText"/>
      </w:pPr>
      <w:r>
        <w:t xml:space="preserve">_k sao k qtrong chị từ sau cố gắng đừng để con đói nhé...</w:t>
      </w:r>
    </w:p>
    <w:p>
      <w:pPr>
        <w:pStyle w:val="BodyText"/>
      </w:pPr>
      <w:r>
        <w:t xml:space="preserve">Sao Chi đi lâu vậy...xe của chi đi tới tôi cười tươi...Chi đi xuống xe...cậu cầm lấy đây là 50 bảng mình k còn 5 bảng...</w:t>
      </w:r>
    </w:p>
    <w:p>
      <w:pPr>
        <w:pStyle w:val="BodyText"/>
      </w:pPr>
      <w:r>
        <w:t xml:space="preserve">_uk cám ơn cậu,mình sẽ gửi lại sau...Tôi quay ra đưa cho chị ta và chị ta cám ơn rối rít...rồi bế con đi...</w:t>
      </w:r>
    </w:p>
    <w:p>
      <w:pPr>
        <w:pStyle w:val="BodyText"/>
      </w:pPr>
      <w:r>
        <w:t xml:space="preserve">_thì ra cậu đi cho,sao cậu lại cho cô ta tiền</w:t>
      </w:r>
    </w:p>
    <w:p>
      <w:pPr>
        <w:pStyle w:val="BodyText"/>
      </w:pPr>
      <w:r>
        <w:t xml:space="preserve">_cô ý nói con bị đói mà...</w:t>
      </w:r>
    </w:p>
    <w:p>
      <w:pPr>
        <w:pStyle w:val="BodyText"/>
      </w:pPr>
      <w:r>
        <w:t xml:space="preserve">_trời ơi quanh đây toàn là nhà giàu có mà cậu bị lừa rồi.._thật sao,n đúng là chị ta nói (r tôi lặng người k khéo chị ta là 1 kẻ nghiện thuốc từ đâu tới)</w:t>
      </w:r>
    </w:p>
    <w:p>
      <w:pPr>
        <w:pStyle w:val="BodyText"/>
      </w:pPr>
      <w:r>
        <w:t xml:space="preserve">_thôi coi như đó là bài học cho cậu,lên xe thôi m đưa cậu về</w:t>
      </w:r>
    </w:p>
    <w:p>
      <w:pPr>
        <w:pStyle w:val="BodyText"/>
      </w:pPr>
      <w:r>
        <w:t xml:space="preserve">_uk cám ơn cậu...</w:t>
      </w:r>
    </w:p>
    <w:p>
      <w:pPr>
        <w:pStyle w:val="BodyText"/>
      </w:pPr>
      <w:r>
        <w:t xml:space="preserve">Trên xe Chi cứ nói về ngy: cậu thấy ngy tớ thế nào,Nhung mà thấy chắc lại ngả nghiêng ý chứ,trẻ đẹp lại tài giỏi đúng k còn là con trai duy nhất của đại gia Kì nữa...</w:t>
      </w:r>
    </w:p>
    <w:p>
      <w:pPr>
        <w:pStyle w:val="BodyText"/>
      </w:pPr>
      <w:r>
        <w:t xml:space="preserve">_uk mình từng biết vì trc từng dậy mình học ở Vn mà</w:t>
      </w:r>
    </w:p>
    <w:p>
      <w:pPr>
        <w:pStyle w:val="BodyText"/>
      </w:pPr>
      <w:r>
        <w:t xml:space="preserve">_uk nhỉ lúc đó có thấy a cậu nói rồi thật tình cờ trái đất này nhỏ thật...</w:t>
      </w:r>
    </w:p>
    <w:p>
      <w:pPr>
        <w:pStyle w:val="BodyText"/>
      </w:pPr>
      <w:r>
        <w:t xml:space="preserve">_uk trái đất này thật nhỏ...</w:t>
      </w:r>
    </w:p>
    <w:p>
      <w:pPr>
        <w:pStyle w:val="BodyText"/>
      </w:pPr>
      <w:r>
        <w:t xml:space="preserve">_năm nay mình sẽ cưới,hôm nay a ý nói nvay rồi nên mình thật sự vui,</w:t>
      </w:r>
    </w:p>
    <w:p>
      <w:pPr>
        <w:pStyle w:val="BodyText"/>
      </w:pPr>
      <w:r>
        <w:t xml:space="preserve">_uk yêu nhau để đi dc tới hôn nhân đó là điều mà ai cũng muốn mà...trân trọng tình yêu đừng để mất đi nếu k ta sẽ hối tiếc đến hết đời...</w:t>
      </w:r>
    </w:p>
    <w:p>
      <w:pPr>
        <w:pStyle w:val="BodyText"/>
      </w:pPr>
      <w:r>
        <w:t xml:space="preserve">_cậu có ngy chưa,chắc r đúng k?có r mới nói nvay chứ</w:t>
      </w:r>
    </w:p>
    <w:p>
      <w:pPr>
        <w:pStyle w:val="BodyText"/>
      </w:pPr>
      <w:r>
        <w:t xml:space="preserve">_có rồi (toi cười)</w:t>
      </w:r>
    </w:p>
    <w:p>
      <w:pPr>
        <w:pStyle w:val="BodyText"/>
      </w:pPr>
      <w:r>
        <w:t xml:space="preserve">_vậy anh ta ở đâu?</w:t>
      </w:r>
    </w:p>
    <w:p>
      <w:pPr>
        <w:pStyle w:val="BodyText"/>
      </w:pPr>
      <w:r>
        <w:t xml:space="preserve">_trong tim của mình (tôi rơi nc mắt)</w:t>
      </w:r>
    </w:p>
    <w:p>
      <w:pPr>
        <w:pStyle w:val="BodyText"/>
      </w:pPr>
      <w:r>
        <w:t xml:space="preserve">_mình thích a Tiến từ 2 năm trc lần đầu nhìn thấy a ý mình đã thích rồi,đó có phải là ty sét đánh k nhỉ,a ý là ng ít nói rất trầm tính đôi khi mình muốn tìm hiểu thêm về a ý n a ý chưa mở lòng với mình...(tôi cười nhạt)</w:t>
      </w:r>
    </w:p>
    <w:p>
      <w:pPr>
        <w:pStyle w:val="BodyText"/>
      </w:pPr>
      <w:r>
        <w:t xml:space="preserve">_thật sự a ta đã thay đổi?</w:t>
      </w:r>
    </w:p>
    <w:p>
      <w:pPr>
        <w:pStyle w:val="BodyText"/>
      </w:pPr>
      <w:r>
        <w:t xml:space="preserve">_tất nhiên rồi ngày ở Việt Nam mẹ a Tiến sinh a ý ra mà k cho bố a ý biết vì thật ra lúc đó ông ta đã có vợ ông ta sinh dc mỗi cô con gái,ông ta thì sau này phát hiện bị vô sinh nên khi biết a Tiến là con ông ta mừng làm tiệc 5 ngày đêm cơ mà...</w:t>
      </w:r>
    </w:p>
    <w:p>
      <w:pPr>
        <w:pStyle w:val="BodyText"/>
      </w:pPr>
      <w:r>
        <w:t xml:space="preserve">_vậy à (tôi ôm mặt) thảo nào,sao cậu biết rõ vậy</w:t>
      </w:r>
    </w:p>
    <w:p>
      <w:pPr>
        <w:pStyle w:val="BodyText"/>
      </w:pPr>
      <w:r>
        <w:t xml:space="preserve">_à do mẹ mình kể...</w:t>
      </w:r>
    </w:p>
    <w:p>
      <w:pPr>
        <w:pStyle w:val="BodyText"/>
      </w:pPr>
      <w:r>
        <w:t xml:space="preserve">Về tới nơi tôi chào Chi</w:t>
      </w:r>
    </w:p>
    <w:p>
      <w:pPr>
        <w:pStyle w:val="BodyText"/>
      </w:pPr>
      <w:r>
        <w:t xml:space="preserve">_cậu ở khách sạn à</w:t>
      </w:r>
    </w:p>
    <w:p>
      <w:pPr>
        <w:pStyle w:val="BodyText"/>
      </w:pPr>
      <w:r>
        <w:t xml:space="preserve">_uk m ở ksan,mai mình sẽ dọn tới nhà a Tiến mấy htrc cv ở đó cpi cho lễ đính hôn nên m chưa đến (Chi nói như vẻ cố tỏ ra hp)</w:t>
      </w:r>
    </w:p>
    <w:p>
      <w:pPr>
        <w:pStyle w:val="BodyText"/>
      </w:pPr>
      <w:r>
        <w:t xml:space="preserve">_uk cậu về nhé...đi cẩn thân nhé...tôi đi guốc lảo đảo...đi thì đau chân mà k đi thì lạnh...sắp chết vì rét mất...ơ mà Nhung chưa về chìa khoá thì để trên túi trên xe anh trai cả dt nữa kiểu này chết rét thật rồi...tôi ngồi co ro và đi lên đi xuống cho ấm người...1 chiếc xe đi tới cánh cửa mở ra...1 ng đàn ông bc xuống...</w:t>
      </w:r>
    </w:p>
    <w:p>
      <w:pPr>
        <w:pStyle w:val="BodyText"/>
      </w:pPr>
      <w:r>
        <w:t xml:space="preserve">_Mời cô lên xe...</w:t>
      </w:r>
    </w:p>
    <w:p>
      <w:pPr>
        <w:pStyle w:val="BodyText"/>
      </w:pPr>
      <w:r>
        <w:t xml:space="preserve">_à nhưng a là...</w:t>
      </w:r>
    </w:p>
    <w:p>
      <w:pPr>
        <w:pStyle w:val="BodyText"/>
      </w:pPr>
      <w:r>
        <w:t xml:space="preserve">_tôi kp bg xấu đâu,nên cô k cần lo lắng</w:t>
      </w:r>
    </w:p>
    <w:p>
      <w:pPr>
        <w:pStyle w:val="BodyText"/>
      </w:pPr>
      <w:r>
        <w:t xml:space="preserve">_à n tôi cũng phải biết a là ai chứ ( có thàng nào ng xấu đi nói m xấu k:)))</w:t>
      </w:r>
    </w:p>
    <w:p>
      <w:pPr>
        <w:pStyle w:val="BodyText"/>
      </w:pPr>
      <w:r>
        <w:t xml:space="preserve">_tôi là thư kí của cậu Tiến cậu Tiến muốn gặp cô</w:t>
      </w:r>
    </w:p>
    <w:p>
      <w:pPr>
        <w:pStyle w:val="BodyText"/>
      </w:pPr>
      <w:r>
        <w:t xml:space="preserve">_ngay bh sao?n mà n có vc j ạ ( tôi sợ sệt)</w:t>
      </w:r>
    </w:p>
    <w:p>
      <w:pPr>
        <w:pStyle w:val="BodyText"/>
      </w:pPr>
      <w:r>
        <w:t xml:space="preserve">_tôi cũng k rõ cậu chủ có ý như thế...</w:t>
      </w:r>
    </w:p>
    <w:p>
      <w:pPr>
        <w:pStyle w:val="BodyText"/>
      </w:pPr>
      <w:r>
        <w:t xml:space="preserve">_a có thể nhắn với a ta để mai ban ngày dc k? (Tôi rét run lên)</w:t>
      </w:r>
    </w:p>
    <w:p>
      <w:pPr>
        <w:pStyle w:val="BodyText"/>
      </w:pPr>
      <w:r>
        <w:t xml:space="preserve">-vậy k còn cách nào khác rồi...anh ta cho 2 ng đàn ông to con đứng chặn tôi...cô lên xe đi đừng làm khó chúng tôi...tôi lẳng lặng lên xe trông họ thật đáng sợ...họ chở tôi đến căn nhà lúc nãy...tôi vẫn đi chân đất đi vào...cậu chủ chờ cô trên phòng đầu tiên bên tay phải...</w:t>
      </w:r>
    </w:p>
    <w:p>
      <w:pPr>
        <w:pStyle w:val="BodyText"/>
      </w:pPr>
      <w:r>
        <w:t xml:space="preserve">_à vâng...(tôi vừa đi vừa nghĩ cách đối diện a ta,a ta muốn gì ở mình)</w:t>
      </w:r>
    </w:p>
    <w:p>
      <w:pPr>
        <w:pStyle w:val="BodyText"/>
      </w:pPr>
      <w:r>
        <w:t xml:space="preserve">Tôi bước chân vào căn phòng tối om và gọi...có ai ở đây k ạ (giọng run run) 1 chiếc áo choàng vào tôi...giọng a ta nói lên...Đứng im cô thấy sao khi chúng ta lại gặp lại nhau?</w:t>
      </w:r>
    </w:p>
    <w:p>
      <w:pPr>
        <w:pStyle w:val="BodyText"/>
      </w:pPr>
      <w:r>
        <w:t xml:space="preserve">_tôi,tôi thấy bình thường(tôi cố tỏ vẻ mạnh mẽ) a bật đèn lên đi tôi thấy sợ đấy</w:t>
      </w:r>
    </w:p>
    <w:p>
      <w:pPr>
        <w:pStyle w:val="BodyText"/>
      </w:pPr>
      <w:r>
        <w:t xml:space="preserve">_vậy sao?cô có vẻ vẫn khinh bỉ tôi vì tôi nghèo như 4 năm trc nhỉ (a ta đẩy tôi ra và đèn bật lên)</w:t>
      </w:r>
    </w:p>
    <w:p>
      <w:pPr>
        <w:pStyle w:val="BodyText"/>
      </w:pPr>
      <w:r>
        <w:t xml:space="preserve">Tôi giật mình khi thấy trong căn phòng này toàn là giầy guốc phụ nữ của thương hiệu chanel mà ngày trc tôi hay mua...</w:t>
      </w:r>
    </w:p>
    <w:p>
      <w:pPr>
        <w:pStyle w:val="BodyText"/>
      </w:pPr>
      <w:r>
        <w:t xml:space="preserve">_cô thấy sao?trong vòng 4 năm tôi đã mua đúng mẫu giày của cô thích k xót kiểu nào...tôi có thừa khả năng để mua n đôi giày đắt giá nhất...</w:t>
      </w:r>
    </w:p>
    <w:p>
      <w:pPr>
        <w:pStyle w:val="BodyText"/>
      </w:pPr>
      <w:r>
        <w:t xml:space="preserve">_a hiểu lầm rồi ý tôi kp thế...(a ta kéo tay tôi ngồi xuống và cười rất tươi)</w:t>
      </w:r>
    </w:p>
    <w:p>
      <w:pPr>
        <w:pStyle w:val="BodyText"/>
      </w:pPr>
      <w:r>
        <w:t xml:space="preserve">_Nào lại đây để tôi xỏ giày cho cô,ai lại đi chân đất thế này ( a ta lấy đúng đôi giầy mà tôi từ chối mua lần đó xỏ cho tôi) thế nào sz giầy vừa rồi...( nc mắt tôi rơi lã chã a ta hận mình tới mức này sao,nc mắt rơi xuống tay anh ta,anh ta ngẩng lên nhìn tôi lau nc mắt) đừng khóc nó sẽ khiến tôi cảm thấy khó chịu,hay sẽ làm tôi cảm thấy có lỗi với cô đấy (lời nói của a ta khiến tôi đau lòng hơn)</w:t>
      </w:r>
    </w:p>
    <w:p>
      <w:pPr>
        <w:pStyle w:val="BodyText"/>
      </w:pPr>
      <w:r>
        <w:t xml:space="preserve">_tôi muôn về nhà,tôi đứng dậy và bỏ đôi giày chạy ra cửa...a ta chạy theo kéo tay tôi...</w:t>
      </w:r>
    </w:p>
    <w:p>
      <w:pPr>
        <w:pStyle w:val="BodyText"/>
      </w:pPr>
      <w:r>
        <w:t xml:space="preserve">_sao thế bạn trai cô đang đợi à,hay có chàng trai nào giàu có hơn tôi đang chơ cô về để mua đồ hiệu cho cô (tôi giật tay)</w:t>
      </w:r>
    </w:p>
    <w:p>
      <w:pPr>
        <w:pStyle w:val="BodyText"/>
      </w:pPr>
      <w:r>
        <w:t xml:space="preserve">_a đừng nói nữa,xin anh hãy cho tôi về...tôi tháo guốc và trượt chân xuống sàn a ta đo va 1 lần nữa kí ức giữa hai chúng tôi ùa về...a ta hôn lên má tôi...tôi đẩy ra và chạy a ta nói với theo sau...bố cô đã gọi điện cho tôi (tôi chợt dừng lại) sáng mai nếu cô muốn vc làm ăn của bố cô dc chấp thuận thì hãy tới với bố cô...</w:t>
      </w:r>
    </w:p>
    <w:p>
      <w:pPr>
        <w:pStyle w:val="BodyText"/>
      </w:pPr>
      <w:r>
        <w:t xml:space="preserve">Tôi k nói gì vùa chạy ra lên xe vừa khóc,,,a ta hận mình rồi còn hôn mình vậy ý là gì đây...mình thật sự đã làm a ta tổn thương trong lòng mất rồi....</w:t>
      </w:r>
    </w:p>
    <w:p>
      <w:pPr>
        <w:pStyle w:val="Compact"/>
      </w:pP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ôi chạy lên xe mà tim đập thật nhanh còn về tới nơi tôi như người mất hồn...tại sao lại thế này anh ta đã thay đổi k còn nhẹ nhàng như trc mà là 1 con người độc đoán và có nụ cười vô cùng lạnh nhạt...cả đêm tôi nằm lăn trên giường rồi lại lăn xuống đất..</w:t>
      </w:r>
    </w:p>
    <w:p>
      <w:pPr>
        <w:pStyle w:val="BodyText"/>
      </w:pPr>
      <w:r>
        <w:t xml:space="preserve">_Này Hiền k ngủ dc à cậu xoay đi xoay lại thế sao m ngủ dc...</w:t>
      </w:r>
    </w:p>
    <w:p>
      <w:pPr>
        <w:pStyle w:val="BodyText"/>
      </w:pPr>
      <w:r>
        <w:t xml:space="preserve">_uk mình đang suy nghĩ 1 số việc Nhung này nếu cậu tự dưng gặp lại ngy cũ thì cậu sẽ cảm thấy thế nào?</w:t>
      </w:r>
    </w:p>
    <w:p>
      <w:pPr>
        <w:pStyle w:val="BodyText"/>
      </w:pPr>
      <w:r>
        <w:t xml:space="preserve">_thì cũng khó xử nhưng mà chuyện gì đã qua là qua...n sao vậy cậu gặp lại ngy cũ à</w:t>
      </w:r>
    </w:p>
    <w:p>
      <w:pPr>
        <w:pStyle w:val="BodyText"/>
      </w:pPr>
      <w:r>
        <w:t xml:space="preserve">_à k 1 ng bạn của m hnay hỏi mình nthe (đã qua là qua n còn tình cảm thì sao vì mình vẫn còn yêu anh ta)</w:t>
      </w:r>
    </w:p>
    <w:p>
      <w:pPr>
        <w:pStyle w:val="BodyText"/>
      </w:pPr>
      <w:r>
        <w:t xml:space="preserve">Sáng hôm sau,tôi thấy Nhung gọi...</w:t>
      </w:r>
    </w:p>
    <w:p>
      <w:pPr>
        <w:pStyle w:val="BodyText"/>
      </w:pPr>
      <w:r>
        <w:t xml:space="preserve">_này dậy đi,mẹ cậu đến này...</w:t>
      </w:r>
    </w:p>
    <w:p>
      <w:pPr>
        <w:pStyle w:val="BodyText"/>
      </w:pPr>
      <w:r>
        <w:t xml:space="preserve">Tôi mở mắt thì thấy mẹ tôi đang đứng ở trong phòng...</w:t>
      </w:r>
    </w:p>
    <w:p>
      <w:pPr>
        <w:pStyle w:val="BodyText"/>
      </w:pPr>
      <w:r>
        <w:t xml:space="preserve">_Sao mới sớm mẹ tới đây có vc gì thế (tôi vò đầu bứt tai vì cả đêm k ngủ)</w:t>
      </w:r>
    </w:p>
    <w:p>
      <w:pPr>
        <w:pStyle w:val="BodyText"/>
      </w:pPr>
      <w:r>
        <w:t xml:space="preserve">_con dậy đi mẹ có chuyện muốn nói với con...</w:t>
      </w:r>
    </w:p>
    <w:p>
      <w:pPr>
        <w:pStyle w:val="BodyText"/>
      </w:pPr>
      <w:r>
        <w:t xml:space="preserve">Nhung nói sẽ ra ngoài và xin phép đi trc...</w:t>
      </w:r>
    </w:p>
    <w:p>
      <w:pPr>
        <w:pStyle w:val="BodyText"/>
      </w:pPr>
      <w:r>
        <w:t xml:space="preserve">_Bố con đang chờ ở dưới chúng ta sẽ đi ăn sáng..</w:t>
      </w:r>
    </w:p>
    <w:p>
      <w:pPr>
        <w:pStyle w:val="BodyText"/>
      </w:pPr>
      <w:r>
        <w:t xml:space="preserve">_sao hnay bme lại đón con đi ăn sáng có vc gì ạ</w:t>
      </w:r>
    </w:p>
    <w:p>
      <w:pPr>
        <w:pStyle w:val="BodyText"/>
      </w:pPr>
      <w:r>
        <w:t xml:space="preserve">_bố con đã dồn tất cả vốn liếng vào để thoả thuận làm ăn lần này đây là cơ hội duy nhất khiến cho nhà ta gây dựng lại được,chỉ có điêu con biết đấy bh ng cta cần thoả thuận là Tiến,mẹ biết sẽ khó xử cho con nhưng mà bh tình thế thay đổi phải lựa mà sống thôi con,con hãy cpi đi mẹ chờ con ở dưới...</w:t>
      </w:r>
    </w:p>
    <w:p>
      <w:pPr>
        <w:pStyle w:val="BodyText"/>
      </w:pPr>
      <w:r>
        <w:t xml:space="preserve">Tôi cũng hiểu phần nào nỗi lo mà mẹ tôi đang nghĩ tới,đó là a ta sẽ k suy nghĩ mà từ chối thẳng thừng nhưng nếu mình là anh ta mình cũng sẽ làm nthe...Tôi lên xe và tới quán ăn sáng..</w:t>
      </w:r>
    </w:p>
    <w:p>
      <w:pPr>
        <w:pStyle w:val="BodyText"/>
      </w:pPr>
      <w:r>
        <w:t xml:space="preserve">Mẹ tôi: con ăn mặc kiểu gì thế này,con gái phải ra dáng tiểu thư váy vóc của con đâu hết rồi</w:t>
      </w:r>
    </w:p>
    <w:p>
      <w:pPr>
        <w:pStyle w:val="BodyText"/>
      </w:pPr>
      <w:r>
        <w:t xml:space="preserve">_con k thích loè xoè vướng lắm...mặc thế này còn ấm hơn..</w:t>
      </w:r>
    </w:p>
    <w:p>
      <w:pPr>
        <w:pStyle w:val="BodyText"/>
      </w:pPr>
      <w:r>
        <w:t xml:space="preserve">_mẹ nhớ ngày trc con đâu có ăn mặc thế này càng ngày sang đây phải càng tây hoá con lại thụt lùi đi...</w:t>
      </w:r>
    </w:p>
    <w:p>
      <w:pPr>
        <w:pStyle w:val="BodyText"/>
      </w:pPr>
      <w:r>
        <w:t xml:space="preserve">Bố tôi k nói gì đến bữa ăn...bố tôi đặt 1 lọ thuốc lên bàn...tôi nhìn và cũng k hiểu đó là thuốc gì...</w:t>
      </w:r>
    </w:p>
    <w:p>
      <w:pPr>
        <w:pStyle w:val="BodyText"/>
      </w:pPr>
      <w:r>
        <w:t xml:space="preserve">_Con nghe bố nói cho kĩ nhé,cuộc đời bố sống đến bây giờ vì tiền mà làm nhiều thứ lắm rồi,nếu k có tiền cũng k thể nuôi hai đứa lớn thế này...giờ hai đứa phải báo hiếu cho bố chị dâu con đã có thai rồi,sau bn năm 2 vk ck nó mới có nếu bố ngã quỵ anh trai con sẽ ra đường chứ k dc như bh đâu hiểu ý bố nói k?</w:t>
      </w:r>
    </w:p>
    <w:p>
      <w:pPr>
        <w:pStyle w:val="BodyText"/>
      </w:pPr>
      <w:r>
        <w:t xml:space="preserve">_a ý có học và cũng đi làm dc bố hãy để a tự lập</w:t>
      </w:r>
    </w:p>
    <w:p>
      <w:pPr>
        <w:pStyle w:val="BodyText"/>
      </w:pPr>
      <w:r>
        <w:t xml:space="preserve">_đi làm thuê suốt đời liệu nó có khá dc hay không bố k muốn đời con cái nó cũng nthe...</w:t>
      </w:r>
    </w:p>
    <w:p>
      <w:pPr>
        <w:pStyle w:val="BodyText"/>
      </w:pPr>
      <w:r>
        <w:t xml:space="preserve">_vậy ý bố là tn?báo hiếu ở đây là gì?</w:t>
      </w:r>
    </w:p>
    <w:p>
      <w:pPr>
        <w:pStyle w:val="BodyText"/>
      </w:pPr>
      <w:r>
        <w:t xml:space="preserve">_bố k ép con phải quay lại với Tiến vì bh cậu ta đã khác n có lẽ vì tình xưa cậu ta sẽ đồng ý chuyện làm ăn của bố...</w:t>
      </w:r>
    </w:p>
    <w:p>
      <w:pPr>
        <w:pStyle w:val="BodyText"/>
      </w:pPr>
      <w:r>
        <w:t xml:space="preserve">_quay lại đâu phải bố nói là dc,chính bố là ng ép con chia tay rồi chê a ta nghèo giờ thì sao ông trời như trêu ngươi bố còn gì a ta là ai 1 ng giàu có khiến bố phải nhờ cậy và ý bố muốn con thuyết phục anh ta...con sẽ k làm đâu?</w:t>
      </w:r>
    </w:p>
    <w:p>
      <w:pPr>
        <w:pStyle w:val="BodyText"/>
      </w:pPr>
      <w:r>
        <w:t xml:space="preserve">Bố tôi đổ lọ thuốc vào mồm và ngậm</w:t>
      </w:r>
    </w:p>
    <w:p>
      <w:pPr>
        <w:pStyle w:val="BodyText"/>
      </w:pPr>
      <w:r>
        <w:t xml:space="preserve">_nếu con k thể giúp bố,bố sẽ chết và k sống dc nếu bố thật sự k còn gì và trở nên trắng tay bố sẽ nuốt chỗ thuốc này thà chết đi còn hơn sống nhục...</w:t>
      </w:r>
    </w:p>
    <w:p>
      <w:pPr>
        <w:pStyle w:val="BodyText"/>
      </w:pPr>
      <w:r>
        <w:t xml:space="preserve">_tại sao bố ép con đến mức này (mẹ tôi khóc)</w:t>
      </w:r>
    </w:p>
    <w:p>
      <w:pPr>
        <w:pStyle w:val="BodyText"/>
      </w:pPr>
      <w:r>
        <w:t xml:space="preserve">_con ơi vì gia đình cố gắng thôi nếu không mẹ cũng k sống nổi đâu...</w:t>
      </w:r>
    </w:p>
    <w:p>
      <w:pPr>
        <w:pStyle w:val="BodyText"/>
      </w:pPr>
      <w:r>
        <w:t xml:space="preserve">Tôi đứng dậy và đi ra xe..._Đi thôi hãy kết thúc nếu a ta k đồng ý con cũng kb làm tn đâu?</w:t>
      </w:r>
    </w:p>
    <w:p>
      <w:pPr>
        <w:pStyle w:val="BodyText"/>
      </w:pPr>
      <w:r>
        <w:t xml:space="preserve">Trên xe tôi k nói lời nào còn bố tôi và mẹ tôi liên tục nghe điện thoại của những người bme tôi đã vay tiền làm ăn và dường như họ đang đòi nợ...tới nơi tôi lẳng lặng đi xuống theo bố tôi đi vào còn mẹ tôi chờ ở xe...người làm của anh ta ra mời bố con tôi vào trong phòng...bố tôi niềm nở hỏi người làm..</w:t>
      </w:r>
    </w:p>
    <w:p>
      <w:pPr>
        <w:pStyle w:val="BodyText"/>
      </w:pPr>
      <w:r>
        <w:t xml:space="preserve">_chủ tịch kì có nhà k?tôi muốn chào hỏi 1 câu..</w:t>
      </w:r>
    </w:p>
    <w:p>
      <w:pPr>
        <w:pStyle w:val="BodyText"/>
      </w:pPr>
      <w:r>
        <w:t xml:space="preserve">_chủ tịch đi du lịch sau hôn lễ hôm qua rồi và k ở cùng nhà vs cậu chủ_vậy cv thì sao?</w:t>
      </w:r>
    </w:p>
    <w:p>
      <w:pPr>
        <w:pStyle w:val="BodyText"/>
      </w:pPr>
      <w:r>
        <w:t xml:space="preserve">_hiện tại tất cả cv đều do cậu chủ quản lý,,,( bố tôi cười gượng vì ông cũng biết r n vẫn cố tình hỏi lại)</w:t>
      </w:r>
    </w:p>
    <w:p>
      <w:pPr>
        <w:pStyle w:val="BodyText"/>
      </w:pPr>
      <w:r>
        <w:t xml:space="preserve">Bố tôi nói hẹn a ta lúc 9h còn 10p nữa là 9h...đúng giờ tôi a ta đi ra và với phong thái rất điềm tĩnh...bố tôi niềm nở</w:t>
      </w:r>
    </w:p>
    <w:p>
      <w:pPr>
        <w:pStyle w:val="BodyText"/>
      </w:pPr>
      <w:r>
        <w:t xml:space="preserve">_cậu Tiến đúng h quá,tôi đã mang bản thảo hợp đồng kí kết qua đây đe cậu xem...( còn tôi ngồi nắm khăn quàng cổ giữ chặt và cúi đầu)</w:t>
      </w:r>
    </w:p>
    <w:p>
      <w:pPr>
        <w:pStyle w:val="BodyText"/>
      </w:pPr>
      <w:r>
        <w:t xml:space="preserve">_Rất vui vì dc gặp lại chú,cháu sẽ xem nhưng làm tn bh nhỉ cháu có cuộc họp quan trọng và phải đi bh đến tối cháu trl dc k?</w:t>
      </w:r>
    </w:p>
    <w:p>
      <w:pPr>
        <w:pStyle w:val="BodyText"/>
      </w:pPr>
      <w:r>
        <w:t xml:space="preserve">_vậy cậu có vc qtrong thì đành phải vậy rồi (bố tôi lúng túng)</w:t>
      </w:r>
    </w:p>
    <w:p>
      <w:pPr>
        <w:pStyle w:val="BodyText"/>
      </w:pPr>
      <w:r>
        <w:t xml:space="preserve">Anh ta cúi chào rồi đi ra xe...tôi chạy ra xe kéo tay anh ta...</w:t>
      </w:r>
    </w:p>
    <w:p>
      <w:pPr>
        <w:pStyle w:val="BodyText"/>
      </w:pPr>
      <w:r>
        <w:t xml:space="preserve">_A hẹn bố tôi đến và rồi lại k nói gì là thế nào?nếu a k thích sao a k từ chối luôn đi,đừng để bố tôi có hy vọng ng có lỗi vs a là tôi kp bố tôi</w:t>
      </w:r>
    </w:p>
    <w:p>
      <w:pPr>
        <w:pStyle w:val="BodyText"/>
      </w:pPr>
      <w:r>
        <w:t xml:space="preserve">_Lỗi (a ta nhìn tôi cười),lỗi của cô là gì,cô nghĩ tôi vì cô mà đang hành hạ bố cô sao?ồ k tôi coi bố cô như 1 ng bố của bạn tôi chứ kp là 1 ông bố của ngy cũ đúng chứ? (Mỗi câu a ta nói đều như cào xé tâm tôi)</w:t>
      </w:r>
    </w:p>
    <w:p>
      <w:pPr>
        <w:pStyle w:val="BodyText"/>
      </w:pPr>
      <w:r>
        <w:t xml:space="preserve">_vậy bh a muốn gì???a nói rõ ra đi hoặc a vào từ chối đi dc k?</w:t>
      </w:r>
    </w:p>
    <w:p>
      <w:pPr>
        <w:pStyle w:val="BodyText"/>
      </w:pPr>
      <w:r>
        <w:t xml:space="preserve">_tôi chưa xem thì sao từ chối dc,tôi rất bận nên nếu khi nào tôi về mà k có ai nhắc cho tôi nhớ xem hợp đồng của nhà cô thì tôi k chắc m nhớ dc đâu (a ta giật tay tôi r lên xe)</w:t>
      </w:r>
    </w:p>
    <w:p>
      <w:pPr>
        <w:pStyle w:val="BodyText"/>
      </w:pPr>
      <w:r>
        <w:t xml:space="preserve">Ý a ta là sao đây,tôi đi vào nói với bố tôi...</w:t>
      </w:r>
    </w:p>
    <w:p>
      <w:pPr>
        <w:pStyle w:val="BodyText"/>
      </w:pPr>
      <w:r>
        <w:t xml:space="preserve">Bố về đi,con sẽ ở đây chờ a ta trả lời nếu có câu trl con sẽ gọi cho bố</w:t>
      </w:r>
    </w:p>
    <w:p>
      <w:pPr>
        <w:pStyle w:val="BodyText"/>
      </w:pPr>
      <w:r>
        <w:t xml:space="preserve">_uk vậy con cố gắng vậy ( bố tôi đi lủi thủi ra ngoài và lại có điện thoại...dc rồi tôi kí dc hợp đồng là sẽ có tiền hoàn trả yên tâm làm gì mà đưa nhau ra toà sớm vậy) và tôi hiểu rằng sự đồng ý của anh ta là rất quan trọng...tôi cứ đi ra đi vào rồi ng làm ở đó dọn bữa trưa cho tôi ăn...</w:t>
      </w:r>
    </w:p>
    <w:p>
      <w:pPr>
        <w:pStyle w:val="BodyText"/>
      </w:pPr>
      <w:r>
        <w:t xml:space="preserve">Nhà có 1m sao a ta ngồi chiếc bàn ăn dài thế này nhỉ...điện thoại reo lên Nhung gọi...</w:t>
      </w:r>
    </w:p>
    <w:p>
      <w:pPr>
        <w:pStyle w:val="BodyText"/>
      </w:pPr>
      <w:r>
        <w:t xml:space="preserve">_Này đang ở đâu đấy...hnay có a chàng tự dưng tỏ tình với tớ nhưng mà đang bảo về bàn bạc đây này</w:t>
      </w:r>
    </w:p>
    <w:p>
      <w:pPr>
        <w:pStyle w:val="BodyText"/>
      </w:pPr>
      <w:r>
        <w:t xml:space="preserve">_sao sao a ta là ng thế nào?sao k thấy cậu nhắc bh quen ở đâu?</w:t>
      </w:r>
    </w:p>
    <w:p>
      <w:pPr>
        <w:pStyle w:val="BodyText"/>
      </w:pPr>
      <w:r>
        <w:t xml:space="preserve">_a ý làm công chức bt thôi,mình quen ở quán ăn đi quên ví ăn xong k có tiền trả ngại người a ta trả hộ vậy là xin số nhau mới dc 1 tuần mà...</w:t>
      </w:r>
    </w:p>
    <w:p>
      <w:pPr>
        <w:pStyle w:val="BodyText"/>
      </w:pPr>
      <w:r>
        <w:t xml:space="preserve">_vậy có lẽ đó là vận mệnh của cậu r (tôi chợt nhớ lại chính mình) cố lên hnay m có chút vc nên sẽ về trễ bh về nc nhé...(tôi cúp máy và thở dài)</w:t>
      </w:r>
    </w:p>
    <w:p>
      <w:pPr>
        <w:pStyle w:val="BodyText"/>
      </w:pPr>
      <w:r>
        <w:t xml:space="preserve">Mình chắc sẽ chẳng bh có dc thứ hp như những cô gái khác...tôi nằm ngủ lịm đi trên ghế đến sẩm tối...tôi tỉnh dậy vẫn chưa thấy anh ta về...ở ngoài sân có 2 chiếc xe máy hình như là loại xe đắt tiền,anh ta thích trưng bày kiểu này sao???tôi chèo lên xe và ngồi thử...ồ mình ngồi trông cũng hợp đấy chứ nhỉ...tôi vặn khoá xe Đèn sáng lên tự dưng lúc đó tôi nghĩ xe để đây chắc làm cảnh nên k lái dc nên vít ga xe lao đi...tôi hét ầm lên...phanh xe này phanh...tôi đâm sầm vào cái bàn ăn ngoài trời nhà họ và ngã lăn ra...đúng lúc a ta về nhìn thấy...anh ta quát người làm...</w:t>
      </w:r>
    </w:p>
    <w:p>
      <w:pPr>
        <w:pStyle w:val="BodyText"/>
      </w:pPr>
      <w:r>
        <w:t xml:space="preserve">_Đi đâu hết cả để ng ngoài nghịch đồ thế này...</w:t>
      </w:r>
    </w:p>
    <w:p>
      <w:pPr>
        <w:pStyle w:val="BodyText"/>
      </w:pPr>
      <w:r>
        <w:t xml:space="preserve">1 cô giúp vc a đỡ tôi lên và dường như tôi bị chảy máu chân trong lớp quần nhưng vẫn cố đứng dậy..</w:t>
      </w:r>
    </w:p>
    <w:p>
      <w:pPr>
        <w:pStyle w:val="BodyText"/>
      </w:pPr>
      <w:r>
        <w:t xml:space="preserve">_xl vì tôi k nghĩ xe đi được nên a đừng trách người làm....</w:t>
      </w:r>
    </w:p>
    <w:p>
      <w:pPr>
        <w:pStyle w:val="BodyText"/>
      </w:pPr>
      <w:r>
        <w:t xml:space="preserve">Anh ta đi thẳng lên phòng còn tôi đi theo sau vào nhà tôi lấy hợp đồng chạy lên phòng a ta nhưng k dám gõ cửa...cô giúp việc bảo tôi...cô đi thay chiếc áo choàng này đi chúng tôi sẽ cpi đồ mới cho cô quần cô rách rồi kìa...tôi đi thay đồ khi bỏ quần tôi thấy đầu gối xước to và đang chảy máu...trời lạnh nên càng đau mình nghịch ngu quá...rồi k hiểu sao lúc đó ngồi khóc tu tu như 1 đứa trẻ bị bỏ rơi...tôi xuống dưới nhà và nhắn chị giúp vc bảo a ta tôi đang chờ...tôi ngồi vừa đau lại vừa thấy rát...anh ta đi xuống và lấy hợp đồng trên bàn để đọc...còn tôi thì đau chân nên cúi đầu k nói gì...máu chảy ròng xuống chân...a ta nhìn tôi vội che...a ta nói ng làm mang đồ ý tế ra và chị giúp vc rửa vết thương cho tôi...tôi cắn chặt môi vì đau và xót...a ta ngồi đó nhưng nhìn tôi k có vẻ gì là thấy đau xót cho tôi cả vẻ mặt thản nhiên( phải r a ta vốn tính nvay)</w:t>
      </w:r>
    </w:p>
    <w:p>
      <w:pPr>
        <w:pStyle w:val="BodyText"/>
      </w:pPr>
      <w:r>
        <w:t xml:space="preserve">_tôi k thể chấp nhận được yêu cầu của bố cô trong hợp đồng này...thứ 1 nó k có lợi nhiều cho toi,thứ 2 dự án nhỏ n bố cô yêu cầu kinh phí đầu tư vượt mức tôi thấy bất hợp lý,thứ 3:bố cô đã phá sản trong tay k còn tài sản có chăng chỉ là chút tiền nhỏ lẻ và dĩ nhiên nợ cũng rất nhiều nên 1 ng làm ăn thông minh sẽ k kí hợp đồng này đâu...cô có thể về dc rồi..</w:t>
      </w:r>
    </w:p>
    <w:p>
      <w:pPr>
        <w:pStyle w:val="BodyText"/>
      </w:pPr>
      <w:r>
        <w:t xml:space="preserve">_tôi hiểu rồi,dù sao cũng cám ơn anh đã đọc vậy là đủ (tôi bảo chị giúp vc đưa tôi bộ quần áo để tôi về)tôi cũng sẽ cố nghĩ cách khác...</w:t>
      </w:r>
    </w:p>
    <w:p>
      <w:pPr>
        <w:pStyle w:val="BodyText"/>
      </w:pPr>
      <w:r>
        <w:t xml:space="preserve">Tôi quay đi thì a ta nói:</w:t>
      </w:r>
    </w:p>
    <w:p>
      <w:pPr>
        <w:pStyle w:val="BodyText"/>
      </w:pPr>
      <w:r>
        <w:t xml:space="preserve">_cô đi tìm tên giàu có nào sao,dùng thân thể cô để đổi chắc sẽ dc thôi ( a ta vừa uống trà vừa nói rất bình thản)</w:t>
      </w:r>
    </w:p>
    <w:p>
      <w:pPr>
        <w:pStyle w:val="BodyText"/>
      </w:pPr>
      <w:r>
        <w:t xml:space="preserve">_phải nếu nó giúp dc gia đình thì tôi sẽ làm tất cả,dù sao thì hnay cũng đến đây phiền a r</w:t>
      </w:r>
    </w:p>
    <w:p>
      <w:pPr>
        <w:pStyle w:val="BodyText"/>
      </w:pPr>
      <w:r>
        <w:t xml:space="preserve">_có cần tôi giới thiệu cho k,bạn tôi có mấy tay khá chịu chơi đấy</w:t>
      </w:r>
    </w:p>
    <w:p>
      <w:pPr>
        <w:pStyle w:val="BodyText"/>
      </w:pPr>
      <w:r>
        <w:t xml:space="preserve">_k cần đâu a cũng k cần nói quá lời nthe,tôi cũng k còn gì để mất cả</w:t>
      </w:r>
    </w:p>
    <w:p>
      <w:pPr>
        <w:pStyle w:val="Compact"/>
      </w:pPr>
      <w:r>
        <w:t xml:space="preserve">_cô nói k còn gì để mất là thế nào ( a ta quát to và đập tay xuống bàn kính mảnh kính vỡ đâm vào tay anh ta máu chay ròng còn a ta nhìn tôi như muốn đánh tôi đến nơi vậy...tôi ôm mặt sợ hãi người làm họ đứng im k dám nói câu gì...thật đáng sợ...</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ôi vội vàng đi thay đồ,anh ta đuổi theo tôi đóng cửa và nghĩ rằng lời nói của mình tại sao a ta lại nthe mình nói sai ở đoạn nào?(tôi vò đầu bứt tai) tôi vội vàng thay đồ...</w:t>
      </w:r>
    </w:p>
    <w:p>
      <w:pPr>
        <w:pStyle w:val="BodyText"/>
      </w:pPr>
      <w:r>
        <w:t xml:space="preserve">Tôi k còn nghe thấy tiếng đập cửa,,,tôi vội vã đi ra ngó nghiêng 2 bên...phù a ta chắc về phòng rồi...tôi thấy vệt máu dẫn sang phía bên trái...(a ta tay bị thương rồi)...tôi bước ra thì thấy tay a ta cầm tay tôi (máu chảy ròng)..</w:t>
      </w:r>
    </w:p>
    <w:p>
      <w:pPr>
        <w:pStyle w:val="BodyText"/>
      </w:pPr>
      <w:r>
        <w:t xml:space="preserve">_Cô mau trl đi ý của cô lúc nãy là gì?</w:t>
      </w:r>
    </w:p>
    <w:p>
      <w:pPr>
        <w:pStyle w:val="BodyText"/>
      </w:pPr>
      <w:r>
        <w:t xml:space="preserve">_tôi nói gì sai nào a sao tự dưng lại thế tôi sợ đấy (tôi run run ánh mắt a ta nhìn tôi đỏ ngầu)</w:t>
      </w:r>
    </w:p>
    <w:p>
      <w:pPr>
        <w:pStyle w:val="BodyText"/>
      </w:pPr>
      <w:r>
        <w:t xml:space="preserve">_chỉ cần cô trl tôi thì tôi sẽ kí cho bố cô..</w:t>
      </w:r>
    </w:p>
    <w:p>
      <w:pPr>
        <w:pStyle w:val="BodyText"/>
      </w:pPr>
      <w:r>
        <w:t xml:space="preserve">_nhưng vấn đê là gì,tay a chảy máu n lắm rồi (a ta vẫn giữ chặt tay tôi)</w:t>
      </w:r>
    </w:p>
    <w:p>
      <w:pPr>
        <w:pStyle w:val="BodyText"/>
      </w:pPr>
      <w:r>
        <w:t xml:space="preserve">_cô nói k còn gì để mất là ý gì cô đã mất thứ gì...</w:t>
      </w:r>
    </w:p>
    <w:p>
      <w:pPr>
        <w:pStyle w:val="BodyText"/>
      </w:pPr>
      <w:r>
        <w:t xml:space="preserve">_thì ra a là kiểu người thế này,tuỳ a muốn hiểu sao cũng dc,,,</w:t>
      </w:r>
    </w:p>
    <w:p>
      <w:pPr>
        <w:pStyle w:val="BodyText"/>
      </w:pPr>
      <w:r>
        <w:t xml:space="preserve">_cô k còn con gái phải k?</w:t>
      </w:r>
    </w:p>
    <w:p>
      <w:pPr>
        <w:pStyle w:val="BodyText"/>
      </w:pPr>
      <w:r>
        <w:t xml:space="preserve">_thật là,đúng rôi thời đại nào rồi chứ a hỏi chuyện đó với tôi làm gì tại sao a lại quan tâm chuyện đó (tôi tức điên lên) vậy tôi hỏi anh còn đời trai không a sẽ trả lời thế nào? (A ta buông tay tôi)...anh ta lấy tay nhấc cổ áo tôi lên và nhìn tôi trừng trừng...</w:t>
      </w:r>
    </w:p>
    <w:p>
      <w:pPr>
        <w:pStyle w:val="BodyText"/>
      </w:pPr>
      <w:r>
        <w:t xml:space="preserve">_hãy nói là cô đang nói dối đi (a ta quát to)</w:t>
      </w:r>
    </w:p>
    <w:p>
      <w:pPr>
        <w:pStyle w:val="BodyText"/>
      </w:pPr>
      <w:r>
        <w:t xml:space="preserve">_bỏ tôi xuống đi a làm gì thế mau chảy ra nhiều hơn kìa,chuyện đó thì có liên quan gì tới anh...</w:t>
      </w:r>
    </w:p>
    <w:p>
      <w:pPr>
        <w:pStyle w:val="BodyText"/>
      </w:pPr>
      <w:r>
        <w:t xml:space="preserve">_tức là cô k phủ nhận..</w:t>
      </w:r>
    </w:p>
    <w:p>
      <w:pPr>
        <w:pStyle w:val="BodyText"/>
      </w:pPr>
      <w:r>
        <w:t xml:space="preserve">_phủ nhận gì chứ,chuyện gì tôi cũng phải nói toẹt ra hay sao?( điên mất,a ta thả tôi xuống và quay đi)</w:t>
      </w:r>
    </w:p>
    <w:p>
      <w:pPr>
        <w:pStyle w:val="BodyText"/>
      </w:pPr>
      <w:r>
        <w:t xml:space="preserve">Tôi chạy theo và cầm tay...</w:t>
      </w:r>
    </w:p>
    <w:p>
      <w:pPr>
        <w:pStyle w:val="BodyText"/>
      </w:pPr>
      <w:r>
        <w:t xml:space="preserve">_Anh băng tay vào đi đã còn mảnh này nữa (a ta ngắt lời)</w:t>
      </w:r>
    </w:p>
    <w:p>
      <w:pPr>
        <w:pStyle w:val="BodyText"/>
      </w:pPr>
      <w:r>
        <w:t xml:space="preserve">_cút đi,đừng bh xuất hiện trước mặt tôi nữa,( tôi đứng trc mặt anh ta)</w:t>
      </w:r>
    </w:p>
    <w:p>
      <w:pPr>
        <w:pStyle w:val="BodyText"/>
      </w:pPr>
      <w:r>
        <w:t xml:space="preserve">_tôi lam gi sai nào? ( a ta đi vào phòng đóng cửa lại)...cái tên này đúng là làm ng khác điên mất...tự hỏi rồi tự giận...</w:t>
      </w:r>
    </w:p>
    <w:p>
      <w:pPr>
        <w:pStyle w:val="BodyText"/>
      </w:pPr>
      <w:r>
        <w:t xml:space="preserve">Bố tôi gọi điện...tôi k dám nghe máy và đi về phòng trọ...tôi đi thẫn thờ đóng cửa và ngồi phịch xuống cửa...giữa chúng ta là ai đang đi vào cuộc đời ai đây...và dù ta có tránh cũng k được...hôm sau tôi đang nằm bật dậy làm Nhung giật mình...</w:t>
      </w:r>
    </w:p>
    <w:p>
      <w:pPr>
        <w:pStyle w:val="BodyText"/>
      </w:pPr>
      <w:r>
        <w:t xml:space="preserve">_Gì thế lại cả đêm k ngủ à,hai mắt thâm quầng r kìa</w:t>
      </w:r>
    </w:p>
    <w:p>
      <w:pPr>
        <w:pStyle w:val="BodyText"/>
      </w:pPr>
      <w:r>
        <w:t xml:space="preserve">_tại sao,tại sao mình làm gì sai (tôi trợn mắt nhìn trần nhà)</w:t>
      </w:r>
    </w:p>
    <w:p>
      <w:pPr>
        <w:pStyle w:val="BodyText"/>
      </w:pPr>
      <w:r>
        <w:t xml:space="preserve">_dạo này cậu bị stress nặng đúng k?( N lắc đầu)</w:t>
      </w:r>
    </w:p>
    <w:p>
      <w:pPr>
        <w:pStyle w:val="BodyText"/>
      </w:pPr>
      <w:r>
        <w:t xml:space="preserve">_yêu hay a ta còn yêu,k đúng yêu gì chứ lại còn chảy máu tay làm ngta lo k ngủ dc...</w:t>
      </w:r>
    </w:p>
    <w:p>
      <w:pPr>
        <w:pStyle w:val="BodyText"/>
      </w:pPr>
      <w:r>
        <w:t xml:space="preserve">_cậu chân cũng chảy máu kia kìa ( Nhung vỗ đầu tôi) tỉnh táo lại đi...</w:t>
      </w:r>
    </w:p>
    <w:p>
      <w:pPr>
        <w:pStyle w:val="BodyText"/>
      </w:pPr>
      <w:r>
        <w:t xml:space="preserve">_mà hqua cậu nói với m ai đó tỏ tình mà hqua m về muộn chưa kịp hỏi..</w:t>
      </w:r>
    </w:p>
    <w:p>
      <w:pPr>
        <w:pStyle w:val="BodyText"/>
      </w:pPr>
      <w:r>
        <w:t xml:space="preserve">_à mình nói sẽ suy nghĩ chưa trl ngay dc...</w:t>
      </w:r>
    </w:p>
    <w:p>
      <w:pPr>
        <w:pStyle w:val="BodyText"/>
      </w:pPr>
      <w:r>
        <w:t xml:space="preserve">_tại sao (tôi tiến tới nhìn Nhung) cậu k thích hay là..</w:t>
      </w:r>
    </w:p>
    <w:p>
      <w:pPr>
        <w:pStyle w:val="BodyText"/>
      </w:pPr>
      <w:r>
        <w:t xml:space="preserve">_à thì là con gái cần có chút thời gian suy nghĩ mà,còn cậu ngy cũ của cậu tỏ tình thì bh cậu nhận lơi (tôi chợt nhớ ra mình tỏ tình trc mới đau,toàn mình chủ động)</w:t>
      </w:r>
    </w:p>
    <w:p>
      <w:pPr>
        <w:pStyle w:val="BodyText"/>
      </w:pPr>
      <w:r>
        <w:t xml:space="preserve">-À uk thì m cũng suy nghĩ giống cậu (tôi né vào nhà vệ sinh đánh răng vội vàng)...</w:t>
      </w:r>
    </w:p>
    <w:p>
      <w:pPr>
        <w:pStyle w:val="BodyText"/>
      </w:pPr>
      <w:r>
        <w:t xml:space="preserve">Tôi xem điện thoại bó mẹ tôi đều gọi rất nhiều tôi nhắn cho mẹ tôi là anh ta từ chối rồi tôi tắt máy...tôi và Nhung đến quán cafe...tôi đi lò dò vì sợ gặp anh ta...xe ô tô từ khu đó đi ra tôi né vội vàng chạy thục mạng qua Nhung và núp vào cây...tôi thò mặt ra nhìn n kp xe anh ta...may quá...tôi thở nhẹ...</w:t>
      </w:r>
    </w:p>
    <w:p>
      <w:pPr>
        <w:pStyle w:val="BodyText"/>
      </w:pPr>
      <w:r>
        <w:t xml:space="preserve">_Này cậu sao thế sao trốn?</w:t>
      </w:r>
    </w:p>
    <w:p>
      <w:pPr>
        <w:pStyle w:val="BodyText"/>
      </w:pPr>
      <w:r>
        <w:t xml:space="preserve">_mình trốn đâu,sáng ra muốn thể dục 1 chút thôi (tôi giả vờ vung tay chân)</w:t>
      </w:r>
    </w:p>
    <w:p>
      <w:pPr>
        <w:pStyle w:val="BodyText"/>
      </w:pPr>
      <w:r>
        <w:t xml:space="preserve">Vào quán cafe,tôi ngó nghiêng...mà mình đi làm chứ có đi ăn trộm đâu?tôi đi vào quán thì điện thoại của tôi reo lên...anh trai tôi gọi...</w:t>
      </w:r>
    </w:p>
    <w:p>
      <w:pPr>
        <w:pStyle w:val="BodyText"/>
      </w:pPr>
      <w:r>
        <w:t xml:space="preserve">Em về nhanh lên đi ngta đến đòi nợ bố và anh đang ở trong nhà k ra ngoài được...vấn đề qtrong là mẹ bỏ đi đâu rồi a k rõ,mẹ và bố cãi nhau 1 trận r mẹ ôm 1 đống đồ đi rồi a gọi cho mẹ k dc,e đến trung tâm thương mại tìm xem có k(tôi cúp máy và lao ra khỏi quán...chợt thấy xe của Chi đi ra và ng lái là Tiến...Chi gọi to:</w:t>
      </w:r>
    </w:p>
    <w:p>
      <w:pPr>
        <w:pStyle w:val="BodyText"/>
      </w:pPr>
      <w:r>
        <w:t xml:space="preserve">_Hiền cậu đi đâu mà vội vậy ( tôi chỉ kịp quay lại nhìn họ rồi quay đi chạy thật nhanh) mẹ đang ở đâu,sao k nghe máy mẹ tự tin và kiêu ngạo lắm mà tại sao?mẹ đang ở đâu hãy trả lời con đi mẹ ơi???( tôi khóc)...tôi chạy tới trung tâm thương mại và mấy nơi sắm đồ hiệu đều k có...mẹ ở đâu được mẹ trả lời con đi (tôi vừa đi vừa gọi vào số điện)...mẹ thậm chí còn k thạo tiếng mà,tôi chạy qua đường rồi chợt dừng lại...mẹ tôi đang trên phố chợ...tôi chạy sang thì thấy thấy mẹ tôi đang rao những chiếc túi hàng hiệu,những đôi giày cao gót...và cả những chiếc khăn choàng lông thú nữa...mẹ tôi đang gọi mời chào...</w:t>
      </w:r>
    </w:p>
    <w:p>
      <w:pPr>
        <w:pStyle w:val="BodyText"/>
      </w:pPr>
      <w:r>
        <w:t xml:space="preserve">Tôi tiến tới...</w:t>
      </w:r>
    </w:p>
    <w:p>
      <w:pPr>
        <w:pStyle w:val="BodyText"/>
      </w:pPr>
      <w:r>
        <w:t xml:space="preserve">_Mẹ đang làm gì tnay,mẹ muốn cả nhà phải đi tìm mẹ đến mức chết vì lo mẹ mới chịu đúng k?</w:t>
      </w:r>
    </w:p>
    <w:p>
      <w:pPr>
        <w:pStyle w:val="BodyText"/>
      </w:pPr>
      <w:r>
        <w:t xml:space="preserve">_con đến rồi à,tốt rồi lại đây bán với mẹ,mẹ mang vào cửa hàng họ trả thấp lắm mang ra đây chắc sẽ dc giá hơn..</w:t>
      </w:r>
    </w:p>
    <w:p>
      <w:pPr>
        <w:pStyle w:val="BodyText"/>
      </w:pPr>
      <w:r>
        <w:t xml:space="preserve">_Đúng rồi đáng lẽ nghĩ có ngày này thì tại sao mẹ còn đi mua làm gì tại sao (tôi hét lên và nc mắt rơi)</w:t>
      </w:r>
    </w:p>
    <w:p>
      <w:pPr>
        <w:pStyle w:val="BodyText"/>
      </w:pPr>
      <w:r>
        <w:t xml:space="preserve">_Mẹ cả cuộc đời này cứ nghĩ đến các cuộc chơi,nhưng mẹ k đến mức k nghĩ cho các con mình,a trai con lại nợ ngta 200 nghìn bảng nó chơi chứng khoán cả bố con và a trai con bh đều mang nợ,mẹ k còn cách nào cả...(mẹ tôi khóc)</w:t>
      </w:r>
    </w:p>
    <w:p>
      <w:pPr>
        <w:pStyle w:val="BodyText"/>
      </w:pPr>
      <w:r>
        <w:t xml:space="preserve">_tiền mẹ đưa cho con vẫn còn mà,con chưa hề tiêu vào mẹ cứ lấy (mẹ tôi ngắt lời)</w:t>
      </w:r>
    </w:p>
    <w:p>
      <w:pPr>
        <w:pStyle w:val="BodyText"/>
      </w:pPr>
      <w:r>
        <w:t xml:space="preserve">_tiền đó phòng sau cho con lấy ck,k thể lấy được...</w:t>
      </w:r>
    </w:p>
    <w:p>
      <w:pPr>
        <w:pStyle w:val="BodyText"/>
      </w:pPr>
      <w:r>
        <w:t xml:space="preserve">_k sao con k lấy ck đâu,mẹ k cÀn lo_con nói linh tinh gì thế,k lấy là tn</w:t>
      </w:r>
    </w:p>
    <w:p>
      <w:pPr>
        <w:pStyle w:val="BodyText"/>
      </w:pPr>
      <w:r>
        <w:t xml:space="preserve">_con nói thật mà mẹ,thôi mẹ con mình về thôi họ sẽ k mua đồ hiệu mà đổ đống như thế này đâu...</w:t>
      </w:r>
    </w:p>
    <w:p>
      <w:pPr>
        <w:pStyle w:val="BodyText"/>
      </w:pPr>
      <w:r>
        <w:t xml:space="preserve">_uk vậy con gửi tiền ở ngân hàng nào?</w:t>
      </w:r>
    </w:p>
    <w:p>
      <w:pPr>
        <w:pStyle w:val="BodyText"/>
      </w:pPr>
      <w:r>
        <w:t xml:space="preserve">_con đưa cho a hôm trc rồi ( tôi chợt nhớ và tôi và mẹ nhìn nhau)</w:t>
      </w:r>
    </w:p>
    <w:p>
      <w:pPr>
        <w:pStyle w:val="BodyText"/>
      </w:pPr>
      <w:r>
        <w:t xml:space="preserve">Hai mẹ con tôi ngồi ôm mặt khóc...hy vọng duy nhất đã tan sau hôm a tôi bảo tôi giữ thì tôi đã chuyển tiền vào tk của anh rồi...tôi k nghĩ a lại liều mình như thế...tôi đưa mẹ về trc nhà thì gặp 1 đám người như xã hội đen đang đứng trước cửa họ ném đủ thứ vào nhà...tôi và mẹ vừa bước tới định quay đi k vÀo nữa thì họ gọi</w:t>
      </w:r>
    </w:p>
    <w:p>
      <w:pPr>
        <w:pStyle w:val="BodyText"/>
      </w:pPr>
      <w:r>
        <w:t xml:space="preserve">_Này bà có phải mẹ thằng Hoà k?( tôi và mẹ cố tình k nghe thấy) tôi hỏi có phải k họ dơ dao ra (mẹ tôi hét lên)</w:t>
      </w:r>
    </w:p>
    <w:p>
      <w:pPr>
        <w:pStyle w:val="BodyText"/>
      </w:pPr>
      <w:r>
        <w:t xml:space="preserve">_Đúng thì sao mẹ che cho tôi (tôi ôm mặt sợ hãi)</w:t>
      </w:r>
    </w:p>
    <w:p>
      <w:pPr>
        <w:pStyle w:val="BodyText"/>
      </w:pPr>
      <w:r>
        <w:t xml:space="preserve">_bà nhắn với nó cho nó 3 ngày nếu k nhân đôi,nhân từ với nó lắm rồi đây (họ đi qua mẹ con tôi hậm hừ)</w:t>
      </w:r>
    </w:p>
    <w:p>
      <w:pPr>
        <w:pStyle w:val="BodyText"/>
      </w:pPr>
      <w:r>
        <w:t xml:space="preserve">Mẹ tôi ngã quỵ xuống chân tôi...</w:t>
      </w:r>
    </w:p>
    <w:p>
      <w:pPr>
        <w:pStyle w:val="BodyText"/>
      </w:pPr>
      <w:r>
        <w:t xml:space="preserve">_Mẹ bình tĩnh xem nào?mẹ đừng làm con sợ mẹ ơi (mẹ tôi ngất)</w:t>
      </w:r>
    </w:p>
    <w:p>
      <w:pPr>
        <w:pStyle w:val="BodyText"/>
      </w:pPr>
      <w:r>
        <w:t xml:space="preserve">Cả nhà tôi vào viện đưa mẹ đi cấp cứu...bố tôi nói:</w:t>
      </w:r>
    </w:p>
    <w:p>
      <w:pPr>
        <w:pStyle w:val="BodyText"/>
      </w:pPr>
      <w:r>
        <w:t xml:space="preserve">_mai bố cũng phải ra toà nếu như k bồi hoàn tiền họ đầu tư,con hãy chăm sóc mẹ thật tốt nhé...( tôi k nói gì và đo đẫn còn anh tôi thì khóc tu tu...Mẹ tôi tỉnh lại và k thèm nhìn anh tôi và quay mặt vào trong nói:</w:t>
      </w:r>
    </w:p>
    <w:p>
      <w:pPr>
        <w:pStyle w:val="BodyText"/>
      </w:pPr>
      <w:r>
        <w:t xml:space="preserve">_Thà mày giết mẹ đi còn hơn,con cái đến lúc cần báo hiếu thì lại đi mang 1 đống nợ về,vc của bố hai đứa...còn chưa giải quyết xong hết vc nọ đến vc kia mẹ k muốn sống nữa..</w:t>
      </w:r>
    </w:p>
    <w:p>
      <w:pPr>
        <w:pStyle w:val="BodyText"/>
      </w:pPr>
      <w:r>
        <w:t xml:space="preserve">Anh tôi quỳ: Mẹ ơi con xl mẹ,con sai rồi,con chỉ nghĩ làm liều nthe biết đâu có vận may để giúp ai ngờ (tôi đánh vào vai anh tôi)</w:t>
      </w:r>
    </w:p>
    <w:p>
      <w:pPr>
        <w:pStyle w:val="BodyText"/>
      </w:pPr>
      <w:r>
        <w:t xml:space="preserve">_Anh có biết a bn tuổi và sắp làm bố r k?tại sao a đêm cược cả cuộc đời n ng xung quanh anh bằng vc đỏ đen...( mẹ khóc,anh khóc,tôi khóc...tôi đi lưng thững ra ngoài dựa đầu vào tường...mình còn có thể nghĩ dc vc gì nữa đây...xe cấp cứu chạy qua họ hô...1 người đan ông đã vào tolet uống thuốc diệt côn trùng đang trong giai đoạn nguy hiểm...tôi thấy xe đẩy qua tôi và ng nằm trên xe là bố của tôi...k thể nào k thể nào đúng k? 1 tiếng sau mẹ tôi anh tôi và tôi chờ bên ngoài...bác sỹ nói bố tôi bị sốc phản vệ não k có dấu hiệu hồi tỉnh,,,trường hợp tỉnh lại rất hiếm...mẹ tôi ngất tại chỗ...còn tôi ngồi đó và nói với bố tôi..._Bố thật ích kỉ...tại sao bố có thể bỏ lại mọi người...bố còn chia rẽ tình yêu của con thì tại sao bố k sống để nhìn con vẫn ngẩng cao đầu sống dù cho bố có sắp đặt mọi thứ...trl con đi: bố ơi...con xl k báo hiếu dc cho bố...gia đình tôi đã xáo trộn...hôm sau Nhung và Chi đến thăm tôi...họ nhìn tôi chỉ sau 1 đêm tiều tuỵ không ra hồn người nữa...</w:t>
      </w:r>
    </w:p>
    <w:p>
      <w:pPr>
        <w:pStyle w:val="BodyText"/>
      </w:pPr>
      <w:r>
        <w:t xml:space="preserve">Nhung cầm tay tôi: mình xl đáng lẽ k thấy cậu về phải gọi cho cậu sớm hơn mạnh mẽ lên (N ôm tôi khóc)</w:t>
      </w:r>
    </w:p>
    <w:p>
      <w:pPr>
        <w:pStyle w:val="BodyText"/>
      </w:pPr>
      <w:r>
        <w:t xml:space="preserve">_Cậu bảo m mạnh mẽ hơn mà sao lại khóc...</w:t>
      </w:r>
    </w:p>
    <w:p>
      <w:pPr>
        <w:pStyle w:val="BodyText"/>
      </w:pPr>
      <w:r>
        <w:t xml:space="preserve">Chi nói: cậu cố lên nhé,có gì cần giúp thì bảo bọn mình nhé...</w:t>
      </w:r>
    </w:p>
    <w:p>
      <w:pPr>
        <w:pStyle w:val="BodyText"/>
      </w:pPr>
      <w:r>
        <w:t xml:space="preserve">_uk cảm ơn hai cậu,,,</w:t>
      </w:r>
    </w:p>
    <w:p>
      <w:pPr>
        <w:pStyle w:val="BodyText"/>
      </w:pPr>
      <w:r>
        <w:t xml:space="preserve">Tôi tiễn họ về còn mẹ tôi nói đã xin viện chuyển bố về để dễ chăm sóc...</w:t>
      </w:r>
    </w:p>
    <w:p>
      <w:pPr>
        <w:pStyle w:val="BodyText"/>
      </w:pPr>
      <w:r>
        <w:t xml:space="preserve">Tôi nhìn ông nằm đó bất động mà tôi muốn chết theo ông như vậy có khi còn dễ chịu hơn...ra cổng viện có tờ quảng cáo...uống rượu được tiền...tôi liều mình tối hôm đó tôi đi vào quán bar nhạc và tiếng hò hét to đến nỗi tôi k nghe thấy ng bên cạnh nói gì...tôi gặp lại Jenny Kim cô ta học cùng tôi...</w:t>
      </w:r>
    </w:p>
    <w:p>
      <w:pPr>
        <w:pStyle w:val="BodyText"/>
      </w:pPr>
      <w:r>
        <w:t xml:space="preserve">_Hiền à cậu đến với ai vậy?</w:t>
      </w:r>
    </w:p>
    <w:p>
      <w:pPr>
        <w:pStyle w:val="BodyText"/>
      </w:pPr>
      <w:r>
        <w:t xml:space="preserve">_mình đi 1m</w:t>
      </w:r>
    </w:p>
    <w:p>
      <w:pPr>
        <w:pStyle w:val="BodyText"/>
      </w:pPr>
      <w:r>
        <w:t xml:space="preserve">_cậu xin dc vc chưa?</w:t>
      </w:r>
    </w:p>
    <w:p>
      <w:pPr>
        <w:pStyle w:val="BodyText"/>
      </w:pPr>
      <w:r>
        <w:t xml:space="preserve">_m chưa m vẫn làm thêm ở quán cafe...</w:t>
      </w:r>
    </w:p>
    <w:p>
      <w:pPr>
        <w:pStyle w:val="BodyText"/>
      </w:pPr>
      <w:r>
        <w:t xml:space="preserve">_để tích luỹ kinh nghiệm sao (cô ta và bạn bè cô ta cười) cậu tới làm j vậy?</w:t>
      </w:r>
    </w:p>
    <w:p>
      <w:pPr>
        <w:pStyle w:val="BodyText"/>
      </w:pPr>
      <w:r>
        <w:t xml:space="preserve">_à k có gì ( có ng nói to màn thi uống r hnay kết thúc rồi nhé mn)...tôi thất vọng đi ra (cô ta có vẻ như thấy dc tôi đến để làm gì)</w:t>
      </w:r>
    </w:p>
    <w:p>
      <w:pPr>
        <w:pStyle w:val="BodyText"/>
      </w:pPr>
      <w:r>
        <w:t xml:space="preserve">_Hiền (cô ta quàng tay tỏ vẻ thân thiết) cậu đang cần tiền đúng k?</w:t>
      </w:r>
    </w:p>
    <w:p>
      <w:pPr>
        <w:pStyle w:val="BodyText"/>
      </w:pPr>
      <w:r>
        <w:t xml:space="preserve">_Sao cậu biết?</w:t>
      </w:r>
    </w:p>
    <w:p>
      <w:pPr>
        <w:pStyle w:val="BodyText"/>
      </w:pPr>
      <w:r>
        <w:t xml:space="preserve">_nhìn cậu m đoán dc,cậu cần bn?</w:t>
      </w:r>
    </w:p>
    <w:p>
      <w:pPr>
        <w:pStyle w:val="BodyText"/>
      </w:pPr>
      <w:r>
        <w:t xml:space="preserve">_mình cần 1 ( cô ta ngắt lời)</w:t>
      </w:r>
    </w:p>
    <w:p>
      <w:pPr>
        <w:pStyle w:val="BodyText"/>
      </w:pPr>
      <w:r>
        <w:t xml:space="preserve">_dc cậu sẽ có bh cậu chỉ cần làm theo mình là dc...(cô ta chỉ từng cốc rượu rót trên bàn từ nhỏ tới to tổng là 10) cậu uống hết chén nào sẽ dc 1 chén đó hiểu ý m k?</w:t>
      </w:r>
    </w:p>
    <w:p>
      <w:pPr>
        <w:pStyle w:val="BodyText"/>
      </w:pPr>
      <w:r>
        <w:t xml:space="preserve">_thật sao (tôi vui mừng),tôi ngẩng lên vì thấy tiếng hò hét từ bàn phía trên...trên đó tối quá</w:t>
      </w:r>
    </w:p>
    <w:p>
      <w:pPr>
        <w:pStyle w:val="BodyText"/>
      </w:pPr>
      <w:r>
        <w:t xml:space="preserve">_bàn vip rồi nhìn sao dc,nào cậu bắt đầu đi...</w:t>
      </w:r>
    </w:p>
    <w:p>
      <w:pPr>
        <w:pStyle w:val="BodyText"/>
      </w:pPr>
      <w:r>
        <w:t xml:space="preserve">Tôi hít 1 hơi và uống liên tiếp đến nỗi rượu đổ ướt cả cổ và khăn quàng cổ...xong xuôi tôi chùi mồm và cười chìa tay ra bảo Kim...</w:t>
      </w:r>
    </w:p>
    <w:p>
      <w:pPr>
        <w:pStyle w:val="BodyText"/>
      </w:pPr>
      <w:r>
        <w:t xml:space="preserve">-Mình xong rồi ( ý nói đưa tiền)</w:t>
      </w:r>
    </w:p>
    <w:p>
      <w:pPr>
        <w:pStyle w:val="BodyText"/>
      </w:pPr>
      <w:r>
        <w:t xml:space="preserve">_à cậu thay đổi quá đấy Hiền ở lớp thì hồn nhiên vậy mà k ngờ tửu lượng cao vậy cô ta đặt lên tay</w:t>
      </w:r>
    </w:p>
    <w:p>
      <w:pPr>
        <w:pStyle w:val="BodyText"/>
      </w:pPr>
      <w:r>
        <w:t xml:space="preserve">Tôi 10 bảng tiền lẻ bằng xu và nói</w:t>
      </w:r>
    </w:p>
    <w:p>
      <w:pPr>
        <w:pStyle w:val="BodyText"/>
      </w:pPr>
      <w:r>
        <w:t xml:space="preserve">_Ý mình là 1 bảng 1 chén mà chứ cậu nghĩ 100 bảng 1 chén chắc ( tôi đứng tay đơ và ức mặt đỏ lên)...ánh đèn lấp ló tôi thoáng nhìn thấy ai đó rất quen...tôi đi ra cửa và k nói gì vẫn ra vẻ k say...tôi ra cửa lảo đảo và tự nhủ...không dc khóc nếu mày khóc thì mày sẽ gục mạnh mẽ lên k dc khóc...bọn họ k đàng hoàng đúng vậy họ lừa mình...tôi ra ngoài ngẩng mặt lên trời tuyết rơi...ông trời có bh hiểu lòng con k?k đúng k...tôi ra bến xe buýt chờ mà bn xe đi qua tôi cũng vẫn ngồi chưa lên vì rượu hay vì tôi k muốn về nhà...tôi đứng lên đi siêu vẹo tới đoạn hai hàng cây k còn chiếc lá nào...tôi đi trên tuyết và rồi nằm lăn ra...mn đi qua nhìn...tôi muốn nằm đây cho tuyết hãy che lấp tôi đi dc k...tôi lấy tay che mắt nc mắt rơi...tôi bỏ tay ra... thì thấy Tiến a ta đứng nhìn tôi còn tôi thì đang nằm ngược...</w:t>
      </w:r>
    </w:p>
    <w:p>
      <w:pPr>
        <w:pStyle w:val="BodyText"/>
      </w:pPr>
      <w:r>
        <w:t xml:space="preserve">_Đây là mơ đúng k?a đi cả vào trong mơ vào cả không gian của tôi nữa sao?Tim của tôi hãy để tuyết đóng băng lại lúc này đi (tôi cười) rồi lịm dần đi...đến lúc tôi tỉnh mơ màng...tôi thấy tôi đang ngồi sau đầu dựa vào anh ta phía trc có ng lái xe...gì vậy làm tn đây k dám mở mắt luôn..tôi nhìn lên gương thì thấy anh ta đang ngồi quay mặt nhìn trời tuyết khuôn mặt a ta thật vô cảm nó còn cảm giác lạnh hơn tuyết vậy...mà a ta đưa mình đi đâu đây...</w:t>
      </w:r>
    </w:p>
    <w:p>
      <w:pPr>
        <w:pStyle w:val="Compact"/>
      </w:pP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Xe dừng lại tôi thấy trc cửa khu trọ của tôi...</w:t>
      </w:r>
    </w:p>
    <w:p>
      <w:pPr>
        <w:pStyle w:val="BodyText"/>
      </w:pPr>
      <w:r>
        <w:t xml:space="preserve">_Cô dậy đi (tôi giật mình a ta biết m k ngủ)</w:t>
      </w:r>
    </w:p>
    <w:p>
      <w:pPr>
        <w:pStyle w:val="BodyText"/>
      </w:pPr>
      <w:r>
        <w:t xml:space="preserve">_à thật sự cám ơn a nếu lúc nãy k có anh chắc tôi đang bị tuyết lấp rồi (tôi cười gãi đầu)....anh ta cười to nụ cười k giống ngày trước...</w:t>
      </w:r>
    </w:p>
    <w:p>
      <w:pPr>
        <w:pStyle w:val="BodyText"/>
      </w:pPr>
      <w:r>
        <w:t xml:space="preserve">_vậy thì cô đừng có xuất hiện trc mặt tôi nữa,cô luôn cố tình xuất hiện trc mặt tôi còn tỏ vẻ đáng thương nữa (a ta tiến sát gần mặt tôi)...tôi sợ hãi mở cửa xe và chạy thẳng lên nhà khoá cửa lại...tôi ngó đầu xuống thì đúng lúc a ta nhìn lên tôi thụt lại...a ta đi...tôi ngồi bịch xuống cửa sổ...trái tim em như nghẹt thở mỗi lần gặp anh...con người lạnh lùng như anh khiến em không thể chạm tới...(nc mắt tôi chảy mà như k cảm xúc)...Hôm sau tôi đến nhà anh trai..mẹ tôi trông tiều tuỵ đi và đang chăm sóc bố tôi,cả 1 đời ông phản bội bà nhưng có lẽ bà là người yêu ông nhất thế gian này...chị dâu tôi thì vẫn đang nghén nên đang nằm ngủ...anh trai tôi ngồi uống rượu 1 m tôi ra giằng cốc...</w:t>
      </w:r>
    </w:p>
    <w:p>
      <w:pPr>
        <w:pStyle w:val="BodyText"/>
      </w:pPr>
      <w:r>
        <w:t xml:space="preserve">_Anh đang làm gì thế lúc này ít nhất a phải cùng em nghĩ phương án giải quyết chứ đúng k,chứ kp tự huỷ hoại bản thân thế này (a tôi khóc)</w:t>
      </w:r>
    </w:p>
    <w:p>
      <w:pPr>
        <w:pStyle w:val="BodyText"/>
      </w:pPr>
      <w:r>
        <w:t xml:space="preserve">_còn làm gì dc nữa,chẳng còn gì cả bạn bè khi có a giúp đo cno k nề hà mà bh hỏi đứa nào cũng khó khăn...chỉ còn thằng Tiến nhưng gặp nó rất khó nó từ chối mọi cuộc gặp nếu k liên quan đến cv...a phải làm sao hả Hiền bố thì đang thế kia...</w:t>
      </w:r>
    </w:p>
    <w:p>
      <w:pPr>
        <w:pStyle w:val="BodyText"/>
      </w:pPr>
      <w:r>
        <w:t xml:space="preserve">_a còn có em và mẹ còn chị dâu nữa mà,nếu a k thể sống vì mọi người vậy thì a đi chết đi (tôi khóc quay đi)</w:t>
      </w:r>
    </w:p>
    <w:p>
      <w:pPr>
        <w:pStyle w:val="BodyText"/>
      </w:pPr>
      <w:r>
        <w:t xml:space="preserve">Tiền mai phải có rồi...tôi chạy đi tới chỗ nhà Tiến nhưng k dc vào...tôi có nhắn họ nói tôi muốn gặp...dù a ta gét tôi nhưng tôi thật sự đến bước đường cùng rồi...anh tôi gọi điện...</w:t>
      </w:r>
    </w:p>
    <w:p>
      <w:pPr>
        <w:pStyle w:val="BodyText"/>
      </w:pPr>
      <w:r>
        <w:t xml:space="preserve">_bọn đòi nợ vừa đến đây mẹ giằng co với cno đánh anh nên mẹ che cho anh nên bị thương rồi...</w:t>
      </w:r>
    </w:p>
    <w:p>
      <w:pPr>
        <w:pStyle w:val="BodyText"/>
      </w:pPr>
      <w:r>
        <w:t xml:space="preserve">_vậy sao a lại k bảo vệ mẹ mà để họ nthe hay nói với họ e nhất định sẽ kiếm tiền mang về (tôi cúp máy và bắt đầu nói to) Tiến tôi muốn gặp anh nếu a là 1 tên đàn ông thì hãy ra trả lời cho tôi rõ ràng 1 câu đi dc k?người của a ta ra kéo tôi và kéo ra tận đường ngoài họ nói</w:t>
      </w:r>
    </w:p>
    <w:p>
      <w:pPr>
        <w:pStyle w:val="BodyText"/>
      </w:pPr>
      <w:r>
        <w:t xml:space="preserve">-cô biết đây là đâu k?mà lại nói loạn lên nthe đi đi trc khi cô bị tống vào đồn cảnh sát...tôi nép ngồi sau cái cây đến 12h đêm thấy xe a ta đi ra,tôi chạy đến bên cửa kính đập cửa -anh nghe tôi nói dc k,tôi thật sự có vc cần nhờ a mặc dù a cho rằng tôi cần đến a mới tìm a cũng dc ( xe cứ đi chậm chậm,,a ta bảo tài xế -Đi thẳng đi...a ta thậm chí còn k nhìn tôi...tôi chạy lên trc xe tài xế phanh gấp)</w:t>
      </w:r>
    </w:p>
    <w:p>
      <w:pPr>
        <w:pStyle w:val="BodyText"/>
      </w:pPr>
      <w:r>
        <w:t xml:space="preserve">_này cái cô kia điên rồi à...vệ sỹ ra lôi tôi ra (a ta ngồi trong xe nhắm mắt)</w:t>
      </w:r>
    </w:p>
    <w:p>
      <w:pPr>
        <w:pStyle w:val="BodyText"/>
      </w:pPr>
      <w:r>
        <w:t xml:space="preserve">_hay cho tôi nói chuyện với anh 1 lần thôi,,,( họ cứ kéo tôi đi) 1 lần thôi tôi sẽ nói 5 p thôi xin anh đấy...tôi cắn tay vệ sỹ và chạy ra xe...ngừoi vệ sỹ tát tôi..</w:t>
      </w:r>
    </w:p>
    <w:p>
      <w:pPr>
        <w:pStyle w:val="BodyText"/>
      </w:pPr>
      <w:r>
        <w:t xml:space="preserve">_con ranh điên này ở đâu ra vậy (tát mạnh đến nỗi tôi chảy máu mồm,a ta vẫn nhắm mắt) tao k thích đánh phụ nữ đâu mày đi đi.....xe vẫn chạy qua tôi còn a ta k mở mắt cũng k nói gì qua tấm gương lướt qua tôi khoảng cách giữa chúng tôi kp là tấm gương xe nữa nó là thứ gì đó dài vô tận...tôi đi bộ lững thững đi ra ngoài đường quốc lộ...và 1 chiếc xe to đang tiến tới...tôi nhìn chiếc xe đi</w:t>
      </w:r>
    </w:p>
    <w:p>
      <w:pPr>
        <w:pStyle w:val="BodyText"/>
      </w:pPr>
      <w:r>
        <w:t xml:space="preserve">Tới và cười cuộc sống này là kiếm tiền để sống hay tiếp tục sống để kiếm tiền đây...tôi nhắm mắt cho xe lao tới còi họ bóp inh ỏi...còn tôi cười và chắc rằng tôi sẽ có 1 cái chết nhẹ nhàng...1 cánh tay kéo lấy tôi,tôi xoay người ngã vào lòng a ta thật nhẹ nhàng...lại là anh sao lần này là mơ hay thật đây,tôi lấy tay sờ lên khuôn mặt vô hồn đó r ngất trên tay anh ta...mở mắt tôi ngó đồng hồ đeo tay 5h sáng rồi...tôi bật dậy thấy đang nằm trong 1 căn phòng rất đẹp toàn màu hồng...tôi đi ra rón rén...tiếng chị ng giúp việc nói</w:t>
      </w:r>
    </w:p>
    <w:p>
      <w:pPr>
        <w:pStyle w:val="BodyText"/>
      </w:pPr>
      <w:r>
        <w:t xml:space="preserve">_Em dậy rồi à (ôi giật mình)</w:t>
      </w:r>
    </w:p>
    <w:p>
      <w:pPr>
        <w:pStyle w:val="BodyText"/>
      </w:pPr>
      <w:r>
        <w:t xml:space="preserve">_à vâng,thật xl vì hqua đã làm phiên gia đình nhưng đây là (tôi chợt nhận ra khung cảnh nhà của Tiến) tôi chợt đi giật lùi...vậy a Tiến đâu ạ</w:t>
      </w:r>
    </w:p>
    <w:p>
      <w:pPr>
        <w:pStyle w:val="BodyText"/>
      </w:pPr>
      <w:r>
        <w:t xml:space="preserve">_Cậu Tiến cả đêm k ngủ và ngồi đọc sách ở dưới sân....</w:t>
      </w:r>
    </w:p>
    <w:p>
      <w:pPr>
        <w:pStyle w:val="BodyText"/>
      </w:pPr>
      <w:r>
        <w:t xml:space="preserve">Tôi chạy xuống sân thấy a ta đang để cuốn sách trên lòng anh ta đeo tai nghe nhạc và đang ngủ...tôi bước xuống đến cạnh anh ta và sờ lên khuôn mặt anh ta...gặp lại anh e rất vui muốn hỏi anh có khoẻ không có sống tốt không?nhưng nhìn a thế này là e hiểu rồi nên chắc n câu hỏi đó quá thừa,,,4 năm qua e cứ nghĩ a lấy vợ rồi chứ (tôi vừa cười vừa khóc),a chắc gét em lắm vì e cứ luôn xuất hiện cạnh anh,,,thế nào chàng trai đã yêu nhiều chưa hãy tìm 1 cô gái nào đó yêu anh thật lòng nhé...anh ta mở mắt</w:t>
      </w:r>
    </w:p>
    <w:p>
      <w:pPr>
        <w:pStyle w:val="BodyText"/>
      </w:pPr>
      <w:r>
        <w:t xml:space="preserve">_ôi trời giật mình (tôi lùi lại)</w:t>
      </w:r>
    </w:p>
    <w:p>
      <w:pPr>
        <w:pStyle w:val="BodyText"/>
      </w:pPr>
      <w:r>
        <w:t xml:space="preserve">_cô dang nói cái gì vậy ( a ta giật tai nghe ra và đứng lên đi vào nhà)...</w:t>
      </w:r>
    </w:p>
    <w:p>
      <w:pPr>
        <w:pStyle w:val="BodyText"/>
      </w:pPr>
      <w:r>
        <w:t xml:space="preserve">_à đang định hỏi a đang nghe bài hát nào mà chăm chú thế...tôi vồ lấy tai nghe và vội vàng lấp liếm...tôi đeo tai nghe lên và cho lên tai...ơ sao k có nhạc...(r tôi chợt nhận ra tôi nắm tay lên tóc)...mày có bị điên k Hiền a ta đeo tai nghe n k có nhạc có nghĩa là a ta có thể k ngủ và có thể nghe mày vừa nói...điên mất...tôi đi vào lò dò lấp ló ngoai cửa a ta đang ăn sáng...ng làm mời tôi vào ăn...tôi ngồi xuống và thử nhìn xem phản ứng của anh ta...</w:t>
      </w:r>
    </w:p>
    <w:p>
      <w:pPr>
        <w:pStyle w:val="BodyText"/>
      </w:pPr>
      <w:r>
        <w:t xml:space="preserve">_à việc hôm qua cám ơn anh ( tôi cười to còn a ta k nói gì) à còn lúc nãy a có ngủ (tôi nói vấp)</w:t>
      </w:r>
    </w:p>
    <w:p>
      <w:pPr>
        <w:pStyle w:val="BodyText"/>
      </w:pPr>
      <w:r>
        <w:t xml:space="preserve">_tôi cho cô 5p như hqua cô nói cần 5p,,,tôi rất bận (tôi lẩm bẩm và vội vàng ăn nhanh)</w:t>
      </w:r>
    </w:p>
    <w:p>
      <w:pPr>
        <w:pStyle w:val="BodyText"/>
      </w:pPr>
      <w:r>
        <w:t xml:space="preserve">Ngồi đối diện mà a ta cứ nhìn tôi như thể tôi là tội phạm...</w:t>
      </w:r>
    </w:p>
    <w:p>
      <w:pPr>
        <w:pStyle w:val="BodyText"/>
      </w:pPr>
      <w:r>
        <w:t xml:space="preserve">_Anh có thể nhìn chéo đi dc k?tôi thấy hơi bất tiện ( a ta vẫn thế ngồi nhìn k phản ứng)</w:t>
      </w:r>
    </w:p>
    <w:p>
      <w:pPr>
        <w:pStyle w:val="BodyText"/>
      </w:pPr>
      <w:r>
        <w:t xml:space="preserve">_4p (a ta nhìn đồng hồ)</w:t>
      </w:r>
    </w:p>
    <w:p>
      <w:pPr>
        <w:pStyle w:val="BodyText"/>
      </w:pPr>
      <w:r>
        <w:t xml:space="preserve">_à từ từ đã 1p k tính,,,tôi muốn hỏi anh 1 vc mà nó liên quan đến ( tôi ấp úng)</w:t>
      </w:r>
    </w:p>
    <w:p>
      <w:pPr>
        <w:pStyle w:val="BodyText"/>
      </w:pPr>
      <w:r>
        <w:t xml:space="preserve">_Tiền ( a ta nói ngắn gọn)</w:t>
      </w:r>
    </w:p>
    <w:p>
      <w:pPr>
        <w:pStyle w:val="BodyText"/>
      </w:pPr>
      <w:r>
        <w:t xml:space="preserve">_à đúng là tiền n tôi nhất định sẽ trả sớm tôi cần 200000 bảng để trả nợ,tôi sẽ đi làm nỗ lực để trả</w:t>
      </w:r>
    </w:p>
    <w:p>
      <w:pPr>
        <w:pStyle w:val="BodyText"/>
      </w:pPr>
      <w:r>
        <w:t xml:space="preserve">_với cv đi bán cafe hiện tại cô nghĩ tôi đồng ý cho cô vay,còn nữa tại sao tôi phải cho cô vay ( tôi k cười nữa mà mặt nghiêm trọng)</w:t>
      </w:r>
    </w:p>
    <w:p>
      <w:pPr>
        <w:pStyle w:val="BodyText"/>
      </w:pPr>
      <w:r>
        <w:t xml:space="preserve">_a nói đúng,tôi hiểu rồi,tôi suy nghĩ hơi cạn khi đến nhờ anh...</w:t>
      </w:r>
    </w:p>
    <w:p>
      <w:pPr>
        <w:pStyle w:val="BodyText"/>
      </w:pPr>
      <w:r>
        <w:t xml:space="preserve">Anh ta gọi quản gia: Tiễn khách...rồi nhìn tôi cười nhẹ 1 cái...</w:t>
      </w:r>
    </w:p>
    <w:p>
      <w:pPr>
        <w:pStyle w:val="BodyText"/>
      </w:pPr>
      <w:r>
        <w:t xml:space="preserve">Tôi đi ra cửa thì a tôi lại nhắn tin: mẹ đang nói k muốn sống nữa e về ngăn mẹ đi...tôi đứng lại và quay ra hỏi a ta..</w:t>
      </w:r>
    </w:p>
    <w:p>
      <w:pPr>
        <w:pStyle w:val="BodyText"/>
      </w:pPr>
      <w:r>
        <w:t xml:space="preserve">_có cách nào để khiến a cho tôi vay tiền k?</w:t>
      </w:r>
    </w:p>
    <w:p>
      <w:pPr>
        <w:pStyle w:val="BodyText"/>
      </w:pPr>
      <w:r>
        <w:t xml:space="preserve">_có chứ,chỉ là tôi thích hay k?</w:t>
      </w:r>
    </w:p>
    <w:p>
      <w:pPr>
        <w:pStyle w:val="BodyText"/>
      </w:pPr>
      <w:r>
        <w:t xml:space="preserve">_tôi đang gấp a hãy nói thẳng ra đi...</w:t>
      </w:r>
    </w:p>
    <w:p>
      <w:pPr>
        <w:pStyle w:val="BodyText"/>
      </w:pPr>
      <w:r>
        <w:t xml:space="preserve">_chỉ cần cô nghe theo mệnh lệnh của tôi bán bản thân cho tôi,tôi sẽ cho cô tiền</w:t>
      </w:r>
    </w:p>
    <w:p>
      <w:pPr>
        <w:pStyle w:val="BodyText"/>
      </w:pPr>
      <w:r>
        <w:t xml:space="preserve">đúng như cô muốn hiểu k?</w:t>
      </w:r>
    </w:p>
    <w:p>
      <w:pPr>
        <w:pStyle w:val="BodyText"/>
      </w:pPr>
      <w:r>
        <w:t xml:space="preserve">_tôi lại có giá với anh đến vậy à?</w:t>
      </w:r>
    </w:p>
    <w:p>
      <w:pPr>
        <w:pStyle w:val="BodyText"/>
      </w:pPr>
      <w:r>
        <w:t xml:space="preserve">_đương nhiên bao gồm cả việc cô phải làm vợ ai đó?</w:t>
      </w:r>
    </w:p>
    <w:p>
      <w:pPr>
        <w:pStyle w:val="BodyText"/>
      </w:pPr>
      <w:r>
        <w:t xml:space="preserve">_ví dụ?</w:t>
      </w:r>
    </w:p>
    <w:p>
      <w:pPr>
        <w:pStyle w:val="BodyText"/>
      </w:pPr>
      <w:r>
        <w:t xml:space="preserve">_chú ruột tôi đang cô đơn,tôi định sẽ tặng chú 1 ng phụ nữ n có lẽ cô hợp đây (tôi quay lại nhìn anh ta cười)</w:t>
      </w:r>
    </w:p>
    <w:p>
      <w:pPr>
        <w:pStyle w:val="BodyText"/>
      </w:pPr>
      <w:r>
        <w:t xml:space="preserve">_tôi thậm chí sẽ làm gái còn hơn phải bán linh hồn cho 1 tên ác quỷ như a? (A ta nhìn t cuòi r nhếch môi)</w:t>
      </w:r>
    </w:p>
    <w:p>
      <w:pPr>
        <w:pStyle w:val="BodyText"/>
      </w:pPr>
      <w:r>
        <w:t xml:space="preserve">_tuỳ ở cô vì trong trò chơi này cô cần tôi còn tôi thì ngược lại cô suy nghi đi</w:t>
      </w:r>
    </w:p>
    <w:p>
      <w:pPr>
        <w:pStyle w:val="BodyText"/>
      </w:pPr>
      <w:r>
        <w:t xml:space="preserve">_k cần suy nghĩ đâu,tôi sẽ k quay lại đây 1 lần nào nữa đồ bỉ ổi</w:t>
      </w:r>
    </w:p>
    <w:p>
      <w:pPr>
        <w:pStyle w:val="Compact"/>
      </w:pPr>
      <w:r>
        <w:t xml:space="preserve">Anh ta dơ tay ý nói mời tôi ra về...thật đáng kinh tởm a ta định coi mình như món đồ</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Huy thấy a ta đi lên phát biểu...</w:t>
      </w:r>
    </w:p>
    <w:p>
      <w:pPr>
        <w:pStyle w:val="BodyText"/>
      </w:pPr>
      <w:r>
        <w:t xml:space="preserve">Cám ơn mn đã đến trang trại của họ Trịnh chúng tôi vào dịp kỉ niệm thành lập cty hàng năm ctoi sẽ tiếp đãi nv cty và các doanh nghiệp làm ăn hợp tác với ctoi để thêm phần gắn kết chúc mn vui vẻ..</w:t>
      </w:r>
    </w:p>
    <w:p>
      <w:pPr>
        <w:pStyle w:val="BodyText"/>
      </w:pPr>
      <w:r>
        <w:t xml:space="preserve">Huy: em có thấy ng đàn ông kia rất quen k?( tôi giả vờ chỉ tay lên trời)</w:t>
      </w:r>
    </w:p>
    <w:p>
      <w:pPr>
        <w:pStyle w:val="BodyText"/>
      </w:pPr>
      <w:r>
        <w:t xml:space="preserve">_a nhìn xem nhiều sao quá</w:t>
      </w:r>
    </w:p>
    <w:p>
      <w:pPr>
        <w:pStyle w:val="BodyText"/>
      </w:pPr>
      <w:r>
        <w:t xml:space="preserve">_sao đâu ra vậy,a hỏi em nhìn ng đàn ông kia mà xem a gặp a ta ở đâu r nhỉ?</w:t>
      </w:r>
    </w:p>
    <w:p>
      <w:pPr>
        <w:pStyle w:val="BodyText"/>
      </w:pPr>
      <w:r>
        <w:t xml:space="preserve">_ầy n ng giống nhau nên nhìn thấy nhau ngỡ là gặp là điều bt mà....</w:t>
      </w:r>
    </w:p>
    <w:p>
      <w:pPr>
        <w:pStyle w:val="BodyText"/>
      </w:pPr>
      <w:r>
        <w:t xml:space="preserve">Tôi lảng đi...mn bàn tán 10p nữa sẽ bắn pháo hoa..</w:t>
      </w:r>
    </w:p>
    <w:p>
      <w:pPr>
        <w:pStyle w:val="BodyText"/>
      </w:pPr>
      <w:r>
        <w:t xml:space="preserve">_pháo hoa tiệc chiêu đãi mà bắn pháo hoa sao</w:t>
      </w:r>
    </w:p>
    <w:p>
      <w:pPr>
        <w:pStyle w:val="BodyText"/>
      </w:pPr>
      <w:r>
        <w:t xml:space="preserve">_e sang đây bn lâu r mà e nghĩ như tết mới có chắc ( Huy véo má tôi)</w:t>
      </w:r>
    </w:p>
    <w:p>
      <w:pPr>
        <w:pStyle w:val="BodyText"/>
      </w:pPr>
      <w:r>
        <w:t xml:space="preserve">À uk thì...chúng tôi đi dạo 1 đoạn thì đến pháo hoa...N và ngy cô ý cầm tay nhau nhìn bầu trời thật hp...Huy men men cầm tay tôi...tập đập tay ôi con muỗi con muỗi ( tôi cười nhạt)...</w:t>
      </w:r>
    </w:p>
    <w:p>
      <w:pPr>
        <w:pStyle w:val="BodyText"/>
      </w:pPr>
      <w:r>
        <w:t xml:space="preserve">_em còn nhớ trò chơi ngày trc e chạy trc kiểu gì a cũng tìm thấy em k?</w:t>
      </w:r>
    </w:p>
    <w:p>
      <w:pPr>
        <w:pStyle w:val="BodyText"/>
      </w:pPr>
      <w:r>
        <w:t xml:space="preserve">_nhớ chứ vậy bắt đầu tìm đi...tôi chạy thật nhanh ra khu sau</w:t>
      </w:r>
    </w:p>
    <w:p>
      <w:pPr>
        <w:pStyle w:val="BodyText"/>
      </w:pPr>
      <w:r>
        <w:t xml:space="preserve">Tôi nấp vào góc cây to...nào bh thì tìm đi đố a tìm ra...rồi tôi nghe thấy tiếng n k rõ vì tiếng pháo hoa...chỉ nghe thấy câu em xin a đừng đi...ai vậy nhỉ tôi ngó ra thấy Chi và Tiến cô ta đang ôm anh ta và họ đang hôn nhau...dưới bầu trời màu của pháo hoa xanh đỏ tôi 1 lần nữa cảm thấy đoạn tim khó thở...Tiến đẩy chi ra và thấy tôi...tôi quay đi thật nhanh a ta chạy theo và tóm lấy tay tôi..._Cô đi theo tôi đúng k?</w:t>
      </w:r>
    </w:p>
    <w:p>
      <w:pPr>
        <w:pStyle w:val="BodyText"/>
      </w:pPr>
      <w:r>
        <w:t xml:space="preserve">_k có tình cờ ( tôi k quay lại)</w:t>
      </w:r>
    </w:p>
    <w:p>
      <w:pPr>
        <w:pStyle w:val="BodyText"/>
      </w:pPr>
      <w:r>
        <w:t xml:space="preserve">_vậy sao cô khóc</w:t>
      </w:r>
    </w:p>
    <w:p>
      <w:pPr>
        <w:pStyle w:val="BodyText"/>
      </w:pPr>
      <w:r>
        <w:t xml:space="preserve">_tôi k có khóc ( a ta đứng ra phía trc tôi)...a ta dồn tôi vào gốc cây...tôi đẩy a ta kéo lại giật mạnh tôi đập lưng vào cây...</w:t>
      </w:r>
    </w:p>
    <w:p>
      <w:pPr>
        <w:pStyle w:val="BodyText"/>
      </w:pPr>
      <w:r>
        <w:t xml:space="preserve">_cô thấy tiếc vì ngày trc đã từ bỏ ng như tôi đúng k?tiéc vì bỏ 1 thằng hoá ra nó lại là con tỉ phú</w:t>
      </w:r>
    </w:p>
    <w:p>
      <w:pPr>
        <w:pStyle w:val="BodyText"/>
      </w:pPr>
      <w:r>
        <w:t xml:space="preserve">_k đúng a đừng nói nữa ( tôi bịt tai)</w:t>
      </w:r>
    </w:p>
    <w:p>
      <w:pPr>
        <w:pStyle w:val="BodyText"/>
      </w:pPr>
      <w:r>
        <w:t xml:space="preserve">A ta hôn lên môi tôi đây là lần đầu tiên a ta hôn lên môi tôi..tôi đẩy ra và chạy đi...tim tôi đau quá đúng như a ta nói khi đứng trc ng mình yêu tim có thể ngừng đập bất cứ khi nào tôi thở hổn hển...khó thở quá...huy chạy tới...em đây rồi..tôi giữ chặt tay lên ngực...em sao vậy sắc mặt tái lắm...Tiến chạy tới kéo tay tôi.</w:t>
      </w:r>
    </w:p>
    <w:p>
      <w:pPr>
        <w:pStyle w:val="BodyText"/>
      </w:pPr>
      <w:r>
        <w:t xml:space="preserve">_tôi chưa nc xong với cô ( Huy gạt tay)</w:t>
      </w:r>
    </w:p>
    <w:p>
      <w:pPr>
        <w:pStyle w:val="BodyText"/>
      </w:pPr>
      <w:r>
        <w:t xml:space="preserve">_giờ tôi nhận ra anh rồi trái đất tròn thật đấy...</w:t>
      </w:r>
    </w:p>
    <w:p>
      <w:pPr>
        <w:pStyle w:val="Compact"/>
      </w:pPr>
      <w:r>
        <w:t xml:space="preserve">Họ nhìn nhau ánh mắt nảy lửa còn tôi thì đau tim...hãy kết thúc đi dc k?...</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Bầu trời pháo hoa vẫn đang bắn còn tôi thì đau tim...sức khoẻ mình rất tốt mà...tại sao lại như thế nhỉ (tôi thở hổn hển mặt tái nhợt) còn họ...</w:t>
      </w:r>
    </w:p>
    <w:p>
      <w:pPr>
        <w:pStyle w:val="BodyText"/>
      </w:pPr>
      <w:r>
        <w:t xml:space="preserve">_trái đất tròn thật bây giờ trông có vẻ khác quán nhỉ ( a ta k trl Huy)...Chi chạy ra kéo tay Tiến...( cô ta hiểu rằng Tiến đang kéo tay tôi là kp bạn bè bt)...</w:t>
      </w:r>
    </w:p>
    <w:p>
      <w:pPr>
        <w:pStyle w:val="BodyText"/>
      </w:pPr>
      <w:r>
        <w:t xml:space="preserve">_cô trl tôi đi đã ( a t vẫn giữ tay)</w:t>
      </w:r>
    </w:p>
    <w:p>
      <w:pPr>
        <w:pStyle w:val="BodyText"/>
      </w:pPr>
      <w:r>
        <w:t xml:space="preserve">_tôi k có chuyện gì để nói với anh cả..bỏ ra đi</w:t>
      </w:r>
    </w:p>
    <w:p>
      <w:pPr>
        <w:pStyle w:val="BodyText"/>
      </w:pPr>
      <w:r>
        <w:t xml:space="preserve">_cô ý đã nói bỏ ra rồi k nghe thấy gì à...( a ta k qtam đến huy)...tôi bám vai Huy thở hổn hển...</w:t>
      </w:r>
    </w:p>
    <w:p>
      <w:pPr>
        <w:pStyle w:val="BodyText"/>
      </w:pPr>
      <w:r>
        <w:t xml:space="preserve">_Làm ơn đưa em đi đi em khó chịu quá...( tôi giật tay Tiến và Huy dìu tôi đi)...vừa đi khuất Tiến tôi gục...</w:t>
      </w:r>
    </w:p>
    <w:p>
      <w:pPr>
        <w:pStyle w:val="BodyText"/>
      </w:pPr>
      <w:r>
        <w:t xml:space="preserve">_Em sao vậy Hiền,sao thế này ( tôi đổ mồ hôi)</w:t>
      </w:r>
    </w:p>
    <w:p>
      <w:pPr>
        <w:pStyle w:val="BodyText"/>
      </w:pPr>
      <w:r>
        <w:t xml:space="preserve">_em khó thở...Huy đi xe tới và bế tôi lên đi tới viện...</w:t>
      </w:r>
    </w:p>
    <w:p>
      <w:pPr>
        <w:pStyle w:val="BodyText"/>
      </w:pPr>
      <w:r>
        <w:t xml:space="preserve">Hình ảnh họ hôn nhau cứ nghĩ đến tôi lại đau hơn...cấp cứu Tôi năm mà mắt nhắm dần...tốt lắm đáng lẽ giây phút này phải đến với mình lâu rồi...tôi muốn được ngủ 1 giấc ngủ thật dài và thật sâu...ngủ nhé tất cả tình yêu tiền bạc mọi thứ hãy ngủ cùng tôi nhé...có chút ánh sáng đang len lỏi vào mắt tôi...tôi mở mắt Nhung đang ngồi cạnh tôi..</w:t>
      </w:r>
    </w:p>
    <w:p>
      <w:pPr>
        <w:pStyle w:val="BodyText"/>
      </w:pPr>
      <w:r>
        <w:t xml:space="preserve">_tôi lấy tay xoa lên tóc Nhung cười nhẹ...cậu tới rồi à?</w:t>
      </w:r>
    </w:p>
    <w:p>
      <w:pPr>
        <w:pStyle w:val="BodyText"/>
      </w:pPr>
      <w:r>
        <w:t xml:space="preserve">_này con điên này nữa sao lại để ng khác lo thế này hả đang yên lành sao tư dưng lại đau tim,,,bác sỹ nói nếu vào muộn chút nữa thì cậu mất rồi đấy ( N vừa nói vừa khóc)</w:t>
      </w:r>
    </w:p>
    <w:p>
      <w:pPr>
        <w:pStyle w:val="BodyText"/>
      </w:pPr>
      <w:r>
        <w:t xml:space="preserve">_Dc rồi mình ổn rồi còn gì sao lại đánh ng bệnh chư s( N đánh vào ng tôi) còn a Huy đâu?</w:t>
      </w:r>
    </w:p>
    <w:p>
      <w:pPr>
        <w:pStyle w:val="BodyText"/>
      </w:pPr>
      <w:r>
        <w:t xml:space="preserve">_a ý cung lo cho cậu cả đêm qua mình bảo a ta về nghỉ ngơi r</w:t>
      </w:r>
    </w:p>
    <w:p>
      <w:pPr>
        <w:pStyle w:val="BodyText"/>
      </w:pPr>
      <w:r>
        <w:t xml:space="preserve">_cậu làm tốt lắm,lát nữa cậu ra dki cho m xuất viện đi</w:t>
      </w:r>
    </w:p>
    <w:p>
      <w:pPr>
        <w:pStyle w:val="BodyText"/>
      </w:pPr>
      <w:r>
        <w:t xml:space="preserve">_cậu ổn chưa mà xuất viện...</w:t>
      </w:r>
    </w:p>
    <w:p>
      <w:pPr>
        <w:pStyle w:val="BodyText"/>
      </w:pPr>
      <w:r>
        <w:t xml:space="preserve">_đi đi trc khi huy quay lại,mình nợ a ý n mình k muốn a ý k làm gì mà lo cho mình..</w:t>
      </w:r>
    </w:p>
    <w:p>
      <w:pPr>
        <w:pStyle w:val="BodyText"/>
      </w:pPr>
      <w:r>
        <w:t xml:space="preserve">_a đó yêu cậu dúng k...ôi trời k lẽ là mối tình đầu của cậu</w:t>
      </w:r>
    </w:p>
    <w:p>
      <w:pPr>
        <w:pStyle w:val="BodyText"/>
      </w:pPr>
      <w:r>
        <w:t xml:space="preserve">_đừng đoán mò nữa,cũ gì mới gì chứ cậu đi đi...</w:t>
      </w:r>
    </w:p>
    <w:p>
      <w:pPr>
        <w:pStyle w:val="BodyText"/>
      </w:pPr>
      <w:r>
        <w:t xml:space="preserve">N đi ra ngoài thì đúng lúc Chi đến...cô ta mang 1 bó hoa đến và hỏi tôi...</w:t>
      </w:r>
    </w:p>
    <w:p>
      <w:pPr>
        <w:pStyle w:val="BodyText"/>
      </w:pPr>
      <w:r>
        <w:t xml:space="preserve">_Cậu khoẻ chưa nghe cậu bị tớ sợ quá vì hqua thấy cậu vẫn bt mà,,,tự dưng lại bị thế này tớ lo quá</w:t>
      </w:r>
    </w:p>
    <w:p>
      <w:pPr>
        <w:pStyle w:val="BodyText"/>
      </w:pPr>
      <w:r>
        <w:t xml:space="preserve">_Mình ổn rồi...</w:t>
      </w:r>
    </w:p>
    <w:p>
      <w:pPr>
        <w:pStyle w:val="BodyText"/>
      </w:pPr>
      <w:r>
        <w:t xml:space="preserve">_Tớ rủ a Tiến đi n a ý k đi cậu thông cảm nhé</w:t>
      </w:r>
    </w:p>
    <w:p>
      <w:pPr>
        <w:pStyle w:val="BodyText"/>
      </w:pPr>
      <w:r>
        <w:t xml:space="preserve">_uk có sao đâu (tôi cúi đầu)</w:t>
      </w:r>
    </w:p>
    <w:p>
      <w:pPr>
        <w:pStyle w:val="BodyText"/>
      </w:pPr>
      <w:r>
        <w:t xml:space="preserve">_Hiền này tớ muốn hỏi cậu 1 chuyện dc k?</w:t>
      </w:r>
    </w:p>
    <w:p>
      <w:pPr>
        <w:pStyle w:val="BodyText"/>
      </w:pPr>
      <w:r>
        <w:t xml:space="preserve">_cậu hỏi đi</w:t>
      </w:r>
    </w:p>
    <w:p>
      <w:pPr>
        <w:pStyle w:val="BodyText"/>
      </w:pPr>
      <w:r>
        <w:t xml:space="preserve">_cậu và a Tiến quen nhau tn vậy từ trc khi hai người làm thầy trò ý..</w:t>
      </w:r>
    </w:p>
    <w:p>
      <w:pPr>
        <w:pStyle w:val="BodyText"/>
      </w:pPr>
      <w:r>
        <w:t xml:space="preserve">_à a mình là bạn a ý nên...( tôi chợt nhớ tới lần đầu chúng tôi gặp nhau)</w:t>
      </w:r>
    </w:p>
    <w:p>
      <w:pPr>
        <w:pStyle w:val="BodyText"/>
      </w:pPr>
      <w:r>
        <w:t xml:space="preserve">_vậy chỉ là thầy trò thôi đúng chứ</w:t>
      </w:r>
    </w:p>
    <w:p>
      <w:pPr>
        <w:pStyle w:val="BodyText"/>
      </w:pPr>
      <w:r>
        <w:t xml:space="preserve">_uk chỉ vậy thôi sao vậy</w:t>
      </w:r>
    </w:p>
    <w:p>
      <w:pPr>
        <w:pStyle w:val="BodyText"/>
      </w:pPr>
      <w:r>
        <w:t xml:space="preserve">_à k có gì m hỏi vậy thôi...</w:t>
      </w:r>
    </w:p>
    <w:p>
      <w:pPr>
        <w:pStyle w:val="BodyText"/>
      </w:pPr>
      <w:r>
        <w:t xml:space="preserve">Nhung vào nói chúng ta đi thôi bác sỹ nói về chỉ cần cậu nghỉ ngơi thêm và bớt uống rượu đi đấy</w:t>
      </w:r>
    </w:p>
    <w:p>
      <w:pPr>
        <w:pStyle w:val="BodyText"/>
      </w:pPr>
      <w:r>
        <w:t xml:space="preserve">_uk m biết rồi m có phải sâu rượu đâu...</w:t>
      </w:r>
    </w:p>
    <w:p>
      <w:pPr>
        <w:pStyle w:val="BodyText"/>
      </w:pPr>
      <w:r>
        <w:t xml:space="preserve">Chi nói hai bọn tôi về trc cô ta về sau...trên đường về Nhung nói</w:t>
      </w:r>
    </w:p>
    <w:p>
      <w:pPr>
        <w:pStyle w:val="BodyText"/>
      </w:pPr>
      <w:r>
        <w:t xml:space="preserve">_Tưởng dc đi chơi nào ngờ lại đi trông ng ốm tnay ( N lụng bụng tôi cười)</w:t>
      </w:r>
    </w:p>
    <w:p>
      <w:pPr>
        <w:pStyle w:val="BodyText"/>
      </w:pPr>
      <w:r>
        <w:t xml:space="preserve">_dc r mình sẽ mời cậu chàu thịt nướng dc chưa?</w:t>
      </w:r>
    </w:p>
    <w:p>
      <w:pPr>
        <w:pStyle w:val="BodyText"/>
      </w:pPr>
      <w:r>
        <w:t xml:space="preserve">_dc đấy mà cái Chi làm gì k về luôn còn ở lại làm gì...</w:t>
      </w:r>
    </w:p>
    <w:p>
      <w:pPr>
        <w:pStyle w:val="BodyText"/>
      </w:pPr>
      <w:r>
        <w:t xml:space="preserve">_chắc cậu ý đợi bạn trai (tôi cúi đầu)</w:t>
      </w:r>
    </w:p>
    <w:p>
      <w:pPr>
        <w:pStyle w:val="BodyText"/>
      </w:pPr>
      <w:r>
        <w:t xml:space="preserve">_đợi j mà đợi a ta về tp từ đêm qua rồi ( vậy là cô ta nói dối)</w:t>
      </w:r>
    </w:p>
    <w:p>
      <w:pPr>
        <w:pStyle w:val="BodyText"/>
      </w:pPr>
      <w:r>
        <w:t xml:space="preserve">Xe về thành phố cảm giác trốn trải mệt mỏi đến bh mới hết đây...hôm sau tôi đến chỗ cty đòi nợ...</w:t>
      </w:r>
    </w:p>
    <w:p>
      <w:pPr>
        <w:pStyle w:val="BodyText"/>
      </w:pPr>
      <w:r>
        <w:t xml:space="preserve">_Của tôi còn bn tiền nữa...</w:t>
      </w:r>
    </w:p>
    <w:p>
      <w:pPr>
        <w:pStyle w:val="BodyText"/>
      </w:pPr>
      <w:r>
        <w:t xml:space="preserve">_xem nào còn khoảng 400nghin nữa</w:t>
      </w:r>
    </w:p>
    <w:p>
      <w:pPr>
        <w:pStyle w:val="BodyText"/>
      </w:pPr>
      <w:r>
        <w:t xml:space="preserve">_sao cơ tôi đã làm dc 1 tháng k giảm mà còn tăng là sao?</w:t>
      </w:r>
    </w:p>
    <w:p>
      <w:pPr>
        <w:pStyle w:val="BodyText"/>
      </w:pPr>
      <w:r>
        <w:t xml:space="preserve">_cô e k tính lãi à ai cho cô e vay k đâu,thế nên a mới bảo cô em đi làm gái đi cho nhanh hết nợ..</w:t>
      </w:r>
    </w:p>
    <w:p>
      <w:pPr>
        <w:pStyle w:val="BodyText"/>
      </w:pPr>
      <w:r>
        <w:t xml:space="preserve">_các ng đều ăn cướp trắng trợn sao sau 1 tháng lại thành gấp đôi</w:t>
      </w:r>
    </w:p>
    <w:p>
      <w:pPr>
        <w:pStyle w:val="BodyText"/>
      </w:pPr>
      <w:r>
        <w:t xml:space="preserve">_cô e này k lẽ tôi cho cô e vay để trả dân k có lãi a sống sao dc?hay đêm nay phục vụ a a cho em 1k dc k? A thích n cô gái như em đúng mẫu ng của anh</w:t>
      </w:r>
    </w:p>
    <w:p>
      <w:pPr>
        <w:pStyle w:val="BodyText"/>
      </w:pPr>
      <w:r>
        <w:t xml:space="preserve">_mơ đi,tôi nhất định sẽ kiếm đủ tiền để trả...( tôi quay đi ra cửa r ngồi bịch xuống khóc nức nở...cuộc sống thật tàn nhẫn</w:t>
      </w:r>
    </w:p>
    <w:p>
      <w:pPr>
        <w:pStyle w:val="BodyText"/>
      </w:pPr>
      <w:r>
        <w:t xml:space="preserve">Tối hôm đó tôi đến chỗ tiếp rượu vị khách đó đã chờ tôi sẵn ở đây...</w:t>
      </w:r>
    </w:p>
    <w:p>
      <w:pPr>
        <w:pStyle w:val="BodyText"/>
      </w:pPr>
      <w:r>
        <w:t xml:space="preserve">_Hôm nay chú đến sớm vậy?</w:t>
      </w:r>
    </w:p>
    <w:p>
      <w:pPr>
        <w:pStyle w:val="BodyText"/>
      </w:pPr>
      <w:r>
        <w:t xml:space="preserve">_hôm nay a cãi nhau với vợ cô ta khiến a chán đến tận cổ rồi...(tôi cười nhạt và k nói gì),sao hôm nay trông e có vẻ nhợt nhạt vậy em ốm à?</w:t>
      </w:r>
    </w:p>
    <w:p>
      <w:pPr>
        <w:pStyle w:val="BodyText"/>
      </w:pPr>
      <w:r>
        <w:t xml:space="preserve">_k sao chắc do trời lạnh nên vậy thôi...( ông ta quàng vai tôi)</w:t>
      </w:r>
    </w:p>
    <w:p>
      <w:pPr>
        <w:pStyle w:val="BodyText"/>
      </w:pPr>
      <w:r>
        <w:t xml:space="preserve">_a làm thế này chắc là dc chứ dù sao 1 tháng qua a đều trả tiền để e tiếp anh...</w:t>
      </w:r>
    </w:p>
    <w:p>
      <w:pPr>
        <w:pStyle w:val="BodyText"/>
      </w:pPr>
      <w:r>
        <w:t xml:space="preserve">_Được (vì tôi biết ông ta quá tử tế với tôi rồi)...</w:t>
      </w:r>
    </w:p>
    <w:p>
      <w:pPr>
        <w:pStyle w:val="BodyText"/>
      </w:pPr>
      <w:r>
        <w:t xml:space="preserve">_hát tặng anh 1 bài đi em</w:t>
      </w:r>
    </w:p>
    <w:p>
      <w:pPr>
        <w:pStyle w:val="BodyText"/>
      </w:pPr>
      <w:r>
        <w:t xml:space="preserve">_Được...( tôi vô cảm)</w:t>
      </w:r>
    </w:p>
    <w:p>
      <w:pPr>
        <w:pStyle w:val="BodyText"/>
      </w:pPr>
      <w:r>
        <w:t xml:space="preserve">Người yêu ơi có biết em đang chờ,lời yêu anh giấu kín mà sao em vẫn thấy anh âm thầm mình a với cô đơn,giờ ta đây đã đến bên nhau rồi mà sao a chẳng nói,thời gian trôi em vẫn luôn mong chờ mình sẽ mãi bên nhau (nc mắt tôi rơi lã chã) tôi ngồi gục xuống...làm sao em có thể quên đươc đây...</w:t>
      </w:r>
    </w:p>
    <w:p>
      <w:pPr>
        <w:pStyle w:val="BodyText"/>
      </w:pPr>
      <w:r>
        <w:t xml:space="preserve">_em sao vậy,hát tặng a mà nghe buồn vậy..( kp tặng chú đâu)</w:t>
      </w:r>
    </w:p>
    <w:p>
      <w:pPr>
        <w:pStyle w:val="BodyText"/>
      </w:pPr>
      <w:r>
        <w:t xml:space="preserve">_ta uống thôi...tôi uống rượu và nc về chuyện món nợ tôi càng nhân lên</w:t>
      </w:r>
    </w:p>
    <w:p>
      <w:pPr>
        <w:pStyle w:val="BodyText"/>
      </w:pPr>
      <w:r>
        <w:t xml:space="preserve">_anh sẽ trả nợ cho em</w:t>
      </w:r>
    </w:p>
    <w:p>
      <w:pPr>
        <w:pStyle w:val="BodyText"/>
      </w:pPr>
      <w:r>
        <w:t xml:space="preserve">_với điều kiện (tôi cười)</w:t>
      </w:r>
    </w:p>
    <w:p>
      <w:pPr>
        <w:pStyle w:val="BodyText"/>
      </w:pPr>
      <w:r>
        <w:t xml:space="preserve">_k,a k có dk nào cả dk là em đừng tới đây nữa hãy sống 1 cuộc sống thật tốt...</w:t>
      </w:r>
    </w:p>
    <w:p>
      <w:pPr>
        <w:pStyle w:val="BodyText"/>
      </w:pPr>
      <w:r>
        <w:t xml:space="preserve">_thật sao (tôi cười) trên đời còn có ng cho tôi tiền mà k cần dk sao</w:t>
      </w:r>
    </w:p>
    <w:p>
      <w:pPr>
        <w:pStyle w:val="BodyText"/>
      </w:pPr>
      <w:r>
        <w:t xml:space="preserve">_a k đùa nghiêm túc đấy,a sẽ giải quyết cho em</w:t>
      </w:r>
    </w:p>
    <w:p>
      <w:pPr>
        <w:pStyle w:val="BodyText"/>
      </w:pPr>
      <w:r>
        <w:t xml:space="preserve">_tôi uống cạn ly với ông ta (tôi nghĩ ông ta đùa)</w:t>
      </w:r>
    </w:p>
    <w:p>
      <w:pPr>
        <w:pStyle w:val="BodyText"/>
      </w:pPr>
      <w:r>
        <w:t xml:space="preserve">Tôi đi về trong tình trạng say xỉn về tới cửa tôi thấy Huy tôi vội nấp...thật mệt mỏi...rồi tôi đi lên xe buýt và đi lên mà biết m sẽ đi đâu...đến bao giờ tôi có thể chết được đây ngày đó hãy đến thật nhanh được k?...tôi thật sự mệt mỏi...lát sau tôi quay về nhà thì thấy ngy Nhung và Nhung đang hôn nhau...</w:t>
      </w:r>
    </w:p>
    <w:p>
      <w:pPr>
        <w:pStyle w:val="BodyText"/>
      </w:pPr>
      <w:r>
        <w:t xml:space="preserve">_Anh về đi Hiền về bh đấy?</w:t>
      </w:r>
    </w:p>
    <w:p>
      <w:pPr>
        <w:pStyle w:val="BodyText"/>
      </w:pPr>
      <w:r>
        <w:t xml:space="preserve">_a k về?sao e k dọn ra sống riêng đi a thấy bạn e cô ta có n biểu hiện k bt và khó hiểu</w:t>
      </w:r>
    </w:p>
    <w:p>
      <w:pPr>
        <w:pStyle w:val="BodyText"/>
      </w:pPr>
      <w:r>
        <w:t xml:space="preserve">_gia đình cậu ý vừa gặp chuyện nên cậu ý vậy thôi mà,a đừng nghĩ linh tinh</w:t>
      </w:r>
    </w:p>
    <w:p>
      <w:pPr>
        <w:pStyle w:val="BodyText"/>
      </w:pPr>
      <w:r>
        <w:t xml:space="preserve">_ý a kp thế mà vì nghe e nói cô ta tiểu thư mà a hay gặp cô ta về muộn rôi say xỉn nữa</w:t>
      </w:r>
    </w:p>
    <w:p>
      <w:pPr>
        <w:pStyle w:val="BodyText"/>
      </w:pPr>
      <w:r>
        <w:t xml:space="preserve">_a về đi e k nc vs a nữa,bạn e sao a có quyền bình luận ( N đẩy a ta ra cửa tôi vội nấp)</w:t>
      </w:r>
    </w:p>
    <w:p>
      <w:pPr>
        <w:pStyle w:val="BodyText"/>
      </w:pPr>
      <w:r>
        <w:t xml:space="preserve">_a k bình luận mà a nhận xét vậy thôi mà a sợ có j xấu sẽ ảnh hưởng đến em thôi...( N đóng sập cửa) anh ta đi và nói trên ng cô ta có mùi nc hoa đàn ông còn say xỉn như vậy cô ta k làm gái thì tiểu thư cái gì...( tôi cười)</w:t>
      </w:r>
    </w:p>
    <w:p>
      <w:pPr>
        <w:pStyle w:val="BodyText"/>
      </w:pPr>
      <w:r>
        <w:t xml:space="preserve">Tôi thật sự nhơ nhuốc a ta nói k sai...tôi vào phòng thì Nhung nói</w:t>
      </w:r>
    </w:p>
    <w:p>
      <w:pPr>
        <w:pStyle w:val="BodyText"/>
      </w:pPr>
      <w:r>
        <w:t xml:space="preserve">_Cậu ăn gì chưa?uống cốc tra gừng này đi cho ấm bụng</w:t>
      </w:r>
    </w:p>
    <w:p>
      <w:pPr>
        <w:pStyle w:val="BodyText"/>
      </w:pPr>
      <w:r>
        <w:t xml:space="preserve">_cám ơn cậu ( cậu ý biết tôi say...tôi vừa uống mà nc mắt cứ chảy)</w:t>
      </w:r>
    </w:p>
    <w:p>
      <w:pPr>
        <w:pStyle w:val="BodyText"/>
      </w:pPr>
      <w:r>
        <w:t xml:space="preserve">_sao thế</w:t>
      </w:r>
    </w:p>
    <w:p>
      <w:pPr>
        <w:pStyle w:val="BodyText"/>
      </w:pPr>
      <w:r>
        <w:t xml:space="preserve">_k sao nóng quá thôi...Nhung này mình ở đây có khiến cậu bất tiện k?</w:t>
      </w:r>
    </w:p>
    <w:p>
      <w:pPr>
        <w:pStyle w:val="BodyText"/>
      </w:pPr>
      <w:r>
        <w:t xml:space="preserve">_cậu nghe thấy ngy mình nói rồi à (tôi gật) cậu đừng suy nghĩ j cả a ta nói vậy thôi k có ý gì đâu?</w:t>
      </w:r>
    </w:p>
    <w:p>
      <w:pPr>
        <w:pStyle w:val="BodyText"/>
      </w:pPr>
      <w:r>
        <w:t xml:space="preserve">_nhưng ý của a ta là sự thật thì sao ( Nhung đang gập quần áo chợt dừng lại)</w:t>
      </w:r>
    </w:p>
    <w:p>
      <w:pPr>
        <w:pStyle w:val="BodyText"/>
      </w:pPr>
      <w:r>
        <w:t xml:space="preserve">_cậu nói rõ cho k biết xem nào,nói luôn đi ( N quát to)</w:t>
      </w:r>
    </w:p>
    <w:p>
      <w:pPr>
        <w:pStyle w:val="BodyText"/>
      </w:pPr>
      <w:r>
        <w:t xml:space="preserve">_Mình đã bán linh hồn cho bọn người bẩn thỉu rồi (tôi ôm mặt)</w:t>
      </w:r>
    </w:p>
    <w:p>
      <w:pPr>
        <w:pStyle w:val="BodyText"/>
      </w:pPr>
      <w:r>
        <w:t xml:space="preserve">_là sao cậu nói đi m nghe đây m có thể giúp dc gì cậu</w:t>
      </w:r>
    </w:p>
    <w:p>
      <w:pPr>
        <w:pStyle w:val="BodyText"/>
      </w:pPr>
      <w:r>
        <w:t xml:space="preserve">_cậu k giúp dc m đâu,cậu còn gia đình mà ( r tôi kể cho N nghe về chuyện của tôi hai ctoi om nhau khóc)</w:t>
      </w:r>
    </w:p>
    <w:p>
      <w:pPr>
        <w:pStyle w:val="BodyText"/>
      </w:pPr>
      <w:r>
        <w:t xml:space="preserve">Đêm đi ngủ tôi vẫn thấy N khóc n tôi coi như k nghe thấy và nhắm mắt vì tôi biết bh tôi ngồi dậy thì cậu ta sẽ khóc k ngừng...Sáng hôm sau tôi thấy N đi sơm Còn tôi ở nhà nấu cơm chờ N về...</w:t>
      </w:r>
    </w:p>
    <w:p>
      <w:pPr>
        <w:pStyle w:val="BodyText"/>
      </w:pPr>
      <w:r>
        <w:t xml:space="preserve">1 lát sau N về...cậu ta đưa cho tôi 1 tờ chi phiếu 50N bảng...</w:t>
      </w:r>
    </w:p>
    <w:p>
      <w:pPr>
        <w:pStyle w:val="BodyText"/>
      </w:pPr>
      <w:r>
        <w:t xml:space="preserve">_cậu cầm lấy đây là tiền m tiết kiệm ( tôi ngạc nhiên)</w:t>
      </w:r>
    </w:p>
    <w:p>
      <w:pPr>
        <w:pStyle w:val="BodyText"/>
      </w:pPr>
      <w:r>
        <w:t xml:space="preserve">_m k thể nhận dc cậu giữ lấy m nc với cậu kp để vay cậu tiền...</w:t>
      </w:r>
    </w:p>
    <w:p>
      <w:pPr>
        <w:pStyle w:val="BodyText"/>
      </w:pPr>
      <w:r>
        <w:t xml:space="preserve">_m biết n mình cho cậu vay chứ có cho đâu phải đi làm chăm chỉ để trả mình</w:t>
      </w:r>
    </w:p>
    <w:p>
      <w:pPr>
        <w:pStyle w:val="BodyText"/>
      </w:pPr>
      <w:r>
        <w:t xml:space="preserve">_k dc m k nhận dc số tiền m nợ là 400 số này sẽ k là gì vì sẽ có lãi nhân lên..</w:t>
      </w:r>
    </w:p>
    <w:p>
      <w:pPr>
        <w:pStyle w:val="BodyText"/>
      </w:pPr>
      <w:r>
        <w:t xml:space="preserve">_vậy cậu định làm thế nào định làm nvay mãi sao...</w:t>
      </w:r>
    </w:p>
    <w:p>
      <w:pPr>
        <w:pStyle w:val="BodyText"/>
      </w:pPr>
      <w:r>
        <w:t xml:space="preserve">_sẽ sớm kết thúc thôi cậu yên tâm (tôi xoa N) nào ăn thôi đồ nguội rồi cậu cất đi nếu cần m sẽ hỏi cậu mà...(tôi cười)...tối hôm đó tôi đang cpi đi thì N lại xụt xùi khóc...</w:t>
      </w:r>
    </w:p>
    <w:p>
      <w:pPr>
        <w:pStyle w:val="BodyText"/>
      </w:pPr>
      <w:r>
        <w:t xml:space="preserve">_cậu làm nthe minh đi làm sao dc?m ổn mà mình cũng gặp dc ng tốt cậu yên tâm...</w:t>
      </w:r>
    </w:p>
    <w:p>
      <w:pPr>
        <w:pStyle w:val="BodyText"/>
      </w:pPr>
      <w:r>
        <w:t xml:space="preserve">_cậu có vc j chỉ cần nt cho mình nhé ( tôi gật)...tôi đang ra cửa thì đúng lúc Chi đến...</w:t>
      </w:r>
    </w:p>
    <w:p>
      <w:pPr>
        <w:pStyle w:val="BodyText"/>
      </w:pPr>
      <w:r>
        <w:t xml:space="preserve">_cậu đi đâu vậy hiền ( N khóc chạy vào tolet) N sao vậy...</w:t>
      </w:r>
    </w:p>
    <w:p>
      <w:pPr>
        <w:pStyle w:val="BodyText"/>
      </w:pPr>
      <w:r>
        <w:t xml:space="preserve">_cậu ý đa cảm quá thôi hai ng nc đi mình cần đi ra ngoài...m đi đây...</w:t>
      </w:r>
    </w:p>
    <w:p>
      <w:pPr>
        <w:pStyle w:val="BodyText"/>
      </w:pPr>
      <w:r>
        <w:t xml:space="preserve">Tôi đến quán và chờ người đàn ông đó...hôm nay sao ông ta k đến nhỉ...tôi đang loay hoay thì thấy ông ta đến...ông ta nói</w:t>
      </w:r>
    </w:p>
    <w:p>
      <w:pPr>
        <w:pStyle w:val="BodyText"/>
      </w:pPr>
      <w:r>
        <w:t xml:space="preserve">_Chúng ta hôm nay ra ngoài ngồi đi có chuyện vui a muốn nói với em..</w:t>
      </w:r>
    </w:p>
    <w:p>
      <w:pPr>
        <w:pStyle w:val="BodyText"/>
      </w:pPr>
      <w:r>
        <w:t xml:space="preserve">Tôi và ông ta ra ngoài và ngồi 1 bàn trong góc...ông ta giơ 1 tờ giấy ra...anh đã thanh toán tiền nợ cho em rồi...tôi cầm tờ giấy mà rưng rưng nhìn ông ta..</w:t>
      </w:r>
    </w:p>
    <w:p>
      <w:pPr>
        <w:pStyle w:val="BodyText"/>
      </w:pPr>
      <w:r>
        <w:t xml:space="preserve">_đừng có nhìn a nthe chỉ cần hnay e gọi anh 1 tiếng anh là dc a k có dk gì đâu? Và sau này thỉnh thoảng đến tiếp rượu a là dc...k hiểu sao lúc đó tôi cảm động và ôm chầm lấy ông ta dưới ánh đèn nháy của quán bar tiếng nhạc tiếng hò hét tôi nói: cám ơn anh thật sự cám ơn anh em kb phải nói tn nhưng e cám ơn a rất nhiều...ánh đèn lấp ló dường như có ai đó đang đứng nhìn tôi rất chăm chú tôi cố căng mắt ra để nhìn...đèn sáng lên đó là Tiến a ta đang đứng cùng Chi nhìn tôi ôm ng đàn ông kia...tôi giật mình đẩy ra...làm sao đây tại sao...tin nhắn đến máy tôi của Nhung...lúc nãy mình vừa nc với Chi m xl m buồn nên lúc chi hỏi m lỡ nói ra rồi chắc k sao đúng k?tôi rụng rời tay chân...ít nhất cũng k muốn a ta thấy mình trong bộ dạng này...Chi vội gọi to...</w:t>
      </w:r>
    </w:p>
    <w:p>
      <w:pPr>
        <w:pStyle w:val="BodyText"/>
      </w:pPr>
      <w:r>
        <w:t xml:space="preserve">_Hiền đúng k?cậu làm gì vậy...</w:t>
      </w:r>
    </w:p>
    <w:p>
      <w:pPr>
        <w:pStyle w:val="BodyText"/>
      </w:pPr>
      <w:r>
        <w:t xml:space="preserve">Tôi cúi chào người đàn ông kia...</w:t>
      </w:r>
    </w:p>
    <w:p>
      <w:pPr>
        <w:pStyle w:val="BodyText"/>
      </w:pPr>
      <w:r>
        <w:t xml:space="preserve">_hôm nay có lẽ e phải vê trc rồi e sẽ liên lạc sau cám ơn anh...tôi luống cuống vì đi guốc nên đi nhanh siêu vẹo và chạy qua họ...tôi chạy nhanh ra vẫy taxi...a ta đã nhìn thấy m trong bộ dạng này tôi nhìn lên gương và vội vàng lau son...tại sao tôi thật thảm hại...điện thoại reo lên của người đàn ông kia...</w:t>
      </w:r>
    </w:p>
    <w:p>
      <w:pPr>
        <w:pStyle w:val="BodyText"/>
      </w:pPr>
      <w:r>
        <w:t xml:space="preserve">_anh nhớ em hôm nay chúng ta nói chuyện cả đêm dc k?a hứa k làm gì e a nói a làm mà...</w:t>
      </w:r>
    </w:p>
    <w:p>
      <w:pPr>
        <w:pStyle w:val="BodyText"/>
      </w:pPr>
      <w:r>
        <w:t xml:space="preserve">_toi xl để hôm khác đc k?</w:t>
      </w:r>
    </w:p>
    <w:p>
      <w:pPr>
        <w:pStyle w:val="BodyText"/>
      </w:pPr>
      <w:r>
        <w:t xml:space="preserve">_hôm nay a buồn lắm...a k ra dk gi với em vậy thì việc nhỏ này e k làm dc sao?</w:t>
      </w:r>
    </w:p>
    <w:p>
      <w:pPr>
        <w:pStyle w:val="BodyText"/>
      </w:pPr>
      <w:r>
        <w:t xml:space="preserve">_vậy chu ra ngoài đi?vào k sạn k tiện</w:t>
      </w:r>
    </w:p>
    <w:p>
      <w:pPr>
        <w:pStyle w:val="BodyText"/>
      </w:pPr>
      <w:r>
        <w:t xml:space="preserve">_ra ngoài a sợ găp ng quen rồi vợ anh nữa e đến nhanh nhé a chờ a có chuyện cần nói vs e...tôi đi tới khách sạn đó...và đi lên...vào phòng tôi thấy ông ta đang ngồi dưới ánh nến..</w:t>
      </w:r>
    </w:p>
    <w:p>
      <w:pPr>
        <w:pStyle w:val="BodyText"/>
      </w:pPr>
      <w:r>
        <w:t xml:space="preserve">_em đến rồi à e ngồi đi hnay nói chuyện với tôi đến sáng nhé..</w:t>
      </w:r>
    </w:p>
    <w:p>
      <w:pPr>
        <w:pStyle w:val="BodyText"/>
      </w:pPr>
      <w:r>
        <w:t xml:space="preserve">Tôi đi xuống và ngồi...</w:t>
      </w:r>
    </w:p>
    <w:p>
      <w:pPr>
        <w:pStyle w:val="BodyText"/>
      </w:pPr>
      <w:r>
        <w:t xml:space="preserve">_em uống chút nhé...</w:t>
      </w:r>
    </w:p>
    <w:p>
      <w:pPr>
        <w:pStyle w:val="BodyText"/>
      </w:pPr>
      <w:r>
        <w:t xml:space="preserve">_hnay chau thấy hơi mệt</w:t>
      </w:r>
    </w:p>
    <w:p>
      <w:pPr>
        <w:pStyle w:val="BodyText"/>
      </w:pPr>
      <w:r>
        <w:t xml:space="preserve">_rượu nhẹ mà hnay a đang có n tâm sự...( ông ta nâng ly)</w:t>
      </w:r>
    </w:p>
    <w:p>
      <w:pPr>
        <w:pStyle w:val="BodyText"/>
      </w:pPr>
      <w:r>
        <w:t xml:space="preserve">Tôi đành cầm ly lên uống...</w:t>
      </w:r>
    </w:p>
    <w:p>
      <w:pPr>
        <w:pStyle w:val="BodyText"/>
      </w:pPr>
      <w:r>
        <w:t xml:space="preserve">_Em biết tại sao tôi lại trả tiền cho em k?</w:t>
      </w:r>
    </w:p>
    <w:p>
      <w:pPr>
        <w:pStyle w:val="BodyText"/>
      </w:pPr>
      <w:r>
        <w:t xml:space="preserve">_chú có thể k trả mà</w:t>
      </w:r>
    </w:p>
    <w:p>
      <w:pPr>
        <w:pStyle w:val="BodyText"/>
      </w:pPr>
      <w:r>
        <w:t xml:space="preserve">_à a k có ý nhắc nhở gì em?chỉ là a muốn nói a thật sự thích em (tôi cúi đầu và cảm thấy chóng mặt mắt hoa hoa k lẽ hnay rượu ngấm nhanh vậy sao)</w:t>
      </w:r>
    </w:p>
    <w:p>
      <w:pPr>
        <w:pStyle w:val="BodyText"/>
      </w:pPr>
      <w:r>
        <w:t xml:space="preserve">_tình cảm của chú chắc có lẽ cháu sẽ ghi nhận dc thôi,cháu chắc phải về trc rồi cháu cảm thấy hơi mệt...cháu đi rửa mặt đã ( tôi đi lảo đảo)</w:t>
      </w:r>
    </w:p>
    <w:p>
      <w:pPr>
        <w:pStyle w:val="BodyText"/>
      </w:pPr>
      <w:r>
        <w:t xml:space="preserve">_a đã nói a thật sự thích em mà nhanh thôi a biết e kp cô gái lang chạ a thật sự thích em (tôi thấy chóng mặt) tôi ra mở cửa nhưng k dc?</w:t>
      </w:r>
    </w:p>
    <w:p>
      <w:pPr>
        <w:pStyle w:val="BodyText"/>
      </w:pPr>
      <w:r>
        <w:t xml:space="preserve">_chú đưng làm thế tôi k thích chú thật sự k thích chú nếu chú muốn lấy lại tiền hãy lấy lại đi tôi k cần chú giúp nữa</w:t>
      </w:r>
    </w:p>
    <w:p>
      <w:pPr>
        <w:pStyle w:val="BodyText"/>
      </w:pPr>
      <w:r>
        <w:t xml:space="preserve">_e sao vậy qua đêm mà dc 400n bảng có ai hơn tôi k?</w:t>
      </w:r>
    </w:p>
    <w:p>
      <w:pPr>
        <w:pStyle w:val="BodyText"/>
      </w:pPr>
      <w:r>
        <w:t xml:space="preserve">_tôi kp gái...làm ơn đừng đến gần tôi</w:t>
      </w:r>
    </w:p>
    <w:p>
      <w:pPr>
        <w:pStyle w:val="BodyText"/>
      </w:pPr>
      <w:r>
        <w:t xml:space="preserve">_nhanh thôi a sẽ khiến e sung sướng..cảm giác của em bh là mê mệt thèm thuồng tôi...</w:t>
      </w:r>
    </w:p>
    <w:p>
      <w:pPr>
        <w:pStyle w:val="BodyText"/>
      </w:pPr>
      <w:r>
        <w:t xml:space="preserve">_k ông đã cho gì vào rượu vậy,tôi tin tưởng ông vậy mà...</w:t>
      </w:r>
    </w:p>
    <w:p>
      <w:pPr>
        <w:pStyle w:val="BodyText"/>
      </w:pPr>
      <w:r>
        <w:t xml:space="preserve">_thì e cứ tin tôi 1 lần đi nào lại đây...tôi chạy ra bàn ăn và quỵ xuống vỡ hết cốc đĩa...ông ta ra vác tôi lên giường...ng tôi k còn chút sức lực nào...</w:t>
      </w:r>
    </w:p>
    <w:p>
      <w:pPr>
        <w:pStyle w:val="BodyText"/>
      </w:pPr>
      <w:r>
        <w:t xml:space="preserve">_yên nào a sẽ khiến e sướng cả đêm nay...( ông ta giằng áo tôi)</w:t>
      </w:r>
    </w:p>
    <w:p>
      <w:pPr>
        <w:pStyle w:val="BodyText"/>
      </w:pPr>
      <w:r>
        <w:t xml:space="preserve">_k làm ơn đừng...tôi hét lên Tiến a đang ở đâu cứu em dc k?...</w:t>
      </w:r>
    </w:p>
    <w:p>
      <w:pPr>
        <w:pStyle w:val="BodyText"/>
      </w:pPr>
      <w:r>
        <w:t xml:space="preserve">tôi vừa hét lên thì ánh đèn sáng lên,,,chiếc rèm che cửa kính dc kéo ra...tôi nhìn thấy a ta đang cho tay vào túi quần và nhìn ra ngoài a ta k hề quay mặt lại...</w:t>
      </w:r>
    </w:p>
    <w:p>
      <w:pPr>
        <w:pStyle w:val="BodyText"/>
      </w:pPr>
      <w:r>
        <w:t xml:space="preserve">-Mày là thằng nào sao mày vào dc đây,,,tao phải gọi bảo vệ...khách sạn quái quỷ gì đây mày đứng đấy nghe trộm tao à vợ tao phái mày đến đúng k...cửa mở ra có 2 ng phụ nữ lấy khăn choàng cho tôi và đỡ tôi đứng dậy</w:t>
      </w:r>
    </w:p>
    <w:p>
      <w:pPr>
        <w:pStyle w:val="BodyText"/>
      </w:pPr>
      <w:r>
        <w:t xml:space="preserve">_chúng mày là ai,mày biết tao là ai k?</w:t>
      </w:r>
    </w:p>
    <w:p>
      <w:pPr>
        <w:pStyle w:val="BodyText"/>
      </w:pPr>
      <w:r>
        <w:t xml:space="preserve">A ta quay lại a ta chắc giận lắm,tôi cúi đầu k dám nhìn lên...a ta nhìn ông ta...</w:t>
      </w:r>
    </w:p>
    <w:p>
      <w:pPr>
        <w:pStyle w:val="BodyText"/>
      </w:pPr>
      <w:r>
        <w:t xml:space="preserve">_có phải tao đã để cho mày sống quá lâu rồi k ( a ta cười nhìn ông ta nụ cười đáng sợ)</w:t>
      </w:r>
    </w:p>
    <w:p>
      <w:pPr>
        <w:pStyle w:val="BodyText"/>
      </w:pPr>
      <w:r>
        <w:t xml:space="preserve">_mày là ai tại sao mày lại vào dc đây</w:t>
      </w:r>
    </w:p>
    <w:p>
      <w:pPr>
        <w:pStyle w:val="BodyText"/>
      </w:pPr>
      <w:r>
        <w:t xml:space="preserve">( a ta nhìn ông ta chăm chú dường như cho ông ta hiểu điều gì đó) tao là chủ tịch ck m chan song ma dong vao tao dung k?mày mày là...(a ta dí súng vào trán ông ta ( ong ta cười còn a ta thì cười nhếch mồm cuòi cùng ông ta)</w:t>
      </w:r>
    </w:p>
    <w:p>
      <w:pPr>
        <w:pStyle w:val="BodyText"/>
      </w:pPr>
      <w:r>
        <w:t xml:space="preserve">_Đúng như mày nghĩ cười đi</w:t>
      </w:r>
    </w:p>
    <w:p>
      <w:pPr>
        <w:pStyle w:val="BodyText"/>
      </w:pPr>
      <w:r>
        <w:t xml:space="preserve">_bố mày còn k dám động vào tao tao có 20% cổ phần công ty của bố mày là do tao cùng gây dựng mà có chỉ tiếc bố mày tham lam chiếm hết còn chừa lại cho tao 1 phần nhỏ đến bh mày lại theo dõi tao và muốn chiếm nốt cho bố mày đúng k ( ông ta cười) tiếc là bố mày còn phải nể tao vài phần đấy...mà bọn vệ sỹ của tao đâu hết rồi...( a ta giụt súng lại và lấy khăn lau và thổi)</w:t>
      </w:r>
    </w:p>
    <w:p>
      <w:pPr>
        <w:pStyle w:val="BodyText"/>
      </w:pPr>
      <w:r>
        <w:t xml:space="preserve">_Tiếc thật người ta có câu con hơn cha nhà có phúc và tao phải hơn bố tao chứ đúng k? ( a ta lại dí súng vào đầu ông ta)</w:t>
      </w:r>
    </w:p>
    <w:p>
      <w:pPr>
        <w:pStyle w:val="BodyText"/>
      </w:pPr>
      <w:r>
        <w:t xml:space="preserve">_mày k có lý do gì giết tao cả,giết tao k dễ đâu...</w:t>
      </w:r>
    </w:p>
    <w:p>
      <w:pPr>
        <w:pStyle w:val="BodyText"/>
      </w:pPr>
      <w:r>
        <w:t xml:space="preserve">_thật sao tao bóp cò 50% r đấy chứ và đoàng là mày sẽ tan đời tao có thể tạo dựng hiện trường giả cơ mà ( a ta thật sự quá thay đổi k còn là a chàng hiền lành như m quen biết nữa rồi)</w:t>
      </w:r>
    </w:p>
    <w:p>
      <w:pPr>
        <w:pStyle w:val="BodyText"/>
      </w:pPr>
      <w:r>
        <w:t xml:space="preserve">_mày muốn gì thằng ranh con tao sẽ cho m thứ m muốn chỉ cần m để tao sống tại sao hnay m lại gây chuyện với tao...( a ta di sát súng vào đầu ông ta)...tao sẽ để lại cổ phần cty của mày trả lại cho bố mày dc chưa?( a ta k nói gì)</w:t>
      </w:r>
    </w:p>
    <w:p>
      <w:pPr>
        <w:pStyle w:val="BodyText"/>
      </w:pPr>
      <w:r>
        <w:t xml:space="preserve">Ông ta loay hoay viết và kí...còn tôi nhìn Tiến a ta thật đáng sợ cuộc sống đã làm a ta thay đổi nụ cười tươi nhẹ nhàng thay vào đây bh là nụ cười man rợ...</w:t>
      </w:r>
    </w:p>
    <w:p>
      <w:pPr>
        <w:pStyle w:val="BodyText"/>
      </w:pPr>
      <w:r>
        <w:t xml:space="preserve">_xong rồi mày tha cho tao dc chưa?</w:t>
      </w:r>
    </w:p>
    <w:p>
      <w:pPr>
        <w:pStyle w:val="BodyText"/>
      </w:pPr>
      <w:r>
        <w:t xml:space="preserve">_dc tao sẽ tha cho mày ( a ta nháy mắt cho người lôi tôi ra ngoài) nhưng tha cho mày ở kiếp sau...</w:t>
      </w:r>
    </w:p>
    <w:p>
      <w:pPr>
        <w:pStyle w:val="BodyText"/>
      </w:pPr>
      <w:r>
        <w:t xml:space="preserve">Tôi hét lên bảo Tiến: đừng a đừng làm thế...họ lôi tôi ra ngoài và tôi giật tay họ quay lại...tôi thấy ông ta nằm trên vũng máu anh ta đã bắn ông ta bằng súng giảm thanh...tôi sợ hãi chạy...a ta đuổi theo tôi...tránh xa tôi ra a là đồ giết người...1 con quỷ</w:t>
      </w:r>
    </w:p>
    <w:p>
      <w:pPr>
        <w:pStyle w:val="BodyText"/>
      </w:pPr>
      <w:r>
        <w:t xml:space="preserve">_tôi là quỷ từ lâu rồi cô biết đã quá muộn...( a ta vác tôi đi lên trên và bảo thư kí dọn dẹp) 1 chiếc trực thăng đợi sẵn trên sân thượng...</w:t>
      </w:r>
    </w:p>
    <w:p>
      <w:pPr>
        <w:pStyle w:val="BodyText"/>
      </w:pPr>
      <w:r>
        <w:t xml:space="preserve">_Bỏ tôi ra tôi cắn mạnh vai anh ta...buông tôi ra a là đồ khốn kiếp 1 con ác quỷ tại sao a lại giết người tôi khóc nc mắt lăn dài còn a ta ghì chặt tôi...về tới nhà a ta...tôi cố gắng kéo mãi nhưng k dc...a ta bế tôi ném mạnh lên giường và bát đầu cởi đồ...</w:t>
      </w:r>
    </w:p>
    <w:p>
      <w:pPr>
        <w:pStyle w:val="BodyText"/>
      </w:pPr>
      <w:r>
        <w:t xml:space="preserve">_tránh xa tôi ra,a đang làm trò gì thế</w:t>
      </w:r>
    </w:p>
    <w:p>
      <w:pPr>
        <w:pStyle w:val="BodyText"/>
      </w:pPr>
      <w:r>
        <w:t xml:space="preserve">_cô phải trả ơn ân nhân của mình chứ nhỉ ( a ta cươi nụ cười mỉa mai tôi và rất đáng sợ)...tôi hét ầm lên ai cứu tôi dc k?...dường như sẽ chẳng có ai nghe thấy tôi mất rồi...</w:t>
      </w:r>
    </w:p>
    <w:p>
      <w:pPr>
        <w:pStyle w:val="Compact"/>
      </w:pP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ôi ném gối vào người anh ta và bắt đầu thấy chóng mặt hơn thuốc hắn cho mình uống là loại thuốc gì vậy...</w:t>
      </w:r>
    </w:p>
    <w:p>
      <w:pPr>
        <w:pStyle w:val="BodyText"/>
      </w:pPr>
      <w:r>
        <w:t xml:space="preserve">_Tránh xa tôi ra đồ giết người,k ngờ bây giờ a lại là kẻ giết người...tôi phải đi báo cảnh sát...( a ta ghì tôi)</w:t>
      </w:r>
    </w:p>
    <w:p>
      <w:pPr>
        <w:pStyle w:val="BodyText"/>
      </w:pPr>
      <w:r>
        <w:t xml:space="preserve">_Báo đi,có cần tôi gọi giúp cô k?</w:t>
      </w:r>
    </w:p>
    <w:p>
      <w:pPr>
        <w:pStyle w:val="BodyText"/>
      </w:pPr>
      <w:r>
        <w:t xml:space="preserve">_đồ bỉ ổi,tôi k cần anh cứu tôi tôi ghê tởm anh ( a ta cười rồi bóp mồm tôi)</w:t>
      </w:r>
    </w:p>
    <w:p>
      <w:pPr>
        <w:pStyle w:val="BodyText"/>
      </w:pPr>
      <w:r>
        <w:t xml:space="preserve">_cô mới chính là thứ bỉ ổi đáng kinh tởm cô đồng ý vào k sạn vs hắn ta và rồi lại kêu tên tôi,cứu cô rồi cô còn trách ngược lại vậy thì ai ghê tởm hơn ai đây...</w:t>
      </w:r>
    </w:p>
    <w:p>
      <w:pPr>
        <w:pStyle w:val="BodyText"/>
      </w:pPr>
      <w:r>
        <w:t xml:space="preserve">_tôi chỉ là tôi ( tôi ấp úng và thở dốc) tôi muốn về nhà làm ơn cho tôi về...</w:t>
      </w:r>
    </w:p>
    <w:p>
      <w:pPr>
        <w:pStyle w:val="BodyText"/>
      </w:pPr>
      <w:r>
        <w:t xml:space="preserve">_cô nghĩ là tối sẽ dễ dàng để cho cô về nvay à...( a ta mắt đỏ ngầu tôi sợ hãi)</w:t>
      </w:r>
    </w:p>
    <w:p>
      <w:pPr>
        <w:pStyle w:val="BodyText"/>
      </w:pPr>
      <w:r>
        <w:t xml:space="preserve">_a muốn gì ở tôi chúng ta chẳng là gì cả...</w:t>
      </w:r>
    </w:p>
    <w:p>
      <w:pPr>
        <w:pStyle w:val="BodyText"/>
      </w:pPr>
      <w:r>
        <w:t xml:space="preserve">_Đúng rồi giờ cô mới nhận ra cta chẳng là gì à,4 năm trc cô cũng nói với tôi nthe này tôi đã mở lòng mình với cô n cô thì cho tôi 1 gáo nước lạnh và giờ cô lại cứ cố xuất hiện bên cạnh tôi để làm j kp là cô đang quyến rũ tôi à</w:t>
      </w:r>
    </w:p>
    <w:p>
      <w:pPr>
        <w:pStyle w:val="BodyText"/>
      </w:pPr>
      <w:r>
        <w:t xml:space="preserve">_k ý tôi kp thế ( tôi thở mạnh a ta hôn tôi r ghì chặt mặc cho tôi đạp ra tôi cắn vào môi a ta thật mạnh chảy máu a ta cười to hơn) a bị điên thật rồi...rồi k hiểu sao tôi lịm dần lịm dần...mơ màng tôi thấy có 2 ng phụ nữ đang giữ tay tôi...còn 1 ng nữa đang kiểm tra gì đó họ làm gì vậy nhỉ...tôi mở mắt hét lên...</w:t>
      </w:r>
    </w:p>
    <w:p>
      <w:pPr>
        <w:pStyle w:val="BodyText"/>
      </w:pPr>
      <w:r>
        <w:t xml:space="preserve">_Mấy người là ai mấy người đang làm gì vậy...</w:t>
      </w:r>
    </w:p>
    <w:p>
      <w:pPr>
        <w:pStyle w:val="BodyText"/>
      </w:pPr>
      <w:r>
        <w:t xml:space="preserve">_xong rồi cô có thể ngồi dậy...( sao họ lại lột đồ của mình)...tôi đi xuống thì thấy ng phụ nữ đi sang phòng bên...tôi bảo họ:_các người đang làm gì tôi thế này...</w:t>
      </w:r>
    </w:p>
    <w:p>
      <w:pPr>
        <w:pStyle w:val="BodyText"/>
      </w:pPr>
      <w:r>
        <w:t xml:space="preserve">( tôi vội vàng mặc đồ)</w:t>
      </w:r>
    </w:p>
    <w:p>
      <w:pPr>
        <w:pStyle w:val="BodyText"/>
      </w:pPr>
      <w:r>
        <w:t xml:space="preserve">Bà ta gọi điện cho ai đó: tôi đã khám cho tiểu thư Hiền cô ý hoàn toàn chưa có xâm hại liên quan đến tình dục và vẫn còn trong trắng...vâng vậy tôi xin cúp máy...tôi vội vàng chạy ra ngoài thì có chị giúp việc đi vào...tôi bảo chị ta...</w:t>
      </w:r>
    </w:p>
    <w:p>
      <w:pPr>
        <w:pStyle w:val="BodyText"/>
      </w:pPr>
      <w:r>
        <w:t xml:space="preserve">_Chị ơi cho em về dc k?làm ơn gọi taxi cho e về đi em sợ lắm</w:t>
      </w:r>
    </w:p>
    <w:p>
      <w:pPr>
        <w:pStyle w:val="BodyText"/>
      </w:pPr>
      <w:r>
        <w:t xml:space="preserve">_em uống cốc nước này đi bình tĩnh lại dc k?</w:t>
      </w:r>
    </w:p>
    <w:p>
      <w:pPr>
        <w:pStyle w:val="BodyText"/>
      </w:pPr>
      <w:r>
        <w:t xml:space="preserve">_em sợ lắm a ta a ta là 1 con ác quỷ 1 con ng man rợ e sợ a ta ( tôi thấy chị giúp việc tím tái mặt mày như đang sợ điều gì đó) tôi quay lại thì thấy a ta đang đứng sau lưng tôi...tôi sợ hãi bỏ chạy...thật nhanh xuống cầu thang tôi vấp ngã...tôi chạy vào thang máy ( nha a ta có thang máy) tôi ấn lên tầng 4 và chạy vào 1 phòng đóng cửa lại...tôi ôm đầu sợ hãi...1 tên giết người hắn còn kiểm tra mình nữa thật đáng sợ nếu lúc nãy kết quả là mình k còn liệu a ta có giết mình k?...chị giúp vc gọi cửa</w:t>
      </w:r>
    </w:p>
    <w:p>
      <w:pPr>
        <w:pStyle w:val="BodyText"/>
      </w:pPr>
      <w:r>
        <w:t xml:space="preserve">_Hiền ơi e mở ra đi,chị sẽ đưa e về</w:t>
      </w:r>
    </w:p>
    <w:p>
      <w:pPr>
        <w:pStyle w:val="BodyText"/>
      </w:pPr>
      <w:r>
        <w:t xml:space="preserve">_thật k,e sợ a ta lắm chị bảo anh ta đi đi ( tiếng đạp cửa rầm 1 phát)</w:t>
      </w:r>
    </w:p>
    <w:p>
      <w:pPr>
        <w:pStyle w:val="BodyText"/>
      </w:pPr>
      <w:r>
        <w:t xml:space="preserve">_cô có mở ra không?</w:t>
      </w:r>
    </w:p>
    <w:p>
      <w:pPr>
        <w:pStyle w:val="BodyText"/>
      </w:pPr>
      <w:r>
        <w:t xml:space="preserve">_tôi k mở a đi đi tránh xa tôi ra tôi và a đâu là gì tại sao a lại làm thế với tôi ( vừa nói câu k là gì tôi thấy im im k thấy đạp cửa nữa) tôi thấy ở cửa sổ giật mình a ta đi sang cửa sổ và đấm tay vào cửa kính...tôi bịt tai hét ầm lên...</w:t>
      </w:r>
    </w:p>
    <w:p>
      <w:pPr>
        <w:pStyle w:val="Compact"/>
      </w:pPr>
      <w:r>
        <w:t xml:space="preserve">_cút đi tránh xa tôi ra ( tôi nhắm chặt mắt) ng giúp việc ở ngoài nói cậu Tiến ơi cô Hiền còn nhỏ dại để tôi nc với cô ý cô ý sợ đấy...a ta tiến tới gần tôi...tôi hét lên bố ơi cứu con...tôi ngồi gục xuống...anh ta ra mở cửa r bảo chị giúp việc...đua cô ta về...( r đi thẳng)...</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Tôi thật sự cảm thấy lúc này có lẽ tôi là người hạnh phúc nhất và thời gian ngừng lại được không?xe đỗ lại a ta đi vào trong nhà và lên phòng...tôi k thấy a ta phản ứng gì khi tôi bộc lộ tâm sự...cái chính mình định hỏi lại quên phéng đi đúng là đứng trc anh ta mình vẫn mãi lúng túng bất thường Tôi bật tivi lên thì thấy ng đàn ông đó đang nằm viện và có nêu do có sự cố chứ k hề nhắc đến Tiến vậy là a ta k giết người,,,mình cảm thấy thật nhẹ lòng...bên ngoài có chiếc xe đi tới...tôi thấy thấp thoáng dáng Chi...tôi chạy lên trên và nấp...vào căn phòng...tôi nghe thấy chi hỏi...</w:t>
      </w:r>
    </w:p>
    <w:p>
      <w:pPr>
        <w:pStyle w:val="BodyText"/>
      </w:pPr>
      <w:r>
        <w:t xml:space="preserve">_a Tiến đâu chị?</w:t>
      </w:r>
    </w:p>
    <w:p>
      <w:pPr>
        <w:pStyle w:val="BodyText"/>
      </w:pPr>
      <w:r>
        <w:t xml:space="preserve">_cậu tiến vừa đi đạp xe về nên chắc đang tắm...( chị giúp vc cầm khăn tắm)</w:t>
      </w:r>
    </w:p>
    <w:p>
      <w:pPr>
        <w:pStyle w:val="BodyText"/>
      </w:pPr>
      <w:r>
        <w:t xml:space="preserve">_vậy à chị đua cái này đây e cầm lên giúp cho.</w:t>
      </w:r>
    </w:p>
    <w:p>
      <w:pPr>
        <w:pStyle w:val="BodyText"/>
      </w:pPr>
      <w:r>
        <w:t xml:space="preserve">_nhưng cậu chủ k thích ng lạ vào phòng đâu ạ?</w:t>
      </w:r>
    </w:p>
    <w:p>
      <w:pPr>
        <w:pStyle w:val="BodyText"/>
      </w:pPr>
      <w:r>
        <w:t xml:space="preserve">_tôi mà là người lạ à ( cô ta lườm chị giúp vc rồi cầm chiếc khăn đi lên phòng)...tôi vội núp đi...đúng rồi mình đã quên giờ anh ta đã là ngươi có bạn gái mình thật trơ trẽn mình đã hiểu lầm a ta giết người và còn nói những lời cay độc nữa...căn phòng này là tôi bật đèn lên và 1 lần nữa tôi thấy thật sốc căn phòng chưa đầy những đôi guốc mà tôi thích...a hận em đến mức nvay sao?tôi nhìn từng đôi mà thấy lòng quặn đau,cảm giác của a mỗi khi mua những đôi này là gì...họ chắc đang âu yếm nhau còn tôi thì đang làm điều gì vô nghĩa ở đây vậy a ta đã giúp vì chắc nghĩ mình sẽ lại làm phiền nếu như a ta k giúp chắc chỉ vậy thôi...tôi ngồi gục xuống khóc a có biết rồi từng ngày qua đi e đều mong sẽ có 1 ngày cta gặp lại nhau nhưng em biết e sẽ làm tổn thương a nhiều hơn,,,chỉ cần dc nghe a nói là đủ rồi em sẽ k xuất hiện bên cạnh a nữa...rồi tôi đi xuống và bảo chị giúp việc...</w:t>
      </w:r>
    </w:p>
    <w:p>
      <w:pPr>
        <w:pStyle w:val="BodyText"/>
      </w:pPr>
      <w:r>
        <w:t xml:space="preserve">_em về đây chị đừng nói vs Chi là e tới đây nhé..tôi đi bộ ra ngoài và hít thở thật sâu mạnh mẽ lên nào từ mai mình sẽ đi kiếm việc làm phải chăm chỉ còn trả nợ nữa chứ tình cảm chỉ mình mình giữ là đủ,,,tôi đi đi mãi mọi lần k để ý nhà này đường từ nhà ra ngoài đường cũng xa cơ...họ giờ chắc đang ăn tối ( tôi vỗ đầu) thôi k nghĩ nữa đã bảo là k nghĩ nữa mà...tôi đi ra xe buýt và lên xe...tuyết hôm nay rơi nhiều quá có lẽ sắp đến giáng sinh ngoài đường chăng đèn tấp nập các đôi tình nhân đang nắm tay nhau hạnh phúc...tôi tự cười thầm rồi tựa đầu vào cửa kính...bay đi đâu để tìm anh bay đi đâu để tìm thấy anh thà k gặp lại có lẽ e sẽ k thế này,bao năm trôi qua chắc chỉ còn mỗi tôi giữ lại tc còn a ta đối với tôi là sự mỉa mai và thương hại...điện thoại tôi reo lên là Nhung..</w:t>
      </w:r>
    </w:p>
    <w:p>
      <w:pPr>
        <w:pStyle w:val="BodyText"/>
      </w:pPr>
      <w:r>
        <w:t xml:space="preserve">_Cậu đang ở đâu vậy?</w:t>
      </w:r>
    </w:p>
    <w:p>
      <w:pPr>
        <w:pStyle w:val="BodyText"/>
      </w:pPr>
      <w:r>
        <w:t xml:space="preserve">_mình đang trên đường về</w:t>
      </w:r>
    </w:p>
    <w:p>
      <w:pPr>
        <w:pStyle w:val="BodyText"/>
      </w:pPr>
      <w:r>
        <w:t xml:space="preserve">_ăn gì chưa qua đây ăn với mình đi</w:t>
      </w:r>
    </w:p>
    <w:p>
      <w:pPr>
        <w:pStyle w:val="BodyText"/>
      </w:pPr>
      <w:r>
        <w:t xml:space="preserve">Rồi tôi đến chỗ Nhung thì thấy ngy cậu ta nghĩ tới lời anh ta nói tôi lại ngại...</w:t>
      </w:r>
    </w:p>
    <w:p>
      <w:pPr>
        <w:pStyle w:val="BodyText"/>
      </w:pPr>
      <w:r>
        <w:t xml:space="preserve">_Đến rồi à vào đây đi...</w:t>
      </w:r>
    </w:p>
    <w:p>
      <w:pPr>
        <w:pStyle w:val="BodyText"/>
      </w:pPr>
      <w:r>
        <w:t xml:space="preserve">_uk hai cậu ngồi lâu chưa?</w:t>
      </w:r>
    </w:p>
    <w:p>
      <w:pPr>
        <w:pStyle w:val="BodyText"/>
      </w:pPr>
      <w:r>
        <w:t xml:space="preserve">_bọn mình mới thôi giờ ngy m phải đi có vc chỉ có hai đứa m thôi...( tôi cúi chào anh ta)</w:t>
      </w:r>
    </w:p>
    <w:p>
      <w:pPr>
        <w:pStyle w:val="BodyText"/>
      </w:pPr>
      <w:r>
        <w:t xml:space="preserve">_hai em ngồi đi a đi trc đây nhớ về sớm nhé ( a ta hôn lên trán Nhung)...</w:t>
      </w:r>
    </w:p>
    <w:p>
      <w:pPr>
        <w:pStyle w:val="BodyText"/>
      </w:pPr>
      <w:r>
        <w:t xml:space="preserve">_hai cậu thật hạnh phúc..</w:t>
      </w:r>
    </w:p>
    <w:p>
      <w:pPr>
        <w:pStyle w:val="BodyText"/>
      </w:pPr>
      <w:r>
        <w:t xml:space="preserve">_phúc cái gì cậu cũng mau tìm 1 a chàng nào đó đi k ế ra đấy lại hối hận</w:t>
      </w:r>
    </w:p>
    <w:p>
      <w:pPr>
        <w:pStyle w:val="BodyText"/>
      </w:pPr>
      <w:r>
        <w:t xml:space="preserve">_uk nhỉ n mà kiếm dc ai bh,mình hiện tại k tự tin để yêu ai</w:t>
      </w:r>
    </w:p>
    <w:p>
      <w:pPr>
        <w:pStyle w:val="BodyText"/>
      </w:pPr>
      <w:r>
        <w:t xml:space="preserve">_tại sao?</w:t>
      </w:r>
    </w:p>
    <w:p>
      <w:pPr>
        <w:pStyle w:val="BodyText"/>
      </w:pPr>
      <w:r>
        <w:t xml:space="preserve">_vì mình chắc chắn rằng mình sẽ k yêu họ thật lòng bằng cả trái tim dc</w:t>
      </w:r>
    </w:p>
    <w:p>
      <w:pPr>
        <w:pStyle w:val="BodyText"/>
      </w:pPr>
      <w:r>
        <w:t xml:space="preserve">_tại sao?</w:t>
      </w:r>
    </w:p>
    <w:p>
      <w:pPr>
        <w:pStyle w:val="BodyText"/>
      </w:pPr>
      <w:r>
        <w:t xml:space="preserve">_biết vậy đi cạn nào hôm nay chúng ta uống để chúc mừng mình đã dc trả hết nợ dc tự do rồi</w:t>
      </w:r>
    </w:p>
    <w:p>
      <w:pPr>
        <w:pStyle w:val="BodyText"/>
      </w:pPr>
      <w:r>
        <w:t xml:space="preserve">_thật sao?tiền ở đâu ra vậy</w:t>
      </w:r>
    </w:p>
    <w:p>
      <w:pPr>
        <w:pStyle w:val="BodyText"/>
      </w:pPr>
      <w:r>
        <w:t xml:space="preserve">_à do ng quen ngta giúp (tôi ấp úng) chính vì thế hnay chúng ta cạn chén để kết thúc chuỗi ngày tự do vì mai phải đi kiếm việc rồi buồn thật bọn mình đều có học mà đi xin vc cũng thật khó khăn...</w:t>
      </w:r>
    </w:p>
    <w:p>
      <w:pPr>
        <w:pStyle w:val="BodyText"/>
      </w:pPr>
      <w:r>
        <w:t xml:space="preserve">_uk mai tớ và cậu đi nộp vào công ty TT nhé nghe nói bộ phận thiết kế có tuyển đấy</w:t>
      </w:r>
    </w:p>
    <w:p>
      <w:pPr>
        <w:pStyle w:val="BodyText"/>
      </w:pPr>
      <w:r>
        <w:t xml:space="preserve">_vậy hả vui quá mong là dc trúng tuyển cạn chén....</w:t>
      </w:r>
    </w:p>
    <w:p>
      <w:pPr>
        <w:pStyle w:val="BodyText"/>
      </w:pPr>
      <w:r>
        <w:t xml:space="preserve">Tôi và Nhung uống dc mấy chén thì Nhung có điện thoại...</w:t>
      </w:r>
    </w:p>
    <w:p>
      <w:pPr>
        <w:pStyle w:val="BodyText"/>
      </w:pPr>
      <w:r>
        <w:t xml:space="preserve">_uk tớ đang ở...đang ngồi cùng Hiền</w:t>
      </w:r>
    </w:p>
    <w:p>
      <w:pPr>
        <w:pStyle w:val="BodyText"/>
      </w:pPr>
      <w:r>
        <w:t xml:space="preserve">_ai vậy?</w:t>
      </w:r>
    </w:p>
    <w:p>
      <w:pPr>
        <w:pStyle w:val="BodyText"/>
      </w:pPr>
      <w:r>
        <w:t xml:space="preserve">_là chi?cậu ý nói ở đâu cậu ý qua</w:t>
      </w:r>
    </w:p>
    <w:p>
      <w:pPr>
        <w:pStyle w:val="BodyText"/>
      </w:pPr>
      <w:r>
        <w:t xml:space="preserve">_vậy hả ( tôi ngại) tưởng cậu ý đang ở cùng ngy chứ</w:t>
      </w:r>
    </w:p>
    <w:p>
      <w:pPr>
        <w:pStyle w:val="BodyText"/>
      </w:pPr>
      <w:r>
        <w:t xml:space="preserve">_sao cậu biết</w:t>
      </w:r>
    </w:p>
    <w:p>
      <w:pPr>
        <w:pStyle w:val="BodyText"/>
      </w:pPr>
      <w:r>
        <w:t xml:space="preserve">_thì tớ đoán mà ( tôi cười to r tu hết chén rượu)</w:t>
      </w:r>
    </w:p>
    <w:p>
      <w:pPr>
        <w:pStyle w:val="BodyText"/>
      </w:pPr>
      <w:r>
        <w:t xml:space="preserve">Mấy phút sau cô ta đến và đi vào hnay cô ta ăn mặc thật đẹp cô ta luôn chải chuốt trong ăn mặc...</w:t>
      </w:r>
    </w:p>
    <w:p>
      <w:pPr>
        <w:pStyle w:val="BodyText"/>
      </w:pPr>
      <w:r>
        <w:t xml:space="preserve">_hai cậu xong chưa đi thôi</w:t>
      </w:r>
    </w:p>
    <w:p>
      <w:pPr>
        <w:pStyle w:val="BodyText"/>
      </w:pPr>
      <w:r>
        <w:t xml:space="preserve">-đi đâu ( còn tôi k nói gì)</w:t>
      </w:r>
    </w:p>
    <w:p>
      <w:pPr>
        <w:pStyle w:val="BodyText"/>
      </w:pPr>
      <w:r>
        <w:t xml:space="preserve">_mình nói vs ngy mình hai cậu say nên nhờ a ý lái xe đưa m đi đón hai cậu,thấy hai ng k say m yên tâm rồi ( cô ta biết thùa ctoi k say)</w:t>
      </w:r>
    </w:p>
    <w:p>
      <w:pPr>
        <w:pStyle w:val="BodyText"/>
      </w:pPr>
      <w:r>
        <w:t xml:space="preserve">_say đâu mà say vậy đi đâu?</w:t>
      </w:r>
    </w:p>
    <w:p>
      <w:pPr>
        <w:pStyle w:val="BodyText"/>
      </w:pPr>
      <w:r>
        <w:t xml:space="preserve">_dao phố thôi sắp giáng sinh rồi đi hưởng chút không khí...</w:t>
      </w:r>
    </w:p>
    <w:p>
      <w:pPr>
        <w:pStyle w:val="BodyText"/>
      </w:pPr>
      <w:r>
        <w:t xml:space="preserve">_uk đi thôi ( N kéo tay tôi)</w:t>
      </w:r>
    </w:p>
    <w:p>
      <w:pPr>
        <w:pStyle w:val="BodyText"/>
      </w:pPr>
      <w:r>
        <w:t xml:space="preserve">_mình k đi đâu mấy cậu đi đi...</w:t>
      </w:r>
    </w:p>
    <w:p>
      <w:pPr>
        <w:pStyle w:val="BodyText"/>
      </w:pPr>
      <w:r>
        <w:t xml:space="preserve">_đi đi mà về nhà làm gì cậu k đi thì mình đi vs Chi ngại chết cậu ta đi vs ngy mà...( N cứ kéo tôi đi) tôi đi ra thì thấy Chi đang quàng tay Tiến họ đi phía trước chúng tôi...(a ta mặc 1 chiếc áo dạ dài màu đen bên trong mặc 1 chiếc áo cao cổ đen và quần bò đen giầy thể thao đen vẫn giản dị nhưng trông vẫn đẹp) tôi tự cười 1 m Nhung vỗ vai tôi...</w:t>
      </w:r>
    </w:p>
    <w:p>
      <w:pPr>
        <w:pStyle w:val="BodyText"/>
      </w:pPr>
      <w:r>
        <w:t xml:space="preserve">_cười gì đấy kết a nào quanh đây r à</w:t>
      </w:r>
    </w:p>
    <w:p>
      <w:pPr>
        <w:pStyle w:val="BodyText"/>
      </w:pPr>
      <w:r>
        <w:t xml:space="preserve">_k điên à kết gì mà kết thấy vui vui thôi...</w:t>
      </w:r>
    </w:p>
    <w:p>
      <w:pPr>
        <w:pStyle w:val="BodyText"/>
      </w:pPr>
      <w:r>
        <w:t xml:space="preserve">_này ngy Chi a ta giàu có thật đúng k? Nghe nói con tài phiệt con trai duy nhất nữa chà Chi nó dc phúc thật đấy..( tôi cười)</w:t>
      </w:r>
    </w:p>
    <w:p>
      <w:pPr>
        <w:pStyle w:val="BodyText"/>
      </w:pPr>
      <w:r>
        <w:t xml:space="preserve">Phía trước tôi thấy chi đang nói cười vs Tiến rất tự nhiên...</w:t>
      </w:r>
    </w:p>
    <w:p>
      <w:pPr>
        <w:pStyle w:val="BodyText"/>
      </w:pPr>
      <w:r>
        <w:t xml:space="preserve">_uk năm nay họ cưới rồi ( tôi cúi đầu)</w:t>
      </w:r>
    </w:p>
    <w:p>
      <w:pPr>
        <w:pStyle w:val="BodyText"/>
      </w:pPr>
      <w:r>
        <w:t xml:space="preserve">_vậy cậu cũng yêu đi chúng ta cùng cưới vào 1 ngày nhất chí k?</w:t>
      </w:r>
    </w:p>
    <w:p>
      <w:pPr>
        <w:pStyle w:val="BodyText"/>
      </w:pPr>
      <w:r>
        <w:t xml:space="preserve">_tớ ế rồi mà chờ tớ cậu thành bà già đấy_Hiền này ngy đầu của cậu ý chắc cậu yêu a ta lắm</w:t>
      </w:r>
    </w:p>
    <w:p>
      <w:pPr>
        <w:pStyle w:val="BodyText"/>
      </w:pPr>
      <w:r>
        <w:t xml:space="preserve">_sao cậu nói thế</w:t>
      </w:r>
    </w:p>
    <w:p>
      <w:pPr>
        <w:pStyle w:val="BodyText"/>
      </w:pPr>
      <w:r>
        <w:t xml:space="preserve">_vì mình thấy có lần cậu nói sẽ để a ta trong tim mà</w:t>
      </w:r>
    </w:p>
    <w:p>
      <w:pPr>
        <w:pStyle w:val="BodyText"/>
      </w:pPr>
      <w:r>
        <w:t xml:space="preserve">_uk thì ( tôi quàng vai Nhung đánh lảng) qua kia đi m mua kẹp tóc cho</w:t>
      </w:r>
    </w:p>
    <w:p>
      <w:pPr>
        <w:pStyle w:val="BodyText"/>
      </w:pPr>
      <w:r>
        <w:t xml:space="preserve">_tóc m ngắn thế này kẹp gì nữa lại lảng tránh đấy...tôi nhìn phía sau anh ta,,,mình cũng từng thế này rồi nhỉ chỉ khác là giờ a ta trong to con hơn xưa...Nhung gọi to...</w:t>
      </w:r>
    </w:p>
    <w:p>
      <w:pPr>
        <w:pStyle w:val="BodyText"/>
      </w:pPr>
      <w:r>
        <w:t xml:space="preserve">_Phía trước có gì ý nhỉ đông ng xem lắm...tôi chạy lên xem thì thấy họ đang gây quỹ từ thiện và Tiến a ta đang đánh đàn ghi ta và hát 1 bài bằng tiếng anh...và nội dung là</w:t>
      </w:r>
    </w:p>
    <w:p>
      <w:pPr>
        <w:pStyle w:val="BodyText"/>
      </w:pPr>
      <w:r>
        <w:t xml:space="preserve">Sáng nay a dc gặp em lòng anh hạnh phúc thật nhiều,dc nghe e nói thật nhẹ nhàng biết mấy,và giây phút này mong sao ngừng trôi,đã bao thời gian anh mơ được nhìn em hé nụ cười,người ơi em có hiểu được anh không lòng anh thẫn thờ yêu em nhiều lắm,ước mong thời gian sẽ quay trở lại để anh được nói với em thêm 1 câu rằng ngày mai nếu có gặp lại nhau thì em có cần tay anh ôm em thật lâu,chúc em ngày mai sẽ luôn thật vui ở nơi xa ấy có nắng ru tình em,còn anh sẽ nhớ nhớ mãi nụ cười ấy,chờ nghe những lời yêu thương trìu mến anh mơ....( tôi nhìn Tiến mà nước mắt rơi lã chã...tôi lại cảm thấy khó thở....tôi bám tay Nhung...cậu có thể gọi cho m 1 chiéc xe k mình muốn về,mình...mình khó chịu lắm..</w:t>
      </w:r>
    </w:p>
    <w:p>
      <w:pPr>
        <w:pStyle w:val="BodyText"/>
      </w:pPr>
      <w:r>
        <w:t xml:space="preserve">_cậu sao vậy nãy vẫn bt mà</w:t>
      </w:r>
    </w:p>
    <w:p>
      <w:pPr>
        <w:pStyle w:val="BodyText"/>
      </w:pPr>
      <w:r>
        <w:t xml:space="preserve">_m hơi mệt m đi trc đây ( tôi đi nhanh trước)</w:t>
      </w:r>
    </w:p>
    <w:p>
      <w:pPr>
        <w:pStyle w:val="BodyText"/>
      </w:pPr>
      <w:r>
        <w:t xml:space="preserve">Tay giữ chặt lên áo và hít thở mạnh...giữa dòng người đông đúc tôi chạy...va chạm bởi những người xung quanh k làm tôi khó chịu bằng lúc tim tôi đau tại sao?...tôi vẫy dc xe taxi và leo lên...đi dc 1 đoạn tôi thấy xe Tiến chặn taxi...anh ta đi xuống và bảo tôi...</w:t>
      </w:r>
    </w:p>
    <w:p>
      <w:pPr>
        <w:pStyle w:val="BodyText"/>
      </w:pPr>
      <w:r>
        <w:t xml:space="preserve">_xuống xe đi ( tôi chốt kính ngồi lì trong xe nếu đi ra lúc này tôi sẽ gục mất) tôi bảo cô xuống xe mau? ( a ta dơ tay lên tôi lao vội xuống vì sợ a ta điên lên lại đấm tay) anh ta kéo tôi lên xe và đóng cửa mạnh...(ơ mình làm gì mà tức khổ thế chứ nị)...</w:t>
      </w:r>
    </w:p>
    <w:p>
      <w:pPr>
        <w:pStyle w:val="BodyText"/>
      </w:pPr>
      <w:r>
        <w:t xml:space="preserve">_Anh đưa tôi đi đâu đay còn chi đâu a làm thế này cậu ta thấy sẽ hiểu lâm đấy?( a ta k nói gì) này khi ng khác hỏi a phải nói chứ? A ta đèo tôi ra bờ sông...rồi đi xuống xe châm thuốc hút ( gì thế thật khó hiểu)...tôi đi lò dò xuống...</w:t>
      </w:r>
    </w:p>
    <w:p>
      <w:pPr>
        <w:pStyle w:val="BodyText"/>
      </w:pPr>
      <w:r>
        <w:t xml:space="preserve">_chúng ta hãy nói chuyện thẳng thắn với nhau 1 lần đi dc k?tại sao a giúp tôi khi tôi cầu xin a giúp thì k còn khi k nhờ thì a lại xuất hiện tại sao a cứ quay tôi như chong chóng vậy ( a ta k nói gì,r hút hết điếu thuốc và giẫm chân)</w:t>
      </w:r>
    </w:p>
    <w:p>
      <w:pPr>
        <w:pStyle w:val="BodyText"/>
      </w:pPr>
      <w:r>
        <w:t xml:space="preserve">_nếu như cô k xuất hiện,tôi có thể buông tha cho cô,nhưng giờ cô cứ suốt ngày xuất hiện thế này tôi k còn cách nào khác...</w:t>
      </w:r>
    </w:p>
    <w:p>
      <w:pPr>
        <w:pStyle w:val="BodyText"/>
      </w:pPr>
      <w:r>
        <w:t xml:space="preserve">_tôi sẽ k xuất hiện nữa,tôi thề và đảm bảo đấy tôi cũng sẽ k găp N để tránh dù chỉ là tình cờ,( tôi quay đi) tôi sẽ cố gắng làm đủ tiền trả nợ cho anh,tôi sẽ nhờ a trai tôi liên hệ với anh..</w:t>
      </w:r>
    </w:p>
    <w:p>
      <w:pPr>
        <w:pStyle w:val="BodyText"/>
      </w:pPr>
      <w:r>
        <w:t xml:space="preserve">_quá muộn rồi ( a ta cười) cô luôn coi tôi chỉ như thoáng qua và quay đi k hề quan tâm</w:t>
      </w:r>
    </w:p>
    <w:p>
      <w:pPr>
        <w:pStyle w:val="BodyText"/>
      </w:pPr>
      <w:r>
        <w:t xml:space="preserve">_k tôi k có ý nthe ( tôi quay lại)</w:t>
      </w:r>
    </w:p>
    <w:p>
      <w:pPr>
        <w:pStyle w:val="BodyText"/>
      </w:pPr>
      <w:r>
        <w:t xml:space="preserve">Anh ta đi gần đến chỗ tôi...cô đã nói gì nhỉ...cô k có tình cảm với tôi và chỉ là vui đùa,đến 1 đôi guốc tôi còn k mua dc cho cô còn gì cô quay lại tìm tôi đơn giản chỉ vì tiền,nếu k vì tiền thì chắc gì cô đã quay lại tìm tôi ( a ta dồn tôi và nc mắt rơi tôi lấy tay lau đi rồi quay mặt đi)</w:t>
      </w:r>
    </w:p>
    <w:p>
      <w:pPr>
        <w:pStyle w:val="BodyText"/>
      </w:pPr>
      <w:r>
        <w:t xml:space="preserve">_a nói xong chưa tôi về trc đây...tôi k muốn tranh cãi với anh nữa,tôi mệt mỏi lắm...a đã có người yêu rồi thì dù có nói gì cũng vô nghĩa ( tôi hét lên)...anh ta dăt tay tôi lên xe và đi về nhà a ta...</w:t>
      </w:r>
    </w:p>
    <w:p>
      <w:pPr>
        <w:pStyle w:val="BodyText"/>
      </w:pPr>
      <w:r>
        <w:t xml:space="preserve">_Bỏ tay tôi ra a đừng nghĩ tôi nợ anh mà a có thể tuỳ tiện đối xử vs tôi tn cũng dc a còn gọi cả ng khám tôi nữa a thật đáng sợ</w:t>
      </w:r>
    </w:p>
    <w:p>
      <w:pPr>
        <w:pStyle w:val="BodyText"/>
      </w:pPr>
      <w:r>
        <w:t xml:space="preserve">_đáng tiếc ng cô mang nợ lại là đàn ông,tôi cũng là con người mà con ng thì ai chẳng có ham muốn</w:t>
      </w:r>
    </w:p>
    <w:p>
      <w:pPr>
        <w:pStyle w:val="BodyText"/>
      </w:pPr>
      <w:r>
        <w:t xml:space="preserve">_a im đi đừng có nói những lời khó nghe nthe bỏ tay tôi ra ( a ta kéo tôi lên trên giường và toii k giằng dc a ta quá khoẻ)...a ta kéo áo tôi và giằng xe...( tôi tát mạnh vào mặt anh ta bốp...r tôi rụt lại)...tại tại anh tôi k cố ý tôi xl...tôi giật ng lại...a ta tiến tới ôm tôi và hít tóc tôi,,,tôi đẩy a ta nhưng k được...chỉ hôm nay thôi cô hãy ngồi cạnh tôi nthe này 1 lúc thôi...a ta ôm ghì chặt tôi...( a ta sao vậy a ta còn yêu mình hay sao) tôi hỏi anh ta...anh còn yêu tôi không? Anh ta k trl cũng k nói gì?</w:t>
      </w:r>
    </w:p>
    <w:p>
      <w:pPr>
        <w:pStyle w:val="BodyText"/>
      </w:pPr>
      <w:r>
        <w:t xml:space="preserve">_tôi muốn a trl tôi...</w:t>
      </w:r>
    </w:p>
    <w:p>
      <w:pPr>
        <w:pStyle w:val="BodyText"/>
      </w:pPr>
      <w:r>
        <w:t xml:space="preserve">_đừng trách tôi lặng thinh vì chính cô đã vô tình...( ơ là thế nào)...rồi a ta buông tôi ra...cô dc tự do vì tôi chính thức từ bỏ cô...( lại là tn đây)</w:t>
      </w:r>
    </w:p>
    <w:p>
      <w:pPr>
        <w:pStyle w:val="BodyText"/>
      </w:pPr>
      <w:r>
        <w:t xml:space="preserve">_ơ a nói rõ đi tôi kp như a nghĩ chỉ có điều có n vc tôi khó nói k thể nói dc chuyện 4 năm trc cũng vậy ( a ta nói suỵt)</w:t>
      </w:r>
    </w:p>
    <w:p>
      <w:pPr>
        <w:pStyle w:val="BodyText"/>
      </w:pPr>
      <w:r>
        <w:t xml:space="preserve">Đơn giản khi tôi nghèo cô đã bỏ tôi và khi tôi giàu có cô lại tìm đến tôi...( a ta đi lẳng lặng ra cửa)...chỉ tiếc rằng tôi căm gét trái tim tôi tôi muốn vứt nó ra khỏi tôi bởi vì thứ níu giữ cô vs tôi chính là trái tim tôi...cánh cửa đóng sầm tôi vò đầu dứt tai..a ta cứ toàn làm mình lên cao rồi lại ném xuống dưới thật khó hiểu ý anh ta là gì...tôi đi bộ ra cổng rồi nhìn lên cửa sổ thấy a ta đang cầm ly rượu nhìn tôi...tôi quay đi...nhìn gì mà nhìn cứ lôi ngta đi rồi lại phải đi về đúng là điên...nhưng câu trc khi a ta nói là ý gì nhỉ...toi về tới nhà thì thấy Chi đang đứng trc cửa...cô ta lao ra tát tôi...</w:t>
      </w:r>
    </w:p>
    <w:p>
      <w:pPr>
        <w:pStyle w:val="BodyText"/>
      </w:pPr>
      <w:r>
        <w:t xml:space="preserve">_Cậu đúng là kẻ khốn nạn mà,cậu thèm khát a ý đến thế à hay cậu muốn chiếm từ tay tôi cho bằng được cậu nói đi ( cậu ta giữ vai lay người tôi)</w:t>
      </w:r>
    </w:p>
    <w:p>
      <w:pPr>
        <w:pStyle w:val="BodyText"/>
      </w:pPr>
      <w:r>
        <w:t xml:space="preserve">_mình chỉ muốn hoi cậu 1 câu a ta có thật sự yêu cậu k?</w:t>
      </w:r>
    </w:p>
    <w:p>
      <w:pPr>
        <w:pStyle w:val="BodyText"/>
      </w:pPr>
      <w:r>
        <w:t xml:space="preserve">_tất nhiên là có</w:t>
      </w:r>
    </w:p>
    <w:p>
      <w:pPr>
        <w:pStyle w:val="BodyText"/>
      </w:pPr>
      <w:r>
        <w:t xml:space="preserve">_vậy thì cậu nên tự tin hơn đi ( tôi đi vào)</w:t>
      </w:r>
    </w:p>
    <w:p>
      <w:pPr>
        <w:pStyle w:val="BodyText"/>
      </w:pPr>
      <w:r>
        <w:t xml:space="preserve">_đứng lại kể từ ngày cậu xuất hiện mọi thứ đã đảo lộn...kể cả a ý yêu mình n k tránh khỏi rung động khi gặp ngy cũ dc còn cậu thì cư cố tình</w:t>
      </w:r>
    </w:p>
    <w:p>
      <w:pPr>
        <w:pStyle w:val="BodyText"/>
      </w:pPr>
      <w:r>
        <w:t xml:space="preserve">_người cố tình kp mình kể cả vụ ở quán bar hay kể cả hnay là cậu biết mình ở đây và đến cậu đừng bh tát ng khác vô lý nthe 1 lần nào nữa ( tôi đi vào phòng đóng cửa)...tôi thở mạnh...chỉ vì cái tên dở hơi ý mà m bị ăn tát 2 lần...mệt mỏi quá a ta còn yêu mình hay k? Mà mình hỏi anh ta k thèm trl còn gì?...thôi đi ngủ từ nay chắc cũng k gặp lại nữa....tôi nằm mà cứ suy nghĩ câu nói của anh ta...hôm sau tôi và Nhung đi dki dự tuyển vào công ty TT k hiểu sao vào phỏng vấn cả 2 chúng tôi đều đạt tiêu chuản...tôi mừng rỡ...1 tuần sau chúng tôi dc gọi đi làm...ngày đầu đi làm hai chúng tôi đêu tự thưởng cho nhau 1 bộ đồ thật đẹp...đến cty chúng tôi ngước nhìn lên...</w:t>
      </w:r>
    </w:p>
    <w:p>
      <w:pPr>
        <w:pStyle w:val="BodyText"/>
      </w:pPr>
      <w:r>
        <w:t xml:space="preserve">_Nhung này thế này chúng ta chẳng mấy mà giàu đúng k?</w:t>
      </w:r>
    </w:p>
    <w:p>
      <w:pPr>
        <w:pStyle w:val="BodyText"/>
      </w:pPr>
      <w:r>
        <w:t xml:space="preserve">_thôi đi bà mơ tưởng ít thôi còn thử vc 3 tháng mà</w:t>
      </w:r>
    </w:p>
    <w:p>
      <w:pPr>
        <w:pStyle w:val="BodyText"/>
      </w:pPr>
      <w:r>
        <w:t xml:space="preserve">_thì tớ mơ bh kiếm tiền mà 400 nghìn bảng đến bh mới làm đủ đây?</w:t>
      </w:r>
    </w:p>
    <w:p>
      <w:pPr>
        <w:pStyle w:val="BodyText"/>
      </w:pPr>
      <w:r>
        <w:t xml:space="preserve">Rồi chúng tôi dc vào làm dc 1 tháng trôi qua...Nhung nói Chi cũng làm ở đay đấy ( toii cười nhạt vậy à)</w:t>
      </w:r>
    </w:p>
    <w:p>
      <w:pPr>
        <w:pStyle w:val="BodyText"/>
      </w:pPr>
      <w:r>
        <w:t xml:space="preserve">_uk nó chắc di cửa sau thôi học dốt như ma mà làm bộ phận kiểm toán sẽ dc gặp các sếp thường xuyên đấy mình nghe nói tổng giám đốc trẻ lắm n toàn đi thang máy riêng k đi chung..</w:t>
      </w:r>
    </w:p>
    <w:p>
      <w:pPr>
        <w:pStyle w:val="BodyText"/>
      </w:pPr>
      <w:r>
        <w:t xml:space="preserve">_chưa gặp sao cậu biết,biết đâu là 1 ông già hom hem ( tôi và N đang nc sếp quát)</w:t>
      </w:r>
    </w:p>
    <w:p>
      <w:pPr>
        <w:pStyle w:val="BodyText"/>
      </w:pPr>
      <w:r>
        <w:t xml:space="preserve">_giờ làm vc mà hai cô nc như ngoài đường vậy ( tôi và N nhìn nhau bịt mồm)</w:t>
      </w:r>
    </w:p>
    <w:p>
      <w:pPr>
        <w:pStyle w:val="BodyText"/>
      </w:pPr>
      <w:r>
        <w:t xml:space="preserve">Tan làm rồi hôm nay tuyết rơi thật dày...tôi lại nhớ đến Tiến cứ mỗi lần nghĩ đến anh ta tôi lại cố tìm cv nào đó làm để quên đi...mà cái tên này nói từ bỏ là từ bỏ k thấy liên lạc gì với mình mà có thể a ta kb số mà a ta là ai cơ chứ kiểu gì chẳng biết...hôm sau tới cty vào phòng ăn...tự dưng thấy mấy sếp của các phòng nói mọi người chỉn chu lại ngồi ăn gọn gàng lại...chuẩn bị các sếp xuống ăn cơm vs mọi người...</w:t>
      </w:r>
    </w:p>
    <w:p>
      <w:pPr>
        <w:pStyle w:val="BodyText"/>
      </w:pPr>
      <w:r>
        <w:t xml:space="preserve">_Ăn cũng k ngon Hiền nhỉ</w:t>
      </w:r>
    </w:p>
    <w:p>
      <w:pPr>
        <w:pStyle w:val="BodyText"/>
      </w:pPr>
      <w:r>
        <w:t xml:space="preserve">_uk sao hnay bọn họ lại xuống đây ăn nhỉ</w:t>
      </w:r>
    </w:p>
    <w:p>
      <w:pPr>
        <w:pStyle w:val="BodyText"/>
      </w:pPr>
      <w:r>
        <w:t xml:space="preserve">_nghe nói là có nhà báo đến phỏng vấn nên họ mới xuống làm màu vậy thôi chứ họ ăn gì</w:t>
      </w:r>
    </w:p>
    <w:p>
      <w:pPr>
        <w:pStyle w:val="BodyText"/>
      </w:pPr>
      <w:r>
        <w:t xml:space="preserve">_uk cũng đúng...</w:t>
      </w:r>
    </w:p>
    <w:p>
      <w:pPr>
        <w:pStyle w:val="BodyText"/>
      </w:pPr>
      <w:r>
        <w:t xml:space="preserve">Quản lý nói to: sếp đang xuống nhé mn yêu cầu nghiêm túc...</w:t>
      </w:r>
    </w:p>
    <w:p>
      <w:pPr>
        <w:pStyle w:val="BodyText"/>
      </w:pPr>
      <w:r>
        <w:t xml:space="preserve">Tôi thấy 1 ng đàn ông đi vàoChị làm cùng nói đây là phó tổng giám đốc tuy trẻ tuổi nhưng có 4 hay 5 vợ đấy ( tôi và N há hốc mồm)</w:t>
      </w:r>
    </w:p>
    <w:p>
      <w:pPr>
        <w:pStyle w:val="Compact"/>
      </w:pPr>
      <w:r>
        <w:t xml:space="preserve">1 ng nữa đi vào đây là giám đốc a này thì có thú vui chỉ thích phụ nữ có chồng mặc dù là trai tân ( tôi và N nhìn nhau bĩu môi) tiếp đến là Tổng Giám đốc đi vào tôi cúi xuống Nhung đá chân...gì vậy...tôi đang húp canh mà tí sặc là Tiến...đây là tổng giám đốc mẫu hình lý tưởng của chị em cty nhưng rất ít khi dc gặp chỉ có dịp kỉ niệm thôi ôi ng đàn ông lý tưởng nghe nói chưa tai tiếng về tình yêu cũng chưa vợ có n ng đồn a ta gay ( tôi sặc canh)...a ta đi xuống dần tới chỗ tôi và N tôi né né cúi cúi bảo N m đau bụng quá...trời ơi đi vào đâu làm lại vào đúng cty a ta làm m điên rồ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Anh ta tiến tới gần tôi hơn...tôi cúi xuống và cứ ăn cơm thật nhanh...tôi mắc nghẹn...anh ta đi qua nhưng k nhìn tôi cái nào và đi thẳng xuống bàn dưới ngồi...đúng rồi mình là cái gì cơ chứ...tôi thấy Chi đi xuống cô ta vẫy a Tiến ( tôi và N nhìn nhau kp vẫy bọn mình à)...mn đổ dồn con mắt nhìn cô ta...còn cô ta thì tỏ vẻ tự tin đi qua chúng tôi...cô ta ngồi xuống và bảo Tiến...</w:t>
      </w:r>
    </w:p>
    <w:p>
      <w:pPr>
        <w:pStyle w:val="BodyText"/>
      </w:pPr>
      <w:r>
        <w:t xml:space="preserve">_Anh đi công tác về mà k có quà cho e em giận đấy ( a ta k nói gì)</w:t>
      </w:r>
    </w:p>
    <w:p>
      <w:pPr>
        <w:pStyle w:val="BodyText"/>
      </w:pPr>
      <w:r>
        <w:t xml:space="preserve">_mn ăn thôi cứ tự nhiên đi đừng có căng thẳng...( a ta nói và k để ý lời chi)...chị làm cùng bảo tôi...</w:t>
      </w:r>
    </w:p>
    <w:p>
      <w:pPr>
        <w:pStyle w:val="BodyText"/>
      </w:pPr>
      <w:r>
        <w:t xml:space="preserve">_hiền nay ăn khoẻ thế húp hết cả canh rồi</w:t>
      </w:r>
    </w:p>
    <w:p>
      <w:pPr>
        <w:pStyle w:val="BodyText"/>
      </w:pPr>
      <w:r>
        <w:t xml:space="preserve">_à em hơi đói ( tôi cười và quay ra chợt ánh mắt a ta và tôi bắt gặp nhau)...tôi với bát canh của Nhung</w:t>
      </w:r>
    </w:p>
    <w:p>
      <w:pPr>
        <w:pStyle w:val="BodyText"/>
      </w:pPr>
      <w:r>
        <w:t xml:space="preserve">_Này cậu ăn hết cả phần của mình đấy à hôm nay ăn khoẻ gớm</w:t>
      </w:r>
    </w:p>
    <w:p>
      <w:pPr>
        <w:pStyle w:val="BodyText"/>
      </w:pPr>
      <w:r>
        <w:t xml:space="preserve">Chị làm cùng nói: nhưng nghe nói cậu ta xuất hiện bên cạnh ông chủ muộn lắm chắc có con trai nên ông ta giấu kĩ,đại tiểu thư mới lấy ck nhà ông ý hồi bé bị bắt 2-3 lần rồi đấy đúng là con nhà giàu cũng khổ chẳng sướng đâu...nhưng hai em nhìn xem (chị ta nói to làm tôi và N giật mình) đôi mắt đôi môi anh ta thật quyến rũ đúng k?...tôi và N nhìn nhau thở dài...</w:t>
      </w:r>
    </w:p>
    <w:p>
      <w:pPr>
        <w:pStyle w:val="BodyText"/>
      </w:pPr>
      <w:r>
        <w:t xml:space="preserve">Nhung nói ; cậu ta là hoa đã có chủ rồi đấy cô gái kia chính là bạn gái đấy?</w:t>
      </w:r>
    </w:p>
    <w:p>
      <w:pPr>
        <w:pStyle w:val="BodyText"/>
      </w:pPr>
      <w:r>
        <w:t xml:space="preserve">_thật sao,cô ta õng ẹo quá quanh anh ta thiếu gì cô đâu?</w:t>
      </w:r>
    </w:p>
    <w:p>
      <w:pPr>
        <w:pStyle w:val="BodyText"/>
      </w:pPr>
      <w:r>
        <w:t xml:space="preserve">_thật á ( tôi nói lớn mn xung quanh nhìn)...tôi vội cúi đầu...sếp tôi đi ra nói nhỏ...</w:t>
      </w:r>
    </w:p>
    <w:p>
      <w:pPr>
        <w:pStyle w:val="BodyText"/>
      </w:pPr>
      <w:r>
        <w:t xml:space="preserve">-các cô chỉ có ăn thôi mà sao nói nhiều thế phòng mình bị khiển trách là do các cô đấy...N đá chân tôi và nói: Nào kể tiếp đi nói bé thôi ( tưởng bà ý tn hoá ra cũng buôn)</w:t>
      </w:r>
    </w:p>
    <w:p>
      <w:pPr>
        <w:pStyle w:val="BodyText"/>
      </w:pPr>
      <w:r>
        <w:t xml:space="preserve">_cậu ta có hẹn hò mà chỉ là k yêu thôi,các cô gái ai chẳng thích cậu ta dc mai mối hoặc các cô gái muốn tiếp cận cũng có mà</w:t>
      </w:r>
    </w:p>
    <w:p>
      <w:pPr>
        <w:pStyle w:val="BodyText"/>
      </w:pPr>
      <w:r>
        <w:t xml:space="preserve">Nhung: vậy hoá ra Chi yêu phải tên sở khanh à...</w:t>
      </w:r>
    </w:p>
    <w:p>
      <w:pPr>
        <w:pStyle w:val="BodyText"/>
      </w:pPr>
      <w:r>
        <w:t xml:space="preserve">_anh ta chỉ hẹn hò trong 1 tuần thôi kiểu đại khái mn nghĩ a ta gay ý hoặc a ta có khái niệm về phụ nữ thay đổi liên tục...tôi quay sang nhìn anh ta va toi bẻ đũa...thì ra là thế ( N và chị làm cùng nhìn tôi)...tôi xoa...à thì em thấy tội cho cô ngy thôi chắc a ta giấu cô ý</w:t>
      </w:r>
    </w:p>
    <w:p>
      <w:pPr>
        <w:pStyle w:val="BodyText"/>
      </w:pPr>
      <w:r>
        <w:t xml:space="preserve">-tôi nghĩ kp giấu đâu có thể biết mà vẫn im lặng đấy có tên nào giàu có mà k 5 thế bẩy thiếp ( tôi và N đồng thanh)</w:t>
      </w:r>
    </w:p>
    <w:p>
      <w:pPr>
        <w:pStyle w:val="BodyText"/>
      </w:pPr>
      <w:r>
        <w:t xml:space="preserve">_thời đại nào rồi mà nói thế (chúng tôi nói to quản lý đi 3 chúng tôi né né cười cười r đứng dậy)...tôi quay lại nhìn anh ta cứ gắp đồ ăn lên và ăn vẻ mặt thật lạnh nhạt như vô thức vậy...tôi vội quay đi...vừa về phòng sếp phòng tôi gọi 3 chúng tôi đứng lên...</w:t>
      </w:r>
    </w:p>
    <w:p>
      <w:pPr>
        <w:pStyle w:val="BodyText"/>
      </w:pPr>
      <w:r>
        <w:t xml:space="preserve">_các cô vô ý thức nvay à ăn ở chỗ tập thể đông người mà cười nói roi nói to...cô Hiền thì ăn húp k giống ai thật kinh khủng cô Nhung thì nói to cô tuyết thì buôn chuyện các cô coi đây là đâu?</w:t>
      </w:r>
    </w:p>
    <w:p>
      <w:pPr>
        <w:pStyle w:val="BodyText"/>
      </w:pPr>
      <w:r>
        <w:t xml:space="preserve">_3 chúng tôi cứ nhìn lên trần nhà và k nói gì..</w:t>
      </w:r>
    </w:p>
    <w:p>
      <w:pPr>
        <w:pStyle w:val="BodyText"/>
      </w:pPr>
      <w:r>
        <w:t xml:space="preserve">_các cô muốn bị trừ phạt vào lương k?</w:t>
      </w:r>
    </w:p>
    <w:p>
      <w:pPr>
        <w:pStyle w:val="BodyText"/>
      </w:pPr>
      <w:r>
        <w:t xml:space="preserve">Nhung: kìa sếp bọn em có mấy đồng sếp trừ làm gì,bọn e chết đois hết vs lại giờ đó là giờ nghỉ bọn e phải dc tự do chứ..</w:t>
      </w:r>
    </w:p>
    <w:p>
      <w:pPr>
        <w:pStyle w:val="BodyText"/>
      </w:pPr>
      <w:r>
        <w:t xml:space="preserve">Tôi và chị tuyết đều nói: Đúng...sếp ơi bọn em chết đoi ( r vào xoa xoa ngực sếp)</w:t>
      </w:r>
    </w:p>
    <w:p>
      <w:pPr>
        <w:pStyle w:val="BodyText"/>
      </w:pPr>
      <w:r>
        <w:t xml:space="preserve">_tôi bỏ qua lần này nhé...hôm nay tối có buổi hội thảo của các doanh nhân nên chiều nay các cô dc về sớm...giờ tôi phải lên phòng phó tổng họp đây mệt lắm...Ai sướng như các cô...chúng tôi mím chặt môi và ngồi xuống cố nhịn k dám cười...sếp vừa đi...chúng tôi hét ầm lên...tàn làm rồi hnay về sớm chúng ta làm gì,làm gì bh nhỉ...</w:t>
      </w:r>
    </w:p>
    <w:p>
      <w:pPr>
        <w:pStyle w:val="BodyText"/>
      </w:pPr>
      <w:r>
        <w:t xml:space="preserve">Nhung: ngy mình rủ đi xem ca nhạc hnay có Phi Nhung m thích lắm hâm mộ luôn ấy</w:t>
      </w:r>
    </w:p>
    <w:p>
      <w:pPr>
        <w:pStyle w:val="BodyText"/>
      </w:pPr>
      <w:r>
        <w:t xml:space="preserve">Tuyết: ban chị cũng rủ đi xem cùng chương trình ấy đấy sao trùng hợp thế...( hai ng họ quay sang nhìn tôi)</w:t>
      </w:r>
    </w:p>
    <w:p>
      <w:pPr>
        <w:pStyle w:val="BodyText"/>
      </w:pPr>
      <w:r>
        <w:t xml:space="preserve">_à em sẽ về nhà đi ngủ 1 giấc thật ngon ( hai ng đó dơ tay định đấm tôi)</w:t>
      </w:r>
    </w:p>
    <w:p>
      <w:pPr>
        <w:pStyle w:val="BodyText"/>
      </w:pPr>
      <w:r>
        <w:t xml:space="preserve">_ngủ ngủ suốt ngày ngủ kiếm 1 tên nào đó yêu đi cho đỡ buồn</w:t>
      </w:r>
    </w:p>
    <w:p>
      <w:pPr>
        <w:pStyle w:val="BodyText"/>
      </w:pPr>
      <w:r>
        <w:t xml:space="preserve">_kiếm ngy là để cho đỡ buồn à ( tôi đeo cặp lên và cười nhạt)</w:t>
      </w:r>
    </w:p>
    <w:p>
      <w:pPr>
        <w:pStyle w:val="BodyText"/>
      </w:pPr>
      <w:r>
        <w:t xml:space="preserve">_ý mình và chị tuyết kp thế mà là cậu cứ k yêu à xinh xăn có mẻ sứt gì đâu mà k yêu?mà cậu bỏ cái cặp này đi có phải học sinh đâu mà đi làm đeo cặp phải đeo túi nó mới nữ tính quyến rũ</w:t>
      </w:r>
    </w:p>
    <w:p>
      <w:pPr>
        <w:pStyle w:val="BodyText"/>
      </w:pPr>
      <w:r>
        <w:t xml:space="preserve">-nhưng đeo túi k để dc hết giấy tờ túi bé lắm vs lại sách nặng đeo cho tập thể dục..</w:t>
      </w:r>
    </w:p>
    <w:p>
      <w:pPr>
        <w:pStyle w:val="BodyText"/>
      </w:pPr>
      <w:r>
        <w:t xml:space="preserve">_mình bó tay với cậu luôn đấy về cpi đi đi vs bọn mình luôn</w:t>
      </w:r>
    </w:p>
    <w:p>
      <w:pPr>
        <w:pStyle w:val="BodyText"/>
      </w:pPr>
      <w:r>
        <w:t xml:space="preserve">_đi đi em hnay buổi hẹn đầu tiên của chị đấy...</w:t>
      </w:r>
    </w:p>
    <w:p>
      <w:pPr>
        <w:pStyle w:val="BodyText"/>
      </w:pPr>
      <w:r>
        <w:t xml:space="preserve">Em phải về qua nhà a trai hai người về trc đi...có gì em sẽ đến sau mua vé đắt lắm ( hai ng họ lườm tôi) dc r e nhất định sẽ đến...vừa ra đến cổng cty 3 chúng tôi hít thở thật sâu...sướng quá lâu lắm mới dc về giờ này...bọn họ đều ngy đón rồi tôi chạy vội ra xe buýt...tôi thở lên tấm kính và vẽ trái tim...gì thế...tôi vội xoá sao tự dưng lại vẽ trái tim m điên r à Hiền...tôi qua nhà a trai thì anh trai tôi nói: chị dâu sắp sinh rồi nên a đưa đi xem ca nhạc k sinh xong lại ở nhà sẽ bí bách ( chị dâu đã quay lại)...</w:t>
      </w:r>
    </w:p>
    <w:p>
      <w:pPr>
        <w:pStyle w:val="BodyText"/>
      </w:pPr>
      <w:r>
        <w:t xml:space="preserve">_à vâng thế a đi đi em về đây,bme bao giờ về nhỉ</w:t>
      </w:r>
    </w:p>
    <w:p>
      <w:pPr>
        <w:pStyle w:val="BodyText"/>
      </w:pPr>
      <w:r>
        <w:t xml:space="preserve">_mẹ bảo bố đã cử động đc n bộ phận chỉ có ý thức là chưa dc thôi...</w:t>
      </w:r>
    </w:p>
    <w:p>
      <w:pPr>
        <w:pStyle w:val="BodyText"/>
      </w:pPr>
      <w:r>
        <w:t xml:space="preserve">_vậy là tốt rồi vậy a và chị đi vui vẻ nhé ( tôi quay đi và cũng vui gia đình tôi đã ổn định)...nhưng vấn đề là họ đi hết rồi buổi ca nhạc đó hôm nay chắc hay lắm ai cũng đi xem...điện thoại tôi reo lên là Nhung...Cậu đến chưa? Nhanh lên mình chờ chị tuyết cũng đang chờ đây này...mình k muốn đi hai người cứ đi đi...này mình biết ngay mà đến đi không mình giận đấy...</w:t>
      </w:r>
    </w:p>
    <w:p>
      <w:pPr>
        <w:pStyle w:val="BodyText"/>
      </w:pPr>
      <w:r>
        <w:t xml:space="preserve">_nhưng lâu rồi m k có mặc váy trang điểm thấy hơi ngại</w:t>
      </w:r>
    </w:p>
    <w:p>
      <w:pPr>
        <w:pStyle w:val="BodyText"/>
      </w:pPr>
      <w:r>
        <w:t xml:space="preserve">_có sao đâu con gái k thế thì váy vs mỹ phẩm bán cho ai nhanh lên đấy</w:t>
      </w:r>
    </w:p>
    <w:p>
      <w:pPr>
        <w:pStyle w:val="BodyText"/>
      </w:pPr>
      <w:r>
        <w:t xml:space="preserve">Tôi về nhà lọ mọ...đi tắm rồi nhìn tôi trong gương...tôi nhớ lại lúc sáng a ta đi qua tôi nghĩ lời a nói làm tim đau nhói sự thật sao quá tàn nhẫn...nghĩ đến 1 quá khứ thật hp đã chôn vùi vĩnh viễn trong tiềm thức em sẽ bước đi xa cuộc đời anh...tôi dặm bông lên mặt để thấm nc mắt chứ kp để trang điểm nữa rồi...tôi đi xuống nhà...thì thấy Huy đứng trc cửa...</w:t>
      </w:r>
    </w:p>
    <w:p>
      <w:pPr>
        <w:pStyle w:val="BodyText"/>
      </w:pPr>
      <w:r>
        <w:t xml:space="preserve">_ô sao a ở đây?</w:t>
      </w:r>
    </w:p>
    <w:p>
      <w:pPr>
        <w:pStyle w:val="BodyText"/>
      </w:pPr>
      <w:r>
        <w:t xml:space="preserve">_a đến đón e a sang từ đêm qua a trai e bảo a qua đón e mà ( lão già kia thảo nào mọi lần rủ m ngay hnay k rủ) e lên xe đi a cũng tới đó xem mà...</w:t>
      </w:r>
    </w:p>
    <w:p>
      <w:pPr>
        <w:pStyle w:val="BodyText"/>
      </w:pPr>
      <w:r>
        <w:t xml:space="preserve">_vâng vậy phiền a rồi</w:t>
      </w:r>
    </w:p>
    <w:p>
      <w:pPr>
        <w:pStyle w:val="BodyText"/>
      </w:pPr>
      <w:r>
        <w:t xml:space="preserve">_em làm gì khách sáo thế,càng ngày càng giữ khoảng cách với anh( tôi cười) hôm nay em xinh lắm ( tôi ngạc nhiên và k nói gì)</w:t>
      </w:r>
    </w:p>
    <w:p>
      <w:pPr>
        <w:pStyle w:val="BodyText"/>
      </w:pPr>
      <w:r>
        <w:t xml:space="preserve">Tới nơi Nhung và Tuyết đang chờ tôi thấy tôi họ chỉ trỏ...</w:t>
      </w:r>
    </w:p>
    <w:p>
      <w:pPr>
        <w:pStyle w:val="BodyText"/>
      </w:pPr>
      <w:r>
        <w:t xml:space="preserve">_ồ đấy bạn trai đấy mà cứ giấu</w:t>
      </w:r>
    </w:p>
    <w:p>
      <w:pPr>
        <w:pStyle w:val="BodyText"/>
      </w:pPr>
      <w:r>
        <w:t xml:space="preserve">_đừng nói thế bạn bè bt thôi</w:t>
      </w:r>
    </w:p>
    <w:p>
      <w:pPr>
        <w:pStyle w:val="BodyText"/>
      </w:pPr>
      <w:r>
        <w:t xml:space="preserve">Chào hai em a là Huy là bạn trai của Hiền( a ta bắt tay họ)...tôi dẫm mạnh vào chân Huy a thích chết k ai là bạn trai..A đùa thôi mà làm gì nóng tính thế...</w:t>
      </w:r>
    </w:p>
    <w:p>
      <w:pPr>
        <w:pStyle w:val="BodyText"/>
      </w:pPr>
      <w:r>
        <w:t xml:space="preserve">Rồi tôi thấy a trai tôi,tôi vãy...a Hoà bên này...a trai và chị dâu tôi đi sang</w:t>
      </w:r>
    </w:p>
    <w:p>
      <w:pPr>
        <w:pStyle w:val="BodyText"/>
      </w:pPr>
      <w:r>
        <w:t xml:space="preserve">_đến r à chà Huy đúng là đàn ông đích thực đấy đón đúng h quá luôn</w:t>
      </w:r>
    </w:p>
    <w:p>
      <w:pPr>
        <w:pStyle w:val="BodyText"/>
      </w:pPr>
      <w:r>
        <w:t xml:space="preserve">_chị mà là con gái chị cũng thích e đấy huy ạ ( chị dâu)</w:t>
      </w:r>
    </w:p>
    <w:p>
      <w:pPr>
        <w:pStyle w:val="BodyText"/>
      </w:pPr>
      <w:r>
        <w:t xml:space="preserve">_thế mà có ng có thích em đâu?...chúng tôi đang đứng thì vệ sỹ tới họ cản chúng tôi...họ hô đại tiểu thư nhà họ Trịnh tới ( là chị gái anh ta) hnay đại tiểu thư sẽ gây quỹ từ thiện là 1 bộ đồ trang sức kim cương...( buổi ca nhạc để làm từ thiện) là chị anh ta...1 ng phụ nữ có dáng người rất đẹp bc xuống từ siêu xe và đi cùng ông xã...đi qua tôi chị ta chợt dừng lại...và bảo tôi</w:t>
      </w:r>
    </w:p>
    <w:p>
      <w:pPr>
        <w:pStyle w:val="BodyText"/>
      </w:pPr>
      <w:r>
        <w:t xml:space="preserve">_chúng ta đã từng gặp nhau chưa nhỉ?</w:t>
      </w:r>
    </w:p>
    <w:p>
      <w:pPr>
        <w:pStyle w:val="BodyText"/>
      </w:pPr>
      <w:r>
        <w:t xml:space="preserve">_dạ chưa ạ ( tôi lúng túng)</w:t>
      </w:r>
    </w:p>
    <w:p>
      <w:pPr>
        <w:pStyle w:val="BodyText"/>
      </w:pPr>
      <w:r>
        <w:t xml:space="preserve">_vậy à k hiểu sao chị thấy em rất quen cta găp ở đâu rồi ý</w:t>
      </w:r>
    </w:p>
    <w:p>
      <w:pPr>
        <w:pStyle w:val="BodyText"/>
      </w:pPr>
      <w:r>
        <w:t xml:space="preserve">_vậy chắc ở lễ cưới chị r hôm đó e có tham dự</w:t>
      </w:r>
    </w:p>
    <w:p>
      <w:pPr>
        <w:pStyle w:val="BodyText"/>
      </w:pPr>
      <w:r>
        <w:t xml:space="preserve">_chắc là vậy...chị đi trc nhé ( r ck chị ta ôm eo chị ta tiến vào trong và chị ta nói vs ck thật sự e gặp cô bé đó ở đâu r ý)...tôi quay sang bảo Tuyết ngy chị đâu ra mắt xem nào (N véo tay tôi) ơ đau cậu làm gì thế...N nói nhỏ tai tôi( a ta đang ở kia kìa tên đểu cáng)...Tuyết cúi đầu...tôi nhìn sang thấy a ta đang cười cơt với mấy cô gái khác...</w:t>
      </w:r>
    </w:p>
    <w:p>
      <w:pPr>
        <w:pStyle w:val="BodyText"/>
      </w:pPr>
      <w:r>
        <w:t xml:space="preserve">_nhung sao lại thế ( tôi nói nhỏ)</w:t>
      </w:r>
    </w:p>
    <w:p>
      <w:pPr>
        <w:pStyle w:val="BodyText"/>
      </w:pPr>
      <w:r>
        <w:t xml:space="preserve">_thì là nthe a ta bảo đưa Tuyết đến đây vì bme ép thôi a ta k thích chị Tuyết</w:t>
      </w:r>
    </w:p>
    <w:p>
      <w:pPr>
        <w:pStyle w:val="BodyText"/>
      </w:pPr>
      <w:r>
        <w:t xml:space="preserve">_vậy còn ở đây làm gì m sẽ đưa chị ý về..( N kéo tay tôi)</w:t>
      </w:r>
    </w:p>
    <w:p>
      <w:pPr>
        <w:pStyle w:val="BodyText"/>
      </w:pPr>
      <w:r>
        <w:t xml:space="preserve">_Đừng chị ý k về chắc có ý cả thôi,lần đầu hẹn hò mà tnay...</w:t>
      </w:r>
    </w:p>
    <w:p>
      <w:pPr>
        <w:pStyle w:val="BodyText"/>
      </w:pPr>
      <w:r>
        <w:t xml:space="preserve">_thằng khốn nạn kể cả k thích nó cũng phải tôn trọng chứ...tôi bảo Tuyết..</w:t>
      </w:r>
    </w:p>
    <w:p>
      <w:pPr>
        <w:pStyle w:val="BodyText"/>
      </w:pPr>
      <w:r>
        <w:t xml:space="preserve">_ngẩng cao đầu lên chị ngày hnay dù có tn cũng là chị từ bỏ a ta hiểu chưa?</w:t>
      </w:r>
    </w:p>
    <w:p>
      <w:pPr>
        <w:pStyle w:val="BodyText"/>
      </w:pPr>
      <w:r>
        <w:t xml:space="preserve">_chị k làm thế dc ( tôi và N ngạc nhiên)</w:t>
      </w:r>
    </w:p>
    <w:p>
      <w:pPr>
        <w:pStyle w:val="BodyText"/>
      </w:pPr>
      <w:r>
        <w:t xml:space="preserve">_sao thế?</w:t>
      </w:r>
    </w:p>
    <w:p>
      <w:pPr>
        <w:pStyle w:val="BodyText"/>
      </w:pPr>
      <w:r>
        <w:t xml:space="preserve">_vì chị thích a ta từ lâu tc là từ chị,chị muôn trân trọng nó cho riêng chị dù a ta có bị ép n chị cũng cảm thấy vui nếu a ta đón chị hay chỉ dù là 1 lời nói...</w:t>
      </w:r>
    </w:p>
    <w:p>
      <w:pPr>
        <w:pStyle w:val="BodyText"/>
      </w:pPr>
      <w:r>
        <w:t xml:space="preserve">_chị điên thật rồi</w:t>
      </w:r>
    </w:p>
    <w:p>
      <w:pPr>
        <w:pStyle w:val="BodyText"/>
      </w:pPr>
      <w:r>
        <w:t xml:space="preserve">_đúng trong ty có ai mà k điên chứ nếu k điên thì k gọi là ty rồi...( N đánh mạnh vào lưng Tuyết)</w:t>
      </w:r>
    </w:p>
    <w:p>
      <w:pPr>
        <w:pStyle w:val="BodyText"/>
      </w:pPr>
      <w:r>
        <w:t xml:space="preserve">_hiền nó nói đúng chị điên rồi...</w:t>
      </w:r>
    </w:p>
    <w:p>
      <w:pPr>
        <w:pStyle w:val="BodyText"/>
      </w:pPr>
      <w:r>
        <w:t xml:space="preserve">Mn lại hô...anh ta đến kìa phóng viên bâu ra chụp ảnh...phó tổng tổng giám và Tổng giám Trịnh tới họ sẽ tặng gì cho buổi quyên góp nhỉ à ra là bí mật chưa tiết lộ vậy lát nữa chúng ta sẽ xem nhé...tôi quay đi...( a trai tôi gọi Tiến)</w:t>
      </w:r>
    </w:p>
    <w:p>
      <w:pPr>
        <w:pStyle w:val="BodyText"/>
      </w:pPr>
      <w:r>
        <w:t xml:space="preserve">_tiến lại đây ( a ta đi tới tôi cứ quay đi nhìn N và T coi như điếc) giới thiệu vs cậu đây là Huy ( tôi giật mình quay lại) cậu ta là em rể tương lai của mình đấy...đây là Tiến bạn của anh</w:t>
      </w:r>
    </w:p>
    <w:p>
      <w:pPr>
        <w:pStyle w:val="BodyText"/>
      </w:pPr>
      <w:r>
        <w:t xml:space="preserve">_à thì ra là bạn anh e có gặp qua vài lần,a có vẻ thay đổi quá có vẻ quyền cao chức trọng rồi,tôi là Huy như a hoà nói tôi là e rể tương lai ( dc ông anh lại đập vai Huy bôm bốp tỏ vẻ thích thú)</w:t>
      </w:r>
    </w:p>
    <w:p>
      <w:pPr>
        <w:pStyle w:val="BodyText"/>
      </w:pPr>
      <w:r>
        <w:t xml:space="preserve">_vậy à ( a ta cười) m vào trc đây ( ô a ta k phản ứng gì)...mà m muốn a ta phải biểu lộ cảm xúc thế nào cơ chứ...quên mất tôi quay ra thì N và Tuyết đã đi vào Huy ôm eo tôi...đi thôi em ( a có bỏ tay ra k thích chết k)...lại nóng rồi...ca nhạc bắt đầu...tôi ngồi cạnh Nhung và Tuyết a trai tôi thì ngồi phía bên trên còn bọn họ ghế víp ngồi ngay tầng 2 trên chúng tôi...tôi quay sang thì thấy N và ngy hôn nhau( tây hoá quá bà ơi) quay sang bên thì Tuyết ngồi 1m...Gương mặt rất buồn...N đứng dây ghé tai tôi...( mình và ngy về trc đây)</w:t>
      </w:r>
    </w:p>
    <w:p>
      <w:pPr>
        <w:pStyle w:val="BodyText"/>
      </w:pPr>
      <w:r>
        <w:t xml:space="preserve">_uk sao mới ngồi đã vội về thế đã hết đâu?</w:t>
      </w:r>
    </w:p>
    <w:p>
      <w:pPr>
        <w:pStyle w:val="BodyText"/>
      </w:pPr>
      <w:r>
        <w:t xml:space="preserve">_k chịu nổi nữa rồi bà ạ ( N cười)...</w:t>
      </w:r>
    </w:p>
    <w:p>
      <w:pPr>
        <w:pStyle w:val="BodyText"/>
      </w:pPr>
      <w:r>
        <w:t xml:space="preserve">_ý cậu là tn ( tôi ngơ ngơ k hiểu)...ngồi 1 lúc thấy Tuyết nói...</w:t>
      </w:r>
    </w:p>
    <w:p>
      <w:pPr>
        <w:pStyle w:val="BodyText"/>
      </w:pPr>
      <w:r>
        <w:t xml:space="preserve">_mình ra ngoài chút a ta nt bảo chi ra nói chuyện...</w:t>
      </w:r>
    </w:p>
    <w:p>
      <w:pPr>
        <w:pStyle w:val="BodyText"/>
      </w:pPr>
      <w:r>
        <w:t xml:space="preserve">_uk chị đi đi..( thế là các bà là ng rủ tôi mà giờ tan tành)...1 lúc là màn quyên góp của mọi người họ đều trao tặng Kim cương và đồ quý giá...và bh là màn quyên góp bộ đồ của Tổng giám Trịnh do chính bạn gái của Tổng giám trao tặng...tôi căng mắt ra nhìn...đó là Chi cô ta đi lên và nói: Thật sự tôi muốn 1 ng bạn của tôi lên trao tặng cùng ( cô ta chỉ tôi)...mn nhìn về phía tôi và tôi ngại...tại sao lại là mình cô ta lại làm trò gì thế...MC mời tôi đi lên...tôi ngại ngùng đi lên trc sự chứng kiến của mn...tôi nói nhỏ tai Chi ( cậu đang làm cái gì thế)...rồi cậu sẽ biết ngay thôi...tôi nhìn lên thì thấy bọn họ đang nhìn xuống còn a ta cũng vậy ngồi đó nhìn k biểu hiện gì...và bh là đồ quyên góp của tổng giám trịnh...cánh rèm mở lên...tôi giật lùi đó là bộ sưu tập giầy chanel mà a ta để trong nhà...tôi quay ra nhìn a ta mn vỗ tay bao gồm cả chi a ta họ đứng lên còn a ta vẫn ngồi...mc nói vâng 1 món quà rất giá trị bộ sưu tập này chắc là tổng giám trịnh tặng cho bạn gái đây đúng k ạ...họ đưa cho chi 1 cái cúp kỉ niệm...tôi quay lên nhìn a ta ánh mắt tôi giận giữ...tôi k tiếc vì quyên tặng nhưng k hiểu sao tôi lại tức giận...tôi đi xuống...cô ta bắt đầu nói:_bộ sưu tập này bạn trai tôi k tặng cho tôi cũng kp tặng cho chị gái có lẽ bạn trai tôi muốn lưu giữ thứ gì và toi chỉ muốn nói rằng quá khứ đã là quá khứ cta hãy sống cho hiện tại và tương lại</w:t>
      </w:r>
    </w:p>
    <w:p>
      <w:pPr>
        <w:pStyle w:val="BodyText"/>
      </w:pPr>
      <w:r>
        <w:t xml:space="preserve">_cám ơn cô vì câu nói ý nghĩa...vâng xin cám ơn đôi trai tài gái sắc là Cậu Tiến và cô Chi đây...cô ta cố tình tại sao a ta lại dễ dàng để cho cô ta làm nthe...đúng rồi bởi vì a ta chỉ muốn mỉa mai mình xong rồi thì k bán thì tặng...tôi đi xuống Huy kéo tay tôi...em đi đâu vậy...e ra ngoài đi vệ sinh 1 lát...tôi đi thất thần ra ngoài mình thật ngu ngơ ích kỉ cứ nghĩ a ta sẽ giữ nó chứ n tại sao lại để tôi chứng kiến a bán hay tặng ai cũng dc mà thà tôi kb còn hơn...tôi nghe thấy tiếng nói...</w:t>
      </w:r>
    </w:p>
    <w:p>
      <w:pPr>
        <w:pStyle w:val="BodyText"/>
      </w:pPr>
      <w:r>
        <w:t xml:space="preserve">_anh k cần cố tình khiến e k thích a,nếu vậy a còn đưa e tới đây giới thiệu với bạn bè a làm gì...</w:t>
      </w:r>
    </w:p>
    <w:p>
      <w:pPr>
        <w:pStyle w:val="BodyText"/>
      </w:pPr>
      <w:r>
        <w:t xml:space="preserve">_là do bme tôi muốn tôi nói vs cô rồi tôi nghĩ cô nên đi về thì hơn...ở đây có bạn gái của tôi mặc dù bme tôi k đồng ý n tôi sẽ cố thuyết phục tôi k thích cô...</w:t>
      </w:r>
    </w:p>
    <w:p>
      <w:pPr>
        <w:pStyle w:val="BodyText"/>
      </w:pPr>
      <w:r>
        <w:t xml:space="preserve">_vậy sao a con trl tin nhắn hằng đêm của tôi...</w:t>
      </w:r>
    </w:p>
    <w:p>
      <w:pPr>
        <w:pStyle w:val="BodyText"/>
      </w:pPr>
      <w:r>
        <w:t xml:space="preserve">_bởi vì cô cứ làm phiền tôi tôi k muốn phũ quá cô hiểu k?</w:t>
      </w:r>
    </w:p>
    <w:p>
      <w:pPr>
        <w:pStyle w:val="BodyText"/>
      </w:pPr>
      <w:r>
        <w:t xml:space="preserve">Tôi đi ra và nói: nín đi chị tuyết loại đàn ông này k xứng đáng,hắn tạo cho chị cảm giác dc yêu thương và r lại buông ra n lời khó nghe khi hắn chắc chắn đã đạt dc mục đích gì đó ( tôi nói r giật mình quay ra...k lẽ chị và hắn đã...Tuyết gật)...chị điên mất trí rồi sao chị nói làn này đầu tiên hẹn hò...</w:t>
      </w:r>
    </w:p>
    <w:p>
      <w:pPr>
        <w:pStyle w:val="BodyText"/>
      </w:pPr>
      <w:r>
        <w:t xml:space="preserve">_đúng là vậy a ta chưa bh đưa chị đi đâu ngoài khách sạn ( tôi quay ra nhìn tên kia và tôi trợn mắt) thật đúng là tên khốn nạn mà k yêu mà làm the mà dc à...Bạn em tự nguyện cô em ạ, a là đàn ông mà đàn ông thì e biết đấy...</w:t>
      </w:r>
    </w:p>
    <w:p>
      <w:pPr>
        <w:pStyle w:val="BodyText"/>
      </w:pPr>
      <w:r>
        <w:t xml:space="preserve">(Tôi tát bốp 1 cái vào mạt anh ta...tuyết giật mình...mịa đúng lúc bà đang điên nhé)</w:t>
      </w:r>
    </w:p>
    <w:p>
      <w:pPr>
        <w:pStyle w:val="BodyText"/>
      </w:pPr>
      <w:r>
        <w:t xml:space="preserve">_con ranh này ( a ta giơ tay tát tôi thì Huy đỡ)</w:t>
      </w:r>
    </w:p>
    <w:p>
      <w:pPr>
        <w:pStyle w:val="BodyText"/>
      </w:pPr>
      <w:r>
        <w:t xml:space="preserve">_mày hèn hạ tới mức đánh phụ nữ à( hắn ta bỏ đi r chỉ tay vào tuyết cô dc đấy)...</w:t>
      </w:r>
    </w:p>
    <w:p>
      <w:pPr>
        <w:pStyle w:val="BodyText"/>
      </w:pPr>
      <w:r>
        <w:t xml:space="preserve">_Hiền k sao chứ ( tuyết đứng hình nhìn huy)</w:t>
      </w:r>
    </w:p>
    <w:p>
      <w:pPr>
        <w:pStyle w:val="BodyText"/>
      </w:pPr>
      <w:r>
        <w:t xml:space="preserve">_em k sao còn chị sao k tuyết?chị tuyết...( ô đơ rồi cứ nhìn Huy chằm chằm)...tôi bảo Huy..</w:t>
      </w:r>
    </w:p>
    <w:p>
      <w:pPr>
        <w:pStyle w:val="BodyText"/>
      </w:pPr>
      <w:r>
        <w:t xml:space="preserve">_A đưa chị tuyết về hộ em em lát về vs a Hoà ( huy ấp úng) đi đi e về vs a trai em...</w:t>
      </w:r>
    </w:p>
    <w:p>
      <w:pPr>
        <w:pStyle w:val="BodyText"/>
      </w:pPr>
      <w:r>
        <w:t xml:space="preserve">_vậy tuyết lên xe a chở e về ( tuyết vâng ngoang như cún)...tôi quay lại thì thấy Tiến a ta đang đứng hút thuốc...gì chứ bảo tránh mà a cứ xuất hiện trc mặt tôi đấy nhé...tôi bơ đi lướt qua...a ta kéo tay...</w:t>
      </w:r>
    </w:p>
    <w:p>
      <w:pPr>
        <w:pStyle w:val="BodyText"/>
      </w:pPr>
      <w:r>
        <w:t xml:space="preserve">_gì thế ( tôi lườm)</w:t>
      </w:r>
    </w:p>
    <w:p>
      <w:pPr>
        <w:pStyle w:val="BodyText"/>
      </w:pPr>
      <w:r>
        <w:t xml:space="preserve">_cô sắp cưới à</w:t>
      </w:r>
    </w:p>
    <w:p>
      <w:pPr>
        <w:pStyle w:val="BodyText"/>
      </w:pPr>
      <w:r>
        <w:t xml:space="preserve">_vc gì đến anh,tôi yêu ai cưới ai thì liên quan gì a lo co ngy a đi hơn hỏi tôi...</w:t>
      </w:r>
    </w:p>
    <w:p>
      <w:pPr>
        <w:pStyle w:val="BodyText"/>
      </w:pPr>
      <w:r>
        <w:t xml:space="preserve">_là hắn à có vẻ a ta cũng giàu có đấy ( a ta ngâm thuốc vừa hút vừa nói)...tôi giật tay...k hiểu sao tôi nghe thấy tiếng rắc...tổi ngẩng lên chiếc đèn trần như sắp rơi...rồi rơi bụp 1 phát Tiến đỡ cho tôi...tôi nằm gọn trong vòng tay a ta Tiến kêu a 1 phát chắc đau lắm...chết rồi a có sao k?( tôi lo lắng) có ai k?( a ta bịt mồm tôi)...</w:t>
      </w:r>
    </w:p>
    <w:p>
      <w:pPr>
        <w:pStyle w:val="BodyText"/>
      </w:pPr>
      <w:r>
        <w:t xml:space="preserve">_ra gọi tài xế của tôi vào đây..</w:t>
      </w:r>
    </w:p>
    <w:p>
      <w:pPr>
        <w:pStyle w:val="BodyText"/>
      </w:pPr>
      <w:r>
        <w:t xml:space="preserve">_dc a chờ nhé ( chiếc đèn nặng và nhọn) tôi chay vội đi ra...tài xế của anh ta đi vào...cậu chủ cậu sao thế này ( mặt a ta tái đi)</w:t>
      </w:r>
    </w:p>
    <w:p>
      <w:pPr>
        <w:pStyle w:val="BodyText"/>
      </w:pPr>
      <w:r>
        <w:t xml:space="preserve">_mau gọi xe tới đây, đi thật nhẹ nhàng đừng để ai biết kể cả chị tôi...( tôi lo lắng run run)...lên xe a ta cởi áo ra...a ta mặc áo trắng bên trong mà máu ướt đẫm áo mặt a ta tái dần đi...( cái đèn trần thiết kế các góc cạnh sắc và nhọn rơi vs tốc độ mạnh nữa)...tại sao nó lại rơi đúng lúc m đứng ở đó cơ chứ...a ta bắt đầu bỏ thuốc ra hút...và môi tím tái đi..</w:t>
      </w:r>
    </w:p>
    <w:p>
      <w:pPr>
        <w:pStyle w:val="BodyText"/>
      </w:pPr>
      <w:r>
        <w:t xml:space="preserve">_a k sao chứ mặt a tái lắm...</w:t>
      </w:r>
    </w:p>
    <w:p>
      <w:pPr>
        <w:pStyle w:val="BodyText"/>
      </w:pPr>
      <w:r>
        <w:t xml:space="preserve">_k sao gọi bác sỹ về nhà cho tôi đừng tới viện nếu k mai báo chí lại ầm lên đấy...</w:t>
      </w:r>
    </w:p>
    <w:p>
      <w:pPr>
        <w:pStyle w:val="BodyText"/>
      </w:pPr>
      <w:r>
        <w:t xml:space="preserve">tôi nhìn chiếc áo càng ngày máu càng nhiều mà rơi nc mắt tôi sợ...a ta mồm vẫn hút thuốc nhưng có vẻ mất máu lịm dần đi rồi dựa vào vai tôi...</w:t>
      </w:r>
    </w:p>
    <w:p>
      <w:pPr>
        <w:pStyle w:val="BodyText"/>
      </w:pPr>
      <w:r>
        <w:t xml:space="preserve">_A sao thế a đừng làm tôi sợ ( tôi vỗ má a ta và khóc)</w:t>
      </w:r>
    </w:p>
    <w:p>
      <w:pPr>
        <w:pStyle w:val="BodyText"/>
      </w:pPr>
      <w:r>
        <w:t xml:space="preserve">_k sao cô trật tự đi ( a ta mở mắt)</w:t>
      </w:r>
    </w:p>
    <w:p>
      <w:pPr>
        <w:pStyle w:val="BodyText"/>
      </w:pPr>
      <w:r>
        <w:t xml:space="preserve">Về tới nhà người của anh ta và bác sỹ đã chờ sẵn...họ đưa a ta đi tay tôi nắm tay a ta...cánh tay hai chúng tôi nắm tay nhau dứt dần ra...tôi ôm mặt khóc...tại sao mỗi lần bên tôi a lại gặp chuyện thế này e toàn mang xui xẻo đến cho anh thôi...chị giúp vc đi ra vỗ vai tôi...</w:t>
      </w:r>
    </w:p>
    <w:p>
      <w:pPr>
        <w:pStyle w:val="BodyText"/>
      </w:pPr>
      <w:r>
        <w:t xml:space="preserve">_k sao đâu bình tĩnh đi em,cậu chủ mất máu nhiều quá nên có lẽ bất tỉnh thôi...n tại sao lại thé chứ</w:t>
      </w:r>
    </w:p>
    <w:p>
      <w:pPr>
        <w:pStyle w:val="BodyText"/>
      </w:pPr>
      <w:r>
        <w:t xml:space="preserve">_tại em a ý đỡ cho em chiếc đèn trần k hiểu sao lúc đó lại rơi xuống nữa...1 lát sau Chi đến cô ta thấy tôi tỏ vẻ khó chịu</w:t>
      </w:r>
    </w:p>
    <w:p>
      <w:pPr>
        <w:pStyle w:val="BodyText"/>
      </w:pPr>
      <w:r>
        <w:t xml:space="preserve">_sao cậu lại xuất hiện ở đây cậu định cố tình trêu tức tôi đúng k?cậu về đi</w:t>
      </w:r>
    </w:p>
    <w:p>
      <w:pPr>
        <w:pStyle w:val="BodyText"/>
      </w:pPr>
      <w:r>
        <w:t xml:space="preserve">_nhưng mình ( tôi lo cho Tiến)</w:t>
      </w:r>
    </w:p>
    <w:p>
      <w:pPr>
        <w:pStyle w:val="BodyText"/>
      </w:pPr>
      <w:r>
        <w:t xml:space="preserve">Chị giúp việc: cậu Tiến đang bị thương chính cô Hiền giúp cậu ý về nếu cô Hiền về thì hoá ra nhà này thất lễ r cô Chi ạ</w:t>
      </w:r>
    </w:p>
    <w:p>
      <w:pPr>
        <w:pStyle w:val="BodyText"/>
      </w:pPr>
      <w:r>
        <w:t xml:space="preserve">_a Tiến ls mà bị thương mà chị quản gia mà ăn nói có phần vượt quá giới hạn đấy ( cô ta lao lên trên vừa đi vừa nói vệ sỹ k cho cô ta vào)...cô ta hậm hực tại sao a chiến lại bị thương có ai giải thích cho tôi....</w:t>
      </w:r>
    </w:p>
    <w:p>
      <w:pPr>
        <w:pStyle w:val="BodyText"/>
      </w:pPr>
      <w:r>
        <w:t xml:space="preserve">không ( cô ta gào lên)...rồi nhìn sang tôi..</w:t>
      </w:r>
    </w:p>
    <w:p>
      <w:pPr>
        <w:pStyle w:val="BodyText"/>
      </w:pPr>
      <w:r>
        <w:t xml:space="preserve">_tại sao a Tiến bị thương cau phải biết chứ ( cô ta nói gằn giọng)</w:t>
      </w:r>
    </w:p>
    <w:p>
      <w:pPr>
        <w:pStyle w:val="BodyText"/>
      </w:pPr>
      <w:r>
        <w:t xml:space="preserve">_mình do mình...a ý đỡ chiếc đèn trần rơi xuống k hiểu sao ở sảnh mà đèn lại rơi xuống..</w:t>
      </w:r>
    </w:p>
    <w:p>
      <w:pPr>
        <w:pStyle w:val="BodyText"/>
      </w:pPr>
      <w:r>
        <w:t xml:space="preserve">_lại là cậu,cậu có hiểu k cậu là gánh nặng hiểu chua, ngy a Tiến là mình mà cậu còn cứ ve vãn rồi xảy ra hậu quả r cậu thấy chưa,kiếp trc a Tiến nợ gì cậu mà cậu lại ám a ý nthe</w:t>
      </w:r>
    </w:p>
    <w:p>
      <w:pPr>
        <w:pStyle w:val="BodyText"/>
      </w:pPr>
      <w:r>
        <w:t xml:space="preserve">_m thật sự m kb lại nặng nthe</w:t>
      </w:r>
    </w:p>
    <w:p>
      <w:pPr>
        <w:pStyle w:val="BodyText"/>
      </w:pPr>
      <w:r>
        <w:t xml:space="preserve">_cậu đi đi...a ý tỉnh lại thấy cậu sẽ nổi giận đấy ( cô ta kéo tay tôi r đẩy ra ngoài..tôi ngồi bệt ngoài bãi cỏ ở sân)...chị giúp việc đi ra nói to:</w:t>
      </w:r>
    </w:p>
    <w:p>
      <w:pPr>
        <w:pStyle w:val="BodyText"/>
      </w:pPr>
      <w:r>
        <w:t xml:space="preserve">_kìa cô Chi làm tnay k dc đâu</w:t>
      </w:r>
    </w:p>
    <w:p>
      <w:pPr>
        <w:pStyle w:val="BodyText"/>
      </w:pPr>
      <w:r>
        <w:t xml:space="preserve">_co j mà k dc,cô ta là kẻ ám a Tiến đấy ( tôi đứng dậy và quay đi)...tôi bảo chị giúp vc chị lưu số em nhé a ý tỉnh báo cho e 1 câu cho em yên tâm...</w:t>
      </w:r>
    </w:p>
    <w:p>
      <w:pPr>
        <w:pStyle w:val="BodyText"/>
      </w:pPr>
      <w:r>
        <w:t xml:space="preserve">_uk có gì chị sẽ bảo khổ thân em...kp lỗi do em đâu nếu là ai lúc đó cậu ý cũng sẽ làm nthe thôi...</w:t>
      </w:r>
    </w:p>
    <w:p>
      <w:pPr>
        <w:pStyle w:val="BodyText"/>
      </w:pPr>
      <w:r>
        <w:t xml:space="preserve">Tôi đi ra nhưng ngồi ngoài cổng k về...tôi đi đi lại chờ đến 2 tiếng sau chị ý nt: cậu chủ k sao đâu cậu ý chỉ mất máu thôi giờ ổn rồi...do trời lạnh nữa nên cậu ý đau và choáng thôi bác sỹ bảo vậy k sao cả chỉ ngoài da thôi...tôi đi về nhà mà cả đêm k ngủ dc...a ý chắc đau lắm,kb Chi còn ở đấy k?tôi xuống giường mặc đồ rồi lại đi tới đó...tôi đi đi lại lại trc cổng...tự nhiên cánh cổng mở ra...tôi chạy vào vô thức thấy chị giúp việc...tôi vội vã mừng rỡ...</w:t>
      </w:r>
    </w:p>
    <w:p>
      <w:pPr>
        <w:pStyle w:val="BodyText"/>
      </w:pPr>
      <w:r>
        <w:t xml:space="preserve">_a tiến sao rôi chị em có thể thăm k?</w:t>
      </w:r>
    </w:p>
    <w:p>
      <w:pPr>
        <w:pStyle w:val="BodyText"/>
      </w:pPr>
      <w:r>
        <w:t xml:space="preserve">_chị thấy em đi đi lại lại trc cổng chị xem qua camera mà sao e k gọi chị mở</w:t>
      </w:r>
    </w:p>
    <w:p>
      <w:pPr>
        <w:pStyle w:val="BodyText"/>
      </w:pPr>
      <w:r>
        <w:t xml:space="preserve">_em thật sự e ngại</w:t>
      </w:r>
    </w:p>
    <w:p>
      <w:pPr>
        <w:pStyle w:val="BodyText"/>
      </w:pPr>
      <w:r>
        <w:t xml:space="preserve">_ngại cô Chi hả,cậu chủ đuổi cô ta đi rồi thực sự cô Chi do ông chủ mai mối còn cậu Tiến tôi cảm nhận chưa bh coi cô Chi là ngy cả...cậu ý tỉnh thì thấy cô Chi cậu ý lệnh k cho cô Chi lên phòng...</w:t>
      </w:r>
    </w:p>
    <w:p>
      <w:pPr>
        <w:pStyle w:val="BodyText"/>
      </w:pPr>
      <w:r>
        <w:t xml:space="preserve">_vậy em dc lên k?</w:t>
      </w:r>
    </w:p>
    <w:p>
      <w:pPr>
        <w:pStyle w:val="BodyText"/>
      </w:pPr>
      <w:r>
        <w:t xml:space="preserve">_e thử xem ( chị ý cười)</w:t>
      </w:r>
    </w:p>
    <w:p>
      <w:pPr>
        <w:pStyle w:val="BodyText"/>
      </w:pPr>
      <w:r>
        <w:t xml:space="preserve">Tôi đi lên và mở cửa vào...</w:t>
      </w:r>
    </w:p>
    <w:p>
      <w:pPr>
        <w:pStyle w:val="BodyText"/>
      </w:pPr>
      <w:r>
        <w:t xml:space="preserve">_Anh ngủ chưa?tôi vào dc k?( k thấy trl)...tôi Tiến vào thì thấy a ta đang nằm úp lưng băng bó và tay đang truyền nước...tôi nhìn vết băng mà máu thấm chắc a đau lắm,...</w:t>
      </w:r>
    </w:p>
    <w:p>
      <w:pPr>
        <w:pStyle w:val="BodyText"/>
      </w:pPr>
      <w:r>
        <w:t xml:space="preserve">_Cô đến đây làm gì ( ôi giật mình)</w:t>
      </w:r>
    </w:p>
    <w:p>
      <w:pPr>
        <w:pStyle w:val="BodyText"/>
      </w:pPr>
      <w:r>
        <w:t xml:space="preserve">_tôi lo cho a nên đến xem sao vì do tôi mà a bị...</w:t>
      </w:r>
    </w:p>
    <w:p>
      <w:pPr>
        <w:pStyle w:val="BodyText"/>
      </w:pPr>
      <w:r>
        <w:t xml:space="preserve">_kp do cô đâu tôi ổn rồi cô về đi</w:t>
      </w:r>
    </w:p>
    <w:p>
      <w:pPr>
        <w:pStyle w:val="BodyText"/>
      </w:pPr>
      <w:r>
        <w:t xml:space="preserve">_vậy a ổn thật rồi à,xl a ( a ta kéo tay tôi,tôi ngạc nhiên)</w:t>
      </w:r>
    </w:p>
    <w:p>
      <w:pPr>
        <w:pStyle w:val="BodyText"/>
      </w:pPr>
      <w:r>
        <w:t xml:space="preserve">_cô lấy thuốc cho tôi,tôi muốn hút thuốc...</w:t>
      </w:r>
    </w:p>
    <w:p>
      <w:pPr>
        <w:pStyle w:val="BodyText"/>
      </w:pPr>
      <w:r>
        <w:t xml:space="preserve">_a đang bệnh mà ( a ta nhìn tôi voi đi lấy thuốc) a ta ngồi dậy tôi biết a ta đang cố gắng vì thấy a ta cắn chặt răng...a ta bỏ thuốc ra hút...ánh mắt a ta lúc nào cũng vô cảm?</w:t>
      </w:r>
    </w:p>
    <w:p>
      <w:pPr>
        <w:pStyle w:val="BodyText"/>
      </w:pPr>
      <w:r>
        <w:t xml:space="preserve">_tiếp tục câu hỏi lúc nãy?cô sắp lấy ck à</w:t>
      </w:r>
    </w:p>
    <w:p>
      <w:pPr>
        <w:pStyle w:val="BodyText"/>
      </w:pPr>
      <w:r>
        <w:t xml:space="preserve">_cái đó bh quan trọng à</w:t>
      </w:r>
    </w:p>
    <w:p>
      <w:pPr>
        <w:pStyle w:val="BodyText"/>
      </w:pPr>
      <w:r>
        <w:t xml:space="preserve">_quan trọng ( mặt a ta nghiêm túc)</w:t>
      </w:r>
    </w:p>
    <w:p>
      <w:pPr>
        <w:pStyle w:val="BodyText"/>
      </w:pPr>
      <w:r>
        <w:t xml:space="preserve">_uk tôi sắp lấy ( vì tôi nghĩ cách tốt nhất bh là nói nthe vì để a tránh xa tôi)...anh ta kéo tôi vào giường và giật dây truyền nc ra...mắt a ta đỏ ngầu...</w:t>
      </w:r>
    </w:p>
    <w:p>
      <w:pPr>
        <w:pStyle w:val="BodyText"/>
      </w:pPr>
      <w:r>
        <w:t xml:space="preserve">_cô lấy cái thằng đấy hả vì tiền hay vì yêu ( a ta ghì hai tay toii lên trên)</w:t>
      </w:r>
    </w:p>
    <w:p>
      <w:pPr>
        <w:pStyle w:val="BodyText"/>
      </w:pPr>
      <w:r>
        <w:t xml:space="preserve">_vì yêu ( a ta ghì chặt hơn mắt đỏ ngầu)</w:t>
      </w:r>
    </w:p>
    <w:p>
      <w:pPr>
        <w:pStyle w:val="BodyText"/>
      </w:pPr>
      <w:r>
        <w:t xml:space="preserve">_a có tư cách gì hỏi tôi mau bỏ tôi ra đi chắc a khoẻ r mới tnay tôi về đây a có ngy rồi mà cứ hỏi tôi nvay..</w:t>
      </w:r>
    </w:p>
    <w:p>
      <w:pPr>
        <w:pStyle w:val="BodyText"/>
      </w:pPr>
      <w:r>
        <w:t xml:space="preserve">_ai là ngy tôi..</w:t>
      </w:r>
    </w:p>
    <w:p>
      <w:pPr>
        <w:pStyle w:val="BodyText"/>
      </w:pPr>
      <w:r>
        <w:t xml:space="preserve">_kp Chi à a bỏ ra đi a đang bị thương đấy ( a ta cười)</w:t>
      </w:r>
    </w:p>
    <w:p>
      <w:pPr>
        <w:pStyle w:val="BodyText"/>
      </w:pPr>
      <w:r>
        <w:t xml:space="preserve">-nói xem cô đã ngủ vs nó chưa</w:t>
      </w:r>
    </w:p>
    <w:p>
      <w:pPr>
        <w:pStyle w:val="BodyText"/>
      </w:pPr>
      <w:r>
        <w:t xml:space="preserve">_a coi thương ng khác vừa thôi bỏ tôi ra a thật ích kỉ...</w:t>
      </w:r>
    </w:p>
    <w:p>
      <w:pPr>
        <w:pStyle w:val="BodyText"/>
      </w:pPr>
      <w:r>
        <w:t xml:space="preserve">_nếu cô lấy nó tôi sẽ giết cả 2 người</w:t>
      </w:r>
    </w:p>
    <w:p>
      <w:pPr>
        <w:pStyle w:val="BodyText"/>
      </w:pPr>
      <w:r>
        <w:t xml:space="preserve">(Tôi thấy máu chảy ra phía trc tỏng tỏng)</w:t>
      </w:r>
    </w:p>
    <w:p>
      <w:pPr>
        <w:pStyle w:val="Compact"/>
      </w:pPr>
      <w:r>
        <w:t xml:space="preserve">_a bị ls thế máu chay ra rồi đây này ( a ta cúi xuống hôn tôi và cắn vào cổ tôi thật mạnh) tôi vừa nói vừa khóc...tôi thì có thể lấy dc ai chứ tôi còn có thể yêu ai dc?a ta nằm guc xuống ôm tay lên ng tôi...tôi bật dậy lau vét máu...a làm thế này tôi đau lòng lắm biết k?( a ta cười như 1 thằng điên)...ngủ thôi bh tôi ngủ thì cô hãy về và từ mai cô phải đến chăm sóc cho tôi đến khi nào tôi khoẻ...hiếu k?lỗi của cô đấy...rồi a ta ngủ và tay thì vẫn đặt lên đui tôi còn tôi ngồi cu ti đơ...hắn lại cứ lúc nắng lúc mưa thế này kb tn mà lần...</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ờ a ta ngủ tôi đi lấy khăn lau vết máu trên vai anh ta...vừa lau vừa thổi...anh đau lắm đúng k?nhìn a ta ngủ thật ngon lành...hơi tí là nổi điên lên sợ thật...Xong xuôi tôi đi về và đong cửa nhẹ nhàng...Hôm sau đi tới công ty tôi thiếu ngủ nên ngủ gà ngủ gật...N thì vui vẻ hớn hở</w:t>
      </w:r>
    </w:p>
    <w:p>
      <w:pPr>
        <w:pStyle w:val="BodyText"/>
      </w:pPr>
      <w:r>
        <w:t xml:space="preserve">_Đêm qua đi vs Huy hay sao mà k ngủ thế ( Tuyết nhìn tôi)</w:t>
      </w:r>
    </w:p>
    <w:p>
      <w:pPr>
        <w:pStyle w:val="BodyText"/>
      </w:pPr>
      <w:r>
        <w:t xml:space="preserve">_Điên có cậu ý đi cả đêm k về..</w:t>
      </w:r>
    </w:p>
    <w:p>
      <w:pPr>
        <w:pStyle w:val="BodyText"/>
      </w:pPr>
      <w:r>
        <w:t xml:space="preserve">_trời ơi thời đại nào rồi cậu sống cổ hủ thế Hiền,còn chi Tuyết hqua thế nào vs tên kia ổn hay k ( toii véo Nhung) gì thế?</w:t>
      </w:r>
    </w:p>
    <w:p>
      <w:pPr>
        <w:pStyle w:val="BodyText"/>
      </w:pPr>
      <w:r>
        <w:t xml:space="preserve">_chị đã cạn tình cảm roi</w:t>
      </w:r>
    </w:p>
    <w:p>
      <w:pPr>
        <w:pStyle w:val="BodyText"/>
      </w:pPr>
      <w:r>
        <w:t xml:space="preserve">_thật á ( chúng tôi đồng thanh)</w:t>
      </w:r>
    </w:p>
    <w:p>
      <w:pPr>
        <w:pStyle w:val="BodyText"/>
      </w:pPr>
      <w:r>
        <w:t xml:space="preserve">_thật từ hqua ngay lúc em tát hắn chị thấy a ta thật hèn khi định đánh phụ nữ ( N ngạc nhiên)</w:t>
      </w:r>
    </w:p>
    <w:p>
      <w:pPr>
        <w:pStyle w:val="BodyText"/>
      </w:pPr>
      <w:r>
        <w:t xml:space="preserve">_vậy hôm qua lúc em về kb có chuyện gì nữa</w:t>
      </w:r>
    </w:p>
    <w:p>
      <w:pPr>
        <w:pStyle w:val="BodyText"/>
      </w:pPr>
      <w:r>
        <w:t xml:space="preserve">_ai bảo cậu về sớm ( tôi chợt nhớ tới Tiến)...tôi thấy nóng nên bỏ khăn cổ ra có vết hôn đỏ trên cổ Nhung quát to...</w:t>
      </w:r>
    </w:p>
    <w:p>
      <w:pPr>
        <w:pStyle w:val="BodyText"/>
      </w:pPr>
      <w:r>
        <w:t xml:space="preserve">_đấy nhá đấy nha lại còn chối cãi nữa k?</w:t>
      </w:r>
    </w:p>
    <w:p>
      <w:pPr>
        <w:pStyle w:val="BodyText"/>
      </w:pPr>
      <w:r>
        <w:t xml:space="preserve">_chối gì</w:t>
      </w:r>
    </w:p>
    <w:p>
      <w:pPr>
        <w:pStyle w:val="BodyText"/>
      </w:pPr>
      <w:r>
        <w:t xml:space="preserve">_cái vết đỏ đỏ trên cổ dấu hôn cắn này là của ai phải là nụ hôn cắn mới để lại dấu tnay nhé ( tôi vội bịt khăn và ra lấy cafe)</w:t>
      </w:r>
    </w:p>
    <w:p>
      <w:pPr>
        <w:pStyle w:val="BodyText"/>
      </w:pPr>
      <w:r>
        <w:t xml:space="preserve">_cậu linh tinh gì thế chắc va vào đâu</w:t>
      </w:r>
    </w:p>
    <w:p>
      <w:pPr>
        <w:pStyle w:val="BodyText"/>
      </w:pPr>
      <w:r>
        <w:t xml:space="preserve">_này cậu định qua mắt tớ à k ngờ a Huy mãnh liệt thế ( tôi thấy Tuyết nhìn tôi)...</w:t>
      </w:r>
    </w:p>
    <w:p>
      <w:pPr>
        <w:pStyle w:val="BodyText"/>
      </w:pPr>
      <w:r>
        <w:t xml:space="preserve">_k nc với cậu nữa m về làm vc trc đây...tôi đi ra nhắn tin cho chị quản gia..”Anh Tiến đỡ chưa chị “...”cậu ý đỡ rồi nhưng k chịu ăn gì cả cậu ý cứ nói k đói“...”vâng lát em tới“...tôi vào làm và bảo Tuyết...lát chị ve not cái này giúp em dc k?e phải về sớm có chút vc...</w:t>
      </w:r>
    </w:p>
    <w:p>
      <w:pPr>
        <w:pStyle w:val="BodyText"/>
      </w:pPr>
      <w:r>
        <w:t xml:space="preserve">_không chị bận làm cv của chị cũng n( chị ý nói giọng tức tối)</w:t>
      </w:r>
    </w:p>
    <w:p>
      <w:pPr>
        <w:pStyle w:val="BodyText"/>
      </w:pPr>
      <w:r>
        <w:t xml:space="preserve">_vậy Nhung làm hộ mình nhé..</w:t>
      </w:r>
    </w:p>
    <w:p>
      <w:pPr>
        <w:pStyle w:val="BodyText"/>
      </w:pPr>
      <w:r>
        <w:t xml:space="preserve">_xl hôm nay sn mẹ ngy mình làm tn bh?( có hai con bẹn mà k nhờ dc đứa nào)...tan làm phần cv của tôi vẫn chưa xong...Tôi xem giờ 7h tối rồi vẫn chưa xong cv hôm nay mai cần nộp cho sếp rồi kb a ta ăn uống gì chưa nhi...phải làm cho nhanh mới được...tôi thấy tiếng cạch cửa là Tuyết</w:t>
      </w:r>
    </w:p>
    <w:p>
      <w:pPr>
        <w:pStyle w:val="BodyText"/>
      </w:pPr>
      <w:r>
        <w:t xml:space="preserve">_chị quay lại lấy cái ví quên mất ( ấp úng)</w:t>
      </w:r>
    </w:p>
    <w:p>
      <w:pPr>
        <w:pStyle w:val="BodyText"/>
      </w:pPr>
      <w:r>
        <w:t xml:space="preserve">_chứ kp quay lại làm hộ em à k áy náy à</w:t>
      </w:r>
    </w:p>
    <w:p>
      <w:pPr>
        <w:pStyle w:val="BodyText"/>
      </w:pPr>
      <w:r>
        <w:t xml:space="preserve">_uk thì em đi hẹn hò vs Huy à</w:t>
      </w:r>
    </w:p>
    <w:p>
      <w:pPr>
        <w:pStyle w:val="BodyText"/>
      </w:pPr>
      <w:r>
        <w:t xml:space="preserve">_điên à em và huy chỉ là bạn chị thích a ý đúng k e cho chị số này...( tôi lấy máy Tuyết lưu số Huy)...xong rồi đấy ( Tuyết vui n vãN ngại ngùng điều gì đó)...tôi hẩy vai...và vết trên cổ em kp của Huy đâu ( tôi nháy mắt Tuyết)</w:t>
      </w:r>
    </w:p>
    <w:p>
      <w:pPr>
        <w:pStyle w:val="BodyText"/>
      </w:pPr>
      <w:r>
        <w:t xml:space="preserve">_thật k?</w:t>
      </w:r>
    </w:p>
    <w:p>
      <w:pPr>
        <w:pStyle w:val="BodyText"/>
      </w:pPr>
      <w:r>
        <w:t xml:space="preserve">_thật chứ em đùa làm gì</w:t>
      </w:r>
    </w:p>
    <w:p>
      <w:pPr>
        <w:pStyle w:val="BodyText"/>
      </w:pPr>
      <w:r>
        <w:t xml:space="preserve">_a ta là ai sao k thấy e nhắc đến</w:t>
      </w:r>
    </w:p>
    <w:p>
      <w:pPr>
        <w:pStyle w:val="BodyText"/>
      </w:pPr>
      <w:r>
        <w:t xml:space="preserve">_em yêu đơn phương mà</w:t>
      </w:r>
    </w:p>
    <w:p>
      <w:pPr>
        <w:pStyle w:val="BodyText"/>
      </w:pPr>
      <w:r>
        <w:t xml:space="preserve">_này yêu đơn phương mà a ta làm nvay à ( tôi đánh lảng vì chính tôi cũng k hiểu bản thân Tiến nghĩ gì)</w:t>
      </w:r>
    </w:p>
    <w:p>
      <w:pPr>
        <w:pStyle w:val="BodyText"/>
      </w:pPr>
      <w:r>
        <w:t xml:space="preserve">_ầy e về trc đây tkiu nhé cũng sắp xong rồi đấy...</w:t>
      </w:r>
    </w:p>
    <w:p>
      <w:pPr>
        <w:pStyle w:val="BodyText"/>
      </w:pPr>
      <w:r>
        <w:t xml:space="preserve">_uk đi đi k muộn ( muộn mia r còn đâu)...tôi chạy tới nhà Tiến lần này có lẽ bảo vệ đã quen với mặt tôi họ cho vào luôn...tôi nhìn thấy chị quản gia:</w:t>
      </w:r>
    </w:p>
    <w:p>
      <w:pPr>
        <w:pStyle w:val="BodyText"/>
      </w:pPr>
      <w:r>
        <w:t xml:space="preserve">_Chị em đến rồi,hnay định về sớm nhưng cv bận quá nên giờ e mới sắp sếp về được</w:t>
      </w:r>
    </w:p>
    <w:p>
      <w:pPr>
        <w:pStyle w:val="BodyText"/>
      </w:pPr>
      <w:r>
        <w:t xml:space="preserve">_uk cậu Tiến k chịu ăn uống gì cả</w:t>
      </w:r>
    </w:p>
    <w:p>
      <w:pPr>
        <w:pStyle w:val="BodyText"/>
      </w:pPr>
      <w:r>
        <w:t xml:space="preserve">_có hỏi em k?</w:t>
      </w:r>
    </w:p>
    <w:p>
      <w:pPr>
        <w:pStyle w:val="BodyText"/>
      </w:pPr>
      <w:r>
        <w:t xml:space="preserve">_k thấy hỏi (chị ý xua vai) lên đi cậu ý ở trên đấy...tôi đi lên và bê đồ ăn lên...tôi gõ cửa...tôi đến rồi tôi vào nhé...tôi k thấy trl...tôi đi vào thì k thấy a ta trên giường...tôi đặt đồ ăn lên bàn...</w:t>
      </w:r>
    </w:p>
    <w:p>
      <w:pPr>
        <w:pStyle w:val="BodyText"/>
      </w:pPr>
      <w:r>
        <w:t xml:space="preserve">_ơ a ta đi đâu rồi ( tôi ngó xung quanh) nhà vệ sinh cũng k có...tôi thấy ban công mở cửa sổ...tôi đi ra a ta đang ngậm điếu thuốc và ngồi ngủ gật...anh ta ngồi đây làm gì vậy...tôi ngồi xuống nhìn anh ta...rồi k hiểu sao lúc đó tôi thật sự muốn hôn lên vầng trán đó...tôi dí sát vào trán a ta...a ta mở mắt tôi sợ quá rút điếu thuốc trong mồm anh ta hút...( tôi đánh lảng)</w:t>
      </w:r>
    </w:p>
    <w:p>
      <w:pPr>
        <w:pStyle w:val="BodyText"/>
      </w:pPr>
      <w:r>
        <w:t xml:space="preserve">_cô đang làm cái trò gì thế?( tôi sặc)</w:t>
      </w:r>
    </w:p>
    <w:p>
      <w:pPr>
        <w:pStyle w:val="BodyText"/>
      </w:pPr>
      <w:r>
        <w:t xml:space="preserve">_à thì thử xem nó thế nào( tôi cười ngô nghê)...a ta nhìn tôi kiểu như tôi k bình thường tôi cười nhạt...a ta đứng lên và hơi nhăn mặt( vì vết thương)...tôi đỡ a ta gạt...</w:t>
      </w:r>
    </w:p>
    <w:p>
      <w:pPr>
        <w:pStyle w:val="BodyText"/>
      </w:pPr>
      <w:r>
        <w:t xml:space="preserve">_tôi đi dc...</w:t>
      </w:r>
    </w:p>
    <w:p>
      <w:pPr>
        <w:pStyle w:val="BodyText"/>
      </w:pPr>
      <w:r>
        <w:t xml:space="preserve">_a ra đây làm gì vậy lạnh lắm,đừng nói ra chờ tôi đấy...( tôi hẩy vai)</w:t>
      </w:r>
    </w:p>
    <w:p>
      <w:pPr>
        <w:pStyle w:val="BodyText"/>
      </w:pPr>
      <w:r>
        <w:t xml:space="preserve">Anh ta quay đi k trl...</w:t>
      </w:r>
    </w:p>
    <w:p>
      <w:pPr>
        <w:pStyle w:val="BodyText"/>
      </w:pPr>
      <w:r>
        <w:t xml:space="preserve">_đừng ở đấy luyên thuyên nữa gọi chị giúp vc cho tôi...</w:t>
      </w:r>
    </w:p>
    <w:p>
      <w:pPr>
        <w:pStyle w:val="BodyText"/>
      </w:pPr>
      <w:r>
        <w:t xml:space="preserve">Tôi xuống gọi chị giúp việc...chị ý lên và mang đồ lên vệ sinh vết đau cho anh ta....tôi nhìn mở vết băng mà tôi k dám nhìn...tôi quay mặt đi...rồi lại quay lại hé mắt ra nhìn vết thương khá dài và có 1 vết phải khâu...đau lắm đây...xong xuôi chị ý cởi áo cho a ta...( tôi cầm tay chị giúp vc)</w:t>
      </w:r>
    </w:p>
    <w:p>
      <w:pPr>
        <w:pStyle w:val="BodyText"/>
      </w:pPr>
      <w:r>
        <w:t xml:space="preserve">_Chị làm gì thế?</w:t>
      </w:r>
    </w:p>
    <w:p>
      <w:pPr>
        <w:pStyle w:val="BodyText"/>
      </w:pPr>
      <w:r>
        <w:t xml:space="preserve">_chị đang vệ sinh cho cậu Tiến</w:t>
      </w:r>
    </w:p>
    <w:p>
      <w:pPr>
        <w:pStyle w:val="BodyText"/>
      </w:pPr>
      <w:r>
        <w:t xml:space="preserve">_cô làm cái gì thế ra ngoài đi...</w:t>
      </w:r>
    </w:p>
    <w:p>
      <w:pPr>
        <w:pStyle w:val="BodyText"/>
      </w:pPr>
      <w:r>
        <w:t xml:space="preserve">_chị để em làm cho em làm dc (tôi lườm Tiến) trc e cũng làm cho a ý đợt a ý ốm r ( a ta ngại k nói gì)</w:t>
      </w:r>
    </w:p>
    <w:p>
      <w:pPr>
        <w:pStyle w:val="BodyText"/>
      </w:pPr>
      <w:r>
        <w:t xml:space="preserve">_uk vậy em làm nhé</w:t>
      </w:r>
    </w:p>
    <w:p>
      <w:pPr>
        <w:pStyle w:val="BodyText"/>
      </w:pPr>
      <w:r>
        <w:t xml:space="preserve">_vâng em làm cho...(chị ý cười)</w:t>
      </w:r>
    </w:p>
    <w:p>
      <w:pPr>
        <w:pStyle w:val="BodyText"/>
      </w:pPr>
      <w:r>
        <w:t xml:space="preserve">Tôi bỏ khuya áo cho anh ta và lấy khăn lau...a ta cứ nhìn tôi...</w:t>
      </w:r>
    </w:p>
    <w:p>
      <w:pPr>
        <w:pStyle w:val="BodyText"/>
      </w:pPr>
      <w:r>
        <w:t xml:space="preserve">_ai a cũng cho động vào người thế à đúng là dễ dãi...</w:t>
      </w:r>
    </w:p>
    <w:p>
      <w:pPr>
        <w:pStyle w:val="BodyText"/>
      </w:pPr>
      <w:r>
        <w:t xml:space="preserve">_uk ( tôi dí mạnh a ta nhăn mặt)...tôi lau sau lưng vừa lau vừa thổi...</w:t>
      </w:r>
    </w:p>
    <w:p>
      <w:pPr>
        <w:pStyle w:val="BodyText"/>
      </w:pPr>
      <w:r>
        <w:t xml:space="preserve">_có đau thì bảo nhé...xong tôi bê đồ ăn vào...a ăn đi...</w:t>
      </w:r>
    </w:p>
    <w:p>
      <w:pPr>
        <w:pStyle w:val="BodyText"/>
      </w:pPr>
      <w:r>
        <w:t xml:space="preserve">_tôi k đói</w:t>
      </w:r>
    </w:p>
    <w:p>
      <w:pPr>
        <w:pStyle w:val="BodyText"/>
      </w:pPr>
      <w:r>
        <w:t xml:space="preserve">_a mất máu mà k ăn sao lại người được...tôi đưa thìa súp bí đỏ lên nhưng a ta k ăn...vậy a muốn ăn gì..</w:t>
      </w:r>
    </w:p>
    <w:p>
      <w:pPr>
        <w:pStyle w:val="BodyText"/>
      </w:pPr>
      <w:r>
        <w:t xml:space="preserve">_cô đi nấu cháo cho tôi đi...mà tôi bảo cô chăm sóc tôi mà đến giờ cô mới tới hả ( cố lảng)</w:t>
      </w:r>
    </w:p>
    <w:p>
      <w:pPr>
        <w:pStyle w:val="BodyText"/>
      </w:pPr>
      <w:r>
        <w:t xml:space="preserve">_tại cv đột xuất quá nên tôi phải ở lại làm nốt cũng muốn về sớm a chờ chút nhé tôi đi nấu đây...tôi chạy xuống nấu...chị ơi a ý muốn ăn cháo...có cháo ninh đấy chị ninh để lát mang cho đứa cháu mới sinh con em múc ra bát rồi thêm đồ vào cho cậu ý...vâng may quá chứ bh mà ninh có lẽ lâu lắm...tôi bê cháo ra thì gặp Chi...cô ta nhìn tôi cười kiểu coi thường...</w:t>
      </w:r>
    </w:p>
    <w:p>
      <w:pPr>
        <w:pStyle w:val="BodyText"/>
      </w:pPr>
      <w:r>
        <w:t xml:space="preserve">_cô lại đang làm cái quái gì ở đây thế ( cô ta quát to)</w:t>
      </w:r>
    </w:p>
    <w:p>
      <w:pPr>
        <w:pStyle w:val="BodyText"/>
      </w:pPr>
      <w:r>
        <w:t xml:space="preserve">_mình tới nấu cháo cho a Tiến...</w:t>
      </w:r>
    </w:p>
    <w:p>
      <w:pPr>
        <w:pStyle w:val="BodyText"/>
      </w:pPr>
      <w:r>
        <w:t xml:space="preserve">_cậu về đi khi m còn nhẫn nhịn dc đưa cho mình mang lên ( cô ta giằng)</w:t>
      </w:r>
    </w:p>
    <w:p>
      <w:pPr>
        <w:pStyle w:val="BodyText"/>
      </w:pPr>
      <w:r>
        <w:t xml:space="preserve">_nhưng...( tôi k muốn đưa cô ta cứ giằng cháo đổ vào ngừoi tôi)...</w:t>
      </w:r>
    </w:p>
    <w:p>
      <w:pPr>
        <w:pStyle w:val="BodyText"/>
      </w:pPr>
      <w:r>
        <w:t xml:space="preserve">_trời ơi Hiền cháo nóng lắm em có sao k?( tôi cố kìm nc mắt và k khóc)</w:t>
      </w:r>
    </w:p>
    <w:p>
      <w:pPr>
        <w:pStyle w:val="BodyText"/>
      </w:pPr>
      <w:r>
        <w:t xml:space="preserve">_k em k sao</w:t>
      </w:r>
    </w:p>
    <w:p>
      <w:pPr>
        <w:pStyle w:val="BodyText"/>
      </w:pPr>
      <w:r>
        <w:t xml:space="preserve">_cậu lỳ nhỉ mình bảo đưa m bê cho thì k nghe..</w:t>
      </w:r>
    </w:p>
    <w:p>
      <w:pPr>
        <w:pStyle w:val="BodyText"/>
      </w:pPr>
      <w:r>
        <w:t xml:space="preserve">Tôi bảo chị giúp vc: còn 1 bát nữa trong bếp chị đưa cho Chi mang lên cho a ý ăn nhé ( tôi quay đi) cô ta bê cháo lên...chị giúp vc cầm tay tôi...</w:t>
      </w:r>
    </w:p>
    <w:p>
      <w:pPr>
        <w:pStyle w:val="BodyText"/>
      </w:pPr>
      <w:r>
        <w:t xml:space="preserve">_Đỏ lừ lên đây này e còn bảo k sao cháo nóng lắm xả nc vào đợi chị lấy đá cô chi thật quá đáng...tự dưng đến r gây chuyện</w:t>
      </w:r>
    </w:p>
    <w:p>
      <w:pPr>
        <w:pStyle w:val="BodyText"/>
      </w:pPr>
      <w:r>
        <w:t xml:space="preserve">_k sao đâu chị do e cứ giữ...chị mang cả cốc sữa dê kia lên đi đủ nóng r đấy...chị ý vừa bê lên tôi vạch áo lên xả nc bị bỏng rồi...sao mắt mình cay thế này nhỉ ( nc mắt tôi chảy)chắc có khói hay sao ý nhờ...tôi ngước mắt lên để k rơi nc mắt nc...chị giúp vc đi xuống...</w:t>
      </w:r>
    </w:p>
    <w:p>
      <w:pPr>
        <w:pStyle w:val="BodyText"/>
      </w:pPr>
      <w:r>
        <w:t xml:space="preserve">_cậu Tiến gọi em đấy?</w:t>
      </w:r>
    </w:p>
    <w:p>
      <w:pPr>
        <w:pStyle w:val="BodyText"/>
      </w:pPr>
      <w:r>
        <w:t xml:space="preserve">_có vc j k chị cháo k ngon à</w:t>
      </w:r>
    </w:p>
    <w:p>
      <w:pPr>
        <w:pStyle w:val="BodyText"/>
      </w:pPr>
      <w:r>
        <w:t xml:space="preserve">_chị kb cậu ý nói gọi em lên</w:t>
      </w:r>
    </w:p>
    <w:p>
      <w:pPr>
        <w:pStyle w:val="BodyText"/>
      </w:pPr>
      <w:r>
        <w:t xml:space="preserve">_nhưng chi đang ở trên ý e sẽ làm họ thấy bất tiện,chị bảo a ta e về rồi nhé...</w:t>
      </w:r>
    </w:p>
    <w:p>
      <w:pPr>
        <w:pStyle w:val="BodyText"/>
      </w:pPr>
      <w:r>
        <w:t xml:space="preserve">_bảo sao dc trên phòng cậu ý có thể nhìn thấy sự vc dưới nhà đấy đều có camera mà...tôi đi lên và lò dò đi vào...Chi đang đút cháo cho anh ta...thấy tôi Chi lườm tôi ngại quay đi nhưng người thì vẫn bước vào...cô ta nói giọng vui vẻ...</w:t>
      </w:r>
    </w:p>
    <w:p>
      <w:pPr>
        <w:pStyle w:val="BodyText"/>
      </w:pPr>
      <w:r>
        <w:t xml:space="preserve">_a ăn có ngon k?</w:t>
      </w:r>
    </w:p>
    <w:p>
      <w:pPr>
        <w:pStyle w:val="BodyText"/>
      </w:pPr>
      <w:r>
        <w:t xml:space="preserve">_cũng dc em nấu à( cô ta quay sang lườm tôi)</w:t>
      </w:r>
    </w:p>
    <w:p>
      <w:pPr>
        <w:pStyle w:val="BodyText"/>
      </w:pPr>
      <w:r>
        <w:t xml:space="preserve">_vâng em nấu mang đến đấy a ăn nhiều vào nhé...</w:t>
      </w:r>
    </w:p>
    <w:p>
      <w:pPr>
        <w:pStyle w:val="BodyText"/>
      </w:pPr>
      <w:r>
        <w:t xml:space="preserve">_vậy à,cháo này e nấu gồm n vị gì thế</w:t>
      </w:r>
    </w:p>
    <w:p>
      <w:pPr>
        <w:pStyle w:val="BodyText"/>
      </w:pPr>
      <w:r>
        <w:t xml:space="preserve">_em,em nhờ đầu bếp khách sạn nấu ( cô ta lúng túng)...a ta vẫy tôi ra gần hơn...</w:t>
      </w:r>
    </w:p>
    <w:p>
      <w:pPr>
        <w:pStyle w:val="BodyText"/>
      </w:pPr>
      <w:r>
        <w:t xml:space="preserve">_Hiền em lại đây ( tự dưng ngọt thế)...toi bc tới gần a ta hơn...vậy đầu bếp khách sạn e có biết cháo nấu vừa quá mặn không a k nghĩ đầu bếp khách sạn lại mắc sai lầm nthe ( a ta kéo tay tôi giật ngồi xuống...tôi kêu a...rồi ngậm mồm) a ta kéo tay áo tôi...tôi giật lại..a ta kéo và xắn lên tay tôi phồng rộp...a ta k nói câu gì...còn Chi cô ta đứng lên và đổi thái độ...</w:t>
      </w:r>
    </w:p>
    <w:p>
      <w:pPr>
        <w:pStyle w:val="BodyText"/>
      </w:pPr>
      <w:r>
        <w:t xml:space="preserve">_Sao cô ta lại ở dây tại sao a cứ để cô ta bên cạnh anh vậy ( con này quay 180do đổi giọng quá nhanh)</w:t>
      </w:r>
    </w:p>
    <w:p>
      <w:pPr>
        <w:pStyle w:val="BodyText"/>
      </w:pPr>
      <w:r>
        <w:t xml:space="preserve">_Chi này e biết a gét nhất phụ nữ có tật nói dối và a cũng chưa bh nói em là ngy anh cả trừ hôm cưới chị anh...a có nói vs em xl em ngay sau đó rồi...e đừng hiểu lầm rằng a có tc gì vs em cả nếu để e hiểu lầm thì a xl ( cô ta khóc và chỉ vào tôi)</w:t>
      </w:r>
    </w:p>
    <w:p>
      <w:pPr>
        <w:pStyle w:val="BodyText"/>
      </w:pPr>
      <w:r>
        <w:t xml:space="preserve">_còn nó,nó là gì a chẳng phải chia tay nó rồi còn gì?</w:t>
      </w:r>
    </w:p>
    <w:p>
      <w:pPr>
        <w:pStyle w:val="BodyText"/>
      </w:pPr>
      <w:r>
        <w:t xml:space="preserve">_là cô ý nói chia tay anh ( tôi rơi nc mắt) a chưa bh nói chia tay cả...dù cơn đau trong tim a giằng xé từng ngày nhưng tình yêu này a vẫn muốn nhận lấy ( tôi ôm mặt nc mắt rơi lã chã)...</w:t>
      </w:r>
    </w:p>
    <w:p>
      <w:pPr>
        <w:pStyle w:val="BodyText"/>
      </w:pPr>
      <w:r>
        <w:t xml:space="preserve">_em sẽ k bỏ cuộc đâu em k tin ( cô ta chạy đi còn tôi ngồi phịch xuống giường)</w:t>
      </w:r>
    </w:p>
    <w:p>
      <w:pPr>
        <w:pStyle w:val="BodyText"/>
      </w:pPr>
      <w:r>
        <w:t xml:space="preserve">_sao thế tiếp tục đút cháo cho tôi đi chứ ( a ta nói bt)</w:t>
      </w:r>
    </w:p>
    <w:p>
      <w:pPr>
        <w:pStyle w:val="BodyText"/>
      </w:pPr>
      <w:r>
        <w:t xml:space="preserve">_Tôi bê cháo mà run run nc mắt vẫn chảy...tôi đút và a ta cứ ăn và nhìn tôi...nc măt tôi rơi vào bát cháo...</w:t>
      </w:r>
    </w:p>
    <w:p>
      <w:pPr>
        <w:pStyle w:val="BodyText"/>
      </w:pPr>
      <w:r>
        <w:t xml:space="preserve">_Định cho tôi ăn gì vậy</w:t>
      </w:r>
    </w:p>
    <w:p>
      <w:pPr>
        <w:pStyle w:val="BodyText"/>
      </w:pPr>
      <w:r>
        <w:t xml:space="preserve">_tôi xl ( tôi run run) a ta cầm tay tôi,,,rồi tôi đặt bát cháo sang bên và lảng ( cháo này mặn lắm à...tôi húp thử rất ngon mà vậy là a ta thật thông minh)...nín đi nếu thấy em khóc tôi thấy đau hơn đấy</w:t>
      </w:r>
    </w:p>
    <w:p>
      <w:pPr>
        <w:pStyle w:val="BodyText"/>
      </w:pPr>
      <w:r>
        <w:t xml:space="preserve">_a lại đau vêt thương à( tôi lấy tay xoa)</w:t>
      </w:r>
    </w:p>
    <w:p>
      <w:pPr>
        <w:pStyle w:val="BodyText"/>
      </w:pPr>
      <w:r>
        <w:t xml:space="preserve">_k tôi đau trong tim, câu trl mà e muốn hỏi tôi bấy lâu tôi đã trl em rồi đấy ( tôi ôm chầm lấy Tiến)</w:t>
      </w:r>
    </w:p>
    <w:p>
      <w:pPr>
        <w:pStyle w:val="BodyText"/>
      </w:pPr>
      <w:r>
        <w:t xml:space="preserve">_em cũng xl e thật sự xl anh 4 năm rồi e đều chỉ nghĩ răng chỉ cần a đang sống ở đâu đó dưới cùng bầu trời là e thấy vui rồi...e thật sự rất nhớ anh...rồi tiến cầm tay tôi và gọi chị giúp vc mang thuốc lên...</w:t>
      </w:r>
    </w:p>
    <w:p>
      <w:pPr>
        <w:pStyle w:val="BodyText"/>
      </w:pPr>
      <w:r>
        <w:t xml:space="preserve">_Anh ta vừa bôi thuốc cho tôi vừa thổi có đau không mai đến viện đi k sẽ để lại sẹo đấy</w:t>
      </w:r>
    </w:p>
    <w:p>
      <w:pPr>
        <w:pStyle w:val="Compact"/>
      </w:pPr>
      <w:r>
        <w:t xml:space="preserve">_k có a thổi em k thấy đau( chúng tôi nhìn nhau cười) hôm đó chúng tôi ôm nhau ngủ cho tới sáng...hạnh phúc này xin ông trời cho chúng con được mãi mãi bên nhau nthee này dc k?</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Hôm sau ánh sáng bình minh chiếu lên tôi...nhưng bình minh hôm nay ấm áp và k lạnh lùng như mọi khi tôi vẫn ngắm bởi vì bình minh này có anh...tôi xem giờ và bật dậy...</w:t>
      </w:r>
    </w:p>
    <w:p>
      <w:pPr>
        <w:pStyle w:val="BodyText"/>
      </w:pPr>
      <w:r>
        <w:t xml:space="preserve">_chết rồi muộn giờ làm rồi (tôi bật dậy tiến kéo)</w:t>
      </w:r>
    </w:p>
    <w:p>
      <w:pPr>
        <w:pStyle w:val="BodyText"/>
      </w:pPr>
      <w:r>
        <w:t xml:space="preserve">_vẫn sớm mà ngủ tiếp đi( tiến mắt nhắm mắt mở)</w:t>
      </w:r>
    </w:p>
    <w:p>
      <w:pPr>
        <w:pStyle w:val="BodyText"/>
      </w:pPr>
      <w:r>
        <w:t xml:space="preserve">_sáng nay phòng em họp báo cáo mà ( tôi lao ra khỏi giường vào buộc vội tóc)...tôi quay ra thấy Tiến đi vào ( ôi giật mình)...</w:t>
      </w:r>
    </w:p>
    <w:p>
      <w:pPr>
        <w:pStyle w:val="BodyText"/>
      </w:pPr>
      <w:r>
        <w:t xml:space="preserve">_ăn sáng xong a cho người đèo em đi...</w:t>
      </w:r>
    </w:p>
    <w:p>
      <w:pPr>
        <w:pStyle w:val="BodyText"/>
      </w:pPr>
      <w:r>
        <w:t xml:space="preserve">_đừng em đi xe buýt dc...( tôi vội chạy đi)...đến muộn sếp lại cho em vài bản tình ca mất ( tiến kéo tay tôi)</w:t>
      </w:r>
    </w:p>
    <w:p>
      <w:pPr>
        <w:pStyle w:val="BodyText"/>
      </w:pPr>
      <w:r>
        <w:t xml:space="preserve">_anh cũng là sếp em đấy ( hắn cười tôi kéo tay mạnh cho hắn thấp xuống vì khá cao...tôi hôn chụt vào má rồi cười quay đi...còn anh ta đứng đơ tại chỗ)...Vừa tới nơi tôi và Nhung chạm mặt..tôi bảo Nhung</w:t>
      </w:r>
    </w:p>
    <w:p>
      <w:pPr>
        <w:pStyle w:val="BodyText"/>
      </w:pPr>
      <w:r>
        <w:t xml:space="preserve">_cậu hnay cũng đi muộn thế quả này chết với sếp rồi...</w:t>
      </w:r>
    </w:p>
    <w:p>
      <w:pPr>
        <w:pStyle w:val="BodyText"/>
      </w:pPr>
      <w:r>
        <w:t xml:space="preserve">_còn bà Tuyết mà chắc bà ý đến rồi...(vừa nói xong thì gặp tuyết ngáp ngắn ngáp dài đi đến thôi xong cả ba lại gặp ở cổng thế này)...chúng tôi đi rón rén vào phòng...lặng lẽ ngồi xuống...sếp đi xuống chúng tôi nín thở...chúng tôi đứng dậy vào họp...sếp nói:</w:t>
      </w:r>
    </w:p>
    <w:p>
      <w:pPr>
        <w:pStyle w:val="BodyText"/>
      </w:pPr>
      <w:r>
        <w:t xml:space="preserve">_sắp tới cty chúng ta sẽ ra mẫu khu villa cao cấp nghỉ dưỡng dành cho giới thượng lưu vao dịp cuối tuần bao gồm sân gold bể bơi rạp chiếu phim khu nhà hàng nữa...vậy mà các cô vẽ k khác gì 1 nhà nghỉ rẻ tiền ( sếp đập mạnh tập vẽ xuống bàn) tư duy não bộ của các cô để ở đâu?</w:t>
      </w:r>
    </w:p>
    <w:p>
      <w:pPr>
        <w:pStyle w:val="BodyText"/>
      </w:pPr>
      <w:r>
        <w:t xml:space="preserve">Hôm nay các cô phải tăng ca làm thêm ai muốn vẽ ở cty thì vẽ ai muốn về nhà thì mang về...sáng mai phải có cho tôi...cấp trên đang gõ xuống đầu tôi đây này...phó tổng thì dễ tính nhưng sếp trên nữa rất khó tính ( tôi lặng im sếp ý là ngy tôi đấy bà) vì thế các cô mau tiến hành đi...chúng tôi đứng dậy sếp gọi riếng 3 cô:Hiền Nhung Tuyết tháng này sẽ cắt 1/3 thưởng</w:t>
      </w:r>
    </w:p>
    <w:p>
      <w:pPr>
        <w:pStyle w:val="BodyText"/>
      </w:pPr>
      <w:r>
        <w:t xml:space="preserve">_tại sao ạ ( chúng tôi đồng thanh)</w:t>
      </w:r>
    </w:p>
    <w:p>
      <w:pPr>
        <w:pStyle w:val="BodyText"/>
      </w:pPr>
      <w:r>
        <w:t xml:space="preserve">_còn sao chăng gì các cô chuyên gia đi làm muộn...( chúng tôi cúi đầu k dám cãi)....tan làm chúng tôi đứng nói chuyện...</w:t>
      </w:r>
    </w:p>
    <w:p>
      <w:pPr>
        <w:pStyle w:val="BodyText"/>
      </w:pPr>
      <w:r>
        <w:t xml:space="preserve">Nhung: chán quá vẽ như thế còn k ưng kb vẽ thế nào mới đủ mình chuyên vẽ mảng nhà hàng mới đau</w:t>
      </w:r>
    </w:p>
    <w:p>
      <w:pPr>
        <w:pStyle w:val="BodyText"/>
      </w:pPr>
      <w:r>
        <w:t xml:space="preserve">Tuyết: con chi thì hồ bơi vs sân gold hồ bơi thì đơn giản còn sân gold phải đi tham khảo...</w:t>
      </w:r>
    </w:p>
    <w:p>
      <w:pPr>
        <w:pStyle w:val="BodyText"/>
      </w:pPr>
      <w:r>
        <w:t xml:space="preserve">Tôi: còn em thì đau khổ là vẽ phòng ngủ...kb tn mới hợp lý nữa...</w:t>
      </w:r>
    </w:p>
    <w:p>
      <w:pPr>
        <w:pStyle w:val="BodyText"/>
      </w:pPr>
      <w:r>
        <w:t xml:space="preserve">Nhung: Hiền này mình thời gian này sẽ chuyển qua nhà bạn trai ở cậu ở 1m ổn chứ</w:t>
      </w:r>
    </w:p>
    <w:p>
      <w:pPr>
        <w:pStyle w:val="BodyText"/>
      </w:pPr>
      <w:r>
        <w:t xml:space="preserve">_uk cậu muốn thì làm vậy đi ok mà ( tôi ấp úng vì tôi cũng có về đâu)... vừa ra tới cổng thì lái xe của Tiến đứng mở cửa r bảo mời Tiểu thư lên xe...( Nhung và tuyết nhìn nhau)...chú tài xế lại cứ nhìn vào tôi...( tôi ra đóng cửa xe lại và bảo)...</w:t>
      </w:r>
    </w:p>
    <w:p>
      <w:pPr>
        <w:pStyle w:val="BodyText"/>
      </w:pPr>
      <w:r>
        <w:t xml:space="preserve">_chú đi đi chắc nhầm rồi bọn cháu k quen chú ạ ( tôi nháy mắt chú hiểu ý và đi)</w:t>
      </w:r>
    </w:p>
    <w:p>
      <w:pPr>
        <w:pStyle w:val="BodyText"/>
      </w:pPr>
      <w:r>
        <w:t xml:space="preserve">Nhung: Này xe ý đẹp quá nhỉ dù có nhầm cũng muốn ngồi thử 1 lần..</w:t>
      </w:r>
    </w:p>
    <w:p>
      <w:pPr>
        <w:pStyle w:val="BodyText"/>
      </w:pPr>
      <w:r>
        <w:t xml:space="preserve">Tuyết: theo như người yêu xe như mình thì nó là con siêu xe trên thế giới chỉ có 10 chiếc thôi...( tôi đẩy họ)</w:t>
      </w:r>
    </w:p>
    <w:p>
      <w:pPr>
        <w:pStyle w:val="BodyText"/>
      </w:pPr>
      <w:r>
        <w:t xml:space="preserve">_đi thôi các cậu luyên thuyên gì thế họ nhầm thôi mà...đi dc 1 đoạn thì điện thoại thì chị quản gia gọi tôi..</w:t>
      </w:r>
    </w:p>
    <w:p>
      <w:pPr>
        <w:pStyle w:val="BodyText"/>
      </w:pPr>
      <w:r>
        <w:t xml:space="preserve">_em k cần về nhà lấy đồ đâu chị đã chuẩn bị cho e hết rồi ( tôi ngạc nhiên)</w:t>
      </w:r>
    </w:p>
    <w:p>
      <w:pPr>
        <w:pStyle w:val="BodyText"/>
      </w:pPr>
      <w:r>
        <w:t xml:space="preserve">_sao chị biết e định về nhà...</w:t>
      </w:r>
    </w:p>
    <w:p>
      <w:pPr>
        <w:pStyle w:val="BodyText"/>
      </w:pPr>
      <w:r>
        <w:t xml:space="preserve">_cậu tiến bảo chị cpi đồ cho e rồi bảo em...</w:t>
      </w:r>
    </w:p>
    <w:p>
      <w:pPr>
        <w:pStyle w:val="BodyText"/>
      </w:pPr>
      <w:r>
        <w:t xml:space="preserve">_vâng vậy e về nhà đây...</w:t>
      </w:r>
    </w:p>
    <w:p>
      <w:pPr>
        <w:pStyle w:val="BodyText"/>
      </w:pPr>
      <w:r>
        <w:t xml:space="preserve">_Anh ta thật sự rất thông minh và toàn đoán được mình đang suy nghĩ gì...yêu 1 ng nthe cũng khiến mình cảm thấy nhỏ bé trc anh ta dù là ngày trước hay là bây giờ...về tới nhà tôi lên phòng nhưng k thấy anh ta...tôi hỏi chị giúp việc</w:t>
      </w:r>
    </w:p>
    <w:p>
      <w:pPr>
        <w:pStyle w:val="BodyText"/>
      </w:pPr>
      <w:r>
        <w:t xml:space="preserve">_Anh Tiến đâu rồi ạ</w:t>
      </w:r>
    </w:p>
    <w:p>
      <w:pPr>
        <w:pStyle w:val="BodyText"/>
      </w:pPr>
      <w:r>
        <w:t xml:space="preserve">_cậu tiến đang làm việc cv của cậu ý mấy hôm dồn lại nên rất bận đang bên phòng làm việc em ạ...lại đây tủ đồ của em chị cpi rồi..</w:t>
      </w:r>
    </w:p>
    <w:p>
      <w:pPr>
        <w:pStyle w:val="BodyText"/>
      </w:pPr>
      <w:r>
        <w:t xml:space="preserve">_em ở có mấy hôm thôi mà k cần cầu kì đâu ạ ( tôi vừa cười vừa nói)...cửa mở ra tôi ngạc nhiên...căn phòng chứa giầy mà anh ta mua vẫn còn nguyên...chị ơi e tưởng chỗ này dc quyên góp rồi ạ...</w:t>
      </w:r>
    </w:p>
    <w:p>
      <w:pPr>
        <w:pStyle w:val="BodyText"/>
      </w:pPr>
      <w:r>
        <w:t xml:space="preserve">_Đâu có đâu phòng này k ai dc vào ngoại trừ chị vào dọn dẹp</w:t>
      </w:r>
    </w:p>
    <w:p>
      <w:pPr>
        <w:pStyle w:val="BodyText"/>
      </w:pPr>
      <w:r>
        <w:t xml:space="preserve">_nhưng chính mắt em thấy Chi cô ý đã quyên góp cho ( chị ý ngắt lời)</w:t>
      </w:r>
    </w:p>
    <w:p>
      <w:pPr>
        <w:pStyle w:val="BodyText"/>
      </w:pPr>
      <w:r>
        <w:t xml:space="preserve">_thực ra cô Chi đã nói dối với tôi là cậu chủ nói mang đi...tôi cũng thắc mắc nhưng hôm đó gọi cậu chủ k nghe máy...</w:t>
      </w:r>
    </w:p>
    <w:p>
      <w:pPr>
        <w:pStyle w:val="BodyText"/>
      </w:pPr>
      <w:r>
        <w:t xml:space="preserve">_nhưng tại sao cô ta lại biết mà làm vậy nhỉ?</w:t>
      </w:r>
    </w:p>
    <w:p>
      <w:pPr>
        <w:pStyle w:val="BodyText"/>
      </w:pPr>
      <w:r>
        <w:t xml:space="preserve">_đại tiểu thư có lần nói vs Chi rằng căn phòng đó chắc chắn là chữa những ki niệm của Tiến về ngy cũ và ng đó xuất hiện rồi nên Cậu tiến mới mở căn phòng này ra...còn trc đó toàn khoá...tôi vào dọn dẹp nên tiểu thư đi vào còn tiểu thư cũng k dc vào mà...</w:t>
      </w:r>
    </w:p>
    <w:p>
      <w:pPr>
        <w:pStyle w:val="BodyText"/>
      </w:pPr>
      <w:r>
        <w:t xml:space="preserve">_vâng em cũng k qtrong về chuyện giầy hiệu này đâu ạ e thắc mắc nên hỏi thôi</w:t>
      </w:r>
    </w:p>
    <w:p>
      <w:pPr>
        <w:pStyle w:val="BodyText"/>
      </w:pPr>
      <w:r>
        <w:t xml:space="preserve">_qtrong chứ đối vs cậu chủ qtrong thì cậu ý mới mang về chứ ( chị ý nhìn tôi cười và tôi hiểu ý chị)...em đi tắm đi rồi ăn cơm cậu ý làm vc có giờ giấc lắm 20p nữa là xong thôi...tôi đi tắm và trong lòng suy nghĩ...tháng này đi làm nhất định phải mua tặng a ý 1 cái gì đó mới được...tôi tắm xong đi xuống đồ ăn đã dc cpi sẵn Tiến đang ngồi đọc báo và chờ tôi...anh ta đi ra bàn ăn nhà có 2 người mà ngồi bàn mỗi ng 1 đầu...tôi đi lên trên đầu và mang ghế lên</w:t>
      </w:r>
    </w:p>
    <w:p>
      <w:pPr>
        <w:pStyle w:val="BodyText"/>
      </w:pPr>
      <w:r>
        <w:t xml:space="preserve">_Em làm gì thế?</w:t>
      </w:r>
    </w:p>
    <w:p>
      <w:pPr>
        <w:pStyle w:val="BodyText"/>
      </w:pPr>
      <w:r>
        <w:t xml:space="preserve">_có 2 cta ăn mà ngồi xa như a đầu sông em cuối sông ý ( a ta cười)...tôi cứ vừa gắp đồ ăn vừa nhìn anh ta cười ( vì tôi vui,trong giấc mơ tôi cũng k dám nghĩ rằng ctoi lại ngồi ăn cùng)</w:t>
      </w:r>
    </w:p>
    <w:p>
      <w:pPr>
        <w:pStyle w:val="BodyText"/>
      </w:pPr>
      <w:r>
        <w:t xml:space="preserve">_ăn đi mặt a dính gì à cứ cười mãi thế?</w:t>
      </w:r>
    </w:p>
    <w:p>
      <w:pPr>
        <w:pStyle w:val="BodyText"/>
      </w:pPr>
      <w:r>
        <w:t xml:space="preserve">_không thích thì e cười thôi k dc à</w:t>
      </w:r>
    </w:p>
    <w:p>
      <w:pPr>
        <w:pStyle w:val="BodyText"/>
      </w:pPr>
      <w:r>
        <w:t xml:space="preserve">_mất vệ sinh lắm,cv của em hôm nay thế nào?</w:t>
      </w:r>
    </w:p>
    <w:p>
      <w:pPr>
        <w:pStyle w:val="BodyText"/>
      </w:pPr>
      <w:r>
        <w:t xml:space="preserve">_đúng rồi cv...tôi vội vàng ăn nhanh húp nhanh...rồi ăn bát nữa...cũng húp nhanh ăn nhanh ( a ta ngạc nhiên nhìn)</w:t>
      </w:r>
    </w:p>
    <w:p>
      <w:pPr>
        <w:pStyle w:val="BodyText"/>
      </w:pPr>
      <w:r>
        <w:t xml:space="preserve">_em đói à ăn từ từ thôi cơm của cty k ngon à</w:t>
      </w:r>
    </w:p>
    <w:p>
      <w:pPr>
        <w:pStyle w:val="BodyText"/>
      </w:pPr>
      <w:r>
        <w:t xml:space="preserve">_k,kp ( tôi vừa ăn vừa nói) e còn phải làm nữa mai cần nộp rồi sinh tử của em là ở đây đấy ( tôi chùi mép r chạy thẳng lên phòng)...1 lúc sau Tiến đi lên và ngồi gọt quả...</w:t>
      </w:r>
    </w:p>
    <w:p>
      <w:pPr>
        <w:pStyle w:val="BodyText"/>
      </w:pPr>
      <w:r>
        <w:t xml:space="preserve">_Em đén chăm anh hay là anh chăm em kb nữa ( r đưa cho tôi ăn)</w:t>
      </w:r>
    </w:p>
    <w:p>
      <w:pPr>
        <w:pStyle w:val="BodyText"/>
      </w:pPr>
      <w:r>
        <w:t xml:space="preserve">_a khoẻ roi mà ( tôi cười)</w:t>
      </w:r>
    </w:p>
    <w:p>
      <w:pPr>
        <w:pStyle w:val="BodyText"/>
      </w:pPr>
      <w:r>
        <w:t xml:space="preserve">_tiến ngồi xem bóng bầu dục rồi ngủ gật...tôi vò đầu bứt tai vẽ đi vẽ lại rồi đứng dậy...tôi ra gần chỗ Tiến</w:t>
      </w:r>
    </w:p>
    <w:p>
      <w:pPr>
        <w:pStyle w:val="BodyText"/>
      </w:pPr>
      <w:r>
        <w:t xml:space="preserve">_anh có muốn uống cafe k( a ta mở mắt và hô to: ôi giật cả mình em buộc cái tóc lên đi...vì tôi xoã xượi)</w:t>
      </w:r>
    </w:p>
    <w:p>
      <w:pPr>
        <w:pStyle w:val="BodyText"/>
      </w:pPr>
      <w:r>
        <w:t xml:space="preserve">có cái gì đâu e sắp chét vì k có ý tưởng đây( tôi buộc tóc lên)...</w:t>
      </w:r>
    </w:p>
    <w:p>
      <w:pPr>
        <w:pStyle w:val="BodyText"/>
      </w:pPr>
      <w:r>
        <w:t xml:space="preserve">_vậy cv của e hnay là vẽ gì?</w:t>
      </w:r>
    </w:p>
    <w:p>
      <w:pPr>
        <w:pStyle w:val="BodyText"/>
      </w:pPr>
      <w:r>
        <w:t xml:space="preserve">_1 căn phòng ngu villa nhưng phải có nét quyến rũ rồi lại phải có nét sang chảnh hiện đại...chắc cả đêm nay em k ngủ dc mất...a có ý gì k?</w:t>
      </w:r>
    </w:p>
    <w:p>
      <w:pPr>
        <w:pStyle w:val="BodyText"/>
      </w:pPr>
      <w:r>
        <w:t xml:space="preserve">_nói thế nào e tự suy nghĩ đi...a kp nhà thiết kế</w:t>
      </w:r>
    </w:p>
    <w:p>
      <w:pPr>
        <w:pStyle w:val="BodyText"/>
      </w:pPr>
      <w:r>
        <w:t xml:space="preserve">_chẳng phải môn nào a cũng giỏi sao?</w:t>
      </w:r>
    </w:p>
    <w:p>
      <w:pPr>
        <w:pStyle w:val="BodyText"/>
      </w:pPr>
      <w:r>
        <w:t xml:space="preserve">_tiếp tục suy nghĩ đi...( a ta nhắm mắt ngủ)</w:t>
      </w:r>
    </w:p>
    <w:p>
      <w:pPr>
        <w:pStyle w:val="BodyText"/>
      </w:pPr>
      <w:r>
        <w:t xml:space="preserve">__Đúng là cái đồ lạnh nhạt mà mình nói nthe r mà còn...( tôi đi xuống pha cafe)...rồi quay lên tôi thấy Tiến đang cầm điện thoại của tôi...</w:t>
      </w:r>
    </w:p>
    <w:p>
      <w:pPr>
        <w:pStyle w:val="BodyText"/>
      </w:pPr>
      <w:r>
        <w:t xml:space="preserve">_ai vừa gọi em à?</w:t>
      </w:r>
    </w:p>
    <w:p>
      <w:pPr>
        <w:pStyle w:val="BodyText"/>
      </w:pPr>
      <w:r>
        <w:t xml:space="preserve">_uk ( giọng hậm hực)</w:t>
      </w:r>
    </w:p>
    <w:p>
      <w:pPr>
        <w:pStyle w:val="BodyText"/>
      </w:pPr>
      <w:r>
        <w:t xml:space="preserve">_ai vậy a?</w:t>
      </w:r>
    </w:p>
    <w:p>
      <w:pPr>
        <w:pStyle w:val="BodyText"/>
      </w:pPr>
      <w:r>
        <w:t xml:space="preserve">_hiển thị là anh Huy ( tôi phụt cafe)</w:t>
      </w:r>
    </w:p>
    <w:p>
      <w:pPr>
        <w:pStyle w:val="BodyText"/>
      </w:pPr>
      <w:r>
        <w:t xml:space="preserve">_vậy chắc a ý muốn hỏi gì r để mai e gọi lại</w:t>
      </w:r>
    </w:p>
    <w:p>
      <w:pPr>
        <w:pStyle w:val="BodyText"/>
      </w:pPr>
      <w:r>
        <w:t xml:space="preserve">_mấy giờ rồi mà còn gọi hỏi,em gọi lại luôn đi ( Tiến tức tối)</w:t>
      </w:r>
    </w:p>
    <w:p>
      <w:pPr>
        <w:pStyle w:val="BodyText"/>
      </w:pPr>
      <w:r>
        <w:t xml:space="preserve">_thì muộn nên e mới bảo mai gọi có sao đâu?( a ta nhấn gọi lại r đưa cho tôi)bật loa lên...</w:t>
      </w:r>
    </w:p>
    <w:p>
      <w:pPr>
        <w:pStyle w:val="BodyText"/>
      </w:pPr>
      <w:r>
        <w:t xml:space="preserve">_A Huy à có vc gì k?</w:t>
      </w:r>
    </w:p>
    <w:p>
      <w:pPr>
        <w:pStyle w:val="BodyText"/>
      </w:pPr>
      <w:r>
        <w:t xml:space="preserve">_anh có chuyện muốn nói vs e về Tuyết...( tôi vội tắt loa rồi đi ra ngoài)..Tuyết có nt hỏi a có bạn gái chưa và a nghĩ Tuyết có ý vs anh e bảo hộ a bảo tuyết từ bỏ ý định đó đi nhé</w:t>
      </w:r>
    </w:p>
    <w:p>
      <w:pPr>
        <w:pStyle w:val="BodyText"/>
      </w:pPr>
      <w:r>
        <w:t xml:space="preserve">_a k thích à</w:t>
      </w:r>
    </w:p>
    <w:p>
      <w:pPr>
        <w:pStyle w:val="BodyText"/>
      </w:pPr>
      <w:r>
        <w:t xml:space="preserve">_kp a k thích a chỉ coi nếu như cô ý cần 1 ng bạn để chia sẻ còn nếu là ty thì a k thể đap lại dc</w:t>
      </w:r>
    </w:p>
    <w:p>
      <w:pPr>
        <w:pStyle w:val="BodyText"/>
      </w:pPr>
      <w:r>
        <w:t xml:space="preserve">_tại sao a k thể?</w:t>
      </w:r>
    </w:p>
    <w:p>
      <w:pPr>
        <w:pStyle w:val="BodyText"/>
      </w:pPr>
      <w:r>
        <w:t xml:space="preserve">_mai a sẽ nói với em rõ hơn e nghỉ ngơi đi...( tôi cúp máy đi vào thấy Tiến đã lên giường nằm)...tôi nghĩ a ta ngủ rồi và vào bàn làm việc...</w:t>
      </w:r>
    </w:p>
    <w:p>
      <w:pPr>
        <w:pStyle w:val="BodyText"/>
      </w:pPr>
      <w:r>
        <w:t xml:space="preserve">_cô nói gì mà “a k thích à”và tại sao anh k thể...nghe sướt mướt quá đấy ( lão gen à)</w:t>
      </w:r>
    </w:p>
    <w:p>
      <w:pPr>
        <w:pStyle w:val="BodyText"/>
      </w:pPr>
      <w:r>
        <w:t xml:space="preserve">_a gen đấy à ( a ta k nói gì)...</w:t>
      </w:r>
    </w:p>
    <w:p>
      <w:pPr>
        <w:pStyle w:val="BodyText"/>
      </w:pPr>
      <w:r>
        <w:t xml:space="preserve">Tôi chợt nhìn căn phòng anh ta...đúng rồi ý tưởng ở đâu xa căn phòng của a ta là hoàn hảo rồi...tôi hì hục vẽ cuối cùng cũng xong...đẹp thật mình nghĩ có lẽ sếp sẽ ưng thôi...tôi lên giường nằm vừa thấy tôi lên anh ta quay đi...</w:t>
      </w:r>
    </w:p>
    <w:p>
      <w:pPr>
        <w:pStyle w:val="BodyText"/>
      </w:pPr>
      <w:r>
        <w:t xml:space="preserve">_này giận em thật đấy à( tôi đặt tay lên vai rồi nói vào tai)...k trl là gét em à e làm gì đâu nhỉ...vẫn k nói em ra ghế ngủ đấy...( a ta kéo tay tôi cười tủm)...</w:t>
      </w:r>
    </w:p>
    <w:p>
      <w:pPr>
        <w:pStyle w:val="BodyText"/>
      </w:pPr>
      <w:r>
        <w:t xml:space="preserve">_lúc nãy nói cái j mà tắt loa đi</w:t>
      </w:r>
    </w:p>
    <w:p>
      <w:pPr>
        <w:pStyle w:val="BodyText"/>
      </w:pPr>
      <w:r>
        <w:t xml:space="preserve">_thì là vc riêng thôi...( a ta bỏ tay tôi ra ý ra kia ngủ đi)...thôi dc rồi chị Tuyết làm cùng em có thích Huy và Huy hỏi em ( a ta kéo tôi nằm)</w:t>
      </w:r>
    </w:p>
    <w:p>
      <w:pPr>
        <w:pStyle w:val="BodyText"/>
      </w:pPr>
      <w:r>
        <w:t xml:space="preserve">_dc rồi ngủ thôi gửi lời của anh bảo a tán thành cho họ ( tôi vỗ mạnh vai)</w:t>
      </w:r>
    </w:p>
    <w:p>
      <w:pPr>
        <w:pStyle w:val="BodyText"/>
      </w:pPr>
      <w:r>
        <w:t xml:space="preserve">_ai cần a tán thành chứ...( a ta kêu A)</w:t>
      </w:r>
    </w:p>
    <w:p>
      <w:pPr>
        <w:pStyle w:val="BodyText"/>
      </w:pPr>
      <w:r>
        <w:t xml:space="preserve">_a đau à em xl ( Tiến ôm tôi cười)...tôi ôm anh ngủ dưới trời đông lạnh giá...tuyết rơi thì mặc tuyết tôi có ng sưởi ấm rồi...Hôm sau tôi lại vội vàng đi làm khi Tiến còn chưa dậy...vừa tới công ty tôi gặp Chi...</w:t>
      </w:r>
    </w:p>
    <w:p>
      <w:pPr>
        <w:pStyle w:val="BodyText"/>
      </w:pPr>
      <w:r>
        <w:t xml:space="preserve">_tôi có chuyện muốn nói vs cô vẫn sớm cta sang bên kia cafe chút chứ?</w:t>
      </w:r>
    </w:p>
    <w:p>
      <w:pPr>
        <w:pStyle w:val="BodyText"/>
      </w:pPr>
      <w:r>
        <w:t xml:space="preserve">_uk..</w:t>
      </w:r>
    </w:p>
    <w:p>
      <w:pPr>
        <w:pStyle w:val="BodyText"/>
      </w:pPr>
      <w:r>
        <w:t xml:space="preserve">_cậu vẫn sống ở nhà a Tiến à</w:t>
      </w:r>
    </w:p>
    <w:p>
      <w:pPr>
        <w:pStyle w:val="BodyText"/>
      </w:pPr>
      <w:r>
        <w:t xml:space="preserve">_uk bh a ý đỡ mình sẽ về_cậu k cảm thấy chút ăn năn nào khi xen vào tình cảm của mình và a Tiến à</w:t>
      </w:r>
    </w:p>
    <w:p>
      <w:pPr>
        <w:pStyle w:val="BodyText"/>
      </w:pPr>
      <w:r>
        <w:t xml:space="preserve">_mình k xen chỉ là bọn mình thật sự yêu nhau và k thể quên dc nhau</w:t>
      </w:r>
    </w:p>
    <w:p>
      <w:pPr>
        <w:pStyle w:val="BodyText"/>
      </w:pPr>
      <w:r>
        <w:t xml:space="preserve">_cậu nói thế mà nghe dc à cậu bỏ a ý từ 4 năm trc lúc ý a ý vẫn nghèo đúng k?và bh cậu lại nói yêu khi a ý giàu có cậu nghĩ cậu sống dc mãi nthe à?</w:t>
      </w:r>
    </w:p>
    <w:p>
      <w:pPr>
        <w:pStyle w:val="BodyText"/>
      </w:pPr>
      <w:r>
        <w:t xml:space="preserve">_chuyện của bọn mình k như cậu nghĩ( tôi đặt tập vẽ của tôi lên bàn)chút nữa m có cuộc họp qtrong nếu k có vc j thì m đi trc đây (r tôi buồn đi vệ sinh và đi vào nhà vệ sinh)...cô ta đã đứng dậy đi trc tôi cầm tập vẽ và vào họp...Nhung vaTuyết đều cũng đã vẽ xong...khi nộp bản thảo cho sếp chúng tôi hồi hộp...Nhung và Tuyết sếp đều nói tạm ổn...còn đến lượt tôi sếp đập mạnh xuống bàn...</w:t>
      </w:r>
    </w:p>
    <w:p>
      <w:pPr>
        <w:pStyle w:val="BodyText"/>
      </w:pPr>
      <w:r>
        <w:t xml:space="preserve">_cô Hiền cô đang đùa tôi đúng k</w:t>
      </w:r>
    </w:p>
    <w:p>
      <w:pPr>
        <w:pStyle w:val="BodyText"/>
      </w:pPr>
      <w:r>
        <w:t xml:space="preserve">_sao ạ ( tôi ngạc nhiên)</w:t>
      </w:r>
    </w:p>
    <w:p>
      <w:pPr>
        <w:pStyle w:val="BodyText"/>
      </w:pPr>
      <w:r>
        <w:t xml:space="preserve">_cô vẽ cái quái gì đây ( tôi mở trang giấy ra thì là tờ giấy trắng)...cô sau giờ làm viết bản kiểm điểm cho tôi..</w:t>
      </w:r>
    </w:p>
    <w:p>
      <w:pPr>
        <w:pStyle w:val="BodyText"/>
      </w:pPr>
      <w:r>
        <w:t xml:space="preserve">_k đúng sếp em có vẽ mà n k hiểu sao nó lại thế này ( N và Tuyết bênh tôi)_-Chắc cậu ý nhầm gì đó thôi...hay cậu quên ở đâu?</w:t>
      </w:r>
    </w:p>
    <w:p>
      <w:pPr>
        <w:pStyle w:val="BodyText"/>
      </w:pPr>
      <w:r>
        <w:t xml:space="preserve">_k có trc khi đi m còn buộc kĩ mà ( tôi chợt nhớ tới lúc gặp Chi)...tôi chạy lên phòng Kiểm Toán và gọi Chi..</w:t>
      </w:r>
    </w:p>
    <w:p>
      <w:pPr>
        <w:pStyle w:val="BodyText"/>
      </w:pPr>
      <w:r>
        <w:t xml:space="preserve">_cậu có thấy lúc nãy bức vẽ tớ để trên bàn đúng k?</w:t>
      </w:r>
    </w:p>
    <w:p>
      <w:pPr>
        <w:pStyle w:val="BodyText"/>
      </w:pPr>
      <w:r>
        <w:t xml:space="preserve">_ai biết dc cậu làm gì?</w:t>
      </w:r>
    </w:p>
    <w:p>
      <w:pPr>
        <w:pStyle w:val="BodyText"/>
      </w:pPr>
      <w:r>
        <w:t xml:space="preserve">_có 1 bức vẽ m đã vẽ cả tối qua rất kì công m để trên bàn trc khi đi vệ sinh nó vẫn ở đó mà</w:t>
      </w:r>
    </w:p>
    <w:p>
      <w:pPr>
        <w:pStyle w:val="BodyText"/>
      </w:pPr>
      <w:r>
        <w:t xml:space="preserve">_kb đâu cậu có bị sao k mà lại đi hỏi m hay cậu cố tình gây sự k có thực lực thì cậu nhận đi sao lại phải giả đòn đi đổ cho ng khác ( cô ta đi qua hẩy tôi ngã và cố tình nói to cho mn chú ý)...đúng là cô ta nếu ai đó lấy họ sẽ k để lại tờ giấy y hệt nthe dc...tôi đi buồn thiu về phòng Tuyết và Nhung an ủi tôi...</w:t>
      </w:r>
    </w:p>
    <w:p>
      <w:pPr>
        <w:pStyle w:val="BodyText"/>
      </w:pPr>
      <w:r>
        <w:t xml:space="preserve">_sao rồi chắc cậu quên ở đâu thôi</w:t>
      </w:r>
    </w:p>
    <w:p>
      <w:pPr>
        <w:pStyle w:val="BodyText"/>
      </w:pPr>
      <w:r>
        <w:t xml:space="preserve">_uk m hy vọng là vậy,cuộc sống thật đáng sợ..sau giờ làm tôi viết bản tường trình vò đầu bứt tai vì ức...đi về lủi thủi thì gặp Huy...</w:t>
      </w:r>
    </w:p>
    <w:p>
      <w:pPr>
        <w:pStyle w:val="BodyText"/>
      </w:pPr>
      <w:r>
        <w:t xml:space="preserve">_A có chuyện muốn nói vs em</w:t>
      </w:r>
    </w:p>
    <w:p>
      <w:pPr>
        <w:pStyle w:val="BodyText"/>
      </w:pPr>
      <w:r>
        <w:t xml:space="preserve">_chuyện gì</w:t>
      </w:r>
    </w:p>
    <w:p>
      <w:pPr>
        <w:pStyle w:val="BodyText"/>
      </w:pPr>
      <w:r>
        <w:t xml:space="preserve">_hqua a bảo e rồi mà</w:t>
      </w:r>
    </w:p>
    <w:p>
      <w:pPr>
        <w:pStyle w:val="BodyText"/>
      </w:pPr>
      <w:r>
        <w:t xml:space="preserve">_uk thì a hãy trân trọng tc của chị Tuyết chị ý là cô gái tốt</w:t>
      </w:r>
    </w:p>
    <w:p>
      <w:pPr>
        <w:pStyle w:val="BodyText"/>
      </w:pPr>
      <w:r>
        <w:t xml:space="preserve">_nhưng a thật sự k thích...</w:t>
      </w:r>
    </w:p>
    <w:p>
      <w:pPr>
        <w:pStyle w:val="BodyText"/>
      </w:pPr>
      <w:r>
        <w:t xml:space="preserve">_tuỳ ở anh thôi và nếu a nói a thích em thì ngay cả là bạn bè e cũng k thể tiếp tục dc đâu</w:t>
      </w:r>
    </w:p>
    <w:p>
      <w:pPr>
        <w:pStyle w:val="BodyText"/>
      </w:pPr>
      <w:r>
        <w:t xml:space="preserve">_tại sao e lại thờ ơ vs a đến vậy</w:t>
      </w:r>
    </w:p>
    <w:p>
      <w:pPr>
        <w:pStyle w:val="BodyText"/>
      </w:pPr>
      <w:r>
        <w:t xml:space="preserve">_em có ngy rồi</w:t>
      </w:r>
    </w:p>
    <w:p>
      <w:pPr>
        <w:pStyle w:val="BodyText"/>
      </w:pPr>
      <w:r>
        <w:t xml:space="preserve">_ai a biết ng đó k?( tôi gật)ai vậy?( tôi chỉ sang bên đường)</w:t>
      </w:r>
    </w:p>
    <w:p>
      <w:pPr>
        <w:pStyle w:val="BodyText"/>
      </w:pPr>
      <w:r>
        <w:t xml:space="preserve">_người ngồi trong xe kia ( tôi k nghĩ là a ta đến nghĩ tài xế thôi)</w:t>
      </w:r>
    </w:p>
    <w:p>
      <w:pPr>
        <w:pStyle w:val="BodyText"/>
      </w:pPr>
      <w:r>
        <w:t xml:space="preserve">_thật sao ( huy cười) a cũng là ng quen biết và hiểu biết xe đó trừ khi là chủ công ty này...</w:t>
      </w:r>
    </w:p>
    <w:p>
      <w:pPr>
        <w:pStyle w:val="BodyText"/>
      </w:pPr>
      <w:r>
        <w:t xml:space="preserve">_anh nói đúng đấy a ta là chủ cty này</w:t>
      </w:r>
    </w:p>
    <w:p>
      <w:pPr>
        <w:pStyle w:val="BodyText"/>
      </w:pPr>
      <w:r>
        <w:t xml:space="preserve">_em đừng đùa a nữa tương lai a cũng sẽ làm chủ 1 cty tnay nên e k cần phải nói nthe để a buồn đâu...( tôi và Huy đang nc thì Tiến đi xuống từ chiếc xe kia)...tôi đơ người luôn ( m chỉ nói thế thôi a ta hnay đến à tôi nuốt nc bọt)...a ta đi ra rồi lấy thuốc hút( nghiện thuốc)...rồi nhìn Huy ( lại cpi điên à)...</w:t>
      </w:r>
    </w:p>
    <w:p>
      <w:pPr>
        <w:pStyle w:val="BodyText"/>
      </w:pPr>
      <w:r>
        <w:t xml:space="preserve">Huy: thật sự là a ta sao ( tôi vỗ vai Huy cười nhạt)</w:t>
      </w:r>
    </w:p>
    <w:p>
      <w:pPr>
        <w:pStyle w:val="BodyText"/>
      </w:pPr>
      <w:r>
        <w:t xml:space="preserve">_em k có ý gì đâu nhé a về đi...( tôi chạy đi để Tiến k chú ý tới Huy nữa)...tôi đi bộ đoạn khá xa công ty rồi nhìn ngó xung quanh...xe a ta đi tới a ta mở cửa xe và tôi chui vào...</w:t>
      </w:r>
    </w:p>
    <w:p>
      <w:pPr>
        <w:pStyle w:val="BodyText"/>
      </w:pPr>
      <w:r>
        <w:t xml:space="preserve">_lần sau trc cty a đừng có coi như quen em,ngta biết k hay đâu?</w:t>
      </w:r>
    </w:p>
    <w:p>
      <w:pPr>
        <w:pStyle w:val="BodyText"/>
      </w:pPr>
      <w:r>
        <w:t xml:space="preserve">_a đâu có phạm pháp?</w:t>
      </w:r>
    </w:p>
    <w:p>
      <w:pPr>
        <w:pStyle w:val="BodyText"/>
      </w:pPr>
      <w:r>
        <w:t xml:space="preserve">_a cứ làm theo e đi em còn đi làm ở đây sẽ bất tiện nếu họ biết em yêu anh</w:t>
      </w:r>
    </w:p>
    <w:p>
      <w:pPr>
        <w:pStyle w:val="BodyText"/>
      </w:pPr>
      <w:r>
        <w:t xml:space="preserve">_anh ta làm gì ở đấy thé</w:t>
      </w:r>
    </w:p>
    <w:p>
      <w:pPr>
        <w:pStyle w:val="BodyText"/>
      </w:pPr>
      <w:r>
        <w:t xml:space="preserve">_ai à Huy ạ a ý tới hỏi em mấy chuyện về chị Tuyết</w:t>
      </w:r>
    </w:p>
    <w:p>
      <w:pPr>
        <w:pStyle w:val="BodyText"/>
      </w:pPr>
      <w:r>
        <w:t xml:space="preserve">_uk ( a ta cười) a kp là ng nhỏ nhen đâu nếu là bạn bè thì vô tư ( a mà nghe Huy nói gì xem còn nói dc câu nhỏ nhen k)</w:t>
      </w:r>
    </w:p>
    <w:p>
      <w:pPr>
        <w:pStyle w:val="BodyText"/>
      </w:pPr>
      <w:r>
        <w:t xml:space="preserve">_cta đi đâu đây ( a ta k trl đúng là...)</w:t>
      </w:r>
    </w:p>
    <w:p>
      <w:pPr>
        <w:pStyle w:val="BodyText"/>
      </w:pPr>
      <w:r>
        <w:t xml:space="preserve">Đến 1 nhà hàng...a ta bc vào...tôi nhìn lại tôi ăn mặc lôi thôi đầu tóc thì k đâu còn a ta mặc vest đỏ đun choàng áo dạ đen cổ quấn 1 chiếc khăn lv đen nữa...trông mình khác gì ôxin và cậu chủ k đồ đểu đưa ngta đi ăn thì bảo 1 tiếng chứ...tôi vừa đi vào thì gặp chị anh ta ăn mặc sang và ng thì quá đẹp...</w:t>
      </w:r>
    </w:p>
    <w:p>
      <w:pPr>
        <w:pStyle w:val="BodyText"/>
      </w:pPr>
      <w:r>
        <w:t xml:space="preserve">_Đây là chị anh còn đây là bạn gái em ( loại đểu này nữa trông m chán quá)</w:t>
      </w:r>
    </w:p>
    <w:p>
      <w:pPr>
        <w:pStyle w:val="BodyText"/>
      </w:pPr>
      <w:r>
        <w:t xml:space="preserve">_chào em rất vui vì dc gặp em,cta lại gặp nhau r ( chị ý nháy mắt) đây là ck chị...</w:t>
      </w:r>
    </w:p>
    <w:p>
      <w:pPr>
        <w:pStyle w:val="BodyText"/>
      </w:pPr>
      <w:r>
        <w:t xml:space="preserve">_vâng chào a chào chị ( trên lưng tôi còn đeo hộp đụng đô vẽ nữa chứ nị)</w:t>
      </w:r>
    </w:p>
    <w:p>
      <w:pPr>
        <w:pStyle w:val="BodyText"/>
      </w:pPr>
      <w:r>
        <w:t xml:space="preserve">_em trai chị còn n thiếu xót e chịu khó nhé ( chị ý vui tính)</w:t>
      </w:r>
    </w:p>
    <w:p>
      <w:pPr>
        <w:pStyle w:val="BodyText"/>
      </w:pPr>
      <w:r>
        <w:t xml:space="preserve">_à vâng ng thiếu xót là e mới đúng ạ...( tôi lúng túng)</w:t>
      </w:r>
    </w:p>
    <w:p>
      <w:pPr>
        <w:pStyle w:val="BodyText"/>
      </w:pPr>
      <w:r>
        <w:t xml:space="preserve">Tiến này bh bố về nhỉ</w:t>
      </w:r>
    </w:p>
    <w:p>
      <w:pPr>
        <w:pStyle w:val="BodyText"/>
      </w:pPr>
      <w:r>
        <w:t xml:space="preserve">_em kb</w:t>
      </w:r>
    </w:p>
    <w:p>
      <w:pPr>
        <w:pStyle w:val="BodyText"/>
      </w:pPr>
      <w:r>
        <w:t xml:space="preserve">_vô tam thế</w:t>
      </w:r>
    </w:p>
    <w:p>
      <w:pPr>
        <w:pStyle w:val="BodyText"/>
      </w:pPr>
      <w:r>
        <w:t xml:space="preserve">_chị cũng vô tâm thì mới hỏi em còn gì</w:t>
      </w:r>
    </w:p>
    <w:p>
      <w:pPr>
        <w:pStyle w:val="BodyText"/>
      </w:pPr>
      <w:r>
        <w:t xml:space="preserve">_e thật là ( chị ta cười)...chị nghe nói cty bên Nhật có sự cố e có phải qua đó k?</w:t>
      </w:r>
    </w:p>
    <w:p>
      <w:pPr>
        <w:pStyle w:val="BodyText"/>
      </w:pPr>
      <w:r>
        <w:t xml:space="preserve">_em kb nữa chắc là có</w:t>
      </w:r>
    </w:p>
    <w:p>
      <w:pPr>
        <w:pStyle w:val="BodyText"/>
      </w:pPr>
      <w:r>
        <w:t xml:space="preserve">_khi nào sang báo chị nhé chị muốn sang đó mua ít đồ</w:t>
      </w:r>
    </w:p>
    <w:p>
      <w:pPr>
        <w:pStyle w:val="BodyText"/>
      </w:pPr>
      <w:r>
        <w:t xml:space="preserve">_chỉ vì đi mua đồ mà chị định theo em đấy à( chị ý lườm a ta)</w:t>
      </w:r>
    </w:p>
    <w:p>
      <w:pPr>
        <w:pStyle w:val="BodyText"/>
      </w:pPr>
      <w:r>
        <w:t xml:space="preserve">_k giữ thể diện gì cho chị cả ( a rể và tôi ngồi im ăn)...dc 1 lúc thì tôi thấy có tiếng nói:</w:t>
      </w:r>
    </w:p>
    <w:p>
      <w:pPr>
        <w:pStyle w:val="BodyText"/>
      </w:pPr>
      <w:r>
        <w:t xml:space="preserve">_Hai đứa đều ở đây à ( là bố anh ta tôi vội đứng dậy)</w:t>
      </w:r>
    </w:p>
    <w:p>
      <w:pPr>
        <w:pStyle w:val="BodyText"/>
      </w:pPr>
      <w:r>
        <w:t xml:space="preserve">Chị Linh (chị gái): bố về từ bh thế ( còn a ta vẫn ngồi ăn)...</w:t>
      </w:r>
    </w:p>
    <w:p>
      <w:pPr>
        <w:pStyle w:val="BodyText"/>
      </w:pPr>
      <w:r>
        <w:t xml:space="preserve">_chờ hai đứa hỏi thật vô tâm chỉ có Chi ra đón ta thôi ( cô ta đi vào)..</w:t>
      </w:r>
    </w:p>
    <w:p>
      <w:pPr>
        <w:pStyle w:val="BodyText"/>
      </w:pPr>
      <w:r>
        <w:t xml:space="preserve">Chi: chào mn ( thấy tôi cô ta tắt cười)</w:t>
      </w:r>
    </w:p>
    <w:p>
      <w:pPr>
        <w:pStyle w:val="BodyText"/>
      </w:pPr>
      <w:r>
        <w:t xml:space="preserve">_chào bác cháu là Hiền là bạn a Tiến</w:t>
      </w:r>
    </w:p>
    <w:p>
      <w:pPr>
        <w:pStyle w:val="BodyText"/>
      </w:pPr>
      <w:r>
        <w:t xml:space="preserve">_chào cháu...ngồi xuống ăn tiếp đi...</w:t>
      </w:r>
    </w:p>
    <w:p>
      <w:pPr>
        <w:pStyle w:val="BodyText"/>
      </w:pPr>
      <w:r>
        <w:t xml:space="preserve">Mn ngồi xuống chị Tiến nháy mắt tôi ý là kp lo,chị ý biết Chi thích Tiến</w:t>
      </w:r>
    </w:p>
    <w:p>
      <w:pPr>
        <w:pStyle w:val="BodyText"/>
      </w:pPr>
      <w:r>
        <w:t xml:space="preserve">_con dạo này tn nghe nói mới bị thương</w:t>
      </w:r>
    </w:p>
    <w:p>
      <w:pPr>
        <w:pStyle w:val="BodyText"/>
      </w:pPr>
      <w:r>
        <w:t xml:space="preserve">Linh: em bị thương à ở đâu lúc nào..</w:t>
      </w:r>
    </w:p>
    <w:p>
      <w:pPr>
        <w:pStyle w:val="BodyText"/>
      </w:pPr>
      <w:r>
        <w:t xml:space="preserve">_thông tin tới tai bố nhanh thât đấy ( a ta k thèm nhìn Chi)</w:t>
      </w:r>
    </w:p>
    <w:p>
      <w:pPr>
        <w:pStyle w:val="BodyText"/>
      </w:pPr>
      <w:r>
        <w:t xml:space="preserve">_con là con bố bố kb thì còn ai biết nói xem tại sao bị thương( a ta k trl)...a ta lau miệng và đứng lên kéo tay tôi ( tôi k dám đứng dậy)...</w:t>
      </w:r>
    </w:p>
    <w:p>
      <w:pPr>
        <w:pStyle w:val="BodyText"/>
      </w:pPr>
      <w:r>
        <w:t xml:space="preserve">_cháu là Hiền cháu chơi vs Tiến lâu chưa?</w:t>
      </w:r>
    </w:p>
    <w:p>
      <w:pPr>
        <w:pStyle w:val="BodyText"/>
      </w:pPr>
      <w:r>
        <w:t xml:space="preserve">_vâng cũng mới gặp lại thôi ạ</w:t>
      </w:r>
    </w:p>
    <w:p>
      <w:pPr>
        <w:pStyle w:val="BodyText"/>
      </w:pPr>
      <w:r>
        <w:t xml:space="preserve">_bme cháu làm gì,bác nghe nói hai đứa chia tay khi con trai bác còn ở Việt Nam ( tôi ấp úng và sợ muốn khóc)</w:t>
      </w:r>
    </w:p>
    <w:p>
      <w:pPr>
        <w:pStyle w:val="BodyText"/>
      </w:pPr>
      <w:r>
        <w:t xml:space="preserve">_vâng đúng nthe ( Tiến uống hết ly rượu còn Chi cô ta cười đểu)</w:t>
      </w:r>
    </w:p>
    <w:p>
      <w:pPr>
        <w:pStyle w:val="BodyText"/>
      </w:pPr>
      <w:r>
        <w:t xml:space="preserve">_bác có mối cho Tién rồi nên cháu hiểu cho gia đình bác chỉ có mỗi nó là con trai bme nào mà k xót con khi nhỏ giọt máu chứ cháu hiểu ý bác k( a ta cứ kéo tay tôi n tôi k dám đứng lên)</w:t>
      </w:r>
    </w:p>
    <w:p>
      <w:pPr>
        <w:pStyle w:val="BodyText"/>
      </w:pPr>
      <w:r>
        <w:t xml:space="preserve">Linh: kìa bố sao bố nói thế?</w:t>
      </w:r>
    </w:p>
    <w:p>
      <w:pPr>
        <w:pStyle w:val="BodyText"/>
      </w:pPr>
      <w:r>
        <w:t xml:space="preserve">Tiến: cuộc đời của tôi sẽ do tôi quyết định ông k có quyền gì hết,tôi thậm chí sẽ từ bỏ tất cả vì ng con gái tôi yêu,tôi k giống ông...( a ta kéo tay tôi đi tôi quay lại cúi chào bố Tiến k nói câu gì chỉ thở dài)...</w:t>
      </w:r>
    </w:p>
    <w:p>
      <w:pPr>
        <w:pStyle w:val="BodyText"/>
      </w:pPr>
      <w:r>
        <w:t xml:space="preserve">Lên xe tôi run run...bám tay Tiến</w:t>
      </w:r>
    </w:p>
    <w:p>
      <w:pPr>
        <w:pStyle w:val="BodyText"/>
      </w:pPr>
      <w:r>
        <w:t xml:space="preserve">_em sợ quá</w:t>
      </w:r>
    </w:p>
    <w:p>
      <w:pPr>
        <w:pStyle w:val="BodyText"/>
      </w:pPr>
      <w:r>
        <w:t xml:space="preserve">_e bị ngốc à,a bảo e đứng dậy sao e còn ngồi..( tôi bám tay Tiến)</w:t>
      </w:r>
    </w:p>
    <w:p>
      <w:pPr>
        <w:pStyle w:val="BodyText"/>
      </w:pPr>
      <w:r>
        <w:t xml:space="preserve">_thôi mà e k suy nghĩ gì đâu,bố a nói đúng mà a k nên nói lại bố a như thế..k đúng đâu?( Tiến nắm tay tôi)</w:t>
      </w:r>
    </w:p>
    <w:p>
      <w:pPr>
        <w:pStyle w:val="BodyText"/>
      </w:pPr>
      <w:r>
        <w:t xml:space="preserve">_Dù có tn cta cũng sẽ bên nhau a hứa danh dự đấy ( toii thấy hổ thẹn vì ngày trc k mạnh mẽ dc như Tiến)</w:t>
      </w:r>
    </w:p>
    <w:p>
      <w:pPr>
        <w:pStyle w:val="BodyText"/>
      </w:pPr>
      <w:r>
        <w:t xml:space="preserve">_dc rồi em buồn ngủ rồi lần sau đưa em đi thì bảo 1 câu nhé trông em như chị anh rồi ý dạo này xuống sắc quá rồi</w:t>
      </w:r>
    </w:p>
    <w:p>
      <w:pPr>
        <w:pStyle w:val="BodyText"/>
      </w:pPr>
      <w:r>
        <w:t xml:space="preserve">_càng tốt</w:t>
      </w:r>
    </w:p>
    <w:p>
      <w:pPr>
        <w:pStyle w:val="BodyText"/>
      </w:pPr>
      <w:r>
        <w:t xml:space="preserve">_tốt gì ( Tiến cười rồi quàng khăn vào cổ tôi)</w:t>
      </w:r>
    </w:p>
    <w:p>
      <w:pPr>
        <w:pStyle w:val="BodyText"/>
      </w:pPr>
      <w:r>
        <w:t xml:space="preserve">_lạnh lắm em cứ mặc phong phanh thế...</w:t>
      </w:r>
    </w:p>
    <w:p>
      <w:pPr>
        <w:pStyle w:val="Compact"/>
      </w:pPr>
      <w:r>
        <w:t xml:space="preserve">Đến lúc này tôi thật sự cảm thấy người đàn ông của cuộc đời mình thật hoàn hảo và liệu tôi có giữ dc a k?...giữa cuộc đời n sóng gió e chỉ ước mình trọn đời bên nhau....chỉ vay tho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Về tới nhà có người đến bàn cv với Tiến còn tôi lên phòng trước...tôi chợt nghĩ đến bme tôi vì làm hoá trị nên mẹ tôi sẽ tắt máy và sau 1 tháng sẽ liên lạc với chúng tôi 1 lần...kb bme thế nào rồi nhỉ...tôi liền ra gọi cho anh trai...</w:t>
      </w:r>
    </w:p>
    <w:p>
      <w:pPr>
        <w:pStyle w:val="BodyText"/>
      </w:pPr>
      <w:r>
        <w:t xml:space="preserve">_A à mẹ có gọi về cho anh k?</w:t>
      </w:r>
    </w:p>
    <w:p>
      <w:pPr>
        <w:pStyle w:val="BodyText"/>
      </w:pPr>
      <w:r>
        <w:t xml:space="preserve">_k mẹ nói 1 tháng 1 lần mà sóng dt sẽ ảnh hưởng nên mẹ k bât máy đâu đừng gọi..</w:t>
      </w:r>
    </w:p>
    <w:p>
      <w:pPr>
        <w:pStyle w:val="BodyText"/>
      </w:pPr>
      <w:r>
        <w:t xml:space="preserve">_vậy em qua thăm bố mẹ dc k?</w:t>
      </w:r>
    </w:p>
    <w:p>
      <w:pPr>
        <w:pStyle w:val="BodyText"/>
      </w:pPr>
      <w:r>
        <w:t xml:space="preserve">_bên Đức xa xôi e sang làm gì tốn kém lắm tiền đó để dành mà mua thuốc cho bố.</w:t>
      </w:r>
    </w:p>
    <w:p>
      <w:pPr>
        <w:pStyle w:val="BodyText"/>
      </w:pPr>
      <w:r>
        <w:t xml:space="preserve">_cty a phát triển thế nào roi</w:t>
      </w:r>
    </w:p>
    <w:p>
      <w:pPr>
        <w:pStyle w:val="BodyText"/>
      </w:pPr>
      <w:r>
        <w:t xml:space="preserve">_a đang cố hiện tại thì vẫn chưa khả thi lắm a đang mở lại xưởng của bố ở Việt Nam...</w:t>
      </w:r>
    </w:p>
    <w:p>
      <w:pPr>
        <w:pStyle w:val="BodyText"/>
      </w:pPr>
      <w:r>
        <w:t xml:space="preserve">_vâng vậy khi nào chị sinh nhớ báo em 1 tiếng nhé</w:t>
      </w:r>
    </w:p>
    <w:p>
      <w:pPr>
        <w:pStyle w:val="BodyText"/>
      </w:pPr>
      <w:r>
        <w:t xml:space="preserve">_uk dc rồi chịu khó đi làm tích luỹ kinh nghiệm sau này còn về làm cho a</w:t>
      </w:r>
    </w:p>
    <w:p>
      <w:pPr>
        <w:pStyle w:val="BodyText"/>
      </w:pPr>
      <w:r>
        <w:t xml:space="preserve">_em biết rồi a nghỉ ngơi đi...(tôi đi ra thì thấy Tiến đang nc bằng tiếng Nhật với vị khách kia)...họ đang chào nhau thì phải...tôi lao vào phòng đóng cửa mình đã quên mất vc Tiến a ta là đàn ông nếu cứ nằm gần nhau kiểu gì cũng sẽ xảy ra chuyện đó mình chưa cpi tâm lý...tôi lên giường chùm chăn kín...</w:t>
      </w:r>
    </w:p>
    <w:p>
      <w:pPr>
        <w:pStyle w:val="BodyText"/>
      </w:pPr>
      <w:r>
        <w:t xml:space="preserve">_Em ngủ rồi à ( tôi giả vờ k nghe thấy gì)...thấy a ta đi vào nhà tắm tôi bỏ chăn ta thở phào...chưa cưới mà mình đã tới nhà đàn ông ăn ngủ cạnh anh ta thế này mà nói là a ta và mình chưa có gì thì liệu có ai tin...thấy a ta đi ra tim tôi đập loạn xạ tôi hé chăn thấy a ta đang hong tóc cho khô và choàng áo ngủ...a ta đến gần tôi...rồi bỏ chăn ra tôi tim đập mạnh hơn cố nín thở...anh ta hôn lên trán tôi...nhưng cái chính là a mặc áo ngủ hở ra bộ ngực của a ta nó thật vạm vỡ có lẽ a ta chơi thể thao nên vậy chăng...tôi nuốt nc bọt...ực mày sao thế Hiền lời nói và hành động mày đang phản nhau đấy...tôi vò tóc...</w:t>
      </w:r>
    </w:p>
    <w:p>
      <w:pPr>
        <w:pStyle w:val="BodyText"/>
      </w:pPr>
      <w:r>
        <w:t xml:space="preserve">_em ngủ mơ à ( a ta lay còn tôi giả bộ quay đi)...rồi sau đó a ta ra bàn ngồi làm vc gì đó trên máy tính...a ta lại bỏ thuốc ra hút...dáng vẻ đó khiến tôi khó chịu...mày là đứa con gái hư đốn Hiền ạ ( tôi lẩm bầm)...trời sáng tôi thấy đang nằm trong vòng tay Tiến...tôi dậy còn a ta vẫn ngủ hqua chắc a làm việc đến khuya...tôi vội vã đi làm...đến công ty...tôi Nhung và Tuyết ra cafe...</w:t>
      </w:r>
    </w:p>
    <w:p>
      <w:pPr>
        <w:pStyle w:val="BodyText"/>
      </w:pPr>
      <w:r>
        <w:t xml:space="preserve">Nhung: Mình báo cho các cậu 1 tin vui nhé...hqua ngy mình đã mua tặng mình thứ này ( nhung dơ tay lên 1 chiếc nhẫn)</w:t>
      </w:r>
    </w:p>
    <w:p>
      <w:pPr>
        <w:pStyle w:val="BodyText"/>
      </w:pPr>
      <w:r>
        <w:t xml:space="preserve">Tuyết và tôi nhìn nhau ngạc nhiên...</w:t>
      </w:r>
    </w:p>
    <w:p>
      <w:pPr>
        <w:pStyle w:val="BodyText"/>
      </w:pPr>
      <w:r>
        <w:t xml:space="preserve">Tuyết: trời ơi kim cương hả (N cười gật gật)</w:t>
      </w:r>
    </w:p>
    <w:p>
      <w:pPr>
        <w:pStyle w:val="BodyText"/>
      </w:pPr>
      <w:r>
        <w:t xml:space="preserve">Tôi: đẹp quá vậy là a ta cầu hôn cậu luôn hả...( N lắc đầu)</w:t>
      </w:r>
    </w:p>
    <w:p>
      <w:pPr>
        <w:pStyle w:val="BodyText"/>
      </w:pPr>
      <w:r>
        <w:t xml:space="preserve">Nhung: thật sự mình cũng k hiểu nữa rất yêu mình và nói k yêu ai dc khác ngoài mình nhưng cầu hôn thì chưa?</w:t>
      </w:r>
    </w:p>
    <w:p>
      <w:pPr>
        <w:pStyle w:val="BodyText"/>
      </w:pPr>
      <w:r>
        <w:t xml:space="preserve">Tuyết: đàn ông thằng nào chẳng nói thế đừng có tin,họ đạt dc mục đích sẽ đá mình k thương tiếc đó là kinh nghiệm của chị</w:t>
      </w:r>
    </w:p>
    <w:p>
      <w:pPr>
        <w:pStyle w:val="BodyText"/>
      </w:pPr>
      <w:r>
        <w:t xml:space="preserve">Tôi: vậy cậu đã trao cho a ta rồi sao</w:t>
      </w:r>
    </w:p>
    <w:p>
      <w:pPr>
        <w:pStyle w:val="BodyText"/>
      </w:pPr>
      <w:r>
        <w:t xml:space="preserve">( tuyết và Nhung nhìn nhau)</w:t>
      </w:r>
    </w:p>
    <w:p>
      <w:pPr>
        <w:pStyle w:val="BodyText"/>
      </w:pPr>
      <w:r>
        <w:t xml:space="preserve">Nhung: chị tuyết này cậu ta ở trên trời rơi xuống à</w:t>
      </w:r>
    </w:p>
    <w:p>
      <w:pPr>
        <w:pStyle w:val="BodyText"/>
      </w:pPr>
      <w:r>
        <w:t xml:space="preserve">Tuyết: chị cũng nghĩ vậy...( họ nhìn tôi chẹp chẹp)</w:t>
      </w:r>
    </w:p>
    <w:p>
      <w:pPr>
        <w:pStyle w:val="BodyText"/>
      </w:pPr>
      <w:r>
        <w:t xml:space="preserve">_hai ng sao thế minh hỏi nghiêm túc đấy?( N vỗ vai tôi)</w:t>
      </w:r>
    </w:p>
    <w:p>
      <w:pPr>
        <w:pStyle w:val="BodyText"/>
      </w:pPr>
      <w:r>
        <w:t xml:space="preserve">_giữa nam và nữ cậu nghĩ khi yêu nhau sẽ giữ dc mối tình trong sáng bao lâu?</w:t>
      </w:r>
    </w:p>
    <w:p>
      <w:pPr>
        <w:pStyle w:val="BodyText"/>
      </w:pPr>
      <w:r>
        <w:t xml:space="preserve">_mình k biết là bao lâu nhưng mà yêu nhau dứt khoát là phải nthe à</w:t>
      </w:r>
    </w:p>
    <w:p>
      <w:pPr>
        <w:pStyle w:val="BodyText"/>
      </w:pPr>
      <w:r>
        <w:t xml:space="preserve">Tuyết: dưt khoát rồi đôi khi là có thứ đó còn k ràng buộc dc nhau nữa là chưa có...</w:t>
      </w:r>
    </w:p>
    <w:p>
      <w:pPr>
        <w:pStyle w:val="BodyText"/>
      </w:pPr>
      <w:r>
        <w:t xml:space="preserve">_nhưng yêu thật là phải thấu hiểu nhau trân trọng nhau còn thể xác chỉ 1 phần thôi chứ</w:t>
      </w:r>
    </w:p>
    <w:p>
      <w:pPr>
        <w:pStyle w:val="BodyText"/>
      </w:pPr>
      <w:r>
        <w:t xml:space="preserve">Tuyết và Nhung cười to...</w:t>
      </w:r>
    </w:p>
    <w:p>
      <w:pPr>
        <w:pStyle w:val="BodyText"/>
      </w:pPr>
      <w:r>
        <w:t xml:space="preserve">_Hiền này cậu làm tớ buồn cười quá cta sống ở thời đại nào rồi khi yêu ng đàn ông họ sẽ chắc chắn đòi hỏi k đòi hỏi thì a ta có vấn đề về sinh lý rồi...cảm giác lúc đầu sẽ là đau đớn sau là sung sướng hiểu chưa?</w:t>
      </w:r>
    </w:p>
    <w:p>
      <w:pPr>
        <w:pStyle w:val="BodyText"/>
      </w:pPr>
      <w:r>
        <w:t xml:space="preserve">_mình k hiểu lắm...</w:t>
      </w:r>
    </w:p>
    <w:p>
      <w:pPr>
        <w:pStyle w:val="BodyText"/>
      </w:pPr>
      <w:r>
        <w:t xml:space="preserve">_bó tay với cậu luôn đấy cậu hôn bh chưa?( tôi nhó tới Tiến rồi gật) trời nhìn cậu ta hỏi có hôn thôi mà đỏ cả mặt thế kia...cảm giác khi gàN nhau còn sướng hơn hiểu chưa ( tôi quay đi)</w:t>
      </w:r>
    </w:p>
    <w:p>
      <w:pPr>
        <w:pStyle w:val="BodyText"/>
      </w:pPr>
      <w:r>
        <w:t xml:space="preserve">_thôi vào làm vc thôi k nc này nữa</w:t>
      </w:r>
    </w:p>
    <w:p>
      <w:pPr>
        <w:pStyle w:val="BodyText"/>
      </w:pPr>
      <w:r>
        <w:t xml:space="preserve">_à mà sao hnay lại hỏi thế ( N và Tuyết nhìn tôi cười đểu)</w:t>
      </w:r>
    </w:p>
    <w:p>
      <w:pPr>
        <w:pStyle w:val="BodyText"/>
      </w:pPr>
      <w:r>
        <w:t xml:space="preserve">_ai hỏi thì đang nc các cậu m thắc mắc nên hỏi thôi</w:t>
      </w:r>
    </w:p>
    <w:p>
      <w:pPr>
        <w:pStyle w:val="BodyText"/>
      </w:pPr>
      <w:r>
        <w:t xml:space="preserve">_có muốn m chỉ cho cậu cách k mà bạn trai đâu phải đưa đến cho cminh xem mặt cái đã</w:t>
      </w:r>
    </w:p>
    <w:p>
      <w:pPr>
        <w:pStyle w:val="BodyText"/>
      </w:pPr>
      <w:r>
        <w:t xml:space="preserve">_làm j có,nếu có liệu a ta còn để yên cho mình hỏi các cậu tn k?</w:t>
      </w:r>
    </w:p>
    <w:p>
      <w:pPr>
        <w:pStyle w:val="BodyText"/>
      </w:pPr>
      <w:r>
        <w:t xml:space="preserve">_uk cũng đúng ( tôi thở phù và nghĩ tới Tiến a ta đúng là k đòi hỏi gì ở m cả)...hay là a ta bị..( đang suy nghĩ thì sếp quát to)</w:t>
      </w:r>
    </w:p>
    <w:p>
      <w:pPr>
        <w:pStyle w:val="BodyText"/>
      </w:pPr>
      <w:r>
        <w:t xml:space="preserve">_Cô Hiền cô đã làm xong bản kiểm điểm chưa hnay phải vẽ lại và sáng mai nộp lại cho tôi đấy</w:t>
      </w:r>
    </w:p>
    <w:p>
      <w:pPr>
        <w:pStyle w:val="BodyText"/>
      </w:pPr>
      <w:r>
        <w:t xml:space="preserve">_vâng sếp yên tâm...</w:t>
      </w:r>
    </w:p>
    <w:p>
      <w:pPr>
        <w:pStyle w:val="BodyText"/>
      </w:pPr>
      <w:r>
        <w:t xml:space="preserve">Tôi đi về thì tới cổng thì gặp bố Tiến và Hiền đang đi vào...tôi đang đi vào thì thấy Chi đi ra...cô ta quay ra bảo tôi...</w:t>
      </w:r>
    </w:p>
    <w:p>
      <w:pPr>
        <w:pStyle w:val="BodyText"/>
      </w:pPr>
      <w:r>
        <w:t xml:space="preserve">_cậu kb xấu hổ nhỉ,bố a Tiến vẫn là chủ và hqua bố a ý đã nói rõ với cau rồi đấy cậu trơ thật đấy?</w:t>
      </w:r>
    </w:p>
    <w:p>
      <w:pPr>
        <w:pStyle w:val="BodyText"/>
      </w:pPr>
      <w:r>
        <w:t xml:space="preserve">_mình k muốn tranh cãi với cậu ( tôi bc tiep vào thì cô ta chặn)</w:t>
      </w:r>
    </w:p>
    <w:p>
      <w:pPr>
        <w:pStyle w:val="BodyText"/>
      </w:pPr>
      <w:r>
        <w:t xml:space="preserve">_hôm nay cậu về đi trc khi a Tiến về mình sẽ nhắn lại cho,bố a ý sức khoẻ k tốt k lẽ cậu lại để vì cậu mà hai người họ cãi nhau...</w:t>
      </w:r>
    </w:p>
    <w:p>
      <w:pPr>
        <w:pStyle w:val="BodyText"/>
      </w:pPr>
      <w:r>
        <w:t xml:space="preserve">_mình sẽ nói rõ để bác hiểu chúng mình yêu nhau cậu k cản dc mình đâu ( cô ta tát tôi và tôi tát lại hai chúng tôi nhìn nhau ánh mắt thù địch)</w:t>
      </w:r>
    </w:p>
    <w:p>
      <w:pPr>
        <w:pStyle w:val="BodyText"/>
      </w:pPr>
      <w:r>
        <w:t xml:space="preserve">_cậu nên bỏ thói quen xấu khi thích là chạm dc vào mặt người khác đi</w:t>
      </w:r>
    </w:p>
    <w:p>
      <w:pPr>
        <w:pStyle w:val="BodyText"/>
      </w:pPr>
      <w:r>
        <w:t xml:space="preserve">_đồ con gái bẩn thiu tham lam và tham vọng cậu nghĩ cậu bám chân a ý đến bh ( cô ta nhìn thấy gì phía sau tôi và đi lùi lại...phía sau là hồ cá...tôi đinh quay lại thì cô ta trượt chân...tôi kéo tay nhưng cô ta đẩy tôi lại và cô ta rơi xuống hồ cá...tôi hét lên vì tôi cũng kb bơi...từ sau tôi Tiến nhẩy xuống và cứu cô ta lên cô ta nằm đó ( tôi ôm mồm) Tiến quát người làm: Mau gọi bác sỹ đi ( a ta hô hấp cho cô ta...tôi chạy ra can)</w:t>
      </w:r>
    </w:p>
    <w:p>
      <w:pPr>
        <w:pStyle w:val="BodyText"/>
      </w:pPr>
      <w:r>
        <w:t xml:space="preserve">_Anh định hôn cô ta thật sao</w:t>
      </w:r>
    </w:p>
    <w:p>
      <w:pPr>
        <w:pStyle w:val="BodyText"/>
      </w:pPr>
      <w:r>
        <w:t xml:space="preserve">_em tránh ra đi đây kp là lúc em gen...( tiến gạt tay tôi và hô hấp cho cô ta)...cô ta mở mắt và nhìn tôi( ánh mắt sung sướng)...rồi Tiến bế cô ta vào nhà và đi lên phòng</w:t>
      </w:r>
    </w:p>
    <w:p>
      <w:pPr>
        <w:pStyle w:val="BodyText"/>
      </w:pPr>
      <w:r>
        <w:t xml:space="preserve">Bố tiến: chuyện gì thế con ôi trời Chi có sao k cháu?( tôi đứng lẳng lặng nhìn họ)...tiến đi lên phòng và ông ta bảo tôi: Cháu về đi,,có gì mai rồi nói...rồi ông ta đi lên phòng...người làm đi sang lấy đồ của tôi đi thay cho cô ta họ bận bịu... tôi quay đi...tôi đâu có làm gì sai?Tiến đi xuống và bảo tôi: Em đi đâu thế gây ra chuyện rồi còn định đi đâu ( tôi k quay lại)</w:t>
      </w:r>
    </w:p>
    <w:p>
      <w:pPr>
        <w:pStyle w:val="BodyText"/>
      </w:pPr>
      <w:r>
        <w:t xml:space="preserve">_em đã gây ra chuyện gì?</w:t>
      </w:r>
    </w:p>
    <w:p>
      <w:pPr>
        <w:pStyle w:val="BodyText"/>
      </w:pPr>
      <w:r>
        <w:t xml:space="preserve">_em còn hoi(a ta mím môi tức giận) thôi k nói nữa e chờ lát r lên nc vs Chi đi e sai và e cần xl...( ng làm nói cậu chủ đi thay đồ đi k cảm lạnh)</w:t>
      </w:r>
    </w:p>
    <w:p>
      <w:pPr>
        <w:pStyle w:val="BodyText"/>
      </w:pPr>
      <w:r>
        <w:t xml:space="preserve">_em hỏi a em đã gây ra chuyện gì?</w:t>
      </w:r>
    </w:p>
    <w:p>
      <w:pPr>
        <w:pStyle w:val="BodyText"/>
      </w:pPr>
      <w:r>
        <w:t xml:space="preserve">_em ngang bướng quá r đấy e có cần gen đến mức nvay k?</w:t>
      </w:r>
    </w:p>
    <w:p>
      <w:pPr>
        <w:pStyle w:val="BodyText"/>
      </w:pPr>
      <w:r>
        <w:t xml:space="preserve">_gen sao?a đánh giá anh quá cao rồi ( tôi bc đi Tiến kéo tay) từ trên cầu thang Chi bc ra và giọng yếu ớt</w:t>
      </w:r>
    </w:p>
    <w:p>
      <w:pPr>
        <w:pStyle w:val="BodyText"/>
      </w:pPr>
      <w:r>
        <w:t xml:space="preserve">_Anh tiến e có vc muốn nói ( cô ta giả ngã khuỵ)....tôi giật tay Tiến và chạy đi còn Tiến a ta gọi: Em đi đâu.???....tôi đi ra và lên xe buýt cái đồ khốn kiếp còn hỏi đi đâu nữa ( ai về nhà ý chứ đâu) tôi vén tay áo lên lúc trc khi ngã m bám tay cô ta đẩy và cào mạnh tay tôi (tay chảy máu) tôi rưng rưng nhưng k khóc...tôi đã làm gì sai chứ a còn chẳng thèm chạy theo tôi nữa là ( rồi phía sau tôi có chàng trai an ủi cô gái dc rồi lần sau a sẽ đi cùng và đuổi theo em có phải như phim hàn đâu)...tôi tịt ngòm ý nghĩ a ta đuổi theo chắc vậy đây đâu phải phim Hàn quốc...về tới phòng trọ tôi vứt đồ vẽ lên giường và đi tắm rồi lầm bẩm...k thèm gọi cho mình nữa cơ...cô ta đúng là con cáo cao thủ rõ ràng cô ta nhìn thấy Tiến đi về nên cố tình...còn hô hấp cho nhau nữa ( tôi vò đầu gào thét)...tôi đi ra nhìn trời tuyết rơi...họ đang làm gì ở đó nhỉ hqua m còn ở đó còn hnay a ta sẵn sàng cho cô ta ở lại...hôm đó tôi ngồi vẽ cả đêm vẽ đi vẽ lại...hôm nọ 1 nhát ăn ngay mà hnay vẽ mãi k xong m điên rồi...tôi đi ra pha cafe uống rồi chợt nhớ lại hay họ đang hôn nhau nằm trên giường và đang cười mình cũng nên...tôi tu cafe 1 mạch rồi ra vẽ và cuối cùng cũng xong...nằm ngủ tôi lục đục mãi k ngủ dc...mình nghiện có hơi a ta mới ngủ dc hay sao rồi...nhưng mà hnay a ta k thèm gọi cho mình cũng đủ hiểu rồi...Hôm sau đi làm tôi bơ phờ và cầm bản vẽ đập mạnh lên bàn sếp...</w:t>
      </w:r>
    </w:p>
    <w:p>
      <w:pPr>
        <w:pStyle w:val="BodyText"/>
      </w:pPr>
      <w:r>
        <w:t xml:space="preserve">_Em đã hoàn thành sếp xem đi ( cô ta giật mình)</w:t>
      </w:r>
    </w:p>
    <w:p>
      <w:pPr>
        <w:pStyle w:val="BodyText"/>
      </w:pPr>
      <w:r>
        <w:t xml:space="preserve">_hqua k ngủ hả Hiền</w:t>
      </w:r>
    </w:p>
    <w:p>
      <w:pPr>
        <w:pStyle w:val="BodyText"/>
      </w:pPr>
      <w:r>
        <w:t xml:space="preserve">_sao sếp biết</w:t>
      </w:r>
    </w:p>
    <w:p>
      <w:pPr>
        <w:pStyle w:val="BodyText"/>
      </w:pPr>
      <w:r>
        <w:t xml:space="preserve">_đi soi gương đi...( tôi đi soi gương trông thật thảm hại thân tàn ma dại chỉ sau 1 đêm)...rồi các cô gái đi ra cô nào cô nấy váy vóc công sở đẹp mắt còn tôi suốt ngày đóng bộ thể thao đi làm nhưng mà nó ấm mà chứ mặc váy chết lạnh ( tự an ủi bản thân)...tôi ra rửa tay thì có người đưa cho tôi thỏi son</w:t>
      </w:r>
    </w:p>
    <w:p>
      <w:pPr>
        <w:pStyle w:val="BodyText"/>
      </w:pPr>
      <w:r>
        <w:t xml:space="preserve">_cầm lấy trông cô ghê quá đấy( là Chi)_cảm ơn tôi k cần cô khoẻ nhanh quá nhỉ</w:t>
      </w:r>
    </w:p>
    <w:p>
      <w:pPr>
        <w:pStyle w:val="BodyText"/>
      </w:pPr>
      <w:r>
        <w:t xml:space="preserve">_tất nhiên vì hqua a Tiến chăm sóc cho tôi cả đêm mà...( tôi k nói gì)</w:t>
      </w:r>
    </w:p>
    <w:p>
      <w:pPr>
        <w:pStyle w:val="BodyText"/>
      </w:pPr>
      <w:r>
        <w:t xml:space="preserve">_vậy à mục đích của cậu đạt dc r còn gì?</w:t>
      </w:r>
    </w:p>
    <w:p>
      <w:pPr>
        <w:pStyle w:val="BodyText"/>
      </w:pPr>
      <w:r>
        <w:t xml:space="preserve">_cậu nói cái gì?</w:t>
      </w:r>
    </w:p>
    <w:p>
      <w:pPr>
        <w:pStyle w:val="BodyText"/>
      </w:pPr>
      <w:r>
        <w:t xml:space="preserve">_cái này chỉ có tôi và cậu hiểu ở đây k có ai cậu giả bộ làm gì ( tôi cười đểu) còn nữa son cậu giữ lấy mình k thích tô tô chát chát vì sao ư vì m có vẻ đẹp tự nhiên ( đến tôi nói mà tôi còn suýt nôn)...tôi vừa đi ra ngoài thì chị em mấy ban chạy xô qua tôi rồi nói: hnay nghe nói sếp tổng đi lối này đấy thang máy vip đang bảo dưỡng...tôi gãi đầu...bọn họ cố nvay để tiếp cận sếp à nhưng đúng cty nhiều cô xinh xắn còn tôi thì lúc này như đàn ông...thôi về vs đội của m vậy...về tới phong còn mỗi sếp ngồi...</w:t>
      </w:r>
    </w:p>
    <w:p>
      <w:pPr>
        <w:pStyle w:val="BodyText"/>
      </w:pPr>
      <w:r>
        <w:t xml:space="preserve">_sếp chị em đi đâu hết r</w:t>
      </w:r>
    </w:p>
    <w:p>
      <w:pPr>
        <w:pStyle w:val="BodyText"/>
      </w:pPr>
      <w:r>
        <w:t xml:space="preserve">_xin phép tôi 5p r cô cũng đi đi</w:t>
      </w:r>
    </w:p>
    <w:p>
      <w:pPr>
        <w:pStyle w:val="BodyText"/>
      </w:pPr>
      <w:r>
        <w:t xml:space="preserve">_đi đâu ạ</w:t>
      </w:r>
    </w:p>
    <w:p>
      <w:pPr>
        <w:pStyle w:val="BodyText"/>
      </w:pPr>
      <w:r>
        <w:t xml:space="preserve">_thì chỉ vì cái thang máy vip nó hỏng nên đang bảo trì mà 3 sếp lớn hnay đi thang máy ở dưới sảnh ý</w:t>
      </w:r>
    </w:p>
    <w:p>
      <w:pPr>
        <w:pStyle w:val="BodyText"/>
      </w:pPr>
      <w:r>
        <w:t xml:space="preserve">_thì sao ạ ( sếp đi ra nhìn tôi)</w:t>
      </w:r>
    </w:p>
    <w:p>
      <w:pPr>
        <w:pStyle w:val="BodyText"/>
      </w:pPr>
      <w:r>
        <w:t xml:space="preserve">_cô bị ngơ thật rồi vậy là cô k đi đúng k?</w:t>
      </w:r>
    </w:p>
    <w:p>
      <w:pPr>
        <w:pStyle w:val="BodyText"/>
      </w:pPr>
      <w:r>
        <w:t xml:space="preserve">_vâng</w:t>
      </w:r>
    </w:p>
    <w:p>
      <w:pPr>
        <w:pStyle w:val="BodyText"/>
      </w:pPr>
      <w:r>
        <w:t xml:space="preserve">_vậy trông đồ cho chị em tôi cũng đi đây ( bó tay sếp 3 con r mà vẫn máu)...tôi đi cầm tài liệu đi photo và vô tình bấm thang máy...</w:t>
      </w:r>
    </w:p>
    <w:p>
      <w:pPr>
        <w:pStyle w:val="BodyText"/>
      </w:pPr>
      <w:r>
        <w:t xml:space="preserve">_Tôi kb các sếp đang đi lên...thang máy bằng kính nhưng tôi đang cúi đầu và ngẩng lên thì gặp họ...tôi vội vã bấm lại...anh ta nhìn tôi nhưng k nói câu gì ( phải rồi đêm qua a sướng quá r còn gi)...tôi lùi lại thì phó tổng bảo tôi: e lên tầng nào a ấn cho ( a ta trêu đùa)...tôi lùi lại thì a ta dơ tay định kéo tôi ( Tiến giật tay) và bảo phó tổng</w:t>
      </w:r>
    </w:p>
    <w:p>
      <w:pPr>
        <w:pStyle w:val="BodyText"/>
      </w:pPr>
      <w:r>
        <w:t xml:space="preserve">_trật tự đi ( a ta có vẻ sợ Tiến)...r họ đi lên...mấy chị trong ban tôi ra vỗ vai...</w:t>
      </w:r>
    </w:p>
    <w:p>
      <w:pPr>
        <w:pStyle w:val="BodyText"/>
      </w:pPr>
      <w:r>
        <w:t xml:space="preserve">_này cố tình đấy hả các sếp đi lên có lệnh cấm đi thang máy này trong 3 ngày mà chỉ sử dụng thang cuốn dc thôi)</w:t>
      </w:r>
    </w:p>
    <w:p>
      <w:pPr>
        <w:pStyle w:val="BodyText"/>
      </w:pPr>
      <w:r>
        <w:t xml:space="preserve">_có lệnh đấy ạ ( họ chỉ tôi vào bảng dán trc cửa mỗi ban)...tôi vỗ đầu...em thật sự kb...</w:t>
      </w:r>
    </w:p>
    <w:p>
      <w:pPr>
        <w:pStyle w:val="BodyText"/>
      </w:pPr>
      <w:r>
        <w:t xml:space="preserve">_thế nào nhìn gần ai đẹp trai nhất</w:t>
      </w:r>
    </w:p>
    <w:p>
      <w:pPr>
        <w:pStyle w:val="BodyText"/>
      </w:pPr>
      <w:r>
        <w:t xml:space="preserve">_em kb e có dám nhìn đâu</w:t>
      </w:r>
    </w:p>
    <w:p>
      <w:pPr>
        <w:pStyle w:val="BodyText"/>
      </w:pPr>
      <w:r>
        <w:t xml:space="preserve">_uk thôi thế là cũng có dip tiếp xúc gần là ổn rồi ở dưới đông quá nên chúng tôi lên đây k ngờ cũng dc nhìn ké 1 tý...</w:t>
      </w:r>
    </w:p>
    <w:p>
      <w:pPr>
        <w:pStyle w:val="BodyText"/>
      </w:pPr>
      <w:r>
        <w:t xml:space="preserve">_họ có gì đâu mà mn tò mò vậy cũng bt mà ( họ nhìn tôi như kiểu tôi là kẻ dở hơi)...3 ngày đã trôi qua anh ta k gọi cũng k nhắc gì vs tôi...hôm nay dưới sảnh thì a ta đi qua và cũng coi như k quen tôi...tôi thiết nghĩ tôi k giận thì thôi mà a còn giận lại thật xàm xí...và tiếp sau đó cứ thấy a ta tôi chạy thật nhanh...sao cái thang máy kia nó k sửa cho xong đi..hôm nay đến giờ cơm trưa của cty nghe quản lý nói các sếp sẽ xuống đây ăn chị em nô nức còn tôi thấp thỏm...chị ý kêu sếp xuống kìa...tôi vội bê cơm chạy( N kéo tay tôi)</w:t>
      </w:r>
    </w:p>
    <w:p>
      <w:pPr>
        <w:pStyle w:val="BodyText"/>
      </w:pPr>
      <w:r>
        <w:t xml:space="preserve">_cậu đi đâu vậy</w:t>
      </w:r>
    </w:p>
    <w:p>
      <w:pPr>
        <w:pStyle w:val="BodyText"/>
      </w:pPr>
      <w:r>
        <w:t xml:space="preserve">_mình về phòng ăn cũng dc ( chị quản lý hô to trêu chị em thế thôi sếp xuống làm gì)...tôi thở phào nhẹ nhõm...mà mình làm gì mà phải né nhỉ...anh ta có ng chăm lo rồi thì còn cần gì mình...tan làm tôi ra về thì có ng nói: chủ tịch muốn găp cô mời cô lên xe...tôi run run đi lên xe...đến 1 quán cafe...tôi thấy ông ta và tôi cúi chào...</w:t>
      </w:r>
    </w:p>
    <w:p>
      <w:pPr>
        <w:pStyle w:val="BodyText"/>
      </w:pPr>
      <w:r>
        <w:t xml:space="preserve">_Chắc cháu ngạc nhiên lắm vì bác cho gọi cháu thế này,cháu dùng nc cam nhé</w:t>
      </w:r>
    </w:p>
    <w:p>
      <w:pPr>
        <w:pStyle w:val="BodyText"/>
      </w:pPr>
      <w:r>
        <w:t xml:space="preserve">_vâng...</w:t>
      </w:r>
    </w:p>
    <w:p>
      <w:pPr>
        <w:pStyle w:val="BodyText"/>
      </w:pPr>
      <w:r>
        <w:t xml:space="preserve">_bác sẽ đi thẳng vào vấn đề luôn nhé thật sự bác cũng đã tìm hiểu về cháu và gia đình cháu,bác k chê trách gia đình hay có ý gì chê bai cháu nhưng bác chỉ muốn hỏi cháu...tại sao cháu lại quay lại vs con trai bác...</w:t>
      </w:r>
    </w:p>
    <w:p>
      <w:pPr>
        <w:pStyle w:val="BodyText"/>
      </w:pPr>
      <w:r>
        <w:t xml:space="preserve">_cháu...thật ra cháu còn yêu a Tiến nên cháu mong bác hãy đồng ý cho chúng cháu ( ông ta cười)</w:t>
      </w:r>
    </w:p>
    <w:p>
      <w:pPr>
        <w:pStyle w:val="BodyText"/>
      </w:pPr>
      <w:r>
        <w:t xml:space="preserve">_bác k phản đối ( tôi ngạc nhiên) và tất nhiên để công bằng bác muốn cả Chi cũng dc có quyền yêu Tiến,Tiến sẽ chọn ai sau này sẽ rõ còn bh bác k có quyền gì ngăn cấm hai đứa...bác sợ mất con trai bác nhưng bác thật sự muốn con trai bác lấy dc ng vợ hoàn hảo nhất...cháu hiểu ý bác chứ và nếu cháu muốn tốt cho Tiến thì hãy khuyên nó hộ bác...</w:t>
      </w:r>
    </w:p>
    <w:p>
      <w:pPr>
        <w:pStyle w:val="BodyText"/>
      </w:pPr>
      <w:r>
        <w:t xml:space="preserve">_cháu xl tình yêu là thứ kp cháu nói là dc đâu ạ còn về Chi cô ý theo đuổi a Tiến cháu cũng k có ý kiến gì cả</w:t>
      </w:r>
    </w:p>
    <w:p>
      <w:pPr>
        <w:pStyle w:val="BodyText"/>
      </w:pPr>
      <w:r>
        <w:t xml:space="preserve">_tốt rồi vậy cháu có thể đi dc r và hãy giữ kín cuộc gặp này nhé</w:t>
      </w:r>
    </w:p>
    <w:p>
      <w:pPr>
        <w:pStyle w:val="BodyText"/>
      </w:pPr>
      <w:r>
        <w:t xml:space="preserve">_vâng cháu hiểu...</w:t>
      </w:r>
    </w:p>
    <w:p>
      <w:pPr>
        <w:pStyle w:val="BodyText"/>
      </w:pPr>
      <w:r>
        <w:t xml:space="preserve">Tôi ra về lòng vừa vui vừa lo lắng...ông ta k phản đối mình và Tiến và lại muốn Chi dc theo đuổi Tiến là sao thật khó hiểu...mà bh cũng có gặp nhau đâu yêu đương gì chứ...tôi nhìn sang bên cạnh tôi 1 đôi đang nắm tay nhau...họ thật hạnh phúc còn tôi rồi đèn đường dừng lại...tôi thấy xe anh ta đỗ ngay trc mặt tôi...trên xe Chi đang ngồi cạnh a ta...</w:t>
      </w:r>
    </w:p>
    <w:p>
      <w:pPr>
        <w:pStyle w:val="BodyText"/>
      </w:pPr>
      <w:r>
        <w:t xml:space="preserve">_Họ đang cười nói rất vui vẻ...k hiểu sao nc mắt tôi lại rơi...tôi gạt nc mắt ( m k dc khóc họ chỉ đi cùng thôi)...rồi tôi thấy chi cài khăn cho a ta...a ta quay sang nhìn qua cửa kính thì thấy tôi đang đứng...tôi quay đi chạy...a ta chạy xuống xe đuổi theo tôi...hoà vào đám đông vừa đi tôi vừa lầm bẩm cái tên đểu cáng hắn quên mình ngay dc...thảo nào k liên lạc gì với mình vậy mà còn đuổi theo mình làm gì...tôi ngồi nép xuống cây thông và cúi đầu xuống khóc...</w:t>
      </w:r>
    </w:p>
    <w:p>
      <w:pPr>
        <w:pStyle w:val="BodyText"/>
      </w:pPr>
      <w:r>
        <w:t xml:space="preserve">_Đây rồi sao e người bé mà chạy nhanh thế ( tôi ngảng lên nc mắt rơi lã chã) em sao thế sao lại khóc ( còn hỏi tại sao thag cà chớn)</w:t>
      </w:r>
    </w:p>
    <w:p>
      <w:pPr>
        <w:pStyle w:val="BodyText"/>
      </w:pPr>
      <w:r>
        <w:t xml:space="preserve">_a về đi em k muốn nhìn thấy anh ( tôi đứng lên Tiến cầm tay tôi và tôi giật ra) e muốn yên tĩnh a về đi k cần thấy thương hại mà chạy theo hay k càn phải thấy có lỗi gì cả chỉ cần a thích ai đó e sẽ tự rút lui</w:t>
      </w:r>
    </w:p>
    <w:p>
      <w:pPr>
        <w:pStyle w:val="BodyText"/>
      </w:pPr>
      <w:r>
        <w:t xml:space="preserve">_em nói linh tinh cái gì thế ( thấy xe buýt đến tôi lao lên xe buýt đi kệ a ta đứng đó)...về nhà dt tôi reo liên tục...</w:t>
      </w:r>
    </w:p>
    <w:p>
      <w:pPr>
        <w:pStyle w:val="BodyText"/>
      </w:pPr>
      <w:r>
        <w:t xml:space="preserve">_alo ( tôi sụt xịt)</w:t>
      </w:r>
    </w:p>
    <w:p>
      <w:pPr>
        <w:pStyle w:val="BodyText"/>
      </w:pPr>
      <w:r>
        <w:t xml:space="preserve">_là anh đây ( là số a ta đến bh mới biết số a ta còn toàn ng làm a ta gọi)</w:t>
      </w:r>
    </w:p>
    <w:p>
      <w:pPr>
        <w:pStyle w:val="BodyText"/>
      </w:pPr>
      <w:r>
        <w:t xml:space="preserve">...tôi cúp máy...tin nhắn đến...</w:t>
      </w:r>
    </w:p>
    <w:p>
      <w:pPr>
        <w:pStyle w:val="BodyText"/>
      </w:pPr>
      <w:r>
        <w:t xml:space="preserve">Em ra ngoài đi chúng ta cần nói chuyện ( tôi ngó xuống thấy a ta đang đứng dựa vào xe và hút thuốc)</w:t>
      </w:r>
    </w:p>
    <w:p>
      <w:pPr>
        <w:pStyle w:val="BodyText"/>
      </w:pPr>
      <w:r>
        <w:t xml:space="preserve">tôi đi xuống và lên xe...</w:t>
      </w:r>
    </w:p>
    <w:p>
      <w:pPr>
        <w:pStyle w:val="BodyText"/>
      </w:pPr>
      <w:r>
        <w:t xml:space="preserve">_A có vc j nói luôn đi</w:t>
      </w:r>
    </w:p>
    <w:p>
      <w:pPr>
        <w:pStyle w:val="BodyText"/>
      </w:pPr>
      <w:r>
        <w:t xml:space="preserve">_e vẫn giận à</w:t>
      </w:r>
    </w:p>
    <w:p>
      <w:pPr>
        <w:pStyle w:val="BodyText"/>
      </w:pPr>
      <w:r>
        <w:t xml:space="preserve">_là gì đâu mà giận ( toi quay đi)</w:t>
      </w:r>
    </w:p>
    <w:p>
      <w:pPr>
        <w:pStyle w:val="BodyText"/>
      </w:pPr>
      <w:r>
        <w:t xml:space="preserve">_mai a sẽ đi Nhật có lẽ là 1 tháng</w:t>
      </w:r>
    </w:p>
    <w:p>
      <w:pPr>
        <w:pStyle w:val="BodyText"/>
      </w:pPr>
      <w:r>
        <w:t xml:space="preserve">_a đến để bao cáo vs e vc đó à,và sao a k nói nốt là a đi vs Chi e ở lại vui vẻ nhé đúng thế k ( a ta ngạc nhiên và tôi lấy lại bình tĩnh) xong r a về đi e buồn ngủ r...tôi chạy ra khỏi xe và chạy lên nhà đóng sầm cửa lại và nói to...dc ròi a đi đi,đi thật xa vào chia tay luôn,chia tay ( có lẽ a ta định nói chia tay vs tôi)...tiếng gõ cửa...</w:t>
      </w:r>
    </w:p>
    <w:p>
      <w:pPr>
        <w:pStyle w:val="BodyText"/>
      </w:pPr>
      <w:r>
        <w:t xml:space="preserve">_mở cửa ra đi a chưa nói xong...( toii k trl tôi sợ sẽ nghe câu a ta nói?...thấy im im tôi ra mở cửa thì k thấy a ta đâu...mới gọi có mấy hồi k thấy m ra đã đi về rồi...tôi định quay vào thì thấy a ta đứng bên cạnh cửa...</w:t>
      </w:r>
    </w:p>
    <w:p>
      <w:pPr>
        <w:pStyle w:val="BodyText"/>
      </w:pPr>
      <w:r>
        <w:t xml:space="preserve">_em khiến a mệt roi đấy ( hít cái này đi)</w:t>
      </w:r>
    </w:p>
    <w:p>
      <w:pPr>
        <w:pStyle w:val="BodyText"/>
      </w:pPr>
      <w:r>
        <w:t xml:space="preserve">_cái gì vậy sao lại hít</w:t>
      </w:r>
    </w:p>
    <w:p>
      <w:pPr>
        <w:pStyle w:val="BodyText"/>
      </w:pPr>
      <w:r>
        <w:t xml:space="preserve">_a nói thì làm đi ( 1 cái ống hít)...</w:t>
      </w:r>
    </w:p>
    <w:p>
      <w:pPr>
        <w:pStyle w:val="BodyText"/>
      </w:pPr>
      <w:r>
        <w:t xml:space="preserve">_dc thoii tôi sẽ sẵn sàng nghe a nói a muốn tôi cpi tinh thần chứ gi ( tôi hít mạnh)</w:t>
      </w:r>
    </w:p>
    <w:p>
      <w:pPr>
        <w:pStyle w:val="BodyText"/>
      </w:pPr>
      <w:r>
        <w:t xml:space="preserve">_hnay e toàn nói linh tinh cái gì kb</w:t>
      </w:r>
    </w:p>
    <w:p>
      <w:pPr>
        <w:pStyle w:val="BodyText"/>
      </w:pPr>
      <w:r>
        <w:t xml:space="preserve">_a nói đi tôi nghe đây ( tôi thấy lảo đảo buồn ngủ quá)...tôi ngã gục vào tiến anh ta ôm tôi và vuốt tóc tôi...em ngủ đi a k muốn tranh cãi với em ( tôi nghe dc câu đó và lịm dần)...mơ màng tôi dc đeo cái bịt mắt tôi vội bỏ ra...đây là đâu tôi ngó xung quanh thấy tiếp viên và mấy ng đàn ông như vệ sỹ...</w:t>
      </w:r>
    </w:p>
    <w:p>
      <w:pPr>
        <w:pStyle w:val="BodyText"/>
      </w:pPr>
      <w:r>
        <w:t xml:space="preserve">_các người là ai các ng bắt cóc tôi đúng k nếu k tôi chưa đi dki đi đâu tại sao lại trên máy bay</w:t>
      </w:r>
    </w:p>
    <w:p>
      <w:pPr>
        <w:pStyle w:val="BodyText"/>
      </w:pPr>
      <w:r>
        <w:t xml:space="preserve">Cô tiếp viên nói: chào mưng quý khách đã đến với phi cơ riêng của Chủ tịch Trịnh ( bố a ta họ quá chi là giàu)...</w:t>
      </w:r>
    </w:p>
    <w:p>
      <w:pPr>
        <w:pStyle w:val="BodyText"/>
      </w:pPr>
      <w:r>
        <w:t xml:space="preserve">_nhưng tại sao tôi lại ở đây</w:t>
      </w:r>
    </w:p>
    <w:p>
      <w:pPr>
        <w:pStyle w:val="BodyText"/>
      </w:pPr>
      <w:r>
        <w:t xml:space="preserve">_em trật tự đi ồn quá ( anh ta ngồi ngay cạnh mà mình k để ý sang)....</w:t>
      </w:r>
    </w:p>
    <w:p>
      <w:pPr>
        <w:pStyle w:val="Compact"/>
      </w:pPr>
      <w:r>
        <w:t xml:space="preserve">Rốt cuộc họ cho mình đi đâu đây...</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Tiếp viên đi ra ngoài tôi bảo Tiến</w:t>
      </w:r>
    </w:p>
    <w:p>
      <w:pPr>
        <w:pStyle w:val="BodyText"/>
      </w:pPr>
      <w:r>
        <w:t xml:space="preserve">_Chúng ta đang đi đâu đây</w:t>
      </w:r>
    </w:p>
    <w:p>
      <w:pPr>
        <w:pStyle w:val="BodyText"/>
      </w:pPr>
      <w:r>
        <w:t xml:space="preserve">_săp đến nơi rồi em đi thay đồ đi trời lạnh lắm đấy?</w:t>
      </w:r>
    </w:p>
    <w:p>
      <w:pPr>
        <w:pStyle w:val="BodyText"/>
      </w:pPr>
      <w:r>
        <w:t xml:space="preserve">_nhưng tại sao a lại đưa em đi</w:t>
      </w:r>
    </w:p>
    <w:p>
      <w:pPr>
        <w:pStyle w:val="BodyText"/>
      </w:pPr>
      <w:r>
        <w:t xml:space="preserve">_vì e là bạn gái của anh ( Tiến vuốt tóc tôi và cười nhẹ)..( mặc dù tôi vui nhưng vẫn cố nhin cười)</w:t>
      </w:r>
    </w:p>
    <w:p>
      <w:pPr>
        <w:pStyle w:val="BodyText"/>
      </w:pPr>
      <w:r>
        <w:t xml:space="preserve">_em tưởng anh nói chia tay em vì có chi rồi chứ nếu thật sự a có rung động em sẽ rút lui...</w:t>
      </w:r>
    </w:p>
    <w:p>
      <w:pPr>
        <w:pStyle w:val="BodyText"/>
      </w:pPr>
      <w:r>
        <w:t xml:space="preserve">_sao e lại có ý nghĩ khác thường như vậy nhỉ a nói rõ ràng vs e rồi</w:t>
      </w:r>
    </w:p>
    <w:p>
      <w:pPr>
        <w:pStyle w:val="BodyText"/>
      </w:pPr>
      <w:r>
        <w:t xml:space="preserve">_vậy sao a chăm sóc cô ta cả đêm thế còn đi về cùng xe nữa xe anh ai lên cũng dc à</w:t>
      </w:r>
    </w:p>
    <w:p>
      <w:pPr>
        <w:pStyle w:val="BodyText"/>
      </w:pPr>
      <w:r>
        <w:t xml:space="preserve">_em có tính ích kỉ từ bh thế cô ý ở lại nhà anh và a gọi bác sỹ chăm sóc cho cô ta đơn giản là vậy a muốn bù đắp cho cô ta vì cái sai của e</w:t>
      </w:r>
    </w:p>
    <w:p>
      <w:pPr>
        <w:pStyle w:val="BodyText"/>
      </w:pPr>
      <w:r>
        <w:t xml:space="preserve">_em k sai ( tôi tức dậy đứng lên)</w:t>
      </w:r>
    </w:p>
    <w:p>
      <w:pPr>
        <w:pStyle w:val="BodyText"/>
      </w:pPr>
      <w:r>
        <w:t xml:space="preserve">_a m k muốn tranh cãi với em nữa</w:t>
      </w:r>
    </w:p>
    <w:p>
      <w:pPr>
        <w:pStyle w:val="BodyText"/>
      </w:pPr>
      <w:r>
        <w:t xml:space="preserve">_em k hề sai kể cả cô ta có lấy cắp bài vẽ của em hay cô ta có cố tình làm j đi nữa nhưng cái chính là a k tin em ( tiến ngạc nhiên tôi rơi nc mắt và quay đi)</w:t>
      </w:r>
    </w:p>
    <w:p>
      <w:pPr>
        <w:pStyle w:val="BodyText"/>
      </w:pPr>
      <w:r>
        <w:t xml:space="preserve">_xuống sân bay a hãy đặt vé cho e về e muốn quay về...( tôi đi ra thay đồ)...vừa thay tôi vừa lẩm bẩm cái tên chết tiệt cứ để ng ta bực mình thêm còn đưa mình tới đây làm cái gì nữa không biết...tới nơi xuống sân bay...tuyết rơi anh ta đi xuống đưa tay( ý nói bám vào tay anh ta)...</w:t>
      </w:r>
    </w:p>
    <w:p>
      <w:pPr>
        <w:pStyle w:val="BodyText"/>
      </w:pPr>
      <w:r>
        <w:t xml:space="preserve">_A cứ đi trc đi e đi dc ( giọng tôi bưc tức)...a ta đi xuống ( ơ nói thế thôi cũng k thèm đưa tay lần 2)...xuống sân bay trên xe tôi k nói câu gì và a ta cũng thế...Đến dinh thự của họ tôi thấy chị a ta đã đứng ở cổng...</w:t>
      </w:r>
    </w:p>
    <w:p>
      <w:pPr>
        <w:pStyle w:val="BodyText"/>
      </w:pPr>
      <w:r>
        <w:t xml:space="preserve">_Hiền à chà k ngờ e trai chị đưa e đi cùng đấy( tôi cười ngại)</w:t>
      </w:r>
    </w:p>
    <w:p>
      <w:pPr>
        <w:pStyle w:val="BodyText"/>
      </w:pPr>
      <w:r>
        <w:t xml:space="preserve">_chị làm j ở đây thế</w:t>
      </w:r>
    </w:p>
    <w:p>
      <w:pPr>
        <w:pStyle w:val="BodyText"/>
      </w:pPr>
      <w:r>
        <w:t xml:space="preserve">_chị sang đây mua sắm mà</w:t>
      </w:r>
    </w:p>
    <w:p>
      <w:pPr>
        <w:pStyle w:val="BodyText"/>
      </w:pPr>
      <w:r>
        <w:t xml:space="preserve">_london thiếu gì mà chị phải sang tận đây</w:t>
      </w:r>
    </w:p>
    <w:p>
      <w:pPr>
        <w:pStyle w:val="BodyText"/>
      </w:pPr>
      <w:r>
        <w:t xml:space="preserve">_ơ chị k sang dc anh rể e cũng đu ctac nên buồn buồn chị sang đây nhưng...( hai chị e họ ghé tai nhau nói nhỏ điều gì đó)...anh ta bảo tài xế</w:t>
      </w:r>
    </w:p>
    <w:p>
      <w:pPr>
        <w:pStyle w:val="BodyText"/>
      </w:pPr>
      <w:r>
        <w:t xml:space="preserve">_khoan hãy cất đồ chúng ta sẽ ra khách sạn ( a ta kéo tay tôi lên xe tôi chưa kịp cúi chào chị a ta chị ý dơ tay vẫy vẫy chào)</w:t>
      </w:r>
    </w:p>
    <w:p>
      <w:pPr>
        <w:pStyle w:val="BodyText"/>
      </w:pPr>
      <w:r>
        <w:t xml:space="preserve">_sao vậy ở đây có mình chị ý thôi mà...( a ta có vẻ k vừa ý chuyện gì đó)...</w:t>
      </w:r>
    </w:p>
    <w:p>
      <w:pPr>
        <w:pStyle w:val="BodyText"/>
      </w:pPr>
      <w:r>
        <w:t xml:space="preserve">Tới khách sạn a ta và thư kí lúc đầu nói tiếng anh sau lại nói tiếng nhật ( mà tiếng nhật thì tôi mù tịt)...họ đang nói gì mà nhìn sang mình vậy nhỉ...chúng tôi dc đưa lên trên tầng cao nhất...lên tơi nơi vệ sỹ đều đứng ngoài còn tôi bảo anh ta</w:t>
      </w:r>
    </w:p>
    <w:p>
      <w:pPr>
        <w:pStyle w:val="BodyText"/>
      </w:pPr>
      <w:r>
        <w:t xml:space="preserve">_em ở phòng nào vậy</w:t>
      </w:r>
    </w:p>
    <w:p>
      <w:pPr>
        <w:pStyle w:val="BodyText"/>
      </w:pPr>
      <w:r>
        <w:t xml:space="preserve">_phòng này ( a ta mở cửa vào rồi cũng đi vào)...oà căn phòng nhìn thấy toàn cảnh thành phố...đẹp thật</w:t>
      </w:r>
    </w:p>
    <w:p>
      <w:pPr>
        <w:pStyle w:val="BodyText"/>
      </w:pPr>
      <w:r>
        <w:t xml:space="preserve">_em muốn đi tắm không ( sao tự dưng hắn hỏi thế)</w:t>
      </w:r>
    </w:p>
    <w:p>
      <w:pPr>
        <w:pStyle w:val="BodyText"/>
      </w:pPr>
      <w:r>
        <w:t xml:space="preserve">_sao a hỏi thế có hơi vội vàng quá k a đưa e sang đây để làm chuyện ( a ta ôm tôi từ đằng sau...sao nhanh vậy cha ý đồ gì đây,anh ta chỉ xuống) em nhìn xuống kia đi có thấy gì k?</w:t>
      </w:r>
    </w:p>
    <w:p>
      <w:pPr>
        <w:pStyle w:val="BodyText"/>
      </w:pPr>
      <w:r>
        <w:t xml:space="preserve">_k e k thấy gì</w:t>
      </w:r>
    </w:p>
    <w:p>
      <w:pPr>
        <w:pStyle w:val="BodyText"/>
      </w:pPr>
      <w:r>
        <w:t xml:space="preserve">_suối nước nóng đấy ngốc ạ ý a muốn e xuống đó thư giãn</w:t>
      </w:r>
    </w:p>
    <w:p>
      <w:pPr>
        <w:pStyle w:val="BodyText"/>
      </w:pPr>
      <w:r>
        <w:t xml:space="preserve">_thât sao ( tôi chạy đi) vậy a nhanh lên đi còn làm gì thế...</w:t>
      </w:r>
    </w:p>
    <w:p>
      <w:pPr>
        <w:pStyle w:val="BodyText"/>
      </w:pPr>
      <w:r>
        <w:t xml:space="preserve">_e muốn tắm cùng anh à ( a ta đi gân tới tôi)</w:t>
      </w:r>
    </w:p>
    <w:p>
      <w:pPr>
        <w:pStyle w:val="BodyText"/>
      </w:pPr>
      <w:r>
        <w:t xml:space="preserve">_à ý e kp thế vậy e xuống trc nhé...</w:t>
      </w:r>
    </w:p>
    <w:p>
      <w:pPr>
        <w:pStyle w:val="BodyText"/>
      </w:pPr>
      <w:r>
        <w:t xml:space="preserve">Tôi chạy xuống hồ đó và hét lên</w:t>
      </w:r>
    </w:p>
    <w:p>
      <w:pPr>
        <w:pStyle w:val="BodyText"/>
      </w:pPr>
      <w:r>
        <w:t xml:space="preserve">_trơi ơi ngâm mình trong đây thì còn gì bằng...tôi xuống hồ ngâm mình và lấy điện thoại chụp ảnh...về sẽ cho hai bà bạn xem...nhưng họ hỏi m đi với ai thì làm tn...kệ thôi chụp cái đã...rồi tôi nghe thấy tiếng ở hồ bên cạnh dc ngăn bằng vách núi nhân tạo</w:t>
      </w:r>
    </w:p>
    <w:p>
      <w:pPr>
        <w:pStyle w:val="BodyText"/>
      </w:pPr>
      <w:r>
        <w:t xml:space="preserve">_Sao anh tới mà k về nhà ( tôi ngó sang nghe tiếng này quen quen nhỉ trong hồ họ có bật nhạc du dương nên nghe k dc chuẩn lắm rồi sau đó họ chuyển qua nói Tiếng Nhật...ô ng việt à...tôi cố ngó sang thì k nhìn rõ do hơi nóng bốc lên nữa...chắc lại cãi nhau đây...sau chuyến này mình cũng cần về học thêm tiếng Nhật mới được...rồi tôi lại nghe thấy nc bằng tiếng anh..</w:t>
      </w:r>
    </w:p>
    <w:p>
      <w:pPr>
        <w:pStyle w:val="BodyText"/>
      </w:pPr>
      <w:r>
        <w:t xml:space="preserve">_anh có cần đối xử với em như vậy không?( gì vậy họ cãi nhau à)</w:t>
      </w:r>
    </w:p>
    <w:p>
      <w:pPr>
        <w:pStyle w:val="BodyText"/>
      </w:pPr>
      <w:r>
        <w:t xml:space="preserve">_anh k có gì để nói với em cả em lên bờ đi ( tôi nhận ra giọng này đừng nói vs tôi là Tiến nhé..)...tôi bơi ra sát hơn và cố nhìn qua khe....tôi thấy 1 cô gái đang ôm chầm lấy 1 ng đàn ông do có khói nóng nên tôi k nhìn rõ...mình đa nghi quá thôi...rồi tôi hát vu vơ...và đi lên bờ vừa choàng cái áo ra cửa tôi thấy vệ sỹ đứng ở cửa tôi để ý Tiến đi đâu họ mới đi đó cơ mà...tôi hỏi họ</w:t>
      </w:r>
    </w:p>
    <w:p>
      <w:pPr>
        <w:pStyle w:val="BodyText"/>
      </w:pPr>
      <w:r>
        <w:t xml:space="preserve">_A tiến đang tắm ở đây a(họ rụt rè k nói gì và cúi đầu)...tôi đi sang thì thư kí chặn...</w:t>
      </w:r>
    </w:p>
    <w:p>
      <w:pPr>
        <w:pStyle w:val="BodyText"/>
      </w:pPr>
      <w:r>
        <w:t xml:space="preserve">_cô hiền đã xong rồi ạ mau lên phòng nếu k sẽ dễ ốm lắm ( cô ta run run) vả lại bên này hồ của Nam ạ</w:t>
      </w:r>
    </w:p>
    <w:p>
      <w:pPr>
        <w:pStyle w:val="BodyText"/>
      </w:pPr>
      <w:r>
        <w:t xml:space="preserve">_à vâng em quên mất vậy em đi lên trước...tôi đang quay đi thì có tiếng Chi...</w:t>
      </w:r>
    </w:p>
    <w:p>
      <w:pPr>
        <w:pStyle w:val="BodyText"/>
      </w:pPr>
      <w:r>
        <w:t xml:space="preserve">_cậu cũng sang đây à ( tôi ngạc nhiên và chị thư kí nhắm chặt mắt và mím môi) sao ngây ra thế ( cô ta dí vào tai tôi nói nhỏ) anh Tiến sẽ k xua đuổi tôi đâu đảm bảo đấy ng phải đi là cậu,mình khuyên cậu chân thành đấy nếu k muốn đau khổ bh vẫn chưa muộn đâu...( cô ta cười đểu)</w:t>
      </w:r>
    </w:p>
    <w:p>
      <w:pPr>
        <w:pStyle w:val="BodyText"/>
      </w:pPr>
      <w:r>
        <w:t xml:space="preserve">_ý của cô là gì?cô nói rõ ra đi đừng có úp mở nthe còn nữa tôi là bg tuyệt đối k thich chung đụng gì vs ai đặc biết là ngy ( tôi thấy Tiến đi ra tôi chân như sắp quỵ sự thật mình đã biết n sao vẫn sốc họ hẹn hò sang tận đây và còn trêu ngươi mình nữa)...</w:t>
      </w:r>
    </w:p>
    <w:p>
      <w:pPr>
        <w:pStyle w:val="BodyText"/>
      </w:pPr>
      <w:r>
        <w:t xml:space="preserve">_A Tiến hnay e ngủ lại đây nhé ( cô ta bám vai Tiến còn tôi và anh ta nhìn nhau ánh mắt tôi rất cay anh ta nhưng tôi k muốn gục ngã lúc này)</w:t>
      </w:r>
    </w:p>
    <w:p>
      <w:pPr>
        <w:pStyle w:val="BodyText"/>
      </w:pPr>
      <w:r>
        <w:t xml:space="preserve">_Em về đi a sẽ cho ngừoi đưa em về ( tôi quay đi chạy lên phòng)...vào phòng tôi đóng chốt chặt cửa và thở mạnh...họ coi mình là thú tiêu khiển cô ta vẫn cứ vây quanh anh ta và a ta k hề xua đuổi còn ở chung 1 hồ với nhau nữa...nvay là đã quá rõ ràng...tiếng gõ cửa</w:t>
      </w:r>
    </w:p>
    <w:p>
      <w:pPr>
        <w:pStyle w:val="BodyText"/>
      </w:pPr>
      <w:r>
        <w:t xml:space="preserve">_Anh đây mở cửa đi</w:t>
      </w:r>
    </w:p>
    <w:p>
      <w:pPr>
        <w:pStyle w:val="BodyText"/>
      </w:pPr>
      <w:r>
        <w:t xml:space="preserve">_tôi k muốn gặp lại anh nữa a là đồ đểu a trêu đùa tôi đủ chưa?</w:t>
      </w:r>
    </w:p>
    <w:p>
      <w:pPr>
        <w:pStyle w:val="BodyText"/>
      </w:pPr>
      <w:r>
        <w:t xml:space="preserve">_vậy e nghỉ ngơi đi ( tôi khóc to khi nghe thấy a ta nói câu đó a ta còn k thèm giải thích câu gì nữa)...tôi ấn máy bàn gọi cho mẹ thật may mắn là có chuông rung vừa nghe thấy tiếng mẹ tôi khóc to</w:t>
      </w:r>
    </w:p>
    <w:p>
      <w:pPr>
        <w:pStyle w:val="BodyText"/>
      </w:pPr>
      <w:r>
        <w:t xml:space="preserve">_Mẹ ơi mẹ thế nào rồi con nhớ mẹ</w:t>
      </w:r>
    </w:p>
    <w:p>
      <w:pPr>
        <w:pStyle w:val="BodyText"/>
      </w:pPr>
      <w:r>
        <w:t xml:space="preserve">_sao thế đang khóc à con sao vậy bố con đang tiến triển rất tốt rồi...đã biết ý thức biết bảo khi đi vệ sinh rồi ( vậy ạ tôi bịt mồm)</w:t>
      </w:r>
    </w:p>
    <w:p>
      <w:pPr>
        <w:pStyle w:val="BodyText"/>
      </w:pPr>
      <w:r>
        <w:t xml:space="preserve">__mẹ có hạnh phúc khi bố đối xử vs mẹ nthe k và mẹ vẫn ở bên bố</w:t>
      </w:r>
    </w:p>
    <w:p>
      <w:pPr>
        <w:pStyle w:val="BodyText"/>
      </w:pPr>
      <w:r>
        <w:t xml:space="preserve">_phụ nữ chúng ta còn có lúc sai lầm huống chi đàn ông hả con mẹ vì yêu nên có thể tha thứ dc cho bố con à gửi lời cám ơn đến Tiến cho mẹ nhé con nhờ cậu ý mà bố con đang dc chăm sóc 1 cách tốt nhất đấy nhà ta mang ơn cậu ý đó con</w:t>
      </w:r>
    </w:p>
    <w:p>
      <w:pPr>
        <w:pStyle w:val="BodyText"/>
      </w:pPr>
      <w:r>
        <w:t xml:space="preserve">_vâng con biết rồi mẹ nghỉ ngơi đi thi thoảng goi cho con nhé ( tôi cúp máy và nói con k lam dc như mẹ ty là thứ con k thể chia sẻ dc với ai)...cả đêm tôi nằm khóc sưng húp hết cả mắt sáng dậy tôi soi gương còn giật mình...son đâu nhỉ k thể để họ thấy mình tiều tuỵ thế này dc cố lên cô gái k yêu thì thôi có gì đâu mà đau khổ 4 năm còn chịu dc nữa là...tiếng gõ cửa...</w:t>
      </w:r>
    </w:p>
    <w:p>
      <w:pPr>
        <w:pStyle w:val="BodyText"/>
      </w:pPr>
      <w:r>
        <w:t xml:space="preserve">_Chị Linh đây e dậy chưa? ( tôi ra mở cửa)</w:t>
      </w:r>
    </w:p>
    <w:p>
      <w:pPr>
        <w:pStyle w:val="BodyText"/>
      </w:pPr>
      <w:r>
        <w:t xml:space="preserve">_em dậy rồi chị ( vẫn đầu bù tóc rối)</w:t>
      </w:r>
    </w:p>
    <w:p>
      <w:pPr>
        <w:pStyle w:val="BodyText"/>
      </w:pPr>
      <w:r>
        <w:t xml:space="preserve">_đêm qua e k ngủ à,cãi nhau sao</w:t>
      </w:r>
    </w:p>
    <w:p>
      <w:pPr>
        <w:pStyle w:val="BodyText"/>
      </w:pPr>
      <w:r>
        <w:t xml:space="preserve">_k có</w:t>
      </w:r>
    </w:p>
    <w:p>
      <w:pPr>
        <w:pStyle w:val="BodyText"/>
      </w:pPr>
      <w:r>
        <w:t xml:space="preserve">_chị biết mà từ hqua Chi tới dinh thự chị đã nghĩ sẽ có chuyện chị bảo nó chi tới nên nó dắt em đi ngay đấy..</w:t>
      </w:r>
    </w:p>
    <w:p>
      <w:pPr>
        <w:pStyle w:val="BodyText"/>
      </w:pPr>
      <w:r>
        <w:t xml:space="preserve">_vậy ạ e gặp cô ta rồi</w:t>
      </w:r>
    </w:p>
    <w:p>
      <w:pPr>
        <w:pStyle w:val="BodyText"/>
      </w:pPr>
      <w:r>
        <w:t xml:space="preserve">_thật sao lúc nào ở đâu?</w:t>
      </w:r>
    </w:p>
    <w:p>
      <w:pPr>
        <w:pStyle w:val="BodyText"/>
      </w:pPr>
      <w:r>
        <w:t xml:space="preserve">_hqua dưới hồ nc nóng cô ta và a Tiến tắm chung 1 hồ ( chị ý bịt mồm ngạc nhiên)</w:t>
      </w:r>
    </w:p>
    <w:p>
      <w:pPr>
        <w:pStyle w:val="BodyText"/>
      </w:pPr>
      <w:r>
        <w:t xml:space="preserve">_em đừng để nhỏ đó nó làm rạn nứt tình cảm hai đứa,nó chắc chắn giữa nó và Tiến có thứ gì đó nhưng 100% là kp yêu đương chị đảm bảo đấy</w:t>
      </w:r>
    </w:p>
    <w:p>
      <w:pPr>
        <w:pStyle w:val="BodyText"/>
      </w:pPr>
      <w:r>
        <w:t xml:space="preserve">_vâng nhưng chính mắt em nhìn thấy rồi chị ạ e muốn gen nhưng em thấy em k có tư cách</w:t>
      </w:r>
    </w:p>
    <w:p>
      <w:pPr>
        <w:pStyle w:val="BodyText"/>
      </w:pPr>
      <w:r>
        <w:t xml:space="preserve">_sao lại k có chắc chắn có từ ngày có em Tiến cởi mở hơn,còn ngày trc nó ít nc vs ng lạ kể cả chị là chị thật nhưng lần đầu chị gặp Tiến lúc đó là sang Việt Nam đón nó khuôn mặt lỳ lợm và ánh mắt sắc bén của nó nữa bố chị ngày đó vui mừng như phát điên khi biết mình có con trai,mẹ Tiến ngày trc chỉ là cô thợ may tình cờ dc đến may cho bố chị và k hiểu sao hai người có tình cảm và nhà chị sang Anh định cư tài sản của bố chị ngày 1 tăng lên nhưng vẫn chưa có con nối dõi nên mọi bảo vệ đều tập trung vào chị từ ngày có Tiến chị cũng đỡ bin rình rập đi rồi ( chị ý quay sang vỗ vai tôi) chị đùa thôi mà Làm gì em ngạc nhiên vậy</w:t>
      </w:r>
    </w:p>
    <w:p>
      <w:pPr>
        <w:pStyle w:val="BodyText"/>
      </w:pPr>
      <w:r>
        <w:t xml:space="preserve">_à vâng ý em thắc mắc là sao tư dưng lại biết là có Tiến ạ</w:t>
      </w:r>
    </w:p>
    <w:p>
      <w:pPr>
        <w:pStyle w:val="BodyText"/>
      </w:pPr>
      <w:r>
        <w:t xml:space="preserve">_bố chị có 1 email mà bn năm vẫn dùng k bỏ cái đó chỉ có bố chị biết và nhận dc 1 lá thư từ mẹ tiến ông tức tốc về tìm tiến luôn đấy..</w:t>
      </w:r>
    </w:p>
    <w:p>
      <w:pPr>
        <w:pStyle w:val="BodyText"/>
      </w:pPr>
      <w:r>
        <w:t xml:space="preserve">_lá thư đó là lá thư đó e gửi đó ạ</w:t>
      </w:r>
    </w:p>
    <w:p>
      <w:pPr>
        <w:pStyle w:val="BodyText"/>
      </w:pPr>
      <w:r>
        <w:t xml:space="preserve">_thật sao bố chị muốn tìm để cảm ơn n k ll dc là e sao</w:t>
      </w:r>
    </w:p>
    <w:p>
      <w:pPr>
        <w:pStyle w:val="BodyText"/>
      </w:pPr>
      <w:r>
        <w:t xml:space="preserve">_vâng e cũng lập 1 email r gửi đi cũng lâu r e k vào email đó</w:t>
      </w:r>
    </w:p>
    <w:p>
      <w:pPr>
        <w:pStyle w:val="BodyText"/>
      </w:pPr>
      <w:r>
        <w:t xml:space="preserve">_thôi đi thay đồ đi chị em mình đi mua sắm...Tiến hnay nó đến xưởng họp cv rồi nên chắc chỉ có chị em mình thôi...</w:t>
      </w:r>
    </w:p>
    <w:p>
      <w:pPr>
        <w:pStyle w:val="BodyText"/>
      </w:pPr>
      <w:r>
        <w:t xml:space="preserve">_vâng....tôi đi thay đồ rồi đi cùng chị Linh món ăn nào ngon chị ý cũng thử đến khu mua sắm thì thích thứ gì chị ý nhấc thứ đó mà k suy nghĩ ( tính cách thật khác vs Tiến chị ý vui vẻ và đáng yêu)</w:t>
      </w:r>
    </w:p>
    <w:p>
      <w:pPr>
        <w:pStyle w:val="BodyText"/>
      </w:pPr>
      <w:r>
        <w:t xml:space="preserve">_ơ sao từ nãy e k chọn món gì?</w:t>
      </w:r>
    </w:p>
    <w:p>
      <w:pPr>
        <w:pStyle w:val="BodyText"/>
      </w:pPr>
      <w:r>
        <w:t xml:space="preserve">_em sang đây hai bàn tay trắng mà đồ anh ta cũng cpi cho e rồi nên k cần mua đâu ạ...</w:t>
      </w:r>
    </w:p>
    <w:p>
      <w:pPr>
        <w:pStyle w:val="BodyText"/>
      </w:pPr>
      <w:r>
        <w:t xml:space="preserve">_ngốc ạ đi với chị thì tay trắng với đen gì em cứ lấy thứ gì em thích</w:t>
      </w:r>
    </w:p>
    <w:p>
      <w:pPr>
        <w:pStyle w:val="BodyText"/>
      </w:pPr>
      <w:r>
        <w:t xml:space="preserve">_k cần đâu chị ( chị ta đẩy tôi vào trong và lấy 1 bộ váy hồng choàng áo dạ bên ngoài rất đẹp)</w:t>
      </w:r>
    </w:p>
    <w:p>
      <w:pPr>
        <w:pStyle w:val="BodyText"/>
      </w:pPr>
      <w:r>
        <w:t xml:space="preserve">_đó thấy chưa đẹp lắm chị rất ưng rồi bh ta đi mua đồ để đi cưỡi ngựa thôi..( tôi há mồm)</w:t>
      </w:r>
    </w:p>
    <w:p>
      <w:pPr>
        <w:pStyle w:val="BodyText"/>
      </w:pPr>
      <w:r>
        <w:t xml:space="preserve">_cưỡi ngựa ạ em kb cưỡi đâu chị</w:t>
      </w:r>
    </w:p>
    <w:p>
      <w:pPr>
        <w:pStyle w:val="BodyText"/>
      </w:pPr>
      <w:r>
        <w:t xml:space="preserve">_Mới đầu chị cũng không biết đâu nhưng cái gì cũng cần biết 1 ít...đi thôi...tôi mặc bộ đồ cưỡi ngựa trông lạ nhưng cũng thấy đẹp...ra tới chuồng ngựa....tôi chọn con ngựa mà tôi cảm thấy nó có khuôn mặt buồn buồn giống tôi...hôm nay phải nhờ cậy cả vào chú em rồi đừng để chị ngã đấy nhé...tôi cười cười thì thấy Chi đi ra ( sao đi méo đâu cũng gặp như ám quẻ)</w:t>
      </w:r>
    </w:p>
    <w:p>
      <w:pPr>
        <w:pStyle w:val="BodyText"/>
      </w:pPr>
      <w:r>
        <w:t xml:space="preserve">_ồ cậu cũng ở đây à có vẻ như cậu đang quyết giành lại a Tiến từ tay tôi thì phải</w:t>
      </w:r>
    </w:p>
    <w:p>
      <w:pPr>
        <w:pStyle w:val="BodyText"/>
      </w:pPr>
      <w:r>
        <w:t xml:space="preserve">_cậu cứ làm gì cậu làm mình k quan tâm đâu hơn nữa mình đến đây vs chị Linh kp đi cùng a ta nên cậu k cần cuống lên nthe..</w:t>
      </w:r>
    </w:p>
    <w:p>
      <w:pPr>
        <w:pStyle w:val="BodyText"/>
      </w:pPr>
      <w:r>
        <w:t xml:space="preserve">_vậy sao biết sao dc anh ý đang đứng ở ngoài chờ tôi rồi chị Linh k bảo là có cả anh tiến và tôi đến nữa sao?( từ sau chị Linh đi vào)</w:t>
      </w:r>
    </w:p>
    <w:p>
      <w:pPr>
        <w:pStyle w:val="BodyText"/>
      </w:pPr>
      <w:r>
        <w:t xml:space="preserve">_chị kb Chi ạ ( cô ta giật mình) nếu chị biét có e và Tiến chị sẽ k bảo Hiền đến đâu vì nthe sẽ rất tội cho người ngoài ( ý chị ý nói Chi)</w:t>
      </w:r>
    </w:p>
    <w:p>
      <w:pPr>
        <w:pStyle w:val="BodyText"/>
      </w:pPr>
      <w:r>
        <w:t xml:space="preserve">_vâng vậy e ra trước...cô ta giả vờ đến vuốt ve con ngựa của tôi...</w:t>
      </w:r>
    </w:p>
    <w:p>
      <w:pPr>
        <w:pStyle w:val="BodyText"/>
      </w:pPr>
      <w:r>
        <w:t xml:space="preserve">_chị em mình cũng đi thôi Hiền kệ cô ta đi ( chân tôi chùn k dám đi)</w:t>
      </w:r>
    </w:p>
    <w:p>
      <w:pPr>
        <w:pStyle w:val="BodyText"/>
      </w:pPr>
      <w:r>
        <w:t xml:space="preserve">_em k muốn chạm mặt Tiến lúc này đâu chị...</w:t>
      </w:r>
    </w:p>
    <w:p>
      <w:pPr>
        <w:pStyle w:val="BodyText"/>
      </w:pPr>
      <w:r>
        <w:t xml:space="preserve">_vậy dc thôi chị em mình đi cổng sau sẽ co ng chỉ dậy cho em...</w:t>
      </w:r>
    </w:p>
    <w:p>
      <w:pPr>
        <w:pStyle w:val="BodyText"/>
      </w:pPr>
      <w:r>
        <w:t xml:space="preserve">Tôi đi ra cổng sau và hít thở thật sâu...quên hết chuyện buồn đi chẳng mấy khi dc đi du lịch cố lên nào...họ làm gì kệ họ...chị Linh đã phi đi trước còn tôi đang loay hoay cũng đi dc 1 đoạn...tôi học khá nhanh chú ngựa tôi chọn rất ngoan mình k nhìn lầm...tôi thấy Chi phi ra chỗ tôi...và có hơ cái gì trc mặt con ngựa</w:t>
      </w:r>
    </w:p>
    <w:p>
      <w:pPr>
        <w:pStyle w:val="BodyText"/>
      </w:pPr>
      <w:r>
        <w:t xml:space="preserve">_cậu làm gì thế?</w:t>
      </w:r>
    </w:p>
    <w:p>
      <w:pPr>
        <w:pStyle w:val="BodyText"/>
      </w:pPr>
      <w:r>
        <w:t xml:space="preserve">_à mình quý động vật nên nói chuyện với nó đôi chút cái này ( cô ta giơ ra 1 cái que) chỉ là để dặn dò nó đi cẩn thận thôi ( cô ta thật kì lạ)...học dc 1 lúc tôi đã có thể tự đi dc 1 đoạn vừa đi tới thì tôi thấy Tiến đang ngồi cùng Chi trên 1 con ngựa...anh ta nhìn thấy tôi nhưng tôi quay đi...tôi phi thật nhanh con ngựa nó có vấn đề gì vậy nhỉ...phi nhanh hơn tôi k thể điều khiển dc nó như phát điên...tôi phi qua chị Linh</w:t>
      </w:r>
    </w:p>
    <w:p>
      <w:pPr>
        <w:pStyle w:val="BodyText"/>
      </w:pPr>
      <w:r>
        <w:t xml:space="preserve">_đi chậm lại đi Hiền nguy hiểm lắm ( tôi còn chưa nói dc lời nào)...tôi cố gắng kìm hãm nó nhưng k dc phía trước là hồ chết rồi tôi hét lên: Ngựa Ngoan mày bình tĩnh đi mày ngoan lắm mà...tôi thấy Tiến phi sau tôi anh ta quát to...</w:t>
      </w:r>
    </w:p>
    <w:p>
      <w:pPr>
        <w:pStyle w:val="BodyText"/>
      </w:pPr>
      <w:r>
        <w:t xml:space="preserve">_Nắm chặt dây cương và kéo mạnh nó về phía sau</w:t>
      </w:r>
    </w:p>
    <w:p>
      <w:pPr>
        <w:pStyle w:val="BodyText"/>
      </w:pPr>
      <w:r>
        <w:t xml:space="preserve">_k dc ( tôi quát to lên)...a ta phi ngựa song song với tôi...)anh làm gì thế định nhẩy sang chắc</w:t>
      </w:r>
    </w:p>
    <w:p>
      <w:pPr>
        <w:pStyle w:val="BodyText"/>
      </w:pPr>
      <w:r>
        <w:t xml:space="preserve">_giữ nó song song với ngựa của anh nhanh lên..rồi đột nhiên ngựa a ta nhẩy xuống và bám lấy dây cương con ngựa kéo lê a ta đi a ta đấm liên tiếp vào đầu nó nó hú lên rồi hất tôi ngã...anh ta chạy ra đỡ tôi</w:t>
      </w:r>
    </w:p>
    <w:p>
      <w:pPr>
        <w:pStyle w:val="BodyText"/>
      </w:pPr>
      <w:r>
        <w:t xml:space="preserve">_em có sao k?sao kb đi mà e lại chạy nhanh nthe ( a ta quát lên) người đâu hết rồi mau bắt con ngựa điên kia đi thịt nó đi...</w:t>
      </w:r>
    </w:p>
    <w:p>
      <w:pPr>
        <w:pStyle w:val="BodyText"/>
      </w:pPr>
      <w:r>
        <w:t xml:space="preserve">_đừng nó ngoan đừng thịt nó tôi kb là có chuyện gì nhưng nó đang bt rồi khi Chi đến nó lại trở nên thay đổi</w:t>
      </w:r>
    </w:p>
    <w:p>
      <w:pPr>
        <w:pStyle w:val="BodyText"/>
      </w:pPr>
      <w:r>
        <w:t xml:space="preserve">Cô ta và Linh đã đến:</w:t>
      </w:r>
    </w:p>
    <w:p>
      <w:pPr>
        <w:pStyle w:val="BodyText"/>
      </w:pPr>
      <w:r>
        <w:t xml:space="preserve">_em có sao k Hiền ( chị ý quay sang hỏi ng quản lý ngựa bằng tiếng Nhật nên tôi k hiểu) chị hiểu rồi họ nói con ngựa bị kích thích bởi 1 loại hương cây dâu tằm ( tôi chợt nhớ lại Chi đúng là cô ta)...</w:t>
      </w:r>
    </w:p>
    <w:p>
      <w:pPr>
        <w:pStyle w:val="BodyText"/>
      </w:pPr>
      <w:r>
        <w:t xml:space="preserve">_trơi ơi hiền cậu liều thật đấy sao lại nthe chắc cậu k hợp cưỡi ngựa rồi</w:t>
      </w:r>
    </w:p>
    <w:p>
      <w:pPr>
        <w:pStyle w:val="BodyText"/>
      </w:pPr>
      <w:r>
        <w:t xml:space="preserve">Tiến đứng dậy kéo tay chi đi mà kp là tôi..( Chị Linh định quay ra giải thích)</w:t>
      </w:r>
    </w:p>
    <w:p>
      <w:pPr>
        <w:pStyle w:val="BodyText"/>
      </w:pPr>
      <w:r>
        <w:t xml:space="preserve">_chị k cần nói nữa đâu chính chị cũng thấy mà nói ra sẽ khiên em đau lòng hơn...chúng ta về thôi chị ( tôi phủi người và đứng dậy) chị nói vs họ là đừng thịt con ngựa đó nhé</w:t>
      </w:r>
    </w:p>
    <w:p>
      <w:pPr>
        <w:pStyle w:val="BodyText"/>
      </w:pPr>
      <w:r>
        <w:t xml:space="preserve">_uk chị sẽ bảo...em về nghỉ ngơi đi...</w:t>
      </w:r>
    </w:p>
    <w:p>
      <w:pPr>
        <w:pStyle w:val="BodyText"/>
      </w:pPr>
      <w:r>
        <w:t xml:space="preserve">Về tới phòng...tôi ngồi thu lu ở góc giường...suy nghĩ về mọi chuyện anh ta yêu mình hay không mình đang phải trả giá cho lỗi lầm suốt 4 năm qua hay sao( tôi gục đầu)...tiếng gõ cửa...</w:t>
      </w:r>
    </w:p>
    <w:p>
      <w:pPr>
        <w:pStyle w:val="BodyText"/>
      </w:pPr>
      <w:r>
        <w:t xml:space="preserve">_Chị đây ra đây chị bảo ( tôi mở cửa ra) em lên xe chờ chị nhé</w:t>
      </w:r>
    </w:p>
    <w:p>
      <w:pPr>
        <w:pStyle w:val="BodyText"/>
      </w:pPr>
      <w:r>
        <w:t xml:space="preserve">_sao lại lên xe vừa mới về mà</w:t>
      </w:r>
    </w:p>
    <w:p>
      <w:pPr>
        <w:pStyle w:val="BodyText"/>
      </w:pPr>
      <w:r>
        <w:t xml:space="preserve">_chị sẽ nói sau dc k?( tôi gật và đi xuống xe...vừa bc vào xe tôi thấy tài xế đi ra và Tiến đi vào a ta lái)...</w:t>
      </w:r>
    </w:p>
    <w:p>
      <w:pPr>
        <w:pStyle w:val="BodyText"/>
      </w:pPr>
      <w:r>
        <w:t xml:space="preserve">_A làm gì vậy tôi đang đợi chị Linh</w:t>
      </w:r>
    </w:p>
    <w:p>
      <w:pPr>
        <w:pStyle w:val="BodyText"/>
      </w:pPr>
      <w:r>
        <w:t xml:space="preserve">_a bảo chị ý gọi em xuống đây mà a có vc muốn nói vs e ( m bị chị ý lừa r)</w:t>
      </w:r>
    </w:p>
    <w:p>
      <w:pPr>
        <w:pStyle w:val="BodyText"/>
      </w:pPr>
      <w:r>
        <w:t xml:space="preserve">_tôi k có gì để nói vs a cả cho tôi về đi còn k a nói luôn đi...( mình nói là vc của m còn a ta vẫn phóng đi)...</w:t>
      </w:r>
    </w:p>
    <w:p>
      <w:pPr>
        <w:pStyle w:val="BodyText"/>
      </w:pPr>
      <w:r>
        <w:t xml:space="preserve">Đến 1 con đường hai bên là hàng cây hoa anh đào...thật đẹp ( a ta kéo tay tôi đi hnay a ta mặc áo sơ mi trắng và mặc quần bò vs 1 chiếc áo khoác đon giản k đóng vest như mọi khi)...tôi giật tay anh có vc gì nói luôn đi ( hnay ở đây thật đông)...</w:t>
      </w:r>
    </w:p>
    <w:p>
      <w:pPr>
        <w:pStyle w:val="BodyText"/>
      </w:pPr>
      <w:r>
        <w:t xml:space="preserve">_A muốn dắt em đi ngắm hoa a đào thôi..</w:t>
      </w:r>
    </w:p>
    <w:p>
      <w:pPr>
        <w:pStyle w:val="BodyText"/>
      </w:pPr>
      <w:r>
        <w:t xml:space="preserve">_sao a có thể nói dc n lời nthe khi a dắt tay ng con gái khác đi ngay trc mặt tôi vậy...( tôi quay đi a ta ôm)</w:t>
      </w:r>
    </w:p>
    <w:p>
      <w:pPr>
        <w:pStyle w:val="BodyText"/>
      </w:pPr>
      <w:r>
        <w:t xml:space="preserve">_vì a sợ mất em ( tôi k hiểu ý a ta)...</w:t>
      </w:r>
    </w:p>
    <w:p>
      <w:pPr>
        <w:pStyle w:val="BodyText"/>
      </w:pPr>
      <w:r>
        <w:t xml:space="preserve">_tôi k hiểu anh nói rõ đi</w:t>
      </w:r>
    </w:p>
    <w:p>
      <w:pPr>
        <w:pStyle w:val="BodyText"/>
      </w:pPr>
      <w:r>
        <w:t xml:space="preserve">_giờ ăn chút gì đó nhé a nói sau( a ta thật sự khó hiểu)...em đứng đấy a đi mua đồ ăn nhé...đừng đi đâu đấy ( tôi gật)...dòng người đổ về xem hoa càng lúc càng đông...1 người phụ nữ du khách mỹ ngồi gần tôi và bế đứa bé nói:</w:t>
      </w:r>
    </w:p>
    <w:p>
      <w:pPr>
        <w:pStyle w:val="BodyText"/>
      </w:pPr>
      <w:r>
        <w:t xml:space="preserve">_cô có thể giúp tôi 1 vc k ông xã tôi vừa quay về khách sạn lấy đồ tôi buồn đi vệ sinh quá nhưng vướng nhóc con này cô bế dùm tôi 5p dc k?</w:t>
      </w:r>
    </w:p>
    <w:p>
      <w:pPr>
        <w:pStyle w:val="BodyText"/>
      </w:pPr>
      <w:r>
        <w:t xml:space="preserve">_à vâng dc chứ ạ ( tôi nghĩ 5p chắc k sao) tôi đi theo ng phụ nữ này ra gần khu vệ sinh và bế bé con...chà đáng yêu quá kb bh mình mới có bé nhỉ ( tôi tự cười 1m)...dc 1 lúc khoảng 10p chị ý vẫn chưa xong sao...tôi thấy có tiếng gọi Hiền e đang ở đâu?( là Tiến tôi quay lại thì thấy a ta chạy tơi thở gấp tôi tròn mắt ngạc nhien) a ta ôm tôi vào lòng và nhắm mắt thở...</w:t>
      </w:r>
    </w:p>
    <w:p>
      <w:pPr>
        <w:pStyle w:val="BodyText"/>
      </w:pPr>
      <w:r>
        <w:t xml:space="preserve">_Em đi đâu thế a nói đứng ở đấy chờ a cơ mà...( chị ng mỹ đi ra và bế con đi và k quên cám ơn tôi)</w:t>
      </w:r>
    </w:p>
    <w:p>
      <w:pPr>
        <w:pStyle w:val="BodyText"/>
      </w:pPr>
      <w:r>
        <w:t xml:space="preserve">_em ra ngay đây thôi mà sao a vội thế ( a ta kéo tay tôi chạy) đến trc 1 cái cây a ta đưa cho tôi 1 tờ giấy “em ghi điêu ước của em vào đây rồi treo trên cây này”</w:t>
      </w:r>
    </w:p>
    <w:p>
      <w:pPr>
        <w:pStyle w:val="BodyText"/>
      </w:pPr>
      <w:r>
        <w:t xml:space="preserve">_còn anh ( a ta đưa cho tôi tờ giấy của anh ta)...tôi mở ra a ta k viết gì (tiến cầm tay tôi)</w:t>
      </w:r>
    </w:p>
    <w:p>
      <w:pPr>
        <w:pStyle w:val="BodyText"/>
      </w:pPr>
      <w:r>
        <w:t xml:space="preserve">_bởi vì điều ước của anh là do e quyết định nên e viết đi</w:t>
      </w:r>
    </w:p>
    <w:p>
      <w:pPr>
        <w:pStyle w:val="BodyText"/>
      </w:pPr>
      <w:r>
        <w:t xml:space="preserve">_sao lại do em....(a ta cầm tay tôi viết lên)” tôi ước dc ở bên người con gái tôi yêu đến cuối đời “ hai chúng tôi nhìn nhau hoa anh đào bay xung quanh chúng tôi và chúng tôi hôn nhau dưới bầu trời đầy hoa anh đào...”</w:t>
      </w:r>
    </w:p>
    <w:p>
      <w:pPr>
        <w:pStyle w:val="BodyText"/>
      </w:pPr>
      <w:r>
        <w:t xml:space="preserve">_Anh yêu em Hiền ạ ( tôi ôm cổ Tiến rơi nc mắt)</w:t>
      </w:r>
    </w:p>
    <w:p>
      <w:pPr>
        <w:pStyle w:val="BodyText"/>
      </w:pPr>
      <w:r>
        <w:t xml:space="preserve">_Em cũng vậy</w:t>
      </w:r>
    </w:p>
    <w:p>
      <w:pPr>
        <w:pStyle w:val="BodyText"/>
      </w:pPr>
      <w:r>
        <w:t xml:space="preserve">_chuyện của chi a sẽ k bh cho cô ta đến gần chúng ta nữa</w:t>
      </w:r>
    </w:p>
    <w:p>
      <w:pPr>
        <w:pStyle w:val="BodyText"/>
      </w:pPr>
      <w:r>
        <w:t xml:space="preserve">_nhưng tại sao a lại nói a sợ mất em vì cô ta..</w:t>
      </w:r>
    </w:p>
    <w:p>
      <w:pPr>
        <w:pStyle w:val="BodyText"/>
      </w:pPr>
      <w:r>
        <w:t xml:space="preserve">_k có gì hãy để nó qua đi a chỉ muốn dc ở bên em</w:t>
      </w:r>
    </w:p>
    <w:p>
      <w:pPr>
        <w:pStyle w:val="BodyText"/>
      </w:pPr>
      <w:r>
        <w:t xml:space="preserve">Chúng tôi nắm tay nhau cùng treo điều ước đó lên trên cây cũng k quên viết thêm 1 điều cầu cho bố mẹ sức khoẻ mãi mãi bình an...chúng tôi ôm nhau đi dưới hàng cây hoa thật đẹp nhưng tôi thấy trong lòng tôi bh có thứ gì đó đẹp hơn cả hoa rồi...chúng tôi k quên chụp lại những tấm ảnh đẹp...</w:t>
      </w:r>
    </w:p>
    <w:p>
      <w:pPr>
        <w:pStyle w:val="BodyText"/>
      </w:pPr>
      <w:r>
        <w:t xml:space="preserve">_chờ chút em tạo dáng đã chuẩn mẫu chưa ( Tiến cười) tôi đứng dưới gốc cây cười...tôi nhờ ngta chụp ảnh cho chúng tôi ( hai chúng tôi đang ôm nhau toi nhẩy lên hôn môi anh) mn nhìn tôi cười...</w:t>
      </w:r>
    </w:p>
    <w:p>
      <w:pPr>
        <w:pStyle w:val="BodyText"/>
      </w:pPr>
      <w:r>
        <w:t xml:space="preserve">_em vừa làm gì lạ lắm sao ( Tiến quay ra ôm mặt tôi)</w:t>
      </w:r>
    </w:p>
    <w:p>
      <w:pPr>
        <w:pStyle w:val="BodyText"/>
      </w:pPr>
      <w:r>
        <w:t xml:space="preserve">_k k hề ( Tiến hôn tôi trc bao người)...về tới khách sạn Tiến bảo tôi cpi đi dự tiệc...tôi lên phòng và sung sướng nhẩy hét ầm lên....tình yêu là thứ có thể làm ta đau khổ hay hp chỉ trong 1 khoảnh khắc...có người gõ cửa...tôi nghĩ là Tiến và ra mở cửa...đó là Chi cô ta trông như vừa trốn ra ở đâu đó khuôn mặt hoảng hốt...đóng cửa lại cô ta bảo tôi:</w:t>
      </w:r>
    </w:p>
    <w:p>
      <w:pPr>
        <w:pStyle w:val="BodyText"/>
      </w:pPr>
      <w:r>
        <w:t xml:space="preserve">_Hiền xin hãy cứu mình,mình k muốn cuộc đời m kết thúc tnay đâu dc k?</w:t>
      </w:r>
    </w:p>
    <w:p>
      <w:pPr>
        <w:pStyle w:val="BodyText"/>
      </w:pPr>
      <w:r>
        <w:t xml:space="preserve">_có chuyện gì vậy cậu sao thế ( toi ngạc nhiên)</w:t>
      </w:r>
    </w:p>
    <w:p>
      <w:pPr>
        <w:pStyle w:val="BodyText"/>
      </w:pPr>
      <w:r>
        <w:t xml:space="preserve">_mình mình bị nhốt cũng may m nói dối đi vệ sinh và chèo qua hầm thông gió...cậu hãy cứu minh ( tôi rót nc cho cô ta uống)</w:t>
      </w:r>
    </w:p>
    <w:p>
      <w:pPr>
        <w:pStyle w:val="BodyText"/>
      </w:pPr>
      <w:r>
        <w:t xml:space="preserve">_cậu bình tĩnh đi có chuyện gì kể cho mình nghe..</w:t>
      </w:r>
    </w:p>
    <w:p>
      <w:pPr>
        <w:pStyle w:val="BodyText"/>
      </w:pPr>
      <w:r>
        <w:t xml:space="preserve">_Tiến a ta là 1 kẻ độc ác a ta doạ sẽ giết mình vì m biết bí mật của anh ta,a ta nghĩ sẽ chôn vùi dc bí mật mãi mãi...nhưng k a ta đã bỏ mình</w:t>
      </w:r>
    </w:p>
    <w:p>
      <w:pPr>
        <w:pStyle w:val="BodyText"/>
      </w:pPr>
      <w:r>
        <w:t xml:space="preserve">_cậu bình tĩnh đi a Tiến k yêu cậu</w:t>
      </w:r>
    </w:p>
    <w:p>
      <w:pPr>
        <w:pStyle w:val="BodyText"/>
      </w:pPr>
      <w:r>
        <w:t xml:space="preserve">_a ta k yêu mình nhưng mình thì có cậu nghĩ cậu và anh ta sẽ sống dc bên nhau khi chính a ta là ng làm nhà cậu phá sản và trc khi bố cậu uống thuốc chính a ta là ng ép các con nợ đòi nhà cậu</w:t>
      </w:r>
    </w:p>
    <w:p>
      <w:pPr>
        <w:pStyle w:val="BodyText"/>
      </w:pPr>
      <w:r>
        <w:t xml:space="preserve">_cậu nói dối để chia rẽ tớ đúng k?</w:t>
      </w:r>
    </w:p>
    <w:p>
      <w:pPr>
        <w:pStyle w:val="BodyText"/>
      </w:pPr>
      <w:r>
        <w:t xml:space="preserve">_đây là số thư kí của bố cậu ngày trc cậu gọi hỏi sẽ biết ngay thôi</w:t>
      </w:r>
    </w:p>
    <w:p>
      <w:pPr>
        <w:pStyle w:val="BodyText"/>
      </w:pPr>
      <w:r>
        <w:t xml:space="preserve">_k đúng cậu sắp sếp cậu nói dối</w:t>
      </w:r>
    </w:p>
    <w:p>
      <w:pPr>
        <w:pStyle w:val="BodyText"/>
      </w:pPr>
      <w:r>
        <w:t xml:space="preserve">_nói dối hay k tự cậu kiểm chứng đi ( bh mình cần cậu đưa mình ra taxi phía bên ngoài kia) cho m mượn quần áo của cậu)...tôi thẫn thờ và bảo cô ta...cậu cứ ở phòng tôi a ta sắp tới rồi k đi dc đâu</w:t>
      </w:r>
    </w:p>
    <w:p>
      <w:pPr>
        <w:pStyle w:val="BodyText"/>
      </w:pPr>
      <w:r>
        <w:t xml:space="preserve">_m xin cậu a ta nói sẽ cho m vào trại tâm thần mình k điên a ta đang cố bịt miệng mình</w:t>
      </w:r>
    </w:p>
    <w:p>
      <w:pPr>
        <w:pStyle w:val="BodyText"/>
      </w:pPr>
      <w:r>
        <w:t xml:space="preserve">_tôi cần kiểm chứng ( toi gọi vào số đó)Chú chính đúng k cháu Hiền con bố Vinh đây ạ chú cho cháu hỏi cty bố cháu tại sao lại phá sản nghe nói bố cháu hối lộ</w:t>
      </w:r>
    </w:p>
    <w:p>
      <w:pPr>
        <w:pStyle w:val="BodyText"/>
      </w:pPr>
      <w:r>
        <w:t xml:space="preserve">_Đúng vậy bố cháu hối lộ nhưng k hiểu sao các cty con và n ng có cổ phần đồng loạt bỏ bố cháu và đi theo tập đoàn gì đó bên Anh họ hứa sẽ đầu tư cho họ nếu rời bỏ bố cháu còn vc hối lộ quan chức nào cũng vậy nhưng bố cháu k bị vì vụ ý mà do các cty con và cổ đông rút vốn ( tôi rụng chân tay)</w:t>
      </w:r>
    </w:p>
    <w:p>
      <w:pPr>
        <w:pStyle w:val="BodyText"/>
      </w:pPr>
      <w:r>
        <w:t xml:space="preserve">_Chú có biết công ty nào đã làm nvay k ạ</w:t>
      </w:r>
    </w:p>
    <w:p>
      <w:pPr>
        <w:pStyle w:val="BodyText"/>
      </w:pPr>
      <w:r>
        <w:t xml:space="preserve">_nghe nói là tập đoàn lớn bên Anh ng chỉ đạo thì kb nhưg chú tin chắc họ có thù địch gì vì cty nhỏ của bố cháu họ thu nạp cũng k đe làm gì</w:t>
      </w:r>
    </w:p>
    <w:p>
      <w:pPr>
        <w:pStyle w:val="BodyText"/>
      </w:pPr>
      <w:r>
        <w:t xml:space="preserve">_cháu hiểu rồi cám ơn chú ( tôi cúp máy)</w:t>
      </w:r>
    </w:p>
    <w:p>
      <w:pPr>
        <w:pStyle w:val="BodyText"/>
      </w:pPr>
      <w:r>
        <w:t xml:space="preserve">_cậu tin chưa m tình cờ nghe bố mình nc nên m doạ a ta sẽ nói cho cậu</w:t>
      </w:r>
    </w:p>
    <w:p>
      <w:pPr>
        <w:pStyle w:val="BodyText"/>
      </w:pPr>
      <w:r>
        <w:t xml:space="preserve">_cậu đâu có doạ cậu đã nói rồi còn gì,còn vc bố mình bị ép đòi nợ sao cậu biết</w:t>
      </w:r>
    </w:p>
    <w:p>
      <w:pPr>
        <w:pStyle w:val="BodyText"/>
      </w:pPr>
      <w:r>
        <w:t xml:space="preserve">_mình tình cờ nghe dc khi a ta nc vs thư kí vào cái hôm cưới chị anh ta kể cả vc ng đàn ông định dụ dỗ cậu...a ta định bắn chết nhưng thư kí anh ta đẩy nên a ta bắn chệch vai a</w:t>
      </w:r>
    </w:p>
    <w:p>
      <w:pPr>
        <w:pStyle w:val="BodyText"/>
      </w:pPr>
      <w:r>
        <w:t xml:space="preserve">Anh ta là 1 ng đáng sợ lắm cậu kb đâu ng đàn ông mà a ta bắn đến bh còn k bh dám nói tên anh ta</w:t>
      </w:r>
    </w:p>
    <w:p>
      <w:pPr>
        <w:pStyle w:val="BodyText"/>
      </w:pPr>
      <w:r>
        <w:t xml:space="preserve">_tại sao cậu biết?</w:t>
      </w:r>
    </w:p>
    <w:p>
      <w:pPr>
        <w:pStyle w:val="BodyText"/>
      </w:pPr>
      <w:r>
        <w:t xml:space="preserve">_m đã tìm hiểu và hỏi ng đàn ông đó khi ông ta ở trong viện nhưng bh thì k thấy ông ta về tin tức cũng k rõ</w:t>
      </w:r>
    </w:p>
    <w:p>
      <w:pPr>
        <w:pStyle w:val="BodyText"/>
      </w:pPr>
      <w:r>
        <w:t xml:space="preserve">_sao cậu lại nói cho tôi tại sao ( tôi hét lên thì có tiếng gõ cửa)</w:t>
      </w:r>
    </w:p>
    <w:p>
      <w:pPr>
        <w:pStyle w:val="BodyText"/>
      </w:pPr>
      <w:r>
        <w:t xml:space="preserve">_Anh đây em xong chưa?</w:t>
      </w:r>
    </w:p>
    <w:p>
      <w:pPr>
        <w:pStyle w:val="BodyText"/>
      </w:pPr>
      <w:r>
        <w:t xml:space="preserve">_Hiền mình phải tn?</w:t>
      </w:r>
    </w:p>
    <w:p>
      <w:pPr>
        <w:pStyle w:val="BodyText"/>
      </w:pPr>
      <w:r>
        <w:t xml:space="preserve">_bh mình và a ta sẽ ra ngoài nếu cậu muốn đi thì sau khi tôi đi cậu hãy đi tháng máy bộ đi xuống,mình chưa tin cậu mình muốn tận tai nghe anh ta nói...</w:t>
      </w:r>
    </w:p>
    <w:p>
      <w:pPr>
        <w:pStyle w:val="BodyText"/>
      </w:pPr>
      <w:r>
        <w:t xml:space="preserve">_dc thôi tuỳ cậu ( tôi ra mở cửa và đi ra vội đóng cửa lại)....</w:t>
      </w:r>
    </w:p>
    <w:p>
      <w:pPr>
        <w:pStyle w:val="BodyText"/>
      </w:pPr>
      <w:r>
        <w:t xml:space="preserve">Tôi cười nhạt với Tiến...cả đoạn đường đi tôi k nói gì</w:t>
      </w:r>
    </w:p>
    <w:p>
      <w:pPr>
        <w:pStyle w:val="BodyText"/>
      </w:pPr>
      <w:r>
        <w:t xml:space="preserve">_Em sao thế hồi hộp à ( a ta cười)</w:t>
      </w:r>
    </w:p>
    <w:p>
      <w:pPr>
        <w:pStyle w:val="BodyText"/>
      </w:pPr>
      <w:r>
        <w:t xml:space="preserve">_vâng chắc thế ( a ta vuốt tóc tôi còn tôi run run)...tôi nghĩ giờ này chắc cô ta đã đi rồi mình phải hỏi anh ta...đến nơi tôi nói</w:t>
      </w:r>
    </w:p>
    <w:p>
      <w:pPr>
        <w:pStyle w:val="BodyText"/>
      </w:pPr>
      <w:r>
        <w:t xml:space="preserve">_em có chuyện muốn hỏi anh?</w:t>
      </w:r>
    </w:p>
    <w:p>
      <w:pPr>
        <w:pStyle w:val="BodyText"/>
      </w:pPr>
      <w:r>
        <w:t xml:space="preserve">_chuyện gì vậy?( a ta bảo lái xe xuống)</w:t>
      </w:r>
    </w:p>
    <w:p>
      <w:pPr>
        <w:pStyle w:val="BodyText"/>
      </w:pPr>
      <w:r>
        <w:t xml:space="preserve">_chuyện về bố em ( a ta bỏ tay ra k cầm tay tôi nữa và đổi thái độ)</w:t>
      </w:r>
    </w:p>
    <w:p>
      <w:pPr>
        <w:pStyle w:val="BodyText"/>
      </w:pPr>
      <w:r>
        <w:t xml:space="preserve">_e hỏi đi ( mặt lạnh tanh)</w:t>
      </w:r>
    </w:p>
    <w:p>
      <w:pPr>
        <w:pStyle w:val="BodyText"/>
      </w:pPr>
      <w:r>
        <w:t xml:space="preserve">_a là ng đã khiến cty bố e phá sản phải không?còn nữa a còn ép các chủ nợ đòi bố em khiến ông mới phải bí bách uống thuốc tự tử đúng k ( tôi rơi nc mắt tôi hy vọng a ta nói k chỉ cần a nói e sẽ tin)</w:t>
      </w:r>
    </w:p>
    <w:p>
      <w:pPr>
        <w:pStyle w:val="BodyText"/>
      </w:pPr>
      <w:r>
        <w:t xml:space="preserve">_phải ( tôi vịn tay lên phía trc và thở mạnh tôi nghe như tiếng sét bên tai a ta chỉ trl ngắn gọn nvay)</w:t>
      </w:r>
    </w:p>
    <w:p>
      <w:pPr>
        <w:pStyle w:val="BodyText"/>
      </w:pPr>
      <w:r>
        <w:t xml:space="preserve">_tại sao tại sao a lại làm thế ( tôi hét lên)...anh ta lên phía trc lái xe và quay xe về khách sạn...a ta kéo tôi vào phòng anh ta căn phòng trang trí bằng nến vs cánh hoa rất đẹp ( a ta cpi sẵn sao)...a ta đẩy tôi lên giường và cởi bỏ áo vest nơ và tháo khuy áo từng bc từng bc một anh..</w:t>
      </w:r>
    </w:p>
    <w:p>
      <w:pPr>
        <w:pStyle w:val="BodyText"/>
      </w:pPr>
      <w:r>
        <w:t xml:space="preserve">_A còn muốn gì ở tôi khi a là con ng nthe bố tôi đã làm gì anh tại sao a yêu tôi mà a lại làm nvay à ( a ta cởi bỏ thắt lưng và cười)</w:t>
      </w:r>
    </w:p>
    <w:p>
      <w:pPr>
        <w:pStyle w:val="BodyText"/>
      </w:pPr>
      <w:r>
        <w:t xml:space="preserve">_vì sao ư vì chính bố cô là ng đã khinh bỉ khi tôi nghèo mà sau hôm cô chia tay chính ông ta đã cho người đến chỗ tôi làm nói tôi ham giàu đừng theo đuổi cô nữa,tôi bị đuổi việc rồi còn gì nữa nhỉ,,,ông ta khiến cho tôi phải rời xa thành phố tôi là ai chứ tôi vẫn tìm cách để trụ lại con gái lá ngọc cành vàng của ông ta đang nằm trên giường của tôi,tôi k trả thù mà chỉ là có ân báo ân có oán báo oán đon giản vậy thôi</w:t>
      </w:r>
    </w:p>
    <w:p>
      <w:pPr>
        <w:pStyle w:val="BodyText"/>
      </w:pPr>
      <w:r>
        <w:t xml:space="preserve">_kể cả nvay mọi vc là do tôi tại sao a là con ng độc đoán nvay từ khi nào ( a ta tiến sát vào tôi tôi sợ ngồi co ro vào góc giường) giờ bố tôi đang nằm liệt còn tôi thì ở đây để cười nói vs ng đã hại ông tôi sống sao dc đây?</w:t>
      </w:r>
    </w:p>
    <w:p>
      <w:pPr>
        <w:pStyle w:val="BodyText"/>
      </w:pPr>
      <w:r>
        <w:t xml:space="preserve">_cô muốn sống sao? Cuộc sống của cô giờ do tôi quyết định...( a ta cười nhếch mép vs tôi)...r bật màn tivi lên ( hình ảnh Chi đang bị hai ng phụ nữ giữ tay)</w:t>
      </w:r>
    </w:p>
    <w:p>
      <w:pPr>
        <w:pStyle w:val="BodyText"/>
      </w:pPr>
      <w:r>
        <w:t xml:space="preserve">_tại sao a lại làm thế cô ý vô tội biết sự thật của a là có tôi sao,</w:t>
      </w:r>
    </w:p>
    <w:p>
      <w:pPr>
        <w:pStyle w:val="BodyText"/>
      </w:pPr>
      <w:r>
        <w:t xml:space="preserve">_cô nghĩ cô giúp dc cô ta à trc khi cô đóng cửa cô nên cất hai ly nước đi chứ tôi là con ng rất nhạy bén và đa nghi và dĩ nhiên cô ta đã nói vs cô và phản lại tôi nên sẽ có hậu quả cho cô ta ( tôi tát Tiến mạnh và nhìn a ta trừng trừng chảy nc mắt)</w:t>
      </w:r>
    </w:p>
    <w:p>
      <w:pPr>
        <w:pStyle w:val="BodyText"/>
      </w:pPr>
      <w:r>
        <w:t xml:space="preserve">_đồ ác quỷ ( a ta đè tôi xuống và xé từng lớp áo của toii)bỏ tôi ra a định làm gì a là đồ súc sinh</w:t>
      </w:r>
    </w:p>
    <w:p>
      <w:pPr>
        <w:pStyle w:val="BodyText"/>
      </w:pPr>
      <w:r>
        <w:t xml:space="preserve">_Đúng dù sao thì cũng là nvay rồi có thêm nữa cũng k sao ( a ta hôn tôi tôi cắn môi a ta thật mạnh)</w:t>
      </w:r>
    </w:p>
    <w:p>
      <w:pPr>
        <w:pStyle w:val="BodyText"/>
      </w:pPr>
      <w:r>
        <w:t xml:space="preserve">Nhưng anh ta vãn ghì tôi xuống và k buông ra a ta lột đến lớp áo lót tôi van xin anh ta</w:t>
      </w:r>
    </w:p>
    <w:p>
      <w:pPr>
        <w:pStyle w:val="BodyText"/>
      </w:pPr>
      <w:r>
        <w:t xml:space="preserve">_Đừng xin anh chúng ta k thể dc tôi k muốn gặp lại anh nữa ( a ta càng điên hơn)</w:t>
      </w:r>
    </w:p>
    <w:p>
      <w:pPr>
        <w:pStyle w:val="BodyText"/>
      </w:pPr>
      <w:r>
        <w:t xml:space="preserve">_cái đó cũng là tôi quyết định k muốn cũng phải theo tôi ( tôi thở và khóc và kêu đau) đau quá xin anh tôi muốn mẹ,mẹ ơi cứu con...a ta hôn lên nc mắt tôi nhưng vẫn cố quan hệ với tôi....xong xuôi a ta ngủ còn tôi nằm khóc vs thân thể xước hết vì vật lộn...tôi vội dậy choàng áo đi ra ngoài...vệ sỹ a ta cản tôi...</w:t>
      </w:r>
    </w:p>
    <w:p>
      <w:pPr>
        <w:pStyle w:val="BodyText"/>
      </w:pPr>
      <w:r>
        <w:t xml:space="preserve">_Mời tiểu thư quay lại ( tôi khóc hét nc mắt) đúng lúc chị Tiến tới</w:t>
      </w:r>
    </w:p>
    <w:p>
      <w:pPr>
        <w:pStyle w:val="BodyText"/>
      </w:pPr>
      <w:r>
        <w:t xml:space="preserve">_Sao hai đứa k tới bữa tiệc vậy ( chị ý nhìn thấy tôi phong phanh ng mất hồn) e sao thế Hiền ( tôi ôm chầm lấy chị ta)</w:t>
      </w:r>
    </w:p>
    <w:p>
      <w:pPr>
        <w:pStyle w:val="BodyText"/>
      </w:pPr>
      <w:r>
        <w:t xml:space="preserve">_Chị ơi cứu em a ta cưỡng hiếp em xin chị hãy cứu em ( tôi lả trên vai chị ta)</w:t>
      </w:r>
    </w:p>
    <w:p>
      <w:pPr>
        <w:pStyle w:val="BodyText"/>
      </w:pPr>
      <w:r>
        <w:t xml:space="preserve">_các ng lui ra hnay cô Hiền sẽ ngủ vs tôi cậu chủ tỉnh bảo nthe...</w:t>
      </w:r>
    </w:p>
    <w:p>
      <w:pPr>
        <w:pStyle w:val="BodyText"/>
      </w:pPr>
      <w:r>
        <w:t xml:space="preserve">Chị ý đưa tôi về phòng tôi và đưa sữa nóng cho tôi uống nhìn cổ tay chân và cổ tôi có n vết xước...</w:t>
      </w:r>
    </w:p>
    <w:p>
      <w:pPr>
        <w:pStyle w:val="BodyText"/>
      </w:pPr>
      <w:r>
        <w:t xml:space="preserve">_cái thằng này sao nó lại nthe e sợ lắm đúng k?( tôi ngồi co ro run run)</w:t>
      </w:r>
    </w:p>
    <w:p>
      <w:pPr>
        <w:pStyle w:val="Compact"/>
      </w:pPr>
      <w:r>
        <w:t xml:space="preserve">_làm ơn hãy cứu em ( tôi khóc to)...vì tôi hiểu mọi chuyện đã quá muộn rồi...</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ôi ngồi co ro run sợ cả đêm hôm đó...nước mắt tôi đã rơi rất nhiều kể từ khi xa anh nhưng đến khi gặp lại điều đó vẫn k hề thuyên giảm...tại sao anh lại làm như vậy thể xác tôi sẽ có thể cho a còn tâm hồn tại sao a lại dày vò tâm hồn em đến thế này...</w:t>
      </w:r>
    </w:p>
    <w:p>
      <w:pPr>
        <w:pStyle w:val="BodyText"/>
      </w:pPr>
      <w:r>
        <w:t xml:space="preserve">_Em ngủ chút đi Hiền trời sắp sáng rồi...</w:t>
      </w:r>
    </w:p>
    <w:p>
      <w:pPr>
        <w:pStyle w:val="BodyText"/>
      </w:pPr>
      <w:r>
        <w:t xml:space="preserve">_chị đi nghỉ đi vì e đã mệt rồi em thấy đỡ hơn rồi ( chị ta nhìn tôi và cười nhẹ tôi hiểu chị thưong tôi)..</w:t>
      </w:r>
    </w:p>
    <w:p>
      <w:pPr>
        <w:pStyle w:val="BodyText"/>
      </w:pPr>
      <w:r>
        <w:t xml:space="preserve">Tiếng gõ cửa phòng tôi...</w:t>
      </w:r>
    </w:p>
    <w:p>
      <w:pPr>
        <w:pStyle w:val="BodyText"/>
      </w:pPr>
      <w:r>
        <w:t xml:space="preserve">_Ai đấy</w:t>
      </w:r>
    </w:p>
    <w:p>
      <w:pPr>
        <w:pStyle w:val="BodyText"/>
      </w:pPr>
      <w:r>
        <w:t xml:space="preserve">_em đây mở cửa ra ( là a ta tôi sợ chùm kín chăn vò đầu mồ hôi tôi toát ra giữa trời lạnh nỗi sợ của tôi thật k thể diễn tả)</w:t>
      </w:r>
    </w:p>
    <w:p>
      <w:pPr>
        <w:pStyle w:val="BodyText"/>
      </w:pPr>
      <w:r>
        <w:t xml:space="preserve">_Hiền ngủ rồi con bé vừa ngủ có gì sáng rồi nói...</w:t>
      </w:r>
    </w:p>
    <w:p>
      <w:pPr>
        <w:pStyle w:val="BodyText"/>
      </w:pPr>
      <w:r>
        <w:t xml:space="preserve">_Em bảo chị mở ra ( a ta quát lên)...chị ý nhìn tôi và tôi lắc đầu ý nói đừng mở...</w:t>
      </w:r>
    </w:p>
    <w:p>
      <w:pPr>
        <w:pStyle w:val="BodyText"/>
      </w:pPr>
      <w:r>
        <w:t xml:space="preserve">_em làm gì thế con bé ngủ rồi ( a ta đạp cửa mạnh và bảo ng mở khoá)...cánh cửa mở ra anh ta nhìn tôi chằm chằm tôi sợ chui vào chăn ( chị linh kéo tay anh ta)</w:t>
      </w:r>
    </w:p>
    <w:p>
      <w:pPr>
        <w:pStyle w:val="BodyText"/>
      </w:pPr>
      <w:r>
        <w:t xml:space="preserve">_em làm gì thế con bé sợ đấy em biết e đang lam gì k bình tĩnh lại đi</w:t>
      </w:r>
    </w:p>
    <w:p>
      <w:pPr>
        <w:pStyle w:val="BodyText"/>
      </w:pPr>
      <w:r>
        <w:t xml:space="preserve">( a ta k nghe chị ta mà tiến tới kéo tay tôi...)</w:t>
      </w:r>
    </w:p>
    <w:p>
      <w:pPr>
        <w:pStyle w:val="BodyText"/>
      </w:pPr>
      <w:r>
        <w:t xml:space="preserve">_về phòng thôi ( tôi giằng anh ta và nhìn chị Linh vs ánh mắt cầu cứu chị linh kéo tay tôi lại)</w:t>
      </w:r>
    </w:p>
    <w:p>
      <w:pPr>
        <w:pStyle w:val="BodyText"/>
      </w:pPr>
      <w:r>
        <w:t xml:space="preserve">_Tiến e có bình tĩnh lại k con bé đang sợ e làm tnay thì giải quyết dc gì ( a ta kéo tay tôi mạnh hơn)</w:t>
      </w:r>
    </w:p>
    <w:p>
      <w:pPr>
        <w:pStyle w:val="BodyText"/>
      </w:pPr>
      <w:r>
        <w:t xml:space="preserve">_Chị muốn cô ta dc tốt hơn thì tốt nhất chị hãy để yên mọi chuyện đi ( tôi bảo không e gét anh ta chị hãy cứu em,,,chị Linh khóc còn anh ta lại điên lên a ta vác tôi lên tôi đập anh ta còn chị Linh chỉ biết đứng nhìn tôi)...anh ta mang tôi về phòng rồi lại ném tôi lên giường...tôi hét lên</w:t>
      </w:r>
    </w:p>
    <w:p>
      <w:pPr>
        <w:pStyle w:val="BodyText"/>
      </w:pPr>
      <w:r>
        <w:t xml:space="preserve">_xin anh hãy để tôi yên đừng động vào tôi...( tôi thấy chiếc ly rượuc cạnh giường tôi đập mạnh rồi lấy mảnh vỡ dí lên cổ) a lại gần tôi thì tôi sẽ chết cho anh xem...</w:t>
      </w:r>
    </w:p>
    <w:p>
      <w:pPr>
        <w:pStyle w:val="BodyText"/>
      </w:pPr>
      <w:r>
        <w:t xml:space="preserve">_cô chết đi,chết thử tôi xem nào( a ta tiến gần tôi dí mạnh vào cổ và cổ chảy máu a ta giật lấy mảnh kính và tay cũng chảy máu r a ta dí cổ tôi xuống giường)</w:t>
      </w:r>
    </w:p>
    <w:p>
      <w:pPr>
        <w:pStyle w:val="BodyText"/>
      </w:pPr>
      <w:r>
        <w:t xml:space="preserve">_mẹ ơi con k muốn sống nữa ( tôi khóc và chảy nc mắt a ta nhắm mat và căn răng rồi buông tay ra)</w:t>
      </w:r>
    </w:p>
    <w:p>
      <w:pPr>
        <w:pStyle w:val="BodyText"/>
      </w:pPr>
      <w:r>
        <w:t xml:space="preserve">_cô sẽ chẳng bao giờ thoát khỏi tôi được đâu tôi yêu cô nhưng đổi lại là gì là sự hèn nhát của cô...( tôi nằm khóc trong tình trạng áo bị choàng bị tuột ra)...nói xong a ta đi ra ngoài tôi nghe thấy tiếng chị Linh đang đứng bên ngoài chị ý rất lo cho mình...tôi chạy ra tìm chị Linh thi nghe thấy chị ý nói</w:t>
      </w:r>
    </w:p>
    <w:p>
      <w:pPr>
        <w:pStyle w:val="BodyText"/>
      </w:pPr>
      <w:r>
        <w:t xml:space="preserve">_Em có cần phải làm nthe k tại sao yêu mà cứ nhất thiết phải làm nthe e nghĩ con bé sẽ chấp nhận dc thứ ty độc đoán của em sao e đang làm tổn thương con bé đấy</w:t>
      </w:r>
    </w:p>
    <w:p>
      <w:pPr>
        <w:pStyle w:val="BodyText"/>
      </w:pPr>
      <w:r>
        <w:t xml:space="preserve">_cô ta bị thương rồi chị vào xem đi ( a ta nói mất hồn)</w:t>
      </w:r>
    </w:p>
    <w:p>
      <w:pPr>
        <w:pStyle w:val="BodyText"/>
      </w:pPr>
      <w:r>
        <w:t xml:space="preserve">_tay e cũng bị đây này trời ạ sao hai đứa lại để kì nghỉ thành ra</w:t>
      </w:r>
    </w:p>
    <w:p>
      <w:pPr>
        <w:pStyle w:val="BodyText"/>
      </w:pPr>
      <w:r>
        <w:t xml:space="preserve">_ước mơ thật nhiều nhưng làm dc có bấy nhiêu,e yêu cô ta và yêu trong đắm đuối rồi khi cô ta chia tay em e cũng quên nhưng quên trong tiếc nuối,e đã vội vàng nên đánh mất tất cả rồi vì sự lạnh lùng nên đã chấp nhất hết rồi ( a a đứng và cứ để tay máu chảy ròng)</w:t>
      </w:r>
    </w:p>
    <w:p>
      <w:pPr>
        <w:pStyle w:val="BodyText"/>
      </w:pPr>
      <w:r>
        <w:t xml:space="preserve">_cái thằng này việc gì yêu mà phải khổ như thế ( chị ý khóc còn a ta đứng im cho chị ta đánh)...tôi ngồi gục sau cánh cửa....tại sao a lại nthe em yêu anh nhưng những gì a làm thì làm sao đây...tôi ngồi nhìn ra ngoài cửa sổ...chị Linh đi vào Em bị thương ở đâu chị xem nào ( chị ý nhìn cổ và tay tôi) rồi lấy băng cho tôi...cũng may em k bị sâu xước ngoài da thôi nên k cần lo lắng ( tôi nhìn chị ý và ôm rồi khóc nức nở)</w:t>
      </w:r>
    </w:p>
    <w:p>
      <w:pPr>
        <w:pStyle w:val="BodyText"/>
      </w:pPr>
      <w:r>
        <w:t xml:space="preserve">_Em khổ tâm lắm chị ơi phải làm sao đây?e muốn chúng e k gặp lại nhau nữa dù biết là đau khổ nhưng đây là cách tốt nhất...</w:t>
      </w:r>
    </w:p>
    <w:p>
      <w:pPr>
        <w:pStyle w:val="BodyText"/>
      </w:pPr>
      <w:r>
        <w:t xml:space="preserve">_nín đi em chị k hiểu chuyện của 2 đứa nhưng hai đứa nên nc rõ ràng vs nhau</w:t>
      </w:r>
    </w:p>
    <w:p>
      <w:pPr>
        <w:pStyle w:val="BodyText"/>
      </w:pPr>
      <w:r>
        <w:t xml:space="preserve">_e hỏi và a ta thừa nhận hết rồi chị ơi ( tôi khóc to)...trời sáng tôi mượn máy chị Linh mở fb của tôi và thấy Nhung Và Tuyết nt cho tôi</w:t>
      </w:r>
    </w:p>
    <w:p>
      <w:pPr>
        <w:pStyle w:val="BodyText"/>
      </w:pPr>
      <w:r>
        <w:t xml:space="preserve">Nhung: này đang bên chàng trai nào đấy xin nghỉ dài ngày mà k thèm bảo 1 câu nhé chúc may mắn</w:t>
      </w:r>
    </w:p>
    <w:p>
      <w:pPr>
        <w:pStyle w:val="BodyText"/>
      </w:pPr>
      <w:r>
        <w:t xml:space="preserve">Tuyết: về nhớ có quà và đưa bạn trai ra mắt đấy ( tôi vừa cười vừa nc mắt rơi)...</w:t>
      </w:r>
    </w:p>
    <w:p>
      <w:pPr>
        <w:pStyle w:val="BodyText"/>
      </w:pPr>
      <w:r>
        <w:t xml:space="preserve">_Chị em mình ra ngoài thôi,đừng sợ nó sẽ tạm thời bận rộn và k quay về ngay dc đâu ( chị ý đưa tôi đi mua sắm mọi thứ xem phim nghe nhạc nhưng tôi vẫn cố tỏ ra vui vẻ) 1 tuần trôi qua...anh ta k quay lại khách sạn...hnay chị Linh lại đưa tôi tới cái cây viết điều ước</w:t>
      </w:r>
    </w:p>
    <w:p>
      <w:pPr>
        <w:pStyle w:val="BodyText"/>
      </w:pPr>
      <w:r>
        <w:t xml:space="preserve">_Em có điều ước gì k?viết lên đi</w:t>
      </w:r>
    </w:p>
    <w:p>
      <w:pPr>
        <w:pStyle w:val="BodyText"/>
      </w:pPr>
      <w:r>
        <w:t xml:space="preserve">_em k chị ạ ( chị ý cười)...tôi đi ra nhìn thấy tên tôi và tiến trên tờ giấy treo trên cây...cơn gió đến như an ủi tôi hay làm tôi đau buồn thêm vậy gió...tôi mở ra nhìn “Anh muốn được ở bên người anh yêu đến cuối đời)...tôi khóc to giờ thì điều ước này có thành sự thật được hay không ai có thể trl tôi k...dù xa a làm e đau hơn cả tới thiên đường nhưng biết phải làm sao đây....số phận đã an bài...tôi cpi tạm biệt nước Nhật nơi chứa những kí ức buồn của tôi...</w:t>
      </w:r>
    </w:p>
    <w:p>
      <w:pPr>
        <w:pStyle w:val="BodyText"/>
      </w:pPr>
      <w:r>
        <w:t xml:space="preserve">_chúng ta đi thôi Hiền...( chị Linh k nhắc gì tới anh ta trc mặt tôi)...lên máy bay tôi nằm đeo tai bịt mắt cho dễ ngủ...tôi đã quyết định khi về sẽ thôi việc và chuyển đi để a ta và tôi sẽ đảm bảo k gặp lại nhau...tôi ngủ mơ man có ai đó đang vuốt tóc tôi...người đó đang nói gì đó...tôi bật dậy và thở hổn hển...</w:t>
      </w:r>
    </w:p>
    <w:p>
      <w:pPr>
        <w:pStyle w:val="BodyText"/>
      </w:pPr>
      <w:r>
        <w:t xml:space="preserve">_Dạo này bị làm sao thế này a ta đi thật sự vào cả giấc mơ của mình ( tôi mở bịt mắt và giật mình khi a ta ngồi đối diện tôi) tôi sợ co ro và hét lên</w:t>
      </w:r>
    </w:p>
    <w:p>
      <w:pPr>
        <w:pStyle w:val="BodyText"/>
      </w:pPr>
      <w:r>
        <w:t xml:space="preserve">_Chị Linh ơi,chị Linh ( chị ý đi vào)</w:t>
      </w:r>
    </w:p>
    <w:p>
      <w:pPr>
        <w:pStyle w:val="BodyText"/>
      </w:pPr>
      <w:r>
        <w:t xml:space="preserve">_sao vậy ( chị ý hiểu,a ta vẫy tay ý nói chị ý đi ra) vậy hai đứa nói chuyện chút đi,máy bay 1 tiếng nữa mới bay cơ...( chị ý ấp úng đi ra)...</w:t>
      </w:r>
    </w:p>
    <w:p>
      <w:pPr>
        <w:pStyle w:val="BodyText"/>
      </w:pPr>
      <w:r>
        <w:t xml:space="preserve">Anh ta ngồi gần lại tôi</w:t>
      </w:r>
    </w:p>
    <w:p>
      <w:pPr>
        <w:pStyle w:val="BodyText"/>
      </w:pPr>
      <w:r>
        <w:t xml:space="preserve">_anh đinh làm gì nữa ( tôi nhắm mắt)</w:t>
      </w:r>
    </w:p>
    <w:p>
      <w:pPr>
        <w:pStyle w:val="BodyText"/>
      </w:pPr>
      <w:r>
        <w:t xml:space="preserve">_cô nghĩ tôi định làm gì cô còn gì để tôi làm à ( a ta nói làm tôi ngại)</w:t>
      </w:r>
    </w:p>
    <w:p>
      <w:pPr>
        <w:pStyle w:val="BodyText"/>
      </w:pPr>
      <w:r>
        <w:t xml:space="preserve">_vậy a đến đây làm gì ( a ta ấp úng rồi định sờ lên trán tôi...tôi hét lên)</w:t>
      </w:r>
    </w:p>
    <w:p>
      <w:pPr>
        <w:pStyle w:val="BodyText"/>
      </w:pPr>
      <w:r>
        <w:t xml:space="preserve">_Cô định rời xa tôi à ( a ta cười và nhấc ly rượu lên uống)</w:t>
      </w:r>
    </w:p>
    <w:p>
      <w:pPr>
        <w:pStyle w:val="BodyText"/>
      </w:pPr>
      <w:r>
        <w:t xml:space="preserve">_sao a biết ( tôi lỡ mồm)</w:t>
      </w:r>
    </w:p>
    <w:p>
      <w:pPr>
        <w:pStyle w:val="BodyText"/>
      </w:pPr>
      <w:r>
        <w:t xml:space="preserve">_cô k cần mất công đi hỏi thuê nhà hay đại loại bỏ cv để rời xa tôi,bởi vì cô sẽ k bh thoát khỏi bàn tay tôi cả ( a ta uống cạn và giơ trc mặt tôi ý nói nâng ly)</w:t>
      </w:r>
    </w:p>
    <w:p>
      <w:pPr>
        <w:pStyle w:val="BodyText"/>
      </w:pPr>
      <w:r>
        <w:t xml:space="preserve">_a giữ tôi lại làm gì sau khi đã đối xử vs bme tôi nthe a thật tàn nhẫn</w:t>
      </w:r>
    </w:p>
    <w:p>
      <w:pPr>
        <w:pStyle w:val="BodyText"/>
      </w:pPr>
      <w:r>
        <w:t xml:space="preserve">_đến bh cô hiểu tại sao tôi lại giữ cô lại thì lúc đó tôi sẽ buông tha cô</w:t>
      </w:r>
    </w:p>
    <w:p>
      <w:pPr>
        <w:pStyle w:val="BodyText"/>
      </w:pPr>
      <w:r>
        <w:t xml:space="preserve">_a thật quá đáng tôi sẽ rời xa a bất kể dù là bằng cách nào ( a ta đứng dậy cởi bỏ quần)</w:t>
      </w:r>
    </w:p>
    <w:p>
      <w:pPr>
        <w:pStyle w:val="BodyText"/>
      </w:pPr>
      <w:r>
        <w:t xml:space="preserve">_vậy à ngay kể cả khi cô có thai với tôi đúng k( a ta cười đểu tôi)</w:t>
      </w:r>
    </w:p>
    <w:p>
      <w:pPr>
        <w:pStyle w:val="BodyText"/>
      </w:pPr>
      <w:r>
        <w:t xml:space="preserve">_a làm gì vậy a điên rồi a có biết đây là đâu k?</w:t>
      </w:r>
    </w:p>
    <w:p>
      <w:pPr>
        <w:pStyle w:val="BodyText"/>
      </w:pPr>
      <w:r>
        <w:t xml:space="preserve">_đây là đâu nhỉ? Là phi cơ riêng của nhà tôi?</w:t>
      </w:r>
    </w:p>
    <w:p>
      <w:pPr>
        <w:pStyle w:val="BodyText"/>
      </w:pPr>
      <w:r>
        <w:t xml:space="preserve">Và nếu k có lệnh của tôi thì sẽ k ai vào đây đâu từ từ tận hưởng rồi sinh con cho tôi</w:t>
      </w:r>
    </w:p>
    <w:p>
      <w:pPr>
        <w:pStyle w:val="BodyText"/>
      </w:pPr>
      <w:r>
        <w:t xml:space="preserve">_k a đừng làm thế,a đang cưỡng ép tôi đó kp là yêu ( a ta kéo quần tất của tôi và xe rách nó)</w:t>
      </w:r>
    </w:p>
    <w:p>
      <w:pPr>
        <w:pStyle w:val="BodyText"/>
      </w:pPr>
      <w:r>
        <w:t xml:space="preserve">_tôi chỉ làm những gì đúng thôi cô cũng yêu tôi mà còn gì hp khi dc ở bên người mình yêu là điều tốt đẹp nhất mà bất cứ cô gái nào cũng muốn ( a ta kéo tôi)</w:t>
      </w:r>
    </w:p>
    <w:p>
      <w:pPr>
        <w:pStyle w:val="BodyText"/>
      </w:pPr>
      <w:r>
        <w:t xml:space="preserve">_tại sao a lại có suy nghĩ nthe dc đừng làm nthe mà ( tôi đẩy anh ta</w:t>
      </w:r>
    </w:p>
    <w:p>
      <w:pPr>
        <w:pStyle w:val="BodyText"/>
      </w:pPr>
      <w:r>
        <w:t xml:space="preserve">_cô còn gia đình mà hiểu ý tôi k ( toi Liền buông tay k đẩy nữa)....rồi a ta hôn tôi và lại ép tôi quan hệ với a ta vẫn đau đớn nhưng nỗi đau tâm hồn mới đáng nói Tiến ạ,a sẽ mãi mãi mất đi linh hồn tôi...xong xuôi a ta đứng dậy và nói</w:t>
      </w:r>
    </w:p>
    <w:p>
      <w:pPr>
        <w:pStyle w:val="BodyText"/>
      </w:pPr>
      <w:r>
        <w:t xml:space="preserve">_Ngoan ngoãn về nhà cho tôi đừng làm gì khiến tôi khó chịu ( tôi quay mặt vào trong và nc mắt rơi lã chã tôi k trl dc gì cả)....a ta đi còn tôi nằm trong đống ô nhục nhã ê chề...yêu là sai hay vì ai đến ngang trái,tim tôi tan nát mất rồi...về tới nơi tôi liền hỏi máy của tôi</w:t>
      </w:r>
    </w:p>
    <w:p>
      <w:pPr>
        <w:pStyle w:val="BodyText"/>
      </w:pPr>
      <w:r>
        <w:t xml:space="preserve">_cậu chủ có dặn k cho e dùng điện thoại và bảo e ở nhà nếu muốn đi đâu sẽ có người đưa em đi..( a ta muốn cô lập mình)...tôi lên phòng và đi đi lai lại...làm cách nào để liên lạc với Nhung và Tuyết bây giờ...tôi đi xuống nhà ăn cơm và nhìn camera có lẽ anh ta cũng đang quan sát mình qua camera tôi ăn cơm rồi đi lên phòng...hêt xem tivi rồi tôi lại ngủ nửa đêm tôi bật dậy...</w:t>
      </w:r>
    </w:p>
    <w:p>
      <w:pPr>
        <w:pStyle w:val="BodyText"/>
      </w:pPr>
      <w:r>
        <w:t xml:space="preserve">_k dc mình cần uống thuốc tránh thai nếu k lỡ mang thai...nhưng làm cách nào bh a ta cô lập mình rồi...tôi đi sang phòng làm việc của anh ta...anh ta thường hay ngồi ở chiếc ghế này và nhìn ra ngoài ở đay có máy tính...tôi loay hoay thì quyển sách trên bàn rơi xuống rơi ra bưc ảnh của tôi dó là hôm tôi tốt nghiệp hôm đó a ta có tới sao ( tôi giật mình)...tôi vội mở quyển sách ra đó là 1 cuốn album từ năm tôi học năm 2 có đầy đủ ảnh của tôi và các bạn học mọi cv hàng ngày của tôi...tại sao a luôn theo tôi nhưng thứ a dành cho e đó kp tình yêu a đang nghĩ gì khi xem em qua các bức ảnh này a hận e vì k mạnh mẽ bảo vệ ty ngày đó sao?...tôi mở máy tính ra nhưng cũng k có mạng...điện thoại bàn trên bàn làm việc reo lên ( ôi giật mình)</w:t>
      </w:r>
    </w:p>
    <w:p>
      <w:pPr>
        <w:pStyle w:val="BodyText"/>
      </w:pPr>
      <w:r>
        <w:t xml:space="preserve">_Cô thích động vào đồ của ng khác nvay à cô cảm thây sao khi biết tôi biết mọi chuyện của cô</w:t>
      </w:r>
    </w:p>
    <w:p>
      <w:pPr>
        <w:pStyle w:val="BodyText"/>
      </w:pPr>
      <w:r>
        <w:t xml:space="preserve">_tôi kb hành động của a nó nghĩa là gì n tôi chắc chắn đó kp là tình yêu,còn nữa tôi kp là con vật thú cưng của anh hãy để cho tôi dc đi làm như bt tôi sẽ k bỏ trốn đâu?</w:t>
      </w:r>
    </w:p>
    <w:p>
      <w:pPr>
        <w:pStyle w:val="BodyText"/>
      </w:pPr>
      <w:r>
        <w:t xml:space="preserve">_dc chúc cô may mắn ( a ta cúp máy)...hôm sau tôi dậy chị giúp vc đưa điện thoại cho tôi và nói tôi có thể đi làm như bt...đến cty Nhung và Tuyết chỉ tôi từ xa</w:t>
      </w:r>
    </w:p>
    <w:p>
      <w:pPr>
        <w:pStyle w:val="BodyText"/>
      </w:pPr>
      <w:r>
        <w:t xml:space="preserve">_Này bạn bè thế đaý hả biến mất như làn khói thế à</w:t>
      </w:r>
    </w:p>
    <w:p>
      <w:pPr>
        <w:pStyle w:val="BodyText"/>
      </w:pPr>
      <w:r>
        <w:t xml:space="preserve">_xl hai người mình đi cv nên k ll vs mn mình sẽ khao mn ăn trưa dc k đi ăn món ngon dc k?( tôi hẩy vai)</w:t>
      </w:r>
    </w:p>
    <w:p>
      <w:pPr>
        <w:pStyle w:val="BodyText"/>
      </w:pPr>
      <w:r>
        <w:t xml:space="preserve">_dc chứ...( tôi vẫn vui vẻ như bt)</w:t>
      </w:r>
    </w:p>
    <w:p>
      <w:pPr>
        <w:pStyle w:val="BodyText"/>
      </w:pPr>
      <w:r>
        <w:t xml:space="preserve">Cty cũng có camera nên tôi rất lo a ta đang theo dõi mình nhất cử nhất động cũng nên tôi viết ra 1 tờ giấy “làm ơn mua hộ mình viên tránh thai loại gì đó nhanh nhất“...tôi để trên bàn và nhét vào tay Nhung...Nhung đọc và định nói nhưng tôi nháy mắt...đến giờ ăn trưa tôi và Nhung vào nhà vệ sinh chỉ có ở đây an toàn thôi...</w:t>
      </w:r>
    </w:p>
    <w:p>
      <w:pPr>
        <w:pStyle w:val="BodyText"/>
      </w:pPr>
      <w:r>
        <w:t xml:space="preserve">_Cậu đã ấy rồi à tại sao phải mua len lút nthe</w:t>
      </w:r>
    </w:p>
    <w:p>
      <w:pPr>
        <w:pStyle w:val="BodyText"/>
      </w:pPr>
      <w:r>
        <w:t xml:space="preserve">_m chưa thể kể cho cậu nghe bh dc m sẽ giải thích sau và tránh nói trc camera lát nữa khi đi ăn cậu cũng vào nhà vệ sinh và đưa cho m nhé biết k?</w:t>
      </w:r>
    </w:p>
    <w:p>
      <w:pPr>
        <w:pStyle w:val="BodyText"/>
      </w:pPr>
      <w:r>
        <w:t xml:space="preserve">_uk nhưng mà sao phải thần bí nthe cậu đang bị ai theo doi à</w:t>
      </w:r>
    </w:p>
    <w:p>
      <w:pPr>
        <w:pStyle w:val="BodyText"/>
      </w:pPr>
      <w:r>
        <w:t xml:space="preserve">_uk nên cậu giữ bí mật đi anh ta đang theo doi mình hãy cố tỏ ra tự nhiên</w:t>
      </w:r>
    </w:p>
    <w:p>
      <w:pPr>
        <w:pStyle w:val="BodyText"/>
      </w:pPr>
      <w:r>
        <w:t xml:space="preserve">_tại sao lại thế thích thì yêu k thi thôi sao phải khổ thế</w:t>
      </w:r>
    </w:p>
    <w:p>
      <w:pPr>
        <w:pStyle w:val="BodyText"/>
      </w:pPr>
      <w:r>
        <w:t xml:space="preserve">_m sẽ giải thích sau dc k giúp m đi</w:t>
      </w:r>
    </w:p>
    <w:p>
      <w:pPr>
        <w:pStyle w:val="BodyText"/>
      </w:pPr>
      <w:r>
        <w:t xml:space="preserve">Lát đến quán ăn Nhung nháy tôi và vào nhà vệ sinh tôi uống vội vàng</w:t>
      </w:r>
    </w:p>
    <w:p>
      <w:pPr>
        <w:pStyle w:val="BodyText"/>
      </w:pPr>
      <w:r>
        <w:t xml:space="preserve">_Liều này mạnh nhất chưa</w:t>
      </w:r>
    </w:p>
    <w:p>
      <w:pPr>
        <w:pStyle w:val="BodyText"/>
      </w:pPr>
      <w:r>
        <w:t xml:space="preserve">_mạnh nhất rồi muôn tránh thai lâu dài thì bh có mũi tiêm 3 năm cũng k mang thai dc đâu</w:t>
      </w:r>
    </w:p>
    <w:p>
      <w:pPr>
        <w:pStyle w:val="BodyText"/>
      </w:pPr>
      <w:r>
        <w:t xml:space="preserve">_thật à m k ở lâu đến thế đâu ( tôi nói nhỏ)</w:t>
      </w:r>
    </w:p>
    <w:p>
      <w:pPr>
        <w:pStyle w:val="BodyText"/>
      </w:pPr>
      <w:r>
        <w:t xml:space="preserve">_cậu nói gì thế m mua thêm 3 viên đây 1 tháng chỉ dc uống 1 thôi còn có loại uống hàng ngày</w:t>
      </w:r>
    </w:p>
    <w:p>
      <w:pPr>
        <w:pStyle w:val="BodyText"/>
      </w:pPr>
      <w:r>
        <w:t xml:space="preserve">_tạm thời thế này đã có j m sẽ nhờ cậu sau...( tôi đi ra ngoài và cười tươi vui vẻ)...10 ngày tiếp theo trôi qua tôi đi vs Nhung và Tuyết rồi lại về nhà ngoan ngoãn đúng như lời anh ta nhưng sự cố lại tiếp diễn hnay tan làm tôi lại gặp Huy...Tuyết đi qua Huy và bơ k nói gì....</w:t>
      </w:r>
    </w:p>
    <w:p>
      <w:pPr>
        <w:pStyle w:val="BodyText"/>
      </w:pPr>
      <w:r>
        <w:t xml:space="preserve">_Hiền mình cafe dc k a có chuyện muốn nhờ em ( mịa a ta có thể đang biết chúng ta nc đấy tôi bình tĩnh và như bt)</w:t>
      </w:r>
    </w:p>
    <w:p>
      <w:pPr>
        <w:pStyle w:val="BodyText"/>
      </w:pPr>
      <w:r>
        <w:t xml:space="preserve">_dc thôi chúng ta sang bên kia nhé</w:t>
      </w:r>
    </w:p>
    <w:p>
      <w:pPr>
        <w:pStyle w:val="BodyText"/>
      </w:pPr>
      <w:r>
        <w:t xml:space="preserve">_Anh và Tuyết sẽ quyết định yêu nhau cô ý có nói a vẫn còn yêu em và đang giận anh vì hqua a định gọi cho e hỏi Tuyết thích gì và cô ý sắp sn( tôi vui vẻ)</w:t>
      </w:r>
    </w:p>
    <w:p>
      <w:pPr>
        <w:pStyle w:val="BodyText"/>
      </w:pPr>
      <w:r>
        <w:t xml:space="preserve">_hai ng đến vs nhau r à thật tốt a thích chị ý thật r chứ</w:t>
      </w:r>
    </w:p>
    <w:p>
      <w:pPr>
        <w:pStyle w:val="BodyText"/>
      </w:pPr>
      <w:r>
        <w:t xml:space="preserve">_uk mấy hôm trc a ốm và tuyết luôn ở bên anh những lúc a cần a thật sự muốn trân trọng tuyết( bố theo đuổi tôi bn năm mà lật mặt nhanh quá đấy)</w:t>
      </w:r>
    </w:p>
    <w:p>
      <w:pPr>
        <w:pStyle w:val="BodyText"/>
      </w:pPr>
      <w:r>
        <w:t xml:space="preserve">_dc e sẽ dò hỏi xem chị ý thích gì yên tâm ( Huy cầm tay tôi)</w:t>
      </w:r>
    </w:p>
    <w:p>
      <w:pPr>
        <w:pStyle w:val="BodyText"/>
      </w:pPr>
      <w:r>
        <w:t xml:space="preserve">_cám ơn em thật sự cám ơn ( tôi ngại nhưng giữa ctoi bh hiện rõ chữ tình bạn)...điện thoại tôi reo lên..là Tiến</w:t>
      </w:r>
    </w:p>
    <w:p>
      <w:pPr>
        <w:pStyle w:val="BodyText"/>
      </w:pPr>
      <w:r>
        <w:t xml:space="preserve">_Cô đang ở đâu thế ( tôi run run và lo sợ cho Huy)</w:t>
      </w:r>
    </w:p>
    <w:p>
      <w:pPr>
        <w:pStyle w:val="BodyText"/>
      </w:pPr>
      <w:r>
        <w:t xml:space="preserve">_tôi đang đi mua đồ loanh quanh thôi</w:t>
      </w:r>
    </w:p>
    <w:p>
      <w:pPr>
        <w:pStyle w:val="BodyText"/>
      </w:pPr>
      <w:r>
        <w:t xml:space="preserve">_vậy à tôi đang trên đường về cô ở đâu tôi sẽ qua đón</w:t>
      </w:r>
    </w:p>
    <w:p>
      <w:pPr>
        <w:pStyle w:val="BodyText"/>
      </w:pPr>
      <w:r>
        <w:t xml:space="preserve">_tôi đang ở trung tâm thương mại</w:t>
      </w:r>
    </w:p>
    <w:p>
      <w:pPr>
        <w:pStyle w:val="BodyText"/>
      </w:pPr>
      <w:r>
        <w:t xml:space="preserve">_vậy à ở đó đi tôi sẽ qua đón cô ( a ta cúp máy)...chết rồi sao a ta lại về đúng lúc thế chứ mình nói dối đang ở Tttmai...tôi bảo huy</w:t>
      </w:r>
    </w:p>
    <w:p>
      <w:pPr>
        <w:pStyle w:val="BodyText"/>
      </w:pPr>
      <w:r>
        <w:t xml:space="preserve">_em phải đi rồi e sẽ hỏi và gọi cho anh sau dc chứ</w:t>
      </w:r>
    </w:p>
    <w:p>
      <w:pPr>
        <w:pStyle w:val="BodyText"/>
      </w:pPr>
      <w:r>
        <w:t xml:space="preserve">Tôi chạy 1 mạch đến Tttmai và gọi cho Nhung: Cậu đang đâu vậy lúc nãy có nói đi ăn vs bạn trai ở tttmai đúng k?</w:t>
      </w:r>
    </w:p>
    <w:p>
      <w:pPr>
        <w:pStyle w:val="BodyText"/>
      </w:pPr>
      <w:r>
        <w:t xml:space="preserve">_uk sao vậy</w:t>
      </w:r>
    </w:p>
    <w:p>
      <w:pPr>
        <w:pStyle w:val="BodyText"/>
      </w:pPr>
      <w:r>
        <w:t xml:space="preserve">_cậu mua cho m 1 đôi giầy hay 1 chiếc váy nhanh nhé đến nơi m sẽ lấy</w:t>
      </w:r>
    </w:p>
    <w:p>
      <w:pPr>
        <w:pStyle w:val="BodyText"/>
      </w:pPr>
      <w:r>
        <w:t xml:space="preserve">_uk nhưng sao ( tôi cúp máy)</w:t>
      </w:r>
    </w:p>
    <w:p>
      <w:pPr>
        <w:pStyle w:val="BodyText"/>
      </w:pPr>
      <w:r>
        <w:t xml:space="preserve">Chạy 1 mạch đến TtTmai vì tôi sợ Tiến sẽ làm hại Huy...Nhung đưa cho tôi túi đồ và tôi thở phảo</w:t>
      </w:r>
    </w:p>
    <w:p>
      <w:pPr>
        <w:pStyle w:val="BodyText"/>
      </w:pPr>
      <w:r>
        <w:t xml:space="preserve">_cám ơn cậu mình sẽ nói sau</w:t>
      </w:r>
    </w:p>
    <w:p>
      <w:pPr>
        <w:pStyle w:val="BodyText"/>
      </w:pPr>
      <w:r>
        <w:t xml:space="preserve">_dạo này cậu lạ lắm cái gì cũng nói sau ( tôi đi chạy xuống dưới) thì gặp thư kí của anh ta: tôi cúi chào</w:t>
      </w:r>
    </w:p>
    <w:p>
      <w:pPr>
        <w:pStyle w:val="BodyText"/>
      </w:pPr>
      <w:r>
        <w:t xml:space="preserve">_mời tiểu thư cậu Tiến đang chờ cô</w:t>
      </w:r>
    </w:p>
    <w:p>
      <w:pPr>
        <w:pStyle w:val="BodyText"/>
      </w:pPr>
      <w:r>
        <w:t xml:space="preserve">Tôi đi lên xe và khi cánh xe mở ra dù tôi biết tôi sợ hãi n vẫn cố gắng giữ bình tinh...lên xe tôi nói cho thoải mái</w:t>
      </w:r>
    </w:p>
    <w:p>
      <w:pPr>
        <w:pStyle w:val="BodyText"/>
      </w:pPr>
      <w:r>
        <w:t xml:space="preserve">_Anh về ròi à ( tôi nói gượng vì cách tốt nhất bh chỉ có thể là nthe)</w:t>
      </w:r>
    </w:p>
    <w:p>
      <w:pPr>
        <w:pStyle w:val="BodyText"/>
      </w:pPr>
      <w:r>
        <w:t xml:space="preserve">_từ khi nào cô lại ngoan nthe chứ ( a ta vuốt tóc tôi còn tôi run run k nói gì)...xe đi về nhà cánh cổng mở ra tôi sắp phải đối mặt với mọi chuyện theo sự sắp đặt của anh ta nếu k gia đình tôi sẽ gặp chuyện...về nhà anh ta lên phòng thay đồ...tôi bảo chị giúp việc...chị làm món gì hnay vậy</w:t>
      </w:r>
    </w:p>
    <w:p>
      <w:pPr>
        <w:pStyle w:val="BodyText"/>
      </w:pPr>
      <w:r>
        <w:t xml:space="preserve">_tôi làm món hải sản mà cậu chủ thích</w:t>
      </w:r>
    </w:p>
    <w:p>
      <w:pPr>
        <w:pStyle w:val="BodyText"/>
      </w:pPr>
      <w:r>
        <w:t xml:space="preserve">_sao hnay a ý về sớm vậy ạ e nghĩ còn 1 tuần nữa chứ</w:t>
      </w:r>
    </w:p>
    <w:p>
      <w:pPr>
        <w:pStyle w:val="BodyText"/>
      </w:pPr>
      <w:r>
        <w:t xml:space="preserve">_tôi cũng k rõ có thể cv xong sớm cậu ý chắc cũng mệt rồi đấy ( tôi hiểu ý chị ý nói là đừng gây chuyện)...e làm cung chị dc k...tôi vào bếp làm rồi a ta đi tắm xong đi xuống ngồi vào bàn ăn...tôi vẫn thói quen kéo ghế lên ngồi gần...</w:t>
      </w:r>
    </w:p>
    <w:p>
      <w:pPr>
        <w:pStyle w:val="BodyText"/>
      </w:pPr>
      <w:r>
        <w:t xml:space="preserve">_Anh ta cứ găp ăn cũng k hỏi gì tôi và cũng k nhìn tôi..</w:t>
      </w:r>
    </w:p>
    <w:p>
      <w:pPr>
        <w:pStyle w:val="BodyText"/>
      </w:pPr>
      <w:r>
        <w:t xml:space="preserve">_Ăn xong a ta đi lên còn tôi thì k muốn lên phòng nên cứ loay hoay ở dưới...</w:t>
      </w:r>
    </w:p>
    <w:p>
      <w:pPr>
        <w:pStyle w:val="BodyText"/>
      </w:pPr>
      <w:r>
        <w:t xml:space="preserve">_em dọn nhé chị,em làm dc chị đừng có nói e k làm dc</w:t>
      </w:r>
    </w:p>
    <w:p>
      <w:pPr>
        <w:pStyle w:val="BodyText"/>
      </w:pPr>
      <w:r>
        <w:t xml:space="preserve">_nhưng ( tôi bê đồ đi rửa)cô làm tnay làm gì vc của chúng tôi mà..</w:t>
      </w:r>
    </w:p>
    <w:p>
      <w:pPr>
        <w:pStyle w:val="BodyText"/>
      </w:pPr>
      <w:r>
        <w:t xml:space="preserve">_em làm dc mà ( tôi ngồi dưới nhà bật tivi hát nghêu ngao)...tôi sợ khi phải đối diện vs anh ta...</w:t>
      </w:r>
    </w:p>
    <w:p>
      <w:pPr>
        <w:pStyle w:val="BodyText"/>
      </w:pPr>
      <w:r>
        <w:t xml:space="preserve">_Hiền em? Em mang hoa quả lên cho cậu chủ ăn đi</w:t>
      </w:r>
    </w:p>
    <w:p>
      <w:pPr>
        <w:pStyle w:val="BodyText"/>
      </w:pPr>
      <w:r>
        <w:t xml:space="preserve">_em ( tôi run)...</w:t>
      </w:r>
    </w:p>
    <w:p>
      <w:pPr>
        <w:pStyle w:val="BodyText"/>
      </w:pPr>
      <w:r>
        <w:t xml:space="preserve">_em k tránh mãi dc đâu ( tôi hiểu ý chi)...tôi thở dài và mang đồ lên...tôi bê đồ vào a ta đang ngồi làm vc trên máy tính và hút thuốc...tôi đặt lên bàn..</w:t>
      </w:r>
    </w:p>
    <w:p>
      <w:pPr>
        <w:pStyle w:val="BodyText"/>
      </w:pPr>
      <w:r>
        <w:t xml:space="preserve">_Cafe và hoa quả đây a ăn đi (a ta kéo tay tôi vào lòng)</w:t>
      </w:r>
    </w:p>
    <w:p>
      <w:pPr>
        <w:pStyle w:val="BodyText"/>
      </w:pPr>
      <w:r>
        <w:t xml:space="preserve">_sao thế vẫn sợ tôi nên cố tình tránh né à</w:t>
      </w:r>
    </w:p>
    <w:p>
      <w:pPr>
        <w:pStyle w:val="BodyText"/>
      </w:pPr>
      <w:r>
        <w:t xml:space="preserve">_k k có tôi sẽ k tránh và k đi đâu cả ( a ta cười)</w:t>
      </w:r>
    </w:p>
    <w:p>
      <w:pPr>
        <w:pStyle w:val="BodyText"/>
      </w:pPr>
      <w:r>
        <w:t xml:space="preserve">_tôi đâu có nói gì cô phản ứng gay gắt thế hnay cô đi mua dc thứ gì?</w:t>
      </w:r>
    </w:p>
    <w:p>
      <w:pPr>
        <w:pStyle w:val="BodyText"/>
      </w:pPr>
      <w:r>
        <w:t xml:space="preserve">_à 1 cái váy rất đẹp ( toii đứng dậy và đi lấy cho anh ta xem) đây là váy tôi mua ( tôi mở ra đó là 1 đôi giầy quên phéng k bảo con bẹn là nó mua gì làm tn đây)tôi cười nhạt...à có lẽ mai tôi đi đổi đã họ cho nhầm đồ vào túi tôi rồi</w:t>
      </w:r>
    </w:p>
    <w:p>
      <w:pPr>
        <w:pStyle w:val="BodyText"/>
      </w:pPr>
      <w:r>
        <w:t xml:space="preserve">_vậy à ( a ta mồm vừa ngậm thuốc vừa cười đểu)...tôi ấp úng tôi đi tắm đây...và đi tắm xong tôi lên ghế nằm xem tivi rồi chát vs bạn và ngủ quên trên ghế đầu tôi ướt tôi mơ màng thấy ai đó đang sấy đầu cho tôi là Tiến tôi nằm im...mình ngủ quên từ lúc nào thế nhỉ lại nằm ườn ra trên ghế thế này a ta sẽ nghĩ mình cố tình khiêu gợi a ta cũng nên...xong a ta bế tôi lên giường...a ta tiến tới hôn môi tôi ( tôi mở mắt và che mồm a ta cười)....</w:t>
      </w:r>
    </w:p>
    <w:p>
      <w:pPr>
        <w:pStyle w:val="BodyText"/>
      </w:pPr>
      <w:r>
        <w:t xml:space="preserve">_cô thích dc bế à nếu k ngủ tại sao còn phải giả vờ ngủ ( a ta nhẩy chồm lên người tôi và bỏ kính ra) a ta hôn môi tôi...rồi đột nhiên bóp chặt bàn tay tôi...đừng có cố nói dối tôi bất cứ chuyện gì hnay cô đã cầm tay ai thế tôi thấy hắn có vẻ thích cô lắm đây ( a ta biết hoá ra lúc gọi cho tôi khéo a ta đang nhìn cũng nên)</w:t>
      </w:r>
    </w:p>
    <w:p>
      <w:pPr>
        <w:pStyle w:val="BodyText"/>
      </w:pPr>
      <w:r>
        <w:t xml:space="preserve">_Huy và tôi chỉ là bạn a đừng làm gì ảnh hưởng tới bạn của tôi dc k</w:t>
      </w:r>
    </w:p>
    <w:p>
      <w:pPr>
        <w:pStyle w:val="BodyText"/>
      </w:pPr>
      <w:r>
        <w:t xml:space="preserve">_cô bảo vệ bạn quá nhỉ ( a ta kéo áo tôi bung ra)</w:t>
      </w:r>
    </w:p>
    <w:p>
      <w:pPr>
        <w:pStyle w:val="BodyText"/>
      </w:pPr>
      <w:r>
        <w:t xml:space="preserve">_đừng hôm nay tôi mệt...</w:t>
      </w:r>
    </w:p>
    <w:p>
      <w:pPr>
        <w:pStyle w:val="BodyText"/>
      </w:pPr>
      <w:r>
        <w:t xml:space="preserve">_thật sự mệt a ( a ta bỏ kéo quần lót của tôi ra) a ta hôn khăp cổ tôi rồi thấy im ( a ta ngủ gục)...tôi đẩy a ta ra nhưng a ta vẫn ôm tôi...còn nói mơ..</w:t>
      </w:r>
    </w:p>
    <w:p>
      <w:pPr>
        <w:pStyle w:val="Compact"/>
      </w:pPr>
      <w:r>
        <w:t xml:space="preserve">_yêu là sai ( tôi thấy nhói tim khi nghe a ta nói mơ nthe)...tôi sờ lên trán anh ta khuôn mặt bờ môi tất cả đằng sau nó là gì đến bh tôi mới hiểu hết dc anh đây...</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Đêm hôm đó tôi cứ ngồi suy nghĩ cho tới tận sáng...tôi dậy đánh răng rửa mặt....khi quay ra tôi đã thấy anh ta đang hút thuốc và nhìn ra ngoài...</w:t>
      </w:r>
    </w:p>
    <w:p>
      <w:pPr>
        <w:pStyle w:val="BodyText"/>
      </w:pPr>
      <w:r>
        <w:t xml:space="preserve">_Tôi sẽ đến chỗ làm trc đây,tạm biệt ( rồi tôi chạy vội vàng xuống dưới nhà)</w:t>
      </w:r>
    </w:p>
    <w:p>
      <w:pPr>
        <w:pStyle w:val="BodyText"/>
      </w:pPr>
      <w:r>
        <w:t xml:space="preserve">_cô hiền ăn đã r đi</w:t>
      </w:r>
    </w:p>
    <w:p>
      <w:pPr>
        <w:pStyle w:val="BodyText"/>
      </w:pPr>
      <w:r>
        <w:t xml:space="preserve">_e uống cốc sữa này thôi đủ năng lượng rồi ( tôi cười r chạy đi)...phải đi nhanh k anh ta xuống nên tránh chạm mặt nhau là tốt nhất...vừa đến cổng công ty tôi gặp Nhung đang đứng nói chuyện với tay Phó Tổng ( tôi đá vai Nhung nói nhỏ đi thôi)...</w:t>
      </w:r>
    </w:p>
    <w:p>
      <w:pPr>
        <w:pStyle w:val="BodyText"/>
      </w:pPr>
      <w:r>
        <w:t xml:space="preserve">_Này Hiền tay phó tổng đó xin số mình đấy tiếc là mình có bạn trai rồi...</w:t>
      </w:r>
    </w:p>
    <w:p>
      <w:pPr>
        <w:pStyle w:val="BodyText"/>
      </w:pPr>
      <w:r>
        <w:t xml:space="preserve">_xin gì mà xin bọn họ k ai tử tế đâu tránh xa là tốt nhất</w:t>
      </w:r>
    </w:p>
    <w:p>
      <w:pPr>
        <w:pStyle w:val="BodyText"/>
      </w:pPr>
      <w:r>
        <w:t xml:space="preserve">_uk mình cũng nói k tiện mà này cậu k vê phòng trọ à hqua m về n k thấy cậu</w:t>
      </w:r>
    </w:p>
    <w:p>
      <w:pPr>
        <w:pStyle w:val="BodyText"/>
      </w:pPr>
      <w:r>
        <w:t xml:space="preserve">_có lẽ cậu trả phòng đi rồi dọn dồ đi cậu ở nhà bạn trai đúng k?</w:t>
      </w:r>
    </w:p>
    <w:p>
      <w:pPr>
        <w:pStyle w:val="BodyText"/>
      </w:pPr>
      <w:r>
        <w:t xml:space="preserve">_uk còn cậu ở đâu?</w:t>
      </w:r>
    </w:p>
    <w:p>
      <w:pPr>
        <w:pStyle w:val="BodyText"/>
      </w:pPr>
      <w:r>
        <w:t xml:space="preserve">_mình sẽ ở nhà anh trai mình tạm thời là nvay ( tôi nói dối)</w:t>
      </w:r>
    </w:p>
    <w:p>
      <w:pPr>
        <w:pStyle w:val="BodyText"/>
      </w:pPr>
      <w:r>
        <w:t xml:space="preserve">_uk vậy mai m sẽ trả nhà ( thấy Tuyết ủ rũ tôi đập vai)</w:t>
      </w:r>
    </w:p>
    <w:p>
      <w:pPr>
        <w:pStyle w:val="BodyText"/>
      </w:pPr>
      <w:r>
        <w:t xml:space="preserve">_Này sao ủ rũ thế hnay sinh nhật cơ mà ( tôi và Nhung cười)...</w:t>
      </w:r>
    </w:p>
    <w:p>
      <w:pPr>
        <w:pStyle w:val="BodyText"/>
      </w:pPr>
      <w:r>
        <w:t xml:space="preserve">_uk chị cũng kb nữa a Huy nói sẽ làm cho mình n tại sao mình lại cảm thấy k vui</w:t>
      </w:r>
    </w:p>
    <w:p>
      <w:pPr>
        <w:pStyle w:val="BodyText"/>
      </w:pPr>
      <w:r>
        <w:t xml:space="preserve">Nhung: èo a Huy rồi đấy à gọi anh rồi nồng thắm thế...( tôi cười và nói nhỏ vs Tuyết: em và Huy là bạn thôi hqua a ý có hỏi e chị thích gì đấy mạnh mẽ lên)</w:t>
      </w:r>
    </w:p>
    <w:p>
      <w:pPr>
        <w:pStyle w:val="BodyText"/>
      </w:pPr>
      <w:r>
        <w:t xml:space="preserve">_Dc rồi vậy hai ngừoi tối nay phải đi sn mình đấy...</w:t>
      </w:r>
    </w:p>
    <w:p>
      <w:pPr>
        <w:pStyle w:val="BodyText"/>
      </w:pPr>
      <w:r>
        <w:t xml:space="preserve">Nhung: tất nhiên rồi</w:t>
      </w:r>
    </w:p>
    <w:p>
      <w:pPr>
        <w:pStyle w:val="BodyText"/>
      </w:pPr>
      <w:r>
        <w:t xml:space="preserve">Tôi thì phân vân,a ta sẽ cho m đi k?</w:t>
      </w:r>
    </w:p>
    <w:p>
      <w:pPr>
        <w:pStyle w:val="BodyText"/>
      </w:pPr>
      <w:r>
        <w:t xml:space="preserve">Tan làm hai người họ bàn bạc sôi nổi tư vấn cho Tuyết mặc gì họ quay sang hỏi tôi..</w:t>
      </w:r>
    </w:p>
    <w:p>
      <w:pPr>
        <w:pStyle w:val="BodyText"/>
      </w:pPr>
      <w:r>
        <w:t xml:space="preserve">_Hiền,Hiền sao mất hồn thế hnay chúng ta mặc màu trắng giống nhau nhé</w:t>
      </w:r>
    </w:p>
    <w:p>
      <w:pPr>
        <w:pStyle w:val="BodyText"/>
      </w:pPr>
      <w:r>
        <w:t xml:space="preserve">_uk thì thế nào cũng dc</w:t>
      </w:r>
    </w:p>
    <w:p>
      <w:pPr>
        <w:pStyle w:val="BodyText"/>
      </w:pPr>
      <w:r>
        <w:t xml:space="preserve">_vậy quyết định 7h gặp nhau nhé...</w:t>
      </w:r>
    </w:p>
    <w:p>
      <w:pPr>
        <w:pStyle w:val="BodyText"/>
      </w:pPr>
      <w:r>
        <w:t xml:space="preserve">Tôi chạy nhanh về nhà...tôi hỏi chị giúp vc</w:t>
      </w:r>
    </w:p>
    <w:p>
      <w:pPr>
        <w:pStyle w:val="BodyText"/>
      </w:pPr>
      <w:r>
        <w:t xml:space="preserve">_A tiến đâu r hả chị</w:t>
      </w:r>
    </w:p>
    <w:p>
      <w:pPr>
        <w:pStyle w:val="BodyText"/>
      </w:pPr>
      <w:r>
        <w:t xml:space="preserve">_cậu chủ giờ này có lẽ đang câu cá ( tôi chạy ra chỗ câu cá và tiến lại gần anh ta...nhưng k dám nói gì phải nói mình đi đâu thì anh ta sẽ đồng ý nhỉ...tôi thấy cần rung rung tôi vội nói to: có cá rồi ( rồi dật lên hoá ra k phải...a ta nhìn tôi trừng trừng)...tôi trượt chân ngã ngửa anh ta đỡ...chúng tôi nhìn nhau a ta tiến sát tới môi tôi ( k hiểu sao lúc đó tôi lại nhắm mắt)...a ta dưng tôi đứng dậy</w:t>
      </w:r>
    </w:p>
    <w:p>
      <w:pPr>
        <w:pStyle w:val="BodyText"/>
      </w:pPr>
      <w:r>
        <w:t xml:space="preserve">_cô ra đây làm gì ( mịa ngại quá tg anh ta hôn nên nhắm mắt)</w:t>
      </w:r>
    </w:p>
    <w:p>
      <w:pPr>
        <w:pStyle w:val="BodyText"/>
      </w:pPr>
      <w:r>
        <w:t xml:space="preserve">_à hôm nay tối nay toi có thể ( a ta ngắt lời)</w:t>
      </w:r>
    </w:p>
    <w:p>
      <w:pPr>
        <w:pStyle w:val="BodyText"/>
      </w:pPr>
      <w:r>
        <w:t xml:space="preserve">_khong được</w:t>
      </w:r>
    </w:p>
    <w:p>
      <w:pPr>
        <w:pStyle w:val="BodyText"/>
      </w:pPr>
      <w:r>
        <w:t xml:space="preserve">_a đã biết tôi hỏi gì đâu mà k dc ( a ta lên xe đạp đạp đi)...biết ngay mà nói thế nào bh m k muốn phá hỏng k khí trong ngày sn của Tuyết...tôi đi về nhà a ta đang trên phòng có lẽ đi tắm...tôi bảo chị giúp việc..</w:t>
      </w:r>
    </w:p>
    <w:p>
      <w:pPr>
        <w:pStyle w:val="BodyText"/>
      </w:pPr>
      <w:r>
        <w:t xml:space="preserve">_chị ơi e muốn ra ngoài vào tối nay nhưng e chưa nói a ta đã trl k dc rồi làm thế nào bh ( tôi đang định nói tiếp thì chị ý đá chân tôi anh ta đang đi xuống bàn ăn)...vừa ngồi xuống bàn đã 6h15 rồi...tôi kéo ghế ngồi gần rồi gắp thức ăn cho anh ta ( a ta nhìn tôi lạ lẫm)</w:t>
      </w:r>
    </w:p>
    <w:p>
      <w:pPr>
        <w:pStyle w:val="BodyText"/>
      </w:pPr>
      <w:r>
        <w:t xml:space="preserve">_anh ăn đi cá rất bổ đấy ( mày đang lải nhải cái gì thế Hiền...a ta vẫn ăn bình thường và k nói gì...tối nay là sinh nhật của Tuyết cô ý có mời tôi,a có thể cho tôi đi tôi sẽ về trc 10h,,,bạn bè k thể k đi dc ( a ta ăn k trl rồi đứng dậy đi lên cầu thang mặt tôi thì ỉu xìu)</w:t>
      </w:r>
    </w:p>
    <w:p>
      <w:pPr>
        <w:pStyle w:val="BodyText"/>
      </w:pPr>
      <w:r>
        <w:t xml:space="preserve">_Cô nhớ lời đấy nếu cô về sau 10h tôi sẽ tổ chức sn tăng 2 cho bạn cô ( a ta cười đểu tôi)</w:t>
      </w:r>
    </w:p>
    <w:p>
      <w:pPr>
        <w:pStyle w:val="BodyText"/>
      </w:pPr>
      <w:r>
        <w:t xml:space="preserve">_Được,dc mà tôi sẽ về đúng giờ a yên tâm ( tôi vui chạy qua anh ta và vào phòng thay đồ)...tôi thay đồ và đi xuống tài xế đã chờ sẵn tôi ở cửa rồi...tôi lên xe đến gần chỗ hẹn tôi bảo chú dừng lại đây đi cháu sẽ thấy bất tiện nếu bạn cháu biết có gì cháu sẽ gọi chú đon chú cứ quay về đi ạ...đến điểm hẹn 3 chúng tôi đều mặc váy trắng bạn trai Nhung và Huy đều thật lịch lãm họ quàng tay nhau...Nhung véo tôi:</w:t>
      </w:r>
    </w:p>
    <w:p>
      <w:pPr>
        <w:pStyle w:val="BodyText"/>
      </w:pPr>
      <w:r>
        <w:t xml:space="preserve">_nhờ mình đi mua thuốc tránh thai rồi mà còn k có bạn trai là sao a ta đá rồi đúng k?</w:t>
      </w:r>
    </w:p>
    <w:p>
      <w:pPr>
        <w:pStyle w:val="BodyText"/>
      </w:pPr>
      <w:r>
        <w:t xml:space="preserve">_nói nhỏ thôi cần gì chứ m thấy ổn mà cậu đừng suy nghĩ về mình...</w:t>
      </w:r>
    </w:p>
    <w:p>
      <w:pPr>
        <w:pStyle w:val="BodyText"/>
      </w:pPr>
      <w:r>
        <w:t xml:space="preserve">Tói nhà hàng ăn...nhìn bọn họ cười nói thật hạnh phúc...họ đến với nhau bởi 1 tình yêu bình thường và trong sáng còn tôi ( nghĩ đến tôi tu hết ly rượu)...</w:t>
      </w:r>
    </w:p>
    <w:p>
      <w:pPr>
        <w:pStyle w:val="BodyText"/>
      </w:pPr>
      <w:r>
        <w:t xml:space="preserve">Nhung: Hiền này cậu uống hết ly rượu rồi đấy rượu này nặng đấy</w:t>
      </w:r>
    </w:p>
    <w:p>
      <w:pPr>
        <w:pStyle w:val="BodyText"/>
      </w:pPr>
      <w:r>
        <w:t xml:space="preserve">Tuyết: ầy k sao say thì tý chị đưa về</w:t>
      </w:r>
    </w:p>
    <w:p>
      <w:pPr>
        <w:pStyle w:val="BodyText"/>
      </w:pPr>
      <w:r>
        <w:t xml:space="preserve">Tôi: yên tâm say làm sao được...</w:t>
      </w:r>
    </w:p>
    <w:p>
      <w:pPr>
        <w:pStyle w:val="BodyText"/>
      </w:pPr>
      <w:r>
        <w:t xml:space="preserve">Tuyết: mà sao k mang bạn trai đi đã bảo nthe rồi mà</w:t>
      </w:r>
    </w:p>
    <w:p>
      <w:pPr>
        <w:pStyle w:val="BodyText"/>
      </w:pPr>
      <w:r>
        <w:t xml:space="preserve">_em làm gì có,có mới mang dc chứ ( Huy nhìn tôi và Tuyết nhìn Huy)...</w:t>
      </w:r>
    </w:p>
    <w:p>
      <w:pPr>
        <w:pStyle w:val="BodyText"/>
      </w:pPr>
      <w:r>
        <w:t xml:space="preserve">Ngy Nhung: chẳng bh thấy e đi vs chàng trai nào có lẽ kén quá chăng a có thằng bạn cũng tốt tính a làm mối cho nhé ( tôi cười)</w:t>
      </w:r>
    </w:p>
    <w:p>
      <w:pPr>
        <w:pStyle w:val="BodyText"/>
      </w:pPr>
      <w:r>
        <w:t xml:space="preserve">_em chưa muốn yêu tự do thích hơn</w:t>
      </w:r>
    </w:p>
    <w:p>
      <w:pPr>
        <w:pStyle w:val="BodyText"/>
      </w:pPr>
      <w:r>
        <w:t xml:space="preserve">Nhung: này cậu thất tình đúng k bình tĩnh đi ( cậu ta nói nhỏ mà tôi tý sặc)</w:t>
      </w:r>
    </w:p>
    <w:p>
      <w:pPr>
        <w:pStyle w:val="BodyText"/>
      </w:pPr>
      <w:r>
        <w:t xml:space="preserve">_uk trong câu nói của cậu có phần đúng có lẽ m thất tình yêu ai đó n quá sẽ tự làm tổn thương bản thân n hơn...( tôi uống tiếp)...</w:t>
      </w:r>
    </w:p>
    <w:p>
      <w:pPr>
        <w:pStyle w:val="BodyText"/>
      </w:pPr>
      <w:r>
        <w:t xml:space="preserve">Ăn xong chúng tôi dắt nhau dạo phố 3 chúng tôi đi trên phố còn hai tên đàn ông đi sau...</w:t>
      </w:r>
    </w:p>
    <w:p>
      <w:pPr>
        <w:pStyle w:val="BodyText"/>
      </w:pPr>
      <w:r>
        <w:t xml:space="preserve">Nhung: này hnay phải thật mặn nồng đấy nhé ( nói tuyết)</w:t>
      </w:r>
    </w:p>
    <w:p>
      <w:pPr>
        <w:pStyle w:val="BodyText"/>
      </w:pPr>
      <w:r>
        <w:t xml:space="preserve">Tuyết: mặn gì bọn mình chưa đến mức đó...còn toii vịn vai hai bọn họ hét lên...</w:t>
      </w:r>
    </w:p>
    <w:p>
      <w:pPr>
        <w:pStyle w:val="BodyText"/>
      </w:pPr>
      <w:r>
        <w:t xml:space="preserve">_Tiến lên ( N và Tuyết nhìn tôi)</w:t>
      </w:r>
    </w:p>
    <w:p>
      <w:pPr>
        <w:pStyle w:val="BodyText"/>
      </w:pPr>
      <w:r>
        <w:t xml:space="preserve">_tiến lên đâu</w:t>
      </w:r>
    </w:p>
    <w:p>
      <w:pPr>
        <w:pStyle w:val="BodyText"/>
      </w:pPr>
      <w:r>
        <w:t xml:space="preserve">_thì đi đâu thì đi ( tôi ra cho gánh hát đường phố tiền và gọi nhung và Tuyết)</w:t>
      </w:r>
    </w:p>
    <w:p>
      <w:pPr>
        <w:pStyle w:val="BodyText"/>
      </w:pPr>
      <w:r>
        <w:t xml:space="preserve">_nào chúng ta phải hát sao cho tình bạn của chúng ta mãi mãi dc bền lâu ( chúng tôi nhất chí và hát bài tình bạn...3 chúng tôi quàng vai nhau hát nghêu ngao trên phố)</w:t>
      </w:r>
    </w:p>
    <w:p>
      <w:pPr>
        <w:pStyle w:val="BodyText"/>
      </w:pPr>
      <w:r>
        <w:t xml:space="preserve">Nhung khóc ( tôi và tuyết ngạc nhiên)...</w:t>
      </w:r>
    </w:p>
    <w:p>
      <w:pPr>
        <w:pStyle w:val="BodyText"/>
      </w:pPr>
      <w:r>
        <w:t xml:space="preserve">_cậu sao thế nhung ( sao thế em)</w:t>
      </w:r>
    </w:p>
    <w:p>
      <w:pPr>
        <w:pStyle w:val="BodyText"/>
      </w:pPr>
      <w:r>
        <w:t xml:space="preserve">_mình thật sự mong chúng ta sẽ dc hạnh phúc bên gia đình bên người mình yêu ( rồi k hiểu sao chúng tôi ôm nhau khóc)...hai tên đàn ông kia k dám ho he gì chỉ dám đứng nhìn...tôi giật mic hat</w:t>
      </w:r>
    </w:p>
    <w:p>
      <w:pPr>
        <w:pStyle w:val="BodyText"/>
      </w:pPr>
      <w:r>
        <w:t xml:space="preserve">_nín đi nghe tớ hát tớ sẽ tặng Tuyết bài này nhé...chúc chị luôn dc ở bên người chị yêu đến cuối đời...</w:t>
      </w:r>
    </w:p>
    <w:p>
      <w:pPr>
        <w:pStyle w:val="BodyText"/>
      </w:pPr>
      <w:r>
        <w:t xml:space="preserve">Nào ngờ đâu chúng ta lai gặp nhau nhưng nước mắt thành nụ cười em,chẳng lẽ qua bao nhiêu năm tháng xa em a chẳng có thể tìm được hạnh phúc nào...gặp lại anh nhưng sao em vẫn thấy lòng đau dường như những kí ức đang ngủ vùi sâu...em làm sao quên đi nỗi đau a dành cho em ( tôi hát r ngã gục khóc to)</w:t>
      </w:r>
    </w:p>
    <w:p>
      <w:pPr>
        <w:pStyle w:val="BodyText"/>
      </w:pPr>
      <w:r>
        <w:t xml:space="preserve">Nhung: này vc gì phải khổ thế hắn đá cậu thì tìm tên khác thiếu gì</w:t>
      </w:r>
    </w:p>
    <w:p>
      <w:pPr>
        <w:pStyle w:val="BodyText"/>
      </w:pPr>
      <w:r>
        <w:t xml:space="preserve">Tuyết: chị và a huy k đến mức như lời bài hát e vừa nói đâu làm chị buồn thêm rồi này...tôi nằm lăn ra rồi nhìn lên trời: ông trời tại sao cứ gây ra những nhân duyên khiên con ng phải đau khổ nvay...xong tôi đứng dậy và lảo đảo tôi Nhung và Tuyết đều say...</w:t>
      </w:r>
    </w:p>
    <w:p>
      <w:pPr>
        <w:pStyle w:val="BodyText"/>
      </w:pPr>
      <w:r>
        <w:t xml:space="preserve">_Cậu say tnay về dc k? Bọn mình còn có bạn trai đưa về cậu thì về bằng taxi m k yên tâm lắm...</w:t>
      </w:r>
    </w:p>
    <w:p>
      <w:pPr>
        <w:pStyle w:val="BodyText"/>
      </w:pPr>
      <w:r>
        <w:t xml:space="preserve">_k sao m về dc cứ gọi taxi cho mình...</w:t>
      </w:r>
    </w:p>
    <w:p>
      <w:pPr>
        <w:pStyle w:val="BodyText"/>
      </w:pPr>
      <w:r>
        <w:t xml:space="preserve">Huy: thôi để anh đưa em về cho yên tâm...</w:t>
      </w:r>
    </w:p>
    <w:p>
      <w:pPr>
        <w:pStyle w:val="BodyText"/>
      </w:pPr>
      <w:r>
        <w:t xml:space="preserve">_k cần ( Tuyết nôn oẹ tôi thấy cũng oẹ hết ra)</w:t>
      </w:r>
    </w:p>
    <w:p>
      <w:pPr>
        <w:pStyle w:val="BodyText"/>
      </w:pPr>
      <w:r>
        <w:t xml:space="preserve">Huy: có mỗi a uống ít nên đi 1 xe thôi ( mn đồng ý và đưa toii lên xe)...Hiền bh e ở đâu a đưa e về</w:t>
      </w:r>
    </w:p>
    <w:p>
      <w:pPr>
        <w:pStyle w:val="BodyText"/>
      </w:pPr>
      <w:r>
        <w:t xml:space="preserve">Nhung: cậu ý ở nhà a trai</w:t>
      </w:r>
    </w:p>
    <w:p>
      <w:pPr>
        <w:pStyle w:val="BodyText"/>
      </w:pPr>
      <w:r>
        <w:t xml:space="preserve">_k mình ở chỗ khác rồi ( đúng là ngu rượu vào lời ra)...rồi tôi chỉ dg cho họ tới nhà Tiến...</w:t>
      </w:r>
    </w:p>
    <w:p>
      <w:pPr>
        <w:pStyle w:val="BodyText"/>
      </w:pPr>
      <w:r>
        <w:t xml:space="preserve">Nhung: cậu có điên k,có chỉ nhầm không đấy thích căn nhà này quá hả...</w:t>
      </w:r>
    </w:p>
    <w:p>
      <w:pPr>
        <w:pStyle w:val="BodyText"/>
      </w:pPr>
      <w:r>
        <w:t xml:space="preserve">_nhầm là nhầm thế nào ( toi thò đầu ra bảo bảo vệ mày cpi rước hoạ vào thân rồi hiền ạ) chú mở cổng cho cháu (họ mở cổng Huy và ngy N ngạc nhiên Tuyết thì phê pha)...</w:t>
      </w:r>
    </w:p>
    <w:p>
      <w:pPr>
        <w:pStyle w:val="BodyText"/>
      </w:pPr>
      <w:r>
        <w:t xml:space="preserve">Vừa vào tới sân tuyết và nhung xuống xe...</w:t>
      </w:r>
    </w:p>
    <w:p>
      <w:pPr>
        <w:pStyle w:val="BodyText"/>
      </w:pPr>
      <w:r>
        <w:t xml:space="preserve">Tuyết: này cậu có chỉ nhầm vào khách sạn k đấy</w:t>
      </w:r>
    </w:p>
    <w:p>
      <w:pPr>
        <w:pStyle w:val="BodyText"/>
      </w:pPr>
      <w:r>
        <w:t xml:space="preserve">Nhung: thật đấy Hiền cậu tỉnh lại đi</w:t>
      </w:r>
    </w:p>
    <w:p>
      <w:pPr>
        <w:pStyle w:val="BodyText"/>
      </w:pPr>
      <w:r>
        <w:t xml:space="preserve">Huy và ngy Nhung đi xuống...nhung say sưa...hiền ơi mình buồn nôn quá ( ngy N ra đỡ cô ý) còn Huy thì đỡ Tuyết bọn họ thật tình cảm tôi lảo đảo ngã ( Tiền đỡ gọn tôi ôm vào lòng)...bọn họ đang say nhưng cũng trố mắt ra nhìn</w:t>
      </w:r>
    </w:p>
    <w:p>
      <w:pPr>
        <w:pStyle w:val="BodyText"/>
      </w:pPr>
      <w:r>
        <w:t xml:space="preserve">Nhung: này chị tuyết e có nhìn lầm k?</w:t>
      </w:r>
    </w:p>
    <w:p>
      <w:pPr>
        <w:pStyle w:val="BodyText"/>
      </w:pPr>
      <w:r>
        <w:t xml:space="preserve">Tuyết: k lầm đâu Tổng Giám Đốc Trịnh Ngọc Tiến ( chị ý nói vấp như đĩa)...Huy đứng im k nói gì vì Huy có lẽ đã biết từ lâu còn ngy N thì ngạc nhiên...tôi cuòi ngô nghê ôm cổ tiến...</w:t>
      </w:r>
    </w:p>
    <w:p>
      <w:pPr>
        <w:pStyle w:val="BodyText"/>
      </w:pPr>
      <w:r>
        <w:t xml:space="preserve">_Giới thiệu với các cậu người đàn ông của tớ ( a ta mặc áo len đỏ và quần xuông đen) thế nào dáng đẹp mặt đẹp đúng k ( tôi vuốt má anh ta)...</w:t>
      </w:r>
    </w:p>
    <w:p>
      <w:pPr>
        <w:pStyle w:val="BodyText"/>
      </w:pPr>
      <w:r>
        <w:t xml:space="preserve">Nhung: Hiền này a ta là ngy ( a ta ngắt lời)</w:t>
      </w:r>
    </w:p>
    <w:p>
      <w:pPr>
        <w:pStyle w:val="BodyText"/>
      </w:pPr>
      <w:r>
        <w:t xml:space="preserve">_mọi người say rồi nếu nhà xa thì ở lại vậy tôi đi trc ( a ta bế tôi lên và quay đi người giúp vc ra mời họ) tôi ôm cổ a ta và nhìn họ đang đứng nhìn tôi...lên phòng tôi bảo Tiến</w:t>
      </w:r>
    </w:p>
    <w:p>
      <w:pPr>
        <w:pStyle w:val="BodyText"/>
      </w:pPr>
      <w:r>
        <w:t xml:space="preserve">_hnay a đẹp trai quá tôi hãnh diện về a lắm mấy giờ rồi nhỉ</w:t>
      </w:r>
    </w:p>
    <w:p>
      <w:pPr>
        <w:pStyle w:val="BodyText"/>
      </w:pPr>
      <w:r>
        <w:t xml:space="preserve">_12h ( a ta nói làm tôi sợ và tỉnh táo lại tôi tóm áo anh ta)</w:t>
      </w:r>
    </w:p>
    <w:p>
      <w:pPr>
        <w:pStyle w:val="BodyText"/>
      </w:pPr>
      <w:r>
        <w:t xml:space="preserve">_tôi xl vì đã về muộn a đừng đổ lỗi cho bạn tôi nhé dc k ( anh ta hôn tôi k hiểu sao lúc đó a ta lại làm nvay thay cho câu trl có lẽ vì anh ta muốn nói rằng đừng sợ a ta sao)...tôi nằm và mê man say kéo áo anh ta...</w:t>
      </w:r>
    </w:p>
    <w:p>
      <w:pPr>
        <w:pStyle w:val="BodyText"/>
      </w:pPr>
      <w:r>
        <w:t xml:space="preserve">_Đừng đi đâu nhé</w:t>
      </w:r>
    </w:p>
    <w:p>
      <w:pPr>
        <w:pStyle w:val="BodyText"/>
      </w:pPr>
      <w:r>
        <w:t xml:space="preserve">Rồi tôi chui vào tay anh ta ngủ ngon lành...nửa đêm tôi khát nước nên dậy...ô sao mình k mặc gì thế này ( tôi quay sang nhìn anh ta đang ngủ)...cốc nc để sẵn cạnh giường tôi với tu hét...hôm qua mình làm gì nhỉ sao m k nhớ gì nhỉ...rồi tôi chợt nhớ tới vc tôi chỉ cho Tuyết và Nhung vê đây ( tôi vò đầu bứt tai xong rồi sao mình lại có thể say đến mất hết ý thức thế này)...thấy a ta cựa quậy tôi nằm xuống và quay đi...nhưng hqua sao m k nhớ là mình và anh ta...anh ta kéo tôi ôm gần hơn...</w:t>
      </w:r>
    </w:p>
    <w:p>
      <w:pPr>
        <w:pStyle w:val="BodyText"/>
      </w:pPr>
      <w:r>
        <w:t xml:space="preserve">_Tỉnh rồi à cô uống rượu tốt đấy( tôi lầm bẩm chết rồi tnay thì a ta còn cho m đi đâu nữa)...tôi quay lại...</w:t>
      </w:r>
    </w:p>
    <w:p>
      <w:pPr>
        <w:pStyle w:val="BodyText"/>
      </w:pPr>
      <w:r>
        <w:t xml:space="preserve">_xl a hqua tôi thật sự k cố ý gì cả ( a ta vẫn nhắm mắt) tôi k cố ý thật...</w:t>
      </w:r>
    </w:p>
    <w:p>
      <w:pPr>
        <w:pStyle w:val="BodyText"/>
      </w:pPr>
      <w:r>
        <w:t xml:space="preserve">_cô đã giới thiệu tôi là bạn trai cô rồi đấy ( a ta bật lên người tôi và nhìn tôi)...tôi ngại quay đi..</w:t>
      </w:r>
    </w:p>
    <w:p>
      <w:pPr>
        <w:pStyle w:val="BodyText"/>
      </w:pPr>
      <w:r>
        <w:t xml:space="preserve">_tôi say quá hoá điên rồi a đừng chấp nhé tôi sẽ nói lại vs họ ( a ta ghì tay tôi)</w:t>
      </w:r>
    </w:p>
    <w:p>
      <w:pPr>
        <w:pStyle w:val="Compact"/>
      </w:pPr>
      <w:r>
        <w:t xml:space="preserve">_vậy thì cô phải bị phạt chứ đúng k ( rồi a ta vồ lấy tôi ngấu nghiến như 1 con hổ đói)...lần thứ 3 rồi tôi cảm thấy đỡ đau đớn hơn rất nhiều và tôi k còn cảm giác sợ sệt như trc....</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Sáng tôi tỉnh dậy thì k thấy anh ta đâu...gì thế này mình ngủ quên mất rồi ( tôi ngó đồng hồ) muộn giờ làm rồi...chạy vội vàng xuống dưới nhà và uống cốc sữa</w:t>
      </w:r>
    </w:p>
    <w:p>
      <w:pPr>
        <w:pStyle w:val="BodyText"/>
      </w:pPr>
      <w:r>
        <w:t xml:space="preserve">_Anh Tiến đâu chị</w:t>
      </w:r>
    </w:p>
    <w:p>
      <w:pPr>
        <w:pStyle w:val="BodyText"/>
      </w:pPr>
      <w:r>
        <w:t xml:space="preserve">_cậu Tiến đang chờ cô ở ngoài đấy</w:t>
      </w:r>
    </w:p>
    <w:p>
      <w:pPr>
        <w:pStyle w:val="BodyText"/>
      </w:pPr>
      <w:r>
        <w:t xml:space="preserve">_à vâng ( tôi chạy ra ngoài) lái xe mở cửa cho tôi</w:t>
      </w:r>
    </w:p>
    <w:p>
      <w:pPr>
        <w:pStyle w:val="BodyText"/>
      </w:pPr>
      <w:r>
        <w:t xml:space="preserve">_Mời tiểu thư lên xe</w:t>
      </w:r>
    </w:p>
    <w:p>
      <w:pPr>
        <w:pStyle w:val="BodyText"/>
      </w:pPr>
      <w:r>
        <w:t xml:space="preserve">_à cháu chỉ qua chào thoi(tôi thấy a ta đang xem giấy tờ trong xe)</w:t>
      </w:r>
    </w:p>
    <w:p>
      <w:pPr>
        <w:pStyle w:val="BodyText"/>
      </w:pPr>
      <w:r>
        <w:t xml:space="preserve">_cô lên xe đi hnay chúng ta sẽ đi làm cùng nhau ( tôi nuốt nc bọt cố kìm hãm)</w:t>
      </w:r>
    </w:p>
    <w:p>
      <w:pPr>
        <w:pStyle w:val="BodyText"/>
      </w:pPr>
      <w:r>
        <w:t xml:space="preserve">_k dc nthe mn sẽ biết tôi và anh có qua lại mất ( a ta gập quyển giấy tờ lại và nhìn tôi)</w:t>
      </w:r>
    </w:p>
    <w:p>
      <w:pPr>
        <w:pStyle w:val="BodyText"/>
      </w:pPr>
      <w:r>
        <w:t xml:space="preserve">_tôi và cô có qua lại thì việc gì phải giấu diếm</w:t>
      </w:r>
    </w:p>
    <w:p>
      <w:pPr>
        <w:pStyle w:val="BodyText"/>
      </w:pPr>
      <w:r>
        <w:t xml:space="preserve">_nthe sẽ tốt hơn</w:t>
      </w:r>
    </w:p>
    <w:p>
      <w:pPr>
        <w:pStyle w:val="BodyText"/>
      </w:pPr>
      <w:r>
        <w:t xml:space="preserve">_dc tuỳ cô thôi biết đâu hnay tôi lại ghé ngang qua phòng lam vc cua cô và gọi cô ( a ta cười nhẹ 1 cái)</w:t>
      </w:r>
    </w:p>
    <w:p>
      <w:pPr>
        <w:pStyle w:val="BodyText"/>
      </w:pPr>
      <w:r>
        <w:t xml:space="preserve">_thôi dc rồi tôi lên xe đây a thả tôi gần công ty là dc ( tôi thở mạnh và quay đi lẩm bẩm mong là hqua Nhung Và Tuyết say k nhớ gì)...tôi thấy cánh tay đau và hơi rát...hôm qua mình và vào đâu nhỉ...tôi kéo tay áo lên thì thấy vệt móng tay dài ( hqua lúc lên xe bà Nhung hay Tuyết kéo mà xước cả tay rồi)...chị thư kí đằng trước nói:</w:t>
      </w:r>
    </w:p>
    <w:p>
      <w:pPr>
        <w:pStyle w:val="BodyText"/>
      </w:pPr>
      <w:r>
        <w:t xml:space="preserve">_cô Hiền cầm lấy cái này bôi nhé sẽ đỡ hơn đấy ( a ta giật tip thuốc và noi)</w:t>
      </w:r>
    </w:p>
    <w:p>
      <w:pPr>
        <w:pStyle w:val="BodyText"/>
      </w:pPr>
      <w:r>
        <w:t xml:space="preserve">_quay tay ra đây,cô bn tuổi rồi mà suốt ngày bị thương thê ( a ta vừa bôi vừa thổi chị thư kí nhìn cứ cười tủm a ta ngại vội quay đi)...đến cửa công ty tôi vội cúi...</w:t>
      </w:r>
    </w:p>
    <w:p>
      <w:pPr>
        <w:pStyle w:val="BodyText"/>
      </w:pPr>
      <w:r>
        <w:t xml:space="preserve">_tôi bảo a cho tôi xuống ở chỗ dưới kia cơ mà ( a ta chẳng thèm nghe tôi nói và xuống mở cửa xe mn đang nhìn vào xe anh ta còn tôi che mặt...a ta thở dài rồi kéo tôi ra) thư kí và mn đứng quanh a ta còn tôi cười nhạt đi xuống vẫy tay mn...Nhung Và Tuyết đang đứng nhìn tôi rồi quay đi,tôi chạy theo họ và kéo</w:t>
      </w:r>
    </w:p>
    <w:p>
      <w:pPr>
        <w:pStyle w:val="BodyText"/>
      </w:pPr>
      <w:r>
        <w:t xml:space="preserve">_này hai cậu giận mình à chỉ vì mình ( N ngắt lời)</w:t>
      </w:r>
    </w:p>
    <w:p>
      <w:pPr>
        <w:pStyle w:val="BodyText"/>
      </w:pPr>
      <w:r>
        <w:t xml:space="preserve">_cậu có biết a ta là bạn trai của Chi k,tại sao cậu lại yêu ngy của bạn nthe dc ( N k nghe tôi giải thích và đi thẳng)</w:t>
      </w:r>
    </w:p>
    <w:p>
      <w:pPr>
        <w:pStyle w:val="BodyText"/>
      </w:pPr>
      <w:r>
        <w:t xml:space="preserve">_chị buồn vì em Hiền ạ nếu bạn trai là a ta thì có sao đâu,sao e phải giấu diếm cho đến bh...( cũng k nghe tôi nói và đi thẳng)...lên phòng làm vc họ bàn tán xôn xao trưởng phòng thì k nói gì chỉ nhìn tôi thở dài...1 chị nói</w:t>
      </w:r>
    </w:p>
    <w:p>
      <w:pPr>
        <w:pStyle w:val="BodyText"/>
      </w:pPr>
      <w:r>
        <w:t xml:space="preserve">_Hiền ơi em chuột sa chĩnh gạo rồi ý nhỉ khao đi ( r cô khác nói)</w:t>
      </w:r>
    </w:p>
    <w:p>
      <w:pPr>
        <w:pStyle w:val="BodyText"/>
      </w:pPr>
      <w:r>
        <w:t xml:space="preserve">_Quen Tổng giám lâu chưa em chị khuyên chân thành còn cơ hội thì kiếm 1 mớ trc khi a ta chán hiểu ý k?</w:t>
      </w:r>
    </w:p>
    <w:p>
      <w:pPr>
        <w:pStyle w:val="BodyText"/>
      </w:pPr>
      <w:r>
        <w:t xml:space="preserve">_các cô có tập trung làm vc k hả đấy là vc của các cô à ( sếp quát to còn Nhung Và Tuyết k nc vs tôi)...giờ ăn cơm họ cũng k gọi tôi như trước...tôi ngồi ăn trưa mà mn chỉ trỏ đi huých vai tôi...</w:t>
      </w:r>
    </w:p>
    <w:p>
      <w:pPr>
        <w:pStyle w:val="BodyText"/>
      </w:pPr>
      <w:r>
        <w:t xml:space="preserve">_ôi tôi xl nhé ( cô ta cố tình)</w:t>
      </w:r>
    </w:p>
    <w:p>
      <w:pPr>
        <w:pStyle w:val="BodyText"/>
      </w:pPr>
      <w:r>
        <w:t xml:space="preserve">_k sao</w:t>
      </w:r>
    </w:p>
    <w:p>
      <w:pPr>
        <w:pStyle w:val="BodyText"/>
      </w:pPr>
      <w:r>
        <w:t xml:space="preserve">_cô đừng có nói vs tổng giám đuổi vc tôi nhé ( tôi lặng người cúi xuống nhặt đồ ăn Nhung và Tuyết nhìn n họ cũng k ra bênh vực tôi...)về phòng làm việc thì thấy bài vẽ của tôi ai đó đã vẽ chi chít lên...trời ơi bài vẽ của tôi suốt bao ngày...tôi chạy vào nhà vệ sinh và cố kiềm chế tôi đã làm gì sai,bọn họ có gen tức hay gì đó cũng k nên làm nthe với tôi,tôi khóc nghĩ bản thân thật tủi nhục yêu cũng khổ mà k yêu cũng khổ tôi phải ls...tan làm tôi định gọi Nhung và Tuyết ra nói chuyện nhưng tôi lại nghĩ điều đó k cần thiết nữa rồi...tôi lủi thủi đi về cứ đi lang thang và đi bộ kb đi đâu về đâu...</w:t>
      </w:r>
    </w:p>
    <w:p>
      <w:pPr>
        <w:pStyle w:val="BodyText"/>
      </w:pPr>
      <w:r>
        <w:t xml:space="preserve">Tôi ngồi trong 1 quán tạp hoá và nhìn ra bên ngoài...cả tuổi thanh xuân tôi đã để dành để yêu anh còn bh anh đối với tôi chi là sự đè nén muốn trút giận lên tôi,bạn bè và sự nghiệp tôi đều đã k còn a cố ép tôi và chỉ muốn tôi sống mà nghĩ về anh sao...tôi đi bộ tới khu người đi bộ đèn xanh rồi nhưng tôi vẫn k sang đường...điện thoại tôi reo lên là a trai tôi...</w:t>
      </w:r>
    </w:p>
    <w:p>
      <w:pPr>
        <w:pStyle w:val="BodyText"/>
      </w:pPr>
      <w:r>
        <w:t xml:space="preserve">_Chị sinh rồi nhé con trai 3kg5 có về Việt Nam dc k?mẹ cũng về đây rồi đây này mẹ nói gọi cho e cả tối qua k dc?</w:t>
      </w:r>
    </w:p>
    <w:p>
      <w:pPr>
        <w:pStyle w:val="BodyText"/>
      </w:pPr>
      <w:r>
        <w:t xml:space="preserve">_hqua máy e hết pin sáng nay vội đi quá e sẽ sắp sếp về,chúc mừng anh nhé làm bố rồi phải chín chắn đấy..</w:t>
      </w:r>
    </w:p>
    <w:p>
      <w:pPr>
        <w:pStyle w:val="BodyText"/>
      </w:pPr>
      <w:r>
        <w:t xml:space="preserve">_uk về nhanh nhé cháu chờ cô bế lắm đây</w:t>
      </w:r>
    </w:p>
    <w:p>
      <w:pPr>
        <w:pStyle w:val="BodyText"/>
      </w:pPr>
      <w:r>
        <w:t xml:space="preserve">_vâng ( tôi cúp máy)...tôi ngồi xuống và nhìn dòng người qua lại...điện thoại lại reo lên là thư kí của a ta tôi k nghe,1 lúc sau lại đến chị giúp vc gọi tôi,tôi k nghe máy...anh chẳng bh gọi cho tôi bởi vì anh k cần đến tôi...tôi gục đầu nc mắt rơi lã chã rồi tôi thấy có bàn chân của người đan ông tôi vội nín khóc vui vẻ ngẩng lên rồi lại vụt tắt nụ cười...là chú tài xế..</w:t>
      </w:r>
    </w:p>
    <w:p>
      <w:pPr>
        <w:pStyle w:val="BodyText"/>
      </w:pPr>
      <w:r>
        <w:t xml:space="preserve">_may quá cô đây rồi tôi đi tìm mãi về nhà thôi cô...</w:t>
      </w:r>
    </w:p>
    <w:p>
      <w:pPr>
        <w:pStyle w:val="BodyText"/>
      </w:pPr>
      <w:r>
        <w:t xml:space="preserve">_vâng ( tôi đi lên xe mà vô hồn)...người tôi nóng ran,mệt quá..tôi vào nhà thì thấy a ta đang ngồi ăn...chị giúp vc nói</w:t>
      </w:r>
    </w:p>
    <w:p>
      <w:pPr>
        <w:pStyle w:val="BodyText"/>
      </w:pPr>
      <w:r>
        <w:t xml:space="preserve">_hiền về rồi hả em ngồi ăn luôn đi</w:t>
      </w:r>
    </w:p>
    <w:p>
      <w:pPr>
        <w:pStyle w:val="BodyText"/>
      </w:pPr>
      <w:r>
        <w:t xml:space="preserve">_vâng ( a ta ngồi và nhìn tôi)</w:t>
      </w:r>
    </w:p>
    <w:p>
      <w:pPr>
        <w:pStyle w:val="BodyText"/>
      </w:pPr>
      <w:r>
        <w:t xml:space="preserve">_cô đi đâu để mn phải tìm cô vậy?</w:t>
      </w:r>
    </w:p>
    <w:p>
      <w:pPr>
        <w:pStyle w:val="BodyText"/>
      </w:pPr>
      <w:r>
        <w:t xml:space="preserve">_mn tìm chứ đâu phải anh ( tôi bất giác trl và chị giúp vc nháy mắt tôi)...tôi ngồi và gắp dc vài hạt cơm vào mồm rồi đứng dậy</w:t>
      </w:r>
    </w:p>
    <w:p>
      <w:pPr>
        <w:pStyle w:val="BodyText"/>
      </w:pPr>
      <w:r>
        <w:t xml:space="preserve">_Em k ăn nữa sao,sao ăn ít vậy hiền</w:t>
      </w:r>
    </w:p>
    <w:p>
      <w:pPr>
        <w:pStyle w:val="BodyText"/>
      </w:pPr>
      <w:r>
        <w:t xml:space="preserve">_em no rồi chị ạ ( a ta măt tức giận n k nói gì)...tôi đi lên nhưng nằm ở ghế...anh ta đi lên...tôi đi vào nhà vệ sinh đi tắm...người mình sốt rồi mệt thật...tôi đi ra và ra ghế nằm ( a ta kéo tay tôi giật dậy)</w:t>
      </w:r>
    </w:p>
    <w:p>
      <w:pPr>
        <w:pStyle w:val="BodyText"/>
      </w:pPr>
      <w:r>
        <w:t xml:space="preserve">_Cô có chuyện gì?( tôi gạt tay)</w:t>
      </w:r>
    </w:p>
    <w:p>
      <w:pPr>
        <w:pStyle w:val="BodyText"/>
      </w:pPr>
      <w:r>
        <w:t xml:space="preserve">_chẳng có chuyện gì cả tôi mệt rồi cái túi tôi để trên ghế rơi ra vỉ thuốc tránh thai...tôi và anh ta cùng nhìn tôi vồ nhanh lấy nhưng anh ta chộp lấy trc tôi...</w:t>
      </w:r>
    </w:p>
    <w:p>
      <w:pPr>
        <w:pStyle w:val="BodyText"/>
      </w:pPr>
      <w:r>
        <w:t xml:space="preserve">_cái gì mà cô phải lấy nhanh..( anh ta nhìn tên thuốc rồi nhìn tôi...tôi đứng dậy đi xuống nhà)...xuống tới nơi tôi bám tay chị giúp việc...</w:t>
      </w:r>
    </w:p>
    <w:p>
      <w:pPr>
        <w:pStyle w:val="BodyText"/>
      </w:pPr>
      <w:r>
        <w:t xml:space="preserve">_Chị ơi em phải làm sao anh ta biết rồi</w:t>
      </w:r>
    </w:p>
    <w:p>
      <w:pPr>
        <w:pStyle w:val="BodyText"/>
      </w:pPr>
      <w:r>
        <w:t xml:space="preserve">_biết gì sao thế sao run thế...</w:t>
      </w:r>
    </w:p>
    <w:p>
      <w:pPr>
        <w:pStyle w:val="BodyText"/>
      </w:pPr>
      <w:r>
        <w:t xml:space="preserve">_e dùng thuốc tránh thai</w:t>
      </w:r>
    </w:p>
    <w:p>
      <w:pPr>
        <w:pStyle w:val="BodyText"/>
      </w:pPr>
      <w:r>
        <w:t xml:space="preserve">_trời ơi cô k muốn có con với cậu Tiến sao?</w:t>
      </w:r>
    </w:p>
    <w:p>
      <w:pPr>
        <w:pStyle w:val="BodyText"/>
      </w:pPr>
      <w:r>
        <w:t xml:space="preserve">_em thật sự lúc này em mệt lắm e k thể nghĩ dc vc gì...( a ta đi xuống nhìn thấy anh ta tôi chạy 1 mạch ra ngoài cổng cánh cổng đóng lại)tôi ngồi sụp xuống...a ta đi tới kéo tay tôi...</w:t>
      </w:r>
    </w:p>
    <w:p>
      <w:pPr>
        <w:pStyle w:val="BodyText"/>
      </w:pPr>
      <w:r>
        <w:t xml:space="preserve">_Cô đi đâu cô gét tôi đến mức k muốn mang thai con của tôi đến thế à ( a ta đấm tay vào cánh cổng rầm thật mạnh)...tôi sợ hãi hét lên roi ngồi sụp xuống...</w:t>
      </w:r>
    </w:p>
    <w:p>
      <w:pPr>
        <w:pStyle w:val="BodyText"/>
      </w:pPr>
      <w:r>
        <w:t xml:space="preserve">_tôi mệt mỏi lắm rồi a hãy để tôi đi đi</w:t>
      </w:r>
    </w:p>
    <w:p>
      <w:pPr>
        <w:pStyle w:val="BodyText"/>
      </w:pPr>
      <w:r>
        <w:t xml:space="preserve">Chị giúp vc chạy ra..</w:t>
      </w:r>
    </w:p>
    <w:p>
      <w:pPr>
        <w:pStyle w:val="BodyText"/>
      </w:pPr>
      <w:r>
        <w:t xml:space="preserve">_trời ơi cậu Tiến tay cậu,cậu bình tĩnh lại dc k?</w:t>
      </w:r>
    </w:p>
    <w:p>
      <w:pPr>
        <w:pStyle w:val="BodyText"/>
      </w:pPr>
      <w:r>
        <w:t xml:space="preserve">_Cút,cô mau cút khỏi đây khuất mắt tôi cút điiiii( a ta hét lên)</w:t>
      </w:r>
    </w:p>
    <w:p>
      <w:pPr>
        <w:pStyle w:val="BodyText"/>
      </w:pPr>
      <w:r>
        <w:t xml:space="preserve">_cậu Tiến bh muộn rồi mà cô Hiền đi đâu dc (cánh cổng mở ra tôi chạy ra ngoài và đi chân đất vô tri vô giác) tôi cứ chạy,chạy thật xa...tôi đi tới nhà Nhung tôi đứng k dám bấm chuông..cánh cửa mở ra Nhung đi ra</w:t>
      </w:r>
    </w:p>
    <w:p>
      <w:pPr>
        <w:pStyle w:val="BodyText"/>
      </w:pPr>
      <w:r>
        <w:t xml:space="preserve">_Cậu làm gì mà cứ đứng ở cửa thế sao k bấm chuông ( thấy tôi mặc áo ngủ và đang hoảng loạn) cậu sao thế Hiền ( tôi ôm Nhung)_cậu cho mình ở nhờ lại đây dc k chỉ 1 hôm thôi,1 hôm thôi...</w:t>
      </w:r>
    </w:p>
    <w:p>
      <w:pPr>
        <w:pStyle w:val="BodyText"/>
      </w:pPr>
      <w:r>
        <w:t xml:space="preserve">_Bình tĩnh xem nào ( rồi tôi đi vào và kể lại mọi chuyện vs Nhung cậu ta cứ khóc rưng rức...tại sao cậu k nói cho mình sớm,mình đã trách nhầm cậu cậu thật khổ quá Hiền ạ yêu mà đau như vậy thì tại sao cậu còn vẫn yêu anh ta làm gì...</w:t>
      </w:r>
    </w:p>
    <w:p>
      <w:pPr>
        <w:pStyle w:val="BodyText"/>
      </w:pPr>
      <w:r>
        <w:t xml:space="preserve">_mình biết nhưng mình có thể k yêu anh ta dc k ( tôi nhìn Nhung cười nhẹ)</w:t>
      </w:r>
    </w:p>
    <w:p>
      <w:pPr>
        <w:pStyle w:val="BodyText"/>
      </w:pPr>
      <w:r>
        <w:t xml:space="preserve">_giờ thì mình đã hiểu mối tình mà cậu giữ trong tim thì ra là nvay mình k nghĩ Chi cô ta lại độc ác đến nvay...và cô ta vẫn đi làm bt mà</w:t>
      </w:r>
    </w:p>
    <w:p>
      <w:pPr>
        <w:pStyle w:val="BodyText"/>
      </w:pPr>
      <w:r>
        <w:t xml:space="preserve">_thật sao,( tôi thắc mắc) sao cô ta còn làm dc ở đó chứ</w:t>
      </w:r>
    </w:p>
    <w:p>
      <w:pPr>
        <w:pStyle w:val="BodyText"/>
      </w:pPr>
      <w:r>
        <w:t xml:space="preserve">_m k rõ cậu cứ ở lại đây bao lâu tuỳ thích...đừng buồn nữa nhé cậu cứ ngủ lại phòng này</w:t>
      </w:r>
    </w:p>
    <w:p>
      <w:pPr>
        <w:pStyle w:val="BodyText"/>
      </w:pPr>
      <w:r>
        <w:t xml:space="preserve">_ngy cậu thì sao?</w:t>
      </w:r>
    </w:p>
    <w:p>
      <w:pPr>
        <w:pStyle w:val="BodyText"/>
      </w:pPr>
      <w:r>
        <w:t xml:space="preserve">_a ý dễ tính mà k sao?</w:t>
      </w:r>
    </w:p>
    <w:p>
      <w:pPr>
        <w:pStyle w:val="BodyText"/>
      </w:pPr>
      <w:r>
        <w:t xml:space="preserve">Tôi đi ngủ mà nghĩ đến lúc a ta đám vào cửa tôi lại sợ...lúc đó mình nói thế chắc a ta điên lắm kb a ta có nổi điên với anh mình và bme mình k ( tôi trăn trở cả đêm)...sớm hôm sau,</w:t>
      </w:r>
    </w:p>
    <w:p>
      <w:pPr>
        <w:pStyle w:val="BodyText"/>
      </w:pPr>
      <w:r>
        <w:t xml:space="preserve">Ngy Nhung: em cãi nhau vs bạn trai à ( N đá chân a ta)</w:t>
      </w:r>
    </w:p>
    <w:p>
      <w:pPr>
        <w:pStyle w:val="BodyText"/>
      </w:pPr>
      <w:r>
        <w:t xml:space="preserve">_kp cãi nhau a ta đuổi em đi rồi ( tôi cười nhạt)</w:t>
      </w:r>
    </w:p>
    <w:p>
      <w:pPr>
        <w:pStyle w:val="BodyText"/>
      </w:pPr>
      <w:r>
        <w:t xml:space="preserve">_thật á tiếc thật đấy có ng đàn ông nthe e phải giữ chứ tiếc thật đấy</w:t>
      </w:r>
    </w:p>
    <w:p>
      <w:pPr>
        <w:pStyle w:val="BodyText"/>
      </w:pPr>
      <w:r>
        <w:t xml:space="preserve">Nhung: tiếc gì mà tiếc vc của anh à..</w:t>
      </w:r>
    </w:p>
    <w:p>
      <w:pPr>
        <w:pStyle w:val="BodyText"/>
      </w:pPr>
      <w:r>
        <w:t xml:space="preserve">_à Nhung này cậu cầm đơn xin thôi vc này đến chỗ làm hộ mình</w:t>
      </w:r>
    </w:p>
    <w:p>
      <w:pPr>
        <w:pStyle w:val="BodyText"/>
      </w:pPr>
      <w:r>
        <w:t xml:space="preserve">_điên à cv xin mãi mới dc vc j ra vc đó m cứ đến xin nghỉ phép cho cậu thôi</w:t>
      </w:r>
    </w:p>
    <w:p>
      <w:pPr>
        <w:pStyle w:val="BodyText"/>
      </w:pPr>
      <w:r>
        <w:t xml:space="preserve">_m nghĩ kĩ rồi mà</w:t>
      </w:r>
    </w:p>
    <w:p>
      <w:pPr>
        <w:pStyle w:val="BodyText"/>
      </w:pPr>
      <w:r>
        <w:t xml:space="preserve">_thôi m xin tạm cho thôi đừng để ảnh hưởng...( tôi gật)...1 tuần trôi qua tôi ở lại nhà Nhung và cũng lấy lại dc tinh thần...tôi gọi điện cho anh trai..</w:t>
      </w:r>
    </w:p>
    <w:p>
      <w:pPr>
        <w:pStyle w:val="BodyText"/>
      </w:pPr>
      <w:r>
        <w:t xml:space="preserve">_Em đây anh và bme vẫn ổn chứ</w:t>
      </w:r>
    </w:p>
    <w:p>
      <w:pPr>
        <w:pStyle w:val="BodyText"/>
      </w:pPr>
      <w:r>
        <w:t xml:space="preserve">_vẫn ổn bh e về thế, cty của anh đang phát triển ổn định rồi</w:t>
      </w:r>
    </w:p>
    <w:p>
      <w:pPr>
        <w:pStyle w:val="BodyText"/>
      </w:pPr>
      <w:r>
        <w:t xml:space="preserve">_e sẽ cố thu xếp...</w:t>
      </w:r>
    </w:p>
    <w:p>
      <w:pPr>
        <w:pStyle w:val="BodyText"/>
      </w:pPr>
      <w:r>
        <w:t xml:space="preserve">Tôi đi nấu cơm cho Nhung rồi thấy hai ng họ đi về...họ cãi nhau từ ngoài cửa</w:t>
      </w:r>
    </w:p>
    <w:p>
      <w:pPr>
        <w:pStyle w:val="BodyText"/>
      </w:pPr>
      <w:r>
        <w:t xml:space="preserve">_Anh nói xem nó là con nào mà nhắn anh tối nay chỗ cũ nhé</w:t>
      </w:r>
    </w:p>
    <w:p>
      <w:pPr>
        <w:pStyle w:val="BodyText"/>
      </w:pPr>
      <w:r>
        <w:t xml:space="preserve">_nó nhắn nhầm mà em</w:t>
      </w:r>
    </w:p>
    <w:p>
      <w:pPr>
        <w:pStyle w:val="BodyText"/>
      </w:pPr>
      <w:r>
        <w:t xml:space="preserve">_nhầm mà a k dám cho tôi gọi lại ( hai ng họ kịch liẹt quá toii kéo tay Nhung)</w:t>
      </w:r>
    </w:p>
    <w:p>
      <w:pPr>
        <w:pStyle w:val="BodyText"/>
      </w:pPr>
      <w:r>
        <w:t xml:space="preserve">_cậu nói vs a ý nthe k hay đâu đi làm a ý cũng mệt rồi lát nhẹ nhàng hỏi xem...</w:t>
      </w:r>
    </w:p>
    <w:p>
      <w:pPr>
        <w:pStyle w:val="BodyText"/>
      </w:pPr>
      <w:r>
        <w:t xml:space="preserve">_cậu bị sao thế chờ a ta trèo lên đầu mình rồi thì con kịp để nói k ( a ta ném mạnh chiếc áo xuống ghế)</w:t>
      </w:r>
    </w:p>
    <w:p>
      <w:pPr>
        <w:pStyle w:val="BodyText"/>
      </w:pPr>
      <w:r>
        <w:t xml:space="preserve">_cô im đi tôi chán cô lắm rồi</w:t>
      </w:r>
    </w:p>
    <w:p>
      <w:pPr>
        <w:pStyle w:val="BodyText"/>
      </w:pPr>
      <w:r>
        <w:t xml:space="preserve">_đấy cậu xem ( N khóc rưng rức)...</w:t>
      </w:r>
    </w:p>
    <w:p>
      <w:pPr>
        <w:pStyle w:val="BodyText"/>
      </w:pPr>
      <w:r>
        <w:t xml:space="preserve">Rồi a ta có điện thoại</w:t>
      </w:r>
    </w:p>
    <w:p>
      <w:pPr>
        <w:pStyle w:val="BodyText"/>
      </w:pPr>
      <w:r>
        <w:t xml:space="preserve">_Sao ạ sao lại tự dưng muốn huỷ hợp đồng e làm vc với cty là 3 năm kí 1 lần cơ mà mới dc 2 năm còn 1 năm nữa cơ mà ( a ta cúp máy) cô vui chưa giờ thì tôi thất nghiệp ( a ta bỏ đi ra ngoài)...</w:t>
      </w:r>
    </w:p>
    <w:p>
      <w:pPr>
        <w:pStyle w:val="BodyText"/>
      </w:pPr>
      <w:r>
        <w:t xml:space="preserve">_tại sao mọi chuyện lại ra thế này ( tôi thấy kì lạ)...</w:t>
      </w:r>
    </w:p>
    <w:p>
      <w:pPr>
        <w:pStyle w:val="BodyText"/>
      </w:pPr>
      <w:r>
        <w:t xml:space="preserve">Hôm sau tôi đang ở nhà thì Nhung gọi:Hiền ơi tớ buồn quá bh a ý k có cv bọn mình lại vừa cãi nhau,nếu a ta về có giận giữ gì cậu cũng bỏ qua nhé...</w:t>
      </w:r>
    </w:p>
    <w:p>
      <w:pPr>
        <w:pStyle w:val="BodyText"/>
      </w:pPr>
      <w:r>
        <w:t xml:space="preserve">_uk mình hiểu...1 lát sau thấy N lại gọi...Hiền ơi cậu tới đây đi có vc gấp nhanh nhé ( giọng N gấp gáp)...tôi vội vàng đến địa chỉ mà N đưa...bc vào tôi thấy Nhung Tuyết và Ngy Nhung đang ngồi nc rôm rả..</w:t>
      </w:r>
    </w:p>
    <w:p>
      <w:pPr>
        <w:pStyle w:val="BodyText"/>
      </w:pPr>
      <w:r>
        <w:t xml:space="preserve">Nhung: cậu tới rồi à ngồi lại đây( ngy Nhung kéo ghế cho tôi)...</w:t>
      </w:r>
    </w:p>
    <w:p>
      <w:pPr>
        <w:pStyle w:val="BodyText"/>
      </w:pPr>
      <w:r>
        <w:t xml:space="preserve">_Sao mn lại rảnh rỗi ra đây ăn vậy</w:t>
      </w:r>
    </w:p>
    <w:p>
      <w:pPr>
        <w:pStyle w:val="BodyText"/>
      </w:pPr>
      <w:r>
        <w:t xml:space="preserve">Tuyết: uk đi vì có chuyện vui mà...</w:t>
      </w:r>
    </w:p>
    <w:p>
      <w:pPr>
        <w:pStyle w:val="BodyText"/>
      </w:pPr>
      <w:r>
        <w:t xml:space="preserve">Rồi thấy họ đứng lên tôi quay ra thấy Tiến tôi ngồi gập xuống ghế</w:t>
      </w:r>
    </w:p>
    <w:p>
      <w:pPr>
        <w:pStyle w:val="BodyText"/>
      </w:pPr>
      <w:r>
        <w:t xml:space="preserve">_Tại sao mn lại hẹn a ta</w:t>
      </w:r>
    </w:p>
    <w:p>
      <w:pPr>
        <w:pStyle w:val="BodyText"/>
      </w:pPr>
      <w:r>
        <w:t xml:space="preserve">Nhung: xl cậu mình hẹn a ta vì muốn a ta giúp ngy mình thật sự bọn mình k còn cách nào khác...tôi k trl (Còn anh ta đi vào trong bộ vest nâu choàng áo dạ màu đen bên ngoài...)người đàn ông này a ta là của ai đó kp thuộc về tôi...anh ta cười</w:t>
      </w:r>
    </w:p>
    <w:p>
      <w:pPr>
        <w:pStyle w:val="BodyText"/>
      </w:pPr>
      <w:r>
        <w:t xml:space="preserve">_mn gọi món đi,chúng ta bắt đầu luôn đi tôi rất bận ( a ta k thèm nhìn tôi)...</w:t>
      </w:r>
    </w:p>
    <w:p>
      <w:pPr>
        <w:pStyle w:val="BodyText"/>
      </w:pPr>
      <w:r>
        <w:t xml:space="preserve">_vâng thì là vc bạn trai em ( ngy Nhung tranh nói trình bày đủ thứ).....toi nghe họ nói mà tai như có tiếng sấm bên tai tôi hoa mắt chóng mặt...họ k nghĩ đến cảm giác của mình mà đi nhờ a ta...tất cả bọn họ đều đang lừa dối và bỏ mặc cảm nghĩ của mình...tôi đứng dậy ( N kéo tay tôi)</w:t>
      </w:r>
    </w:p>
    <w:p>
      <w:pPr>
        <w:pStyle w:val="BodyText"/>
      </w:pPr>
      <w:r>
        <w:t xml:space="preserve">_Cậu đi đâu vậy ( tôi gạt tay)</w:t>
      </w:r>
    </w:p>
    <w:p>
      <w:pPr>
        <w:pStyle w:val="BodyText"/>
      </w:pPr>
      <w:r>
        <w:t xml:space="preserve">_cậu k cần lo cho mình hãy lo cho cậu đi đừng làm như cậu quan tâm mình ( tôi chạy ra ngoài trời mưa)...a ta k đuổi theo cũng k bảo ai đuổi theo tôi...tôi đi lang thang cả đêm bên ngoài gần sáng k hiểu sao tôi lại về nhà anh ta...mình còn đi đâu dc nữa thật sự biết đi đâu ( tôi ôm vai dưới trời mưa và người run lên vì lạnh...tôi lùi bước thì thấy chị giúp vc đi ra...chị ý đưa ô che cho tôi)</w:t>
      </w:r>
    </w:p>
    <w:p>
      <w:pPr>
        <w:pStyle w:val="BodyText"/>
      </w:pPr>
      <w:r>
        <w:t xml:space="preserve">_Em vào đi,cậu chủ đang chờ em</w:t>
      </w:r>
    </w:p>
    <w:p>
      <w:pPr>
        <w:pStyle w:val="BodyText"/>
      </w:pPr>
      <w:r>
        <w:t xml:space="preserve">_em thật sự có thể sống yên ổn khi quay lại đây k chị</w:t>
      </w:r>
    </w:p>
    <w:p>
      <w:pPr>
        <w:pStyle w:val="BodyText"/>
      </w:pPr>
      <w:r>
        <w:t xml:space="preserve">_chị có thể nói câu này không?k chỉ riêng em đau đâu,cậu chủ sau hôm e đi k ăn uống gì vùi đầu vào cv vừa mới đi pháp về hnay chị chưa thấy cậu ý nthe bh kể từ khi gặp lại em,em hãy yêu cậu ý bằng cả tấm lòng thì cậu ý cũng như vậy...</w:t>
      </w:r>
    </w:p>
    <w:p>
      <w:pPr>
        <w:pStyle w:val="BodyText"/>
      </w:pPr>
      <w:r>
        <w:t xml:space="preserve">_em cũng muốn n e còn vướng chũ Hiếu chị ạ e phải ls</w:t>
      </w:r>
    </w:p>
    <w:p>
      <w:pPr>
        <w:pStyle w:val="BodyText"/>
      </w:pPr>
      <w:r>
        <w:t xml:space="preserve">_cậu Tiến là ng sống rất đúng mực e nên tìm hiểu kỹ trc khi quyết định mọi vc vào nhà thôi em...tôi đi vào nhà và đi lên phòng tôi gõ cửa...</w:t>
      </w:r>
    </w:p>
    <w:p>
      <w:pPr>
        <w:pStyle w:val="BodyText"/>
      </w:pPr>
      <w:r>
        <w:t xml:space="preserve">_tôi vào nhé ( tôi cúi đầu mở cửa vào) a ta đang ngồi làm việc...cũng k ngẩng lên nhìn tôi...tôi ngồi xuống và ướt hết ghế sofa...</w:t>
      </w:r>
    </w:p>
    <w:p>
      <w:pPr>
        <w:pStyle w:val="BodyText"/>
      </w:pPr>
      <w:r>
        <w:t xml:space="preserve">_cô định làm ướt hết đồ của tôi à mau đi thay đồ đi ( a ta k có phản ứng gì khác)...tôi ra lấy máy điện thoại của tôi thì có cuộc gọi nhỡ của chị Linh...tôi đi tắm và gọi lại cho chị ý:</w:t>
      </w:r>
    </w:p>
    <w:p>
      <w:pPr>
        <w:pStyle w:val="BodyText"/>
      </w:pPr>
      <w:r>
        <w:t xml:space="preserve">_Hiền à giờ mới liên lạc dc vs em chị có chuyện muốn nói vs em chị nhớ e nói là Chi nc vs em về vc e trai chị làm đúng k? E hiểu lầm Tiến rồi chị đã điều tra rồi tất cả là bố chị làm và Tiến nó k muốn bất hiếu và khó xử nên nó nhận hết và Chi cô ta âm mưu đó em,chị đang đi ý mấy hnua về chị sẽ nc trực tiếp vs em đừng có gây lộn khổ em trai chị nhé,chúc hai đứa may mắn còn nữa nó làm thế vs e vì nó sợ mất em nó sai chị k bao che n e hiểu cho nó e nhé...</w:t>
      </w:r>
    </w:p>
    <w:p>
      <w:pPr>
        <w:pStyle w:val="BodyText"/>
      </w:pPr>
      <w:r>
        <w:t xml:space="preserve">_vâng ( chưa kịp nói tiếp chị ý cúp máy)...tôi vừa tắm vừa cảm thấy tôi đã làm gì người mình yêu thế này...</w:t>
      </w:r>
    </w:p>
    <w:p>
      <w:pPr>
        <w:pStyle w:val="BodyText"/>
      </w:pPr>
      <w:r>
        <w:t xml:space="preserve">Xong xuôi đi ra tôi thấy a ta ngồi ngủ trên bàn làm vc...tôi đi ra gập máy tính...và bỏ kính của anh ta ra...( a ta cầm tay tôi)</w:t>
      </w:r>
    </w:p>
    <w:p>
      <w:pPr>
        <w:pStyle w:val="BodyText"/>
      </w:pPr>
      <w:r>
        <w:t xml:space="preserve">_Làm gì thế,cô đi ngủ đi ( a ta xoa sống mũi cho tỉnh)...cô lại sao thế ( tôi rơi nc mắt) đau ở đâu à ( a ta càm tay tôi ngó)...tôi sờ lên má anh ta rồi sờ lên môi (nc mắt rơi mặn môi tôi mím chặt môi)</w:t>
      </w:r>
    </w:p>
    <w:p>
      <w:pPr>
        <w:pStyle w:val="BodyText"/>
      </w:pPr>
      <w:r>
        <w:t xml:space="preserve">_Anh buồn vì em nhiều lắm đúng k?tình yêu bao năm e đã để lãng phí,nhớ ngày xưa e từng hứa sẽ mãi mãi bên anh nhưng chính em là ng rời xa anh,còn a vẫn luôn âm thầm bên em khi cả thế giới này quay lưng vs em thì anh vẫn ở bên em ( a ta mắt đỏ lên r gạt tay tôi)</w:t>
      </w:r>
    </w:p>
    <w:p>
      <w:pPr>
        <w:pStyle w:val="BodyText"/>
      </w:pPr>
      <w:r>
        <w:t xml:space="preserve">_cô đừng nói nữa đi ngủ đi</w:t>
      </w:r>
    </w:p>
    <w:p>
      <w:pPr>
        <w:pStyle w:val="BodyText"/>
      </w:pPr>
      <w:r>
        <w:t xml:space="preserve">_em đã bỏ mặc con tim em chạy theo lý trí</w:t>
      </w:r>
    </w:p>
    <w:p>
      <w:pPr>
        <w:pStyle w:val="BodyText"/>
      </w:pPr>
      <w:r>
        <w:t xml:space="preserve">Mà chưa từng nghĩ đến con tim của anh cũng đau thế nào?có phải em đau thì a cũng đau đúng nvay k ( a ta ngẩng lên nhìn tôi và nắm chặt như cố kìm chế không cho nc mắt chảy ra)</w:t>
      </w:r>
    </w:p>
    <w:p>
      <w:pPr>
        <w:pStyle w:val="BodyText"/>
      </w:pPr>
      <w:r>
        <w:t xml:space="preserve">_hôm nay cô có lẽ mệt rồi đi ngủ đi,tôi bận làm việc ( a ta cố lảng)</w:t>
      </w:r>
    </w:p>
    <w:p>
      <w:pPr>
        <w:pStyle w:val="BodyText"/>
      </w:pPr>
      <w:r>
        <w:t xml:space="preserve">_em biết hết rồi,a đừng lảng tránh dc k e k trách anh vì e k có tư cách đấy,( tôi kéo tay Tiến) a sẽ mãi mãi ở bên em chứ ( a ta bế tôi đặt lên bàn làm vc và hôn tôi nụ hôn như chưa bh dc mặn nồng thế này...tôi hạnh phúc rất hạnh phúc...vì cuối cùng tôi đã dc ở bên người mình yêu trọn vẹn đúng nghĩa)...a ta bế tôi lên giường..</w:t>
      </w:r>
    </w:p>
    <w:p>
      <w:pPr>
        <w:pStyle w:val="BodyText"/>
      </w:pPr>
      <w:r>
        <w:t xml:space="preserve">_Sinh con cho a nhé ( tôi gật)...hôm đó quan hệ a luôn hỏi tôi có đau không và rất nhẹ nhàng...lúc quan hệ a nói vs tôi:“ anh sẽ bảo vệ em“...tôi ôm anh hôn anh thật nhẹ nhàng...đêm hôm đó chúng tôi quan hệ 3 lần( máu chưa)...Hôm sau tỉnh dậy chúng tôi k quên trao nhau nụ hôn thắm thiết...</w:t>
      </w:r>
    </w:p>
    <w:p>
      <w:pPr>
        <w:pStyle w:val="BodyText"/>
      </w:pPr>
      <w:r>
        <w:t xml:space="preserve">_Hôm nay e đi làm chứ</w:t>
      </w:r>
    </w:p>
    <w:p>
      <w:pPr>
        <w:pStyle w:val="BodyText"/>
      </w:pPr>
      <w:r>
        <w:t xml:space="preserve">_vâng ( tôi tự tin hơn)...</w:t>
      </w:r>
    </w:p>
    <w:p>
      <w:pPr>
        <w:pStyle w:val="BodyText"/>
      </w:pPr>
      <w:r>
        <w:t xml:space="preserve">Ngồi trên xe chúng tôi cũng vẫn trao nhau những nụ hôn như bõ bao ngày chúng tôi gét nhau...đến cty tôi vẫn run Tiến luồn tay nắm tay tôi tự tin bước vào công ty...Nhung và Tuyết muốn nc vs tôi và giải thích</w:t>
      </w:r>
    </w:p>
    <w:p>
      <w:pPr>
        <w:pStyle w:val="BodyText"/>
      </w:pPr>
      <w:r>
        <w:t xml:space="preserve">Nhung: m k có ý gì cả chì muốn nhờ cậu biết tính mình mà</w:t>
      </w:r>
    </w:p>
    <w:p>
      <w:pPr>
        <w:pStyle w:val="BodyText"/>
      </w:pPr>
      <w:r>
        <w:t xml:space="preserve">_m k trách các cậu đâu bh m rất hp ( họ nhìn tôi cười...và tôi tự tin hơn bọn họ cũng vẫn bàn tán n khi tôi nhìn sang họ lại k nói gì)...1 lúc sau tôi nhắn tin cho Tiến</w:t>
      </w:r>
    </w:p>
    <w:p>
      <w:pPr>
        <w:pStyle w:val="BodyText"/>
      </w:pPr>
      <w:r>
        <w:t xml:space="preserve">_anh đang làm gì thế ( 30p sau mới nhắn lại)</w:t>
      </w:r>
    </w:p>
    <w:p>
      <w:pPr>
        <w:pStyle w:val="BodyText"/>
      </w:pPr>
      <w:r>
        <w:t xml:space="preserve">_Đang họp ( xì biết thế k nhắn cho xong)...bữa trưa Nhung bảo tôi</w:t>
      </w:r>
    </w:p>
    <w:p>
      <w:pPr>
        <w:pStyle w:val="BodyText"/>
      </w:pPr>
      <w:r>
        <w:t xml:space="preserve">_Có tin này muốn báo cho 2 người</w:t>
      </w:r>
    </w:p>
    <w:p>
      <w:pPr>
        <w:pStyle w:val="BodyText"/>
      </w:pPr>
      <w:r>
        <w:t xml:space="preserve">_mình có thai rồi,,,có lẽ sang tháng cưới ( tôi và Tuyết rung đùi sung sướng)</w:t>
      </w:r>
    </w:p>
    <w:p>
      <w:pPr>
        <w:pStyle w:val="BodyText"/>
      </w:pPr>
      <w:r>
        <w:t xml:space="preserve">_thật sao chúc mừng cậu</w:t>
      </w:r>
    </w:p>
    <w:p>
      <w:pPr>
        <w:pStyle w:val="BodyText"/>
      </w:pPr>
      <w:r>
        <w:t xml:space="preserve">Tuyết: thật ra chị cũng đang đinh nói chị cũng mang thai rồi và chắc là sang tháng a Huy sang là cười</w:t>
      </w:r>
    </w:p>
    <w:p>
      <w:pPr>
        <w:pStyle w:val="BodyText"/>
      </w:pPr>
      <w:r>
        <w:t xml:space="preserve">_thật sao chúc mừng chị ( hai ng họ quay sang nhìn tôi)</w:t>
      </w:r>
    </w:p>
    <w:p>
      <w:pPr>
        <w:pStyle w:val="BodyText"/>
      </w:pPr>
      <w:r>
        <w:t xml:space="preserve">Nhung: còn cậu thì sao cậu vẫn uống thuốc à</w:t>
      </w:r>
    </w:p>
    <w:p>
      <w:pPr>
        <w:pStyle w:val="BodyText"/>
      </w:pPr>
      <w:r>
        <w:t xml:space="preserve">_Có lẽ thôi a ý nói sinh con cho a nhé ( tôi cười tươi)</w:t>
      </w:r>
    </w:p>
    <w:p>
      <w:pPr>
        <w:pStyle w:val="BodyText"/>
      </w:pPr>
      <w:r>
        <w:t xml:space="preserve">Nhung:Trời ơi còn gì nữa chàng nói nthe rồi còn gì</w:t>
      </w:r>
    </w:p>
    <w:p>
      <w:pPr>
        <w:pStyle w:val="BodyText"/>
      </w:pPr>
      <w:r>
        <w:t xml:space="preserve">Tuyết: tuyệt vời nhưng a ta có ngỏ lời cưới cậu chưa?</w:t>
      </w:r>
    </w:p>
    <w:p>
      <w:pPr>
        <w:pStyle w:val="BodyText"/>
      </w:pPr>
      <w:r>
        <w:t xml:space="preserve">_chưa k biết tn?</w:t>
      </w:r>
    </w:p>
    <w:p>
      <w:pPr>
        <w:pStyle w:val="BodyText"/>
      </w:pPr>
      <w:r>
        <w:t xml:space="preserve">_chắc có bầu là cưới thôi lo gì 3 chúng ta đã dc ở bên người mình yêu rồi cạn ly ăn mừng thôi....tan làm tôi vui vẻ đứng chờ Tiến...xe đi tới chú lái xe nói</w:t>
      </w:r>
    </w:p>
    <w:p>
      <w:pPr>
        <w:pStyle w:val="BodyText"/>
      </w:pPr>
      <w:r>
        <w:t xml:space="preserve">_Cậu chủ bận cv nên bảo tôi đon cô về trc</w:t>
      </w:r>
    </w:p>
    <w:p>
      <w:pPr>
        <w:pStyle w:val="BodyText"/>
      </w:pPr>
      <w:r>
        <w:t xml:space="preserve">_vậy ạ,cám ơn chú...</w:t>
      </w:r>
    </w:p>
    <w:p>
      <w:pPr>
        <w:pStyle w:val="BodyText"/>
      </w:pPr>
      <w:r>
        <w:t xml:space="preserve">Về tới nhà tôi đi vào bếp làm những món ngon chờ Tiến về...chờ mãi k thấy anh ta về tôi gọi điện thì k nghe nhắn tin cũng k trl...dc 1 lúc thì có tiếng xe về tôi chạy ra là chị Linh</w:t>
      </w:r>
    </w:p>
    <w:p>
      <w:pPr>
        <w:pStyle w:val="BodyText"/>
      </w:pPr>
      <w:r>
        <w:t xml:space="preserve">_Làm gì thể hiện khuôn mặt thất vọng rõ thế em ( cười)</w:t>
      </w:r>
    </w:p>
    <w:p>
      <w:pPr>
        <w:pStyle w:val="BodyText"/>
      </w:pPr>
      <w:r>
        <w:t xml:space="preserve">_đâu có em...</w:t>
      </w:r>
    </w:p>
    <w:p>
      <w:pPr>
        <w:pStyle w:val="BodyText"/>
      </w:pPr>
      <w:r>
        <w:t xml:space="preserve">_ăn gì chưa đi ăn vs chị đi</w:t>
      </w:r>
    </w:p>
    <w:p>
      <w:pPr>
        <w:pStyle w:val="BodyText"/>
      </w:pPr>
      <w:r>
        <w:t xml:space="preserve">_em có cpi món ngon rồi chị vào ăn cho vui..</w:t>
      </w:r>
    </w:p>
    <w:p>
      <w:pPr>
        <w:pStyle w:val="BodyText"/>
      </w:pPr>
      <w:r>
        <w:t xml:space="preserve">_Chờ Tiến hả chắc nó bận cv rồi,đi thôi chị thèm ăn bò nướng quá..</w:t>
      </w:r>
    </w:p>
    <w:p>
      <w:pPr>
        <w:pStyle w:val="BodyText"/>
      </w:pPr>
      <w:r>
        <w:t xml:space="preserve">_vậy chờ e đi thay đồ</w:t>
      </w:r>
    </w:p>
    <w:p>
      <w:pPr>
        <w:pStyle w:val="BodyText"/>
      </w:pPr>
      <w:r>
        <w:t xml:space="preserve">_uk nhanh nhé...</w:t>
      </w:r>
    </w:p>
    <w:p>
      <w:pPr>
        <w:pStyle w:val="BodyText"/>
      </w:pPr>
      <w:r>
        <w:t xml:space="preserve">Đi tới nhà hàng chị Linh đang nói chị định mai sẽ đi khám bác sỹ để tính ngày chị xd sinh con rồi,ck chị cũng mong, chị sợ sinh con xong mất dáng nhưng nghĩ kĩ n thứ đó kqtrong đúng k em</w:t>
      </w:r>
    </w:p>
    <w:p>
      <w:pPr>
        <w:pStyle w:val="BodyText"/>
      </w:pPr>
      <w:r>
        <w:t xml:space="preserve">_Đúng r chị,chị mau sinh em bé đi</w:t>
      </w:r>
    </w:p>
    <w:p>
      <w:pPr>
        <w:pStyle w:val="BodyText"/>
      </w:pPr>
      <w:r>
        <w:t xml:space="preserve">_e cũng thế nhé ( chị ý nháy mắt)...</w:t>
      </w:r>
    </w:p>
    <w:p>
      <w:pPr>
        <w:pStyle w:val="BodyText"/>
      </w:pPr>
      <w:r>
        <w:t xml:space="preserve">Thang máy đi xuống nhà hàng cảnh đập vào mắt tôi là Tiến đang nâng ly với 1 cô gái lạ khác</w:t>
      </w:r>
    </w:p>
    <w:p>
      <w:pPr>
        <w:pStyle w:val="BodyText"/>
      </w:pPr>
      <w:r>
        <w:t xml:space="preserve">Tôi ngạc nhiên và mất hôn chị Linh nhìn thấy vội vàng đứng trc mặt tôi ( cố che đi)</w:t>
      </w:r>
    </w:p>
    <w:p>
      <w:pPr>
        <w:pStyle w:val="BodyText"/>
      </w:pPr>
      <w:r>
        <w:t xml:space="preserve">_tự dưng chị thấy khó chịu hay là chị em mình đi về đi</w:t>
      </w:r>
    </w:p>
    <w:p>
      <w:pPr>
        <w:pStyle w:val="BodyText"/>
      </w:pPr>
      <w:r>
        <w:t xml:space="preserve">_em thấy rồi chị</w:t>
      </w:r>
    </w:p>
    <w:p>
      <w:pPr>
        <w:pStyle w:val="BodyText"/>
      </w:pPr>
      <w:r>
        <w:t xml:space="preserve">_ầy chắc là nó găp bạn hoặc đối tác</w:t>
      </w:r>
    </w:p>
    <w:p>
      <w:pPr>
        <w:pStyle w:val="BodyText"/>
      </w:pPr>
      <w:r>
        <w:t xml:space="preserve">_cô gái kia trông còn rất trẻ k giống như bạn hay đối tác đâu chị e k sao chị em mình về thôi...về tới nhà chị Linh vội trình bày đủ thứ rồi ck chị ý gọi nên chị ý đi về còn tôi đi lên phòng mà tức...tên khốn kiếp gọi k nghe hoá ra hắn đi vs ả khác dc đấy ( tôi mím chặt tay)...lên giường nằm lăn lộn hết xem hoạt hình rồi ca nhạc vật vã đủ thứ...hắn chưa thèm về chắc hnay đi qua đêm nếu thế thì mình sẽ đi khỏi đây luôn...có tiếng a ta về tôi vội đắp chăn nhắm mắt ngủ...a ta tiến tới giường hôn chán tôi( đi vs gái về vẫn trơ mặt nhỉ)...tôi quay đi...</w:t>
      </w:r>
    </w:p>
    <w:p>
      <w:pPr>
        <w:pStyle w:val="BodyText"/>
      </w:pPr>
      <w:r>
        <w:t xml:space="preserve">_Em ngủ chưa?</w:t>
      </w:r>
    </w:p>
    <w:p>
      <w:pPr>
        <w:pStyle w:val="BodyText"/>
      </w:pPr>
      <w:r>
        <w:t xml:space="preserve">_rồi ( tôi trl trống k?ngu quá rồi mà còn trl)</w:t>
      </w:r>
    </w:p>
    <w:p>
      <w:pPr>
        <w:pStyle w:val="BodyText"/>
      </w:pPr>
      <w:r>
        <w:t xml:space="preserve">_em ăn gì chưa?</w:t>
      </w:r>
    </w:p>
    <w:p>
      <w:pPr>
        <w:pStyle w:val="BodyText"/>
      </w:pPr>
      <w:r>
        <w:t xml:space="preserve">Tôi bật dậy a ta còn đang vuốt tóc tôi...</w:t>
      </w:r>
    </w:p>
    <w:p>
      <w:pPr>
        <w:pStyle w:val="BodyText"/>
      </w:pPr>
      <w:r>
        <w:t xml:space="preserve">_A đi uống rượu về đấy à sướng nhỉ hnay ăn mặc đẹp quá đấy</w:t>
      </w:r>
    </w:p>
    <w:p>
      <w:pPr>
        <w:pStyle w:val="BodyText"/>
      </w:pPr>
      <w:r>
        <w:t xml:space="preserve">_a vẫn thế mà ( vest đen)...(tôi giật chăn nằm xuống...</w:t>
      </w:r>
    </w:p>
    <w:p>
      <w:pPr>
        <w:pStyle w:val="BodyText"/>
      </w:pPr>
      <w:r>
        <w:t xml:space="preserve">_đàn ông toàn là n kẻ nói dối ( a ta cười)....rồi đứng dậy đi thay đồ...Hôm sau tôi tức dậy sớm đi làm trưa tôi mở máy a ta cũng k thèm nhắn tin...yêu cái kiểu gì thế này...tan làm tôi đi về nhà thì chị giúp vc nói</w:t>
      </w:r>
    </w:p>
    <w:p>
      <w:pPr>
        <w:pStyle w:val="BodyText"/>
      </w:pPr>
      <w:r>
        <w:t xml:space="preserve">_Chị cpi đồ cho e rồi</w:t>
      </w:r>
    </w:p>
    <w:p>
      <w:pPr>
        <w:pStyle w:val="BodyText"/>
      </w:pPr>
      <w:r>
        <w:t xml:space="preserve">_làm gì vậy chị</w:t>
      </w:r>
    </w:p>
    <w:p>
      <w:pPr>
        <w:pStyle w:val="BodyText"/>
      </w:pPr>
      <w:r>
        <w:t xml:space="preserve">_em sắp về Việt Nam mà</w:t>
      </w:r>
    </w:p>
    <w:p>
      <w:pPr>
        <w:pStyle w:val="BodyText"/>
      </w:pPr>
      <w:r>
        <w:t xml:space="preserve">_em đâu có,a Tiến bảo vậy ạ</w:t>
      </w:r>
    </w:p>
    <w:p>
      <w:pPr>
        <w:pStyle w:val="BodyText"/>
      </w:pPr>
      <w:r>
        <w:t xml:space="preserve">_uk cậu ý bảo sắp đồ cho em...</w:t>
      </w:r>
    </w:p>
    <w:p>
      <w:pPr>
        <w:pStyle w:val="BodyText"/>
      </w:pPr>
      <w:r>
        <w:t xml:space="preserve">Tôi đi lên tức tối...anh ta muốn tống mình đi đây dc rồi nếu a ta chán mình rồi mình cũng k níu kéo...nói mạnh miệng thế n tôi k dám mở cửa vào phòng...tôi sợ nghe a ta sẽ nói chán và chia tay tôi...loay hoay thì a ta mở cửa ra...</w:t>
      </w:r>
    </w:p>
    <w:p>
      <w:pPr>
        <w:pStyle w:val="BodyText"/>
      </w:pPr>
      <w:r>
        <w:t xml:space="preserve">_Em làm j thế sao k vào đi a có chuyện muốn nói vs em ( tôi k nói gì quay xuống nhà và chạy ra sân)...</w:t>
      </w:r>
    </w:p>
    <w:p>
      <w:pPr>
        <w:pStyle w:val="BodyText"/>
      </w:pPr>
      <w:r>
        <w:t xml:space="preserve">_em chạy đi đâu thế toàn làm hành động kì lạ vậy a đã cpi đồ cho em về Việt Nam rồi</w:t>
      </w:r>
    </w:p>
    <w:p>
      <w:pPr>
        <w:pStyle w:val="BodyText"/>
      </w:pPr>
      <w:r>
        <w:t xml:space="preserve">_dc rồi em đi là dc chứ gì ( tôi hét lên a ta ngạc nhiên) a k cần nói gì nữa bh e đi</w:t>
      </w:r>
    </w:p>
    <w:p>
      <w:pPr>
        <w:pStyle w:val="BodyText"/>
      </w:pPr>
      <w:r>
        <w:t xml:space="preserve">_sáng mai ( tôi ngắt lời)</w:t>
      </w:r>
    </w:p>
    <w:p>
      <w:pPr>
        <w:pStyle w:val="BodyText"/>
      </w:pPr>
      <w:r>
        <w:t xml:space="preserve">_dc rồi a đừng nói gì thêm nữa (Tiến đơ người a ta k hiểu tôi bị ls)...tôi chạy vào nhà và vào bàn ăn cơm....phải ăn mới có sức về chứ phải cho bme thấy m khoẻ mạnh...( Tiến và chị giúp vc cũng đang ngạc nhiên vì hành động kì lạ này)...ăn xong tôi đứng dậy và lên thu đồ...dc rồi a đuổi tôi lần này nữa tôi sẽ k bh quay lại đồ đểu khi chán rồi sẵn sàng vứt bỏ mình...vừa cất đồ tôi vừa lẩm bẩm...Tiến đi lên</w:t>
      </w:r>
    </w:p>
    <w:p>
      <w:pPr>
        <w:pStyle w:val="BodyText"/>
      </w:pPr>
      <w:r>
        <w:t xml:space="preserve">_Những thứ đó e mang đi làm gì mang ít thôi thiếu gì sẽ mua sau ( toii k trl và nc mắt chảy ra)</w:t>
      </w:r>
    </w:p>
    <w:p>
      <w:pPr>
        <w:pStyle w:val="BodyText"/>
      </w:pPr>
      <w:r>
        <w:t xml:space="preserve">_ơ em sao thế</w:t>
      </w:r>
    </w:p>
    <w:p>
      <w:pPr>
        <w:pStyle w:val="BodyText"/>
      </w:pPr>
      <w:r>
        <w:t xml:space="preserve">_k sao a đừng nói gì e bảo a đừng nói cơ mà...k mang đi bh thì còn bh quay lại nữa</w:t>
      </w:r>
    </w:p>
    <w:p>
      <w:pPr>
        <w:pStyle w:val="BodyText"/>
      </w:pPr>
      <w:r>
        <w:t xml:space="preserve">_em nói gì thế e đi đâu ( mặt a ta nghiêm túc)</w:t>
      </w:r>
    </w:p>
    <w:p>
      <w:pPr>
        <w:pStyle w:val="BodyText"/>
      </w:pPr>
      <w:r>
        <w:t xml:space="preserve">_kp a đuổi em đi à e k cần nữa e tự đi dc bh e sẽ dọn ra khỏi đây luôn...</w:t>
      </w:r>
    </w:p>
    <w:p>
      <w:pPr>
        <w:pStyle w:val="BodyText"/>
      </w:pPr>
      <w:r>
        <w:t xml:space="preserve">_a đuổi em đi đâu? e làm a tức r đấy a k hiểu n hành động của em là gì?</w:t>
      </w:r>
    </w:p>
    <w:p>
      <w:pPr>
        <w:pStyle w:val="BodyText"/>
      </w:pPr>
      <w:r>
        <w:t xml:space="preserve">_thôi k cần nói nữa ( Tiến cầm tay tôi)</w:t>
      </w:r>
    </w:p>
    <w:p>
      <w:pPr>
        <w:pStyle w:val="BodyText"/>
      </w:pPr>
      <w:r>
        <w:t xml:space="preserve">_chị dâu em sinh con mà kp em muốn về sao?a đuổi em đi đâu dc e sao lại nghĩ nthe dc...</w:t>
      </w:r>
    </w:p>
    <w:p>
      <w:pPr>
        <w:pStyle w:val="BodyText"/>
      </w:pPr>
      <w:r>
        <w:t xml:space="preserve">Tôi giật mình có phải mày càng ngày càng điên rồi phải k Hiền...</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ôi đúng là...có thể do hôm qua anh ta ngồi vs cô gái khác nên tôi đã đa nghi quá chăng...</w:t>
      </w:r>
    </w:p>
    <w:p>
      <w:pPr>
        <w:pStyle w:val="BodyText"/>
      </w:pPr>
      <w:r>
        <w:t xml:space="preserve">_Em không sao chắc do e mẫn cảm quá thôi a đi nghỉ đi...</w:t>
      </w:r>
    </w:p>
    <w:p>
      <w:pPr>
        <w:pStyle w:val="BodyText"/>
      </w:pPr>
      <w:r>
        <w:t xml:space="preserve">_e cũng sắp thêm đồ cho anh đi</w:t>
      </w:r>
    </w:p>
    <w:p>
      <w:pPr>
        <w:pStyle w:val="BodyText"/>
      </w:pPr>
      <w:r>
        <w:t xml:space="preserve">_a cũng về ạ</w:t>
      </w:r>
    </w:p>
    <w:p>
      <w:pPr>
        <w:pStyle w:val="BodyText"/>
      </w:pPr>
      <w:r>
        <w:t xml:space="preserve">_uk a sẽ mãi mãi ở bên em a nói rồi mà ( Tiến hôn lên môi tôi)...</w:t>
      </w:r>
    </w:p>
    <w:p>
      <w:pPr>
        <w:pStyle w:val="BodyText"/>
      </w:pPr>
      <w:r>
        <w:t xml:space="preserve">Về phòng hai chúng tôi nằm ôm nhau anh nhẹ nhàng ôm tôi vào lòng..</w:t>
      </w:r>
    </w:p>
    <w:p>
      <w:pPr>
        <w:pStyle w:val="BodyText"/>
      </w:pPr>
      <w:r>
        <w:t xml:space="preserve">_Mà a về cùng em còn cv thì sao a rất bận mà</w:t>
      </w:r>
    </w:p>
    <w:p>
      <w:pPr>
        <w:pStyle w:val="BodyText"/>
      </w:pPr>
      <w:r>
        <w:t xml:space="preserve">_a sẽ lo dc hơn nữa anh về là còn vì lý do khác nữa</w:t>
      </w:r>
    </w:p>
    <w:p>
      <w:pPr>
        <w:pStyle w:val="BodyText"/>
      </w:pPr>
      <w:r>
        <w:t xml:space="preserve">_em biết dc k?</w:t>
      </w:r>
    </w:p>
    <w:p>
      <w:pPr>
        <w:pStyle w:val="BodyText"/>
      </w:pPr>
      <w:r>
        <w:t xml:space="preserve">_ngày kia là dỗ mẹ anh ( tôi ngạc nhiên bật dậy)</w:t>
      </w:r>
    </w:p>
    <w:p>
      <w:pPr>
        <w:pStyle w:val="BodyText"/>
      </w:pPr>
      <w:r>
        <w:t xml:space="preserve">_em xl em k nhớ ( tiến cười kéo tôi nằm)</w:t>
      </w:r>
    </w:p>
    <w:p>
      <w:pPr>
        <w:pStyle w:val="BodyText"/>
      </w:pPr>
      <w:r>
        <w:t xml:space="preserve">_k sao,a vẫn nhớ ngày đó e đến chăm mẹ anh đúng k nhỉ</w:t>
      </w:r>
    </w:p>
    <w:p>
      <w:pPr>
        <w:pStyle w:val="BodyText"/>
      </w:pPr>
      <w:r>
        <w:t xml:space="preserve">_Sao a biết e đến toan lúc k có anh mà..</w:t>
      </w:r>
    </w:p>
    <w:p>
      <w:pPr>
        <w:pStyle w:val="BodyText"/>
      </w:pPr>
      <w:r>
        <w:t xml:space="preserve">_a biết chứ,mẹ kể về em mỗi lần đều rất vui</w:t>
      </w:r>
    </w:p>
    <w:p>
      <w:pPr>
        <w:pStyle w:val="BodyText"/>
      </w:pPr>
      <w:r>
        <w:t xml:space="preserve">_chà vậy là a thích em từ khi đó hả</w:t>
      </w:r>
    </w:p>
    <w:p>
      <w:pPr>
        <w:pStyle w:val="BodyText"/>
      </w:pPr>
      <w:r>
        <w:t xml:space="preserve">_cũng k rõ thích từ khi nào nữa ( chúng tôi nhìn nhau cười)...</w:t>
      </w:r>
    </w:p>
    <w:p>
      <w:pPr>
        <w:pStyle w:val="BodyText"/>
      </w:pPr>
      <w:r>
        <w:t xml:space="preserve">_lúc nãy em ăn nhiều quá giờ khó chịu quá..</w:t>
      </w:r>
    </w:p>
    <w:p>
      <w:pPr>
        <w:pStyle w:val="BodyText"/>
      </w:pPr>
      <w:r>
        <w:t xml:space="preserve">_em dậy đi chúng ta sẽ đi bộ ai bảo e hành động kì lạ ( tôi ngại cười nhạt)...rồi chúng tôi nắm tay nhau đi bộ con đường hôm nay tôi muốn nó dài thật dài...Sáng hôm sau tôi nt cho Nhung và Tuyết rằng tôi phải về Việt Nam...Rồi chúng tôi bay thẳng về Việt Nam tạm biệt nước Anh...tôi về tới nơi thì chợt nhớ</w:t>
      </w:r>
    </w:p>
    <w:p>
      <w:pPr>
        <w:pStyle w:val="BodyText"/>
      </w:pPr>
      <w:r>
        <w:t xml:space="preserve">_Để e gọi xem bh a em ở đâu nhà cũ nhà e bị thu rồi mà...</w:t>
      </w:r>
    </w:p>
    <w:p>
      <w:pPr>
        <w:pStyle w:val="BodyText"/>
      </w:pPr>
      <w:r>
        <w:t xml:space="preserve">_cứ về nhà cũ đi chưa bị đâu ( Tiến ôm tôi cười)...về tới nhà thấy nhà ngoại của chị dâu cũng đang ở đây...mẹ tôi chạy ra</w:t>
      </w:r>
    </w:p>
    <w:p>
      <w:pPr>
        <w:pStyle w:val="BodyText"/>
      </w:pPr>
      <w:r>
        <w:t xml:space="preserve">_Con về rồi à sao bất ngờ k gọi cho mẹ để mẹ chuẩn bị...( mẹ tôi nhìn Tiến ngạc nhiên)</w:t>
      </w:r>
    </w:p>
    <w:p>
      <w:pPr>
        <w:pStyle w:val="BodyText"/>
      </w:pPr>
      <w:r>
        <w:t xml:space="preserve">_Cháu chào bác ( rồi a ta cúi đầu đặt giỏ hoa quả lên bàn)..</w:t>
      </w:r>
    </w:p>
    <w:p>
      <w:pPr>
        <w:pStyle w:val="BodyText"/>
      </w:pPr>
      <w:r>
        <w:t xml:space="preserve">_à uk chào...chào cháu ( mẹ ấp úng)</w:t>
      </w:r>
    </w:p>
    <w:p>
      <w:pPr>
        <w:pStyle w:val="BodyText"/>
      </w:pPr>
      <w:r>
        <w:t xml:space="preserve">Anh trai toi đi ra</w:t>
      </w:r>
    </w:p>
    <w:p>
      <w:pPr>
        <w:pStyle w:val="BodyText"/>
      </w:pPr>
      <w:r>
        <w:t xml:space="preserve">_Vào bế cháu đi em,ô Tiến sao lại cùng về thế qua đây công tác à</w:t>
      </w:r>
    </w:p>
    <w:p>
      <w:pPr>
        <w:pStyle w:val="BodyText"/>
      </w:pPr>
      <w:r>
        <w:t xml:space="preserve">_không mình về cùng Hiền ( a ta nắm tay tôi a trai tôi ngạc nhiên)...</w:t>
      </w:r>
    </w:p>
    <w:p>
      <w:pPr>
        <w:pStyle w:val="BodyText"/>
      </w:pPr>
      <w:r>
        <w:t xml:space="preserve">_Đừng có nói 2 đứa đang quen nhau đấy ( mẹ tôi kéo áo anh trai tôi)</w:t>
      </w:r>
    </w:p>
    <w:p>
      <w:pPr>
        <w:pStyle w:val="BodyText"/>
      </w:pPr>
      <w:r>
        <w:t xml:space="preserve">_vào thăm cháu đi con ( tôi vào bế cháu và Tiến ngồi ngoài nói chuyện vs a trai tôi)....đang ngồi với chị dâu...ôi gấu của cô yêu quá ( tôi thơm liên tục)</w:t>
      </w:r>
    </w:p>
    <w:p>
      <w:pPr>
        <w:pStyle w:val="BodyText"/>
      </w:pPr>
      <w:r>
        <w:t xml:space="preserve">_chị dâu: cô Hiền cũng mau mau lấy ck đc rồi ( tôi cười)</w:t>
      </w:r>
    </w:p>
    <w:p>
      <w:pPr>
        <w:pStyle w:val="BodyText"/>
      </w:pPr>
      <w:r>
        <w:t xml:space="preserve">_e cũng tính chắc năm nay thôi chị ạ ( rồi tôi thấy có tiếng người bê đồ vào họ mang nôi cũi xe trò chơi quân áo rất nhiều cho trẻ sơ sinh)</w:t>
      </w:r>
    </w:p>
    <w:p>
      <w:pPr>
        <w:pStyle w:val="BodyText"/>
      </w:pPr>
      <w:r>
        <w:t xml:space="preserve">Tôi ngó ra:</w:t>
      </w:r>
    </w:p>
    <w:p>
      <w:pPr>
        <w:pStyle w:val="BodyText"/>
      </w:pPr>
      <w:r>
        <w:t xml:space="preserve">_Tôi kb mua gì cả nên mua mỗi thứ 1 ít ( tiến cười)</w:t>
      </w:r>
    </w:p>
    <w:p>
      <w:pPr>
        <w:pStyle w:val="BodyText"/>
      </w:pPr>
      <w:r>
        <w:t xml:space="preserve">_cám ơn ông cpi dùng bữa nhe đấy là bme vk tôi...</w:t>
      </w:r>
    </w:p>
    <w:p>
      <w:pPr>
        <w:pStyle w:val="BodyText"/>
      </w:pPr>
      <w:r>
        <w:t xml:space="preserve">_chào hai bác</w:t>
      </w:r>
    </w:p>
    <w:p>
      <w:pPr>
        <w:pStyle w:val="BodyText"/>
      </w:pPr>
      <w:r>
        <w:t xml:space="preserve">_ồ chàng trai trẻ bằng tuổi Hoà đấy à trông cũng có vẻ thành đạt ghê đấy..</w:t>
      </w:r>
    </w:p>
    <w:p>
      <w:pPr>
        <w:pStyle w:val="BodyText"/>
      </w:pPr>
      <w:r>
        <w:t xml:space="preserve">_thì cậu ý là ( tiến ngắt lời)</w:t>
      </w:r>
    </w:p>
    <w:p>
      <w:pPr>
        <w:pStyle w:val="BodyText"/>
      </w:pPr>
      <w:r>
        <w:t xml:space="preserve">_cháu làm công chức bình thường thôi ( a ta khiêm tốn)</w:t>
      </w:r>
    </w:p>
    <w:p>
      <w:pPr>
        <w:pStyle w:val="BodyText"/>
      </w:pPr>
      <w:r>
        <w:t xml:space="preserve">_vậy à công chức thì tiến chậm lắm (ông bà ta đổi giọng ngay)...</w:t>
      </w:r>
    </w:p>
    <w:p>
      <w:pPr>
        <w:pStyle w:val="BodyText"/>
      </w:pPr>
      <w:r>
        <w:t xml:space="preserve">Chị dâu: Hiền này cậu ta là cái người mà chúng ta gặp ở buổi tiệc bên Anh mà...</w:t>
      </w:r>
    </w:p>
    <w:p>
      <w:pPr>
        <w:pStyle w:val="BodyText"/>
      </w:pPr>
      <w:r>
        <w:t xml:space="preserve">_vâng đúng r chị ( chị ý ôm mồm)</w:t>
      </w:r>
    </w:p>
    <w:p>
      <w:pPr>
        <w:pStyle w:val="BodyText"/>
      </w:pPr>
      <w:r>
        <w:t xml:space="preserve">_vậy thì cậu ta giàu lắm</w:t>
      </w:r>
    </w:p>
    <w:p>
      <w:pPr>
        <w:pStyle w:val="BodyText"/>
      </w:pPr>
      <w:r>
        <w:t xml:space="preserve">_chị nghỉ ngơi đi ( tôi đánh lảng đi ra) anh Tiến đâu anh</w:t>
      </w:r>
    </w:p>
    <w:p>
      <w:pPr>
        <w:pStyle w:val="BodyText"/>
      </w:pPr>
      <w:r>
        <w:t xml:space="preserve">_cậu ta lên thăm bố rồi...tôi đi lên thăm bố mặc dù tâm lý của tôi nặng nề nhưng tôi hiểu bố tôi cũng là người sai nên bố Tiến mới làm nvay...tôi đi lên thấy Tiến đang cho bố uống nc cam...</w:t>
      </w:r>
    </w:p>
    <w:p>
      <w:pPr>
        <w:pStyle w:val="BodyText"/>
      </w:pPr>
      <w:r>
        <w:t xml:space="preserve">_Chú phải khoẻ lại nhé chú phải thấy cháu đã trưởng thành và có thể bảo vệ Hiền dc rồi,cháu k trách chú nữa chú hãy tin ở cháu...(tôi tiến lại gần anh hơn nữa bố tôi quay ra nhìn)</w:t>
      </w:r>
    </w:p>
    <w:p>
      <w:pPr>
        <w:pStyle w:val="BodyText"/>
      </w:pPr>
      <w:r>
        <w:t xml:space="preserve">_Bố à con về rồi đây ( tôi cầm tay ông khóc gục đầu...ông run run đăt tay tôi lên tay Tiến dường như ông k nói dc nhưng ý của ông là muốn chúng tôi dc bên nhau)...tới bữa cơm mẹ tôi cứ nhìn Tiến run run và k thoải mái...( đột nhiên a ta nói)</w:t>
      </w:r>
    </w:p>
    <w:p>
      <w:pPr>
        <w:pStyle w:val="BodyText"/>
      </w:pPr>
      <w:r>
        <w:t xml:space="preserve">_Cháu muốn xin phép bác cho cháu và Hiền dc kết hôn ( mẹ tôi đứng hình)</w:t>
      </w:r>
    </w:p>
    <w:p>
      <w:pPr>
        <w:pStyle w:val="BodyText"/>
      </w:pPr>
      <w:r>
        <w:t xml:space="preserve">_cái gì cậu cưới em gái tôi,sao nhanh thế tôi mới cho phép yêu thôi đấy ( a tôi cười)</w:t>
      </w:r>
    </w:p>
    <w:p>
      <w:pPr>
        <w:pStyle w:val="BodyText"/>
      </w:pPr>
      <w:r>
        <w:t xml:space="preserve">_cái này cháu suy nghĩ kĩ chưa bởi vì giờ cháu đã là..</w:t>
      </w:r>
    </w:p>
    <w:p>
      <w:pPr>
        <w:pStyle w:val="BodyText"/>
      </w:pPr>
      <w:r>
        <w:t xml:space="preserve">_dù hoàn cảnh của cháu có thể thay đổi nhưng tình cảm của cháu thì k hề ( a ta nói nghiêm túc và cầm tay tôi...tôi thật sự cảm thấy hp ngay lúc này)...buổi chiều anh ta và a trai tôi hẹn nhau đi đá bóng...ra sân bóng tôi thấy Tiến lại có nụ cuòi như xưa a ý thật sự đã ở bên tôi sẽ mãi mãi k rời xa...đá bóng xong có mấy cô gái ra vẽ vãn a trai tôi...tôi quay sang bên Tiến cũng vậy tôi đi ra</w:t>
      </w:r>
    </w:p>
    <w:p>
      <w:pPr>
        <w:pStyle w:val="BodyText"/>
      </w:pPr>
      <w:r>
        <w:t xml:space="preserve">_A gì ơi cho e xin số a e muốn học đá bóng</w:t>
      </w:r>
    </w:p>
    <w:p>
      <w:pPr>
        <w:pStyle w:val="BodyText"/>
      </w:pPr>
      <w:r>
        <w:t xml:space="preserve">_phụ nữ học môn khác nhẹ nhàng hơn a nghĩ tốt hơn ( a ta cười)</w:t>
      </w:r>
    </w:p>
    <w:p>
      <w:pPr>
        <w:pStyle w:val="BodyText"/>
      </w:pPr>
      <w:r>
        <w:t xml:space="preserve">_vậy môn gì hả anh ( tôi đi chen ngang a yêu mình về thôi)...Tiến bật cười</w:t>
      </w:r>
    </w:p>
    <w:p>
      <w:pPr>
        <w:pStyle w:val="BodyText"/>
      </w:pPr>
      <w:r>
        <w:t xml:space="preserve">_a còn cười à có j đáng cười,còn ông Hoà nữa tôi tiến ra chỗ a trai thì Tiến kéo tay tôi hôn tôi giữa sân bóng mn nhìn a trai tôi cũng nhìn...Anh làm cái trò gì thế mn nhìn kìa</w:t>
      </w:r>
    </w:p>
    <w:p>
      <w:pPr>
        <w:pStyle w:val="BodyText"/>
      </w:pPr>
      <w:r>
        <w:t xml:space="preserve">_này hai đứa kia đây là nc Anh đâu mà tự nhiên thế ( chúng tôi nắm tay nhau đi chỗ khác)...tôi hôm đó chúng tôi quay về căn nhà của Tiến ngày trước mở cửa vào vẫn ngăn nắp gọn gàng nhưng lâu k có ai ghé nên bụi bặm...tôi dọn dẹp và nấu đồ ăn...còn Tiến a ta đứng hút thuốc và nhìn ra cửa sổ lại dáng vẻ buồn bã...</w:t>
      </w:r>
    </w:p>
    <w:p>
      <w:pPr>
        <w:pStyle w:val="BodyText"/>
      </w:pPr>
      <w:r>
        <w:t xml:space="preserve">_Sao thé lại thấy buồn rồi ( tôi hẩy vai)</w:t>
      </w:r>
    </w:p>
    <w:p>
      <w:pPr>
        <w:pStyle w:val="BodyText"/>
      </w:pPr>
      <w:r>
        <w:t xml:space="preserve">_k có a chỉ nhớ lại lúc a với mẹ thôi giờ a có trong tay mọi thứ thì mẹ lại k còn để cho a báo đáp ( a ta hít thuốc thật sâu)</w:t>
      </w:r>
    </w:p>
    <w:p>
      <w:pPr>
        <w:pStyle w:val="BodyText"/>
      </w:pPr>
      <w:r>
        <w:t xml:space="preserve">_Anh bỏ thuốc đi e sợ mùi này lam ( Tiến nhìn tôi r dập thuốc a ta kéo tôi tới trc ban thờ mẹ a ta)...</w:t>
      </w:r>
    </w:p>
    <w:p>
      <w:pPr>
        <w:pStyle w:val="BodyText"/>
      </w:pPr>
      <w:r>
        <w:t xml:space="preserve">_Mẹ còn nhớ cô gái này không,cô ý sẽ là người thay mẹ ở bên con đến cuối đời nên mẹ phải để cho chúng con mãi mãi bên nhau nhé...( tôi xúc động nắm chạt tay anh)...nấu nướng thắp hương xong xuôi...tôi ngửi thấy mùi liền khó chịu...Tiến đang đọc sách...tôi thấy dưới gầm tủ có 1 đôi giầy phụ nữ nhỏ...còn mới xinh...</w:t>
      </w:r>
    </w:p>
    <w:p>
      <w:pPr>
        <w:pStyle w:val="BodyText"/>
      </w:pPr>
      <w:r>
        <w:t xml:space="preserve">_cái này của ai đây anh?_của em ( Tiến nhìn tôi cười)</w:t>
      </w:r>
    </w:p>
    <w:p>
      <w:pPr>
        <w:pStyle w:val="BodyText"/>
      </w:pPr>
      <w:r>
        <w:t xml:space="preserve">_của em sao e k nhớ nhỉ nó còn mới mà...</w:t>
      </w:r>
    </w:p>
    <w:p>
      <w:pPr>
        <w:pStyle w:val="BodyText"/>
      </w:pPr>
      <w:r>
        <w:t xml:space="preserve">_hôm a mua dép cho em a đã quay lại mua them 1 đôi giày nữa bất giác như vậy đấy ( tôi chạy lên hôn anh)</w:t>
      </w:r>
    </w:p>
    <w:p>
      <w:pPr>
        <w:pStyle w:val="BodyText"/>
      </w:pPr>
      <w:r>
        <w:t xml:space="preserve">_chuẩn bị ăn cơm nhé...tôi ngửi mùi cứ buồn nôn...hay là mình có rồi nhỉ...tôi chạy ra hiệu thuốc đầu ngõ và mua que thử khi về tôi thấy Tiến ghi tờ giấy trên bàn chờ a nửa tiếng.. a ý đi đâu nhỉ...tôi vội vã đi thử và kết quả là 2 vạch...tôi mừng như chưa bh có niềm vui gì hơn thế...tôi sẽ tặng a điều bất ngờ...lát a ý về nói tn nhỉ...tiếng cạch cửa...</w:t>
      </w:r>
    </w:p>
    <w:p>
      <w:pPr>
        <w:pStyle w:val="BodyText"/>
      </w:pPr>
      <w:r>
        <w:t xml:space="preserve">_Anh đi đâu vậy ( r tôi chợt tắt lịm nụ cười khi thấy bố Tiến)...chào chào bác ạ ( tôi ấp úng)...</w:t>
      </w:r>
    </w:p>
    <w:p>
      <w:pPr>
        <w:pStyle w:val="BodyText"/>
      </w:pPr>
      <w:r>
        <w:t xml:space="preserve">_cháu ngồi đi ta có chuyện muốn nói với cháu...</w:t>
      </w:r>
    </w:p>
    <w:p>
      <w:pPr>
        <w:pStyle w:val="BodyText"/>
      </w:pPr>
      <w:r>
        <w:t xml:space="preserve">_a Tiến đã ra ngoài rồi ạ</w:t>
      </w:r>
    </w:p>
    <w:p>
      <w:pPr>
        <w:pStyle w:val="BodyText"/>
      </w:pPr>
      <w:r>
        <w:t xml:space="preserve">_ta biết ta hẹn nó ra và nó đang chờ ta đến,cháu hãy buông tha cho nó đi ta k đồng ý cháu,ta k thích 1 đứa đã bỏ con ta khi nó nghèo r khi nó</w:t>
      </w:r>
    </w:p>
    <w:p>
      <w:pPr>
        <w:pStyle w:val="BodyText"/>
      </w:pPr>
      <w:r>
        <w:t xml:space="preserve">Thành đạt thì lại đến làm phiền nó mọi vết thương trên người nó đều do cháu gây ra,cháu k thấy xấu hổ chút nào sao</w:t>
      </w:r>
    </w:p>
    <w:p>
      <w:pPr>
        <w:pStyle w:val="BodyText"/>
      </w:pPr>
      <w:r>
        <w:t xml:space="preserve">_cháu,,,cháu thật sụ yêu anh Tiến xin bác hãy tán thành cho chúng cháu,cháu sẽ k xa a Tiến đâu ạ</w:t>
      </w:r>
    </w:p>
    <w:p>
      <w:pPr>
        <w:pStyle w:val="BodyText"/>
      </w:pPr>
      <w:r>
        <w:t xml:space="preserve">_ngay kể cả khi ta tước hết mọi thứ cho nó trở lại như cũ cũng dc a ( tôi khóc) nếu nghĩ cho nó thì rời xa nó đi nó sẽ quên dc thôi cái thằng vì đàn bà mà ta thấy dạo gần đây nó hành động mất hết kiểm soát đứa con trai của ta vốn là đứa quyết đoán chứ kp yếu mềm tnay...</w:t>
      </w:r>
    </w:p>
    <w:p>
      <w:pPr>
        <w:pStyle w:val="BodyText"/>
      </w:pPr>
      <w:r>
        <w:t xml:space="preserve">_dù bác có nói gì cháu cũng sẽ k rời xa a ý đâu ạ cháu yêu anh Tiến cháu đã sai lầm 1 làn r nên xin bác tác thành cho chúng cháu...</w:t>
      </w:r>
    </w:p>
    <w:p>
      <w:pPr>
        <w:pStyle w:val="BodyText"/>
      </w:pPr>
      <w:r>
        <w:t xml:space="preserve">_nếu chia tay nó mà cô còn ở quanh quẩn đây thì nó cũng sẽ tìm cô thôi cách tốt nhất bh là cô phải chết cái chết nhẹ nhàng ( ông ta cho ng giữ tôi)....</w:t>
      </w:r>
    </w:p>
    <w:p>
      <w:pPr>
        <w:pStyle w:val="BodyText"/>
      </w:pPr>
      <w:r>
        <w:t xml:space="preserve">_bác làm gì thế thế này k dc đâu ( tôi khóc to)</w:t>
      </w:r>
    </w:p>
    <w:p>
      <w:pPr>
        <w:pStyle w:val="BodyText"/>
      </w:pPr>
      <w:r>
        <w:t xml:space="preserve">_còn nơi này nữa hãy làm gọn gàng như 1 vụ hoả hoạn để cho nó quên hẳn nơi bẩn rách này đi...ông ta cho ng lôi tôi ra xe kì lạ xung quanh khu nhà này k còn ai sống...tôi hét lên họ bịt chiếc khăn vào miệng tôi lịm đi và đôi giày tôi đang đi của Tiến nói tặng tôi tuột ra...tôi lịm đi...mở mắt dậy tôi thấy bố Tiến ngồi trc mặt tôi...</w:t>
      </w:r>
    </w:p>
    <w:p>
      <w:pPr>
        <w:pStyle w:val="BodyText"/>
      </w:pPr>
      <w:r>
        <w:t xml:space="preserve">_tôi muốn cô hãy ra đi nhẹ nhàng cô bh đã chết rồi chỉ có cái chết mới khiến con trai ta quên đi ( tôi giằng họ gào lên)</w:t>
      </w:r>
    </w:p>
    <w:p>
      <w:pPr>
        <w:pStyle w:val="BodyText"/>
      </w:pPr>
      <w:r>
        <w:t xml:space="preserve">_không xin hãy buông tôi ra,cháu yêu thôi thì có gì sai tại sao lại k thể cho chúng cháu bên nhau...</w:t>
      </w:r>
    </w:p>
    <w:p>
      <w:pPr>
        <w:pStyle w:val="BodyText"/>
      </w:pPr>
      <w:r>
        <w:t xml:space="preserve">_cô còn gia đình nếu muốn yên ổn thì nghe lời ta,ta sẽ để yên cho còn không thì cô biết đấy ta là con ng rất đôc ác vô cùng tàn nhẫn vì tương lai của nó ta k còn cách nào khác đau buồn r sẽ qua nó sẽ cưới vợ sinh cháu cho ta ( nếu lúc này ông ta biế m có thai thì có lẽ sẽ giết con của mình mất)...thả cô ta ra...hãy tự chứng kiến cái chết của bản thân đi cô muốn đi ra cũng dc nhưng gia đình cô sẽ sống k bằng chết và thàng Tiến sẽ bị tống cổ đi k 1 xu dính túi cô yêu nó mà k nghĩ cho nó à...ông ta hẩy tay cho tôi đi và đưa cho tôi 1 thẻ ngân hàng...đây là tiền đền bù thiệt hại cho cô...hãy lặng lẽ rời xa con trai ta đi...tôi chạy về mình hôn mê bao lâu rôi...tôi chạy chân đất...con ơi hãy bảo vệ mẹ nhé mẹ sẽ cố gắng làm n gì tốt nhất...tôi về tới cổng rồi chợt lùi lại...anh trai và mẹ tôi đang bê hài cốt của ai đó đi ra mn đang than khóc..tôi vội lấy khăn bịt mặt...nếu tôi trở về anh trai tôi sẽ ra sao ông ta sẽ dồn nén gia đình tôi cho tới chết và Tiến bị đuổi khỏi nhà k còn gì cũng k thể bảo vệ dc gia đình mình...tôi ngã khuỵ và đi vào trong hoa vào đám người...</w:t>
      </w:r>
    </w:p>
    <w:p>
      <w:pPr>
        <w:pStyle w:val="BodyText"/>
      </w:pPr>
      <w:r>
        <w:t xml:space="preserve">_Hiền ơi con gái tôi sao con bạc mệnh thế con ơi sao tôi k chết tháy cho con tôi ( mẹ ơi con đây mà)</w:t>
      </w:r>
    </w:p>
    <w:p>
      <w:pPr>
        <w:pStyle w:val="BodyText"/>
      </w:pPr>
      <w:r>
        <w:t xml:space="preserve">Chị dâu: cô về thăm cháu mà sao lại nth này hả cô Hiền ơi...anh trai tôi ngồi thất thần ở góc tường...</w:t>
      </w:r>
    </w:p>
    <w:p>
      <w:pPr>
        <w:pStyle w:val="BodyText"/>
      </w:pPr>
      <w:r>
        <w:t xml:space="preserve">_con ơi sao con đoản mệnh thế bố con mẹ còn k dám cho biết tại sao con ơi...( tôi ôm mặt khóc nức nở)...còn Tiến đâu tôi tiến vào trong nhà: tôi thấy tiến ngồi ôm lọ hài cốt của tôi mới có bn lâu mà râu a mọc đầy rồi...tôi muốn chạm vào anh nhưng k dám có thể ông ta đang theo dõi tôi...Nhung và Tuyết ngồi cạnh Tiến:</w:t>
      </w:r>
    </w:p>
    <w:p>
      <w:pPr>
        <w:pStyle w:val="BodyText"/>
      </w:pPr>
      <w:r>
        <w:t xml:space="preserve">Hiền ơi bọn mình nghe tin như ai đó choảng vào dàu mình voiin vàng bay về nhưng cậu đã mất rồi tại sao cậu lại chết thảm nthe,cậu k muốn dự đám cưới của bọn mình sao...</w:t>
      </w:r>
    </w:p>
    <w:p>
      <w:pPr>
        <w:pStyle w:val="BodyText"/>
      </w:pPr>
      <w:r>
        <w:t xml:space="preserve">Tiến a ta ngồi ôm và nc mắt chảy khi mẹ a ta mất tôi còn thấy a ý mạnh mẽ kìm hãm nhưng còn bh trông anh ý,( tôi quay đi khóc),,,bố a đúng là con ng tàn độc tất cả do ông ta sắp đặt em phải làm sao....tiến hát nhỏ: Anh biết em đã cố gắng bên anh,em hay cười và nói thật nhiều làm lòng a rung động,a luôn muốn bên em,a đã nghĩ a sẽ có thể quên em,vì lâu nay a luôn luôn yêu em kể cả ngày trc hay hiện tại và cả về sau này,tình yêu a trao em hơn tất cả mọi thứ chẳng cần phải biết bao ngày nhịp đập của trái tim này vẫn chờ mong nói yêu a thật lâu ( tôi rơi nc mắt và chỉ biết đứng nhìn,thư kí và mn ra kéo a ta nhưng a ta vẫn ôm chặt lọ hài cốt)</w:t>
      </w:r>
    </w:p>
    <w:p>
      <w:pPr>
        <w:pStyle w:val="BodyText"/>
      </w:pPr>
      <w:r>
        <w:t xml:space="preserve">_đã có những lúc e nghĩ răng e đối vs a chẳng là gì mà tại sao khi e đối diện vs chuyện này e đau đến thế này Tiến ơi e đang đứng ở đây này nhưng a sẽ ra sao nếu e trở lại...em yêu anh...</w:t>
      </w:r>
    </w:p>
    <w:p>
      <w:pPr>
        <w:pStyle w:val="BodyText"/>
      </w:pPr>
      <w:r>
        <w:t xml:space="preserve">_Cô ý chỉ đi đâu đó thôi đây kp sự thật đúng k ( tiến hỏi thư kí cô ý chỉ biết khóc) tại sao e lại vẫn nhẫn tâm bỏ lại a 1 lần nữa tôi hận em ( tiến vừa cười vừa khóc)mn chỉ biết nhìn k dám hỏi a ta gì nữa...tôi sẽ sống tn nếu thiếu em đây ( mn chỉ nhìn Tiến mà khóc to hơn)...có ng dúi điện thoại vào tay tôi...tôi nghe:</w:t>
      </w:r>
    </w:p>
    <w:p>
      <w:pPr>
        <w:pStyle w:val="BodyText"/>
      </w:pPr>
      <w:r>
        <w:t xml:space="preserve">_cô đã chứng kiến cái chết của bản thân rồi đấy hãy để con trai tôi dc yên đau buồn r sẽ qua và nếu cô muôn trở lại thì cái tang cô chứng kiến tiếp theo sẽ là ng nhà của cô đấy ( ông ta nói r dập máy)...trời đổ cơn mưa tôi tháy Tiến đi ra giữa trời mưa...và ôm theo đôi giày a tặng tôi...thư kí và vệ sỹ chạy theo a ta...tôi lại 1 lần nữa đứng nhìn ng tôi yêu đi thất thần dưới cơn mưa...tôi thấy chị Linh đi tới...rồi ôm chầm lấy Tiến</w:t>
      </w:r>
    </w:p>
    <w:p>
      <w:pPr>
        <w:pStyle w:val="BodyText"/>
      </w:pPr>
      <w:r>
        <w:t xml:space="preserve">_Chi xin lỗi bh chị mới về tới đây dc chị xl ( linh khóc)</w:t>
      </w:r>
    </w:p>
    <w:p>
      <w:pPr>
        <w:pStyle w:val="BodyText"/>
      </w:pPr>
      <w:r>
        <w:t xml:space="preserve">_chị nếu gặp Hiền hãy nhắn với cô ý rằng:“chẳng cần phải biết bao ngày nhịp đập của trái tim này vẫn chờ cô ý quay về nói yêu em”</w:t>
      </w:r>
    </w:p>
    <w:p>
      <w:pPr>
        <w:pStyle w:val="BodyText"/>
      </w:pPr>
      <w:r>
        <w:t xml:space="preserve">_chị sẽ nói nhất định sẽ nói con bé này tại sao lại đi đâu mà chưa về thế này,em là đứa con gái xấu xa Hiền ạ ( linh khóc to),,,Tiến ngất gục dưới tay Linh: mn còn đứng đấy làm j mau đưa cậu chủ vào viện nhanh lên</w:t>
      </w:r>
    </w:p>
    <w:p>
      <w:pPr>
        <w:pStyle w:val="BodyText"/>
      </w:pPr>
      <w:r>
        <w:t xml:space="preserve">Tiến tỉnh lại đi em...( tôi định chạy ra r lại thôi em xl e vẫn đứng đây và vẫn yêu anh chúng ta k thê bên nhau dc e k muốn a đau khổ thêm nữa...bố a sẽ k để yên cho chúng ta đâu...mn ra về Tuyết và Nhung ngất lên xuống còn Huy thoáng nhìn thấy tôi...tôi quay đi có vẻ cậu ta nghi ngờ nhưng rồi Tuyết gào lên nên Huy phải đưa tuyết đi...tôi đến khi k còn ai tôi bấm chuông nhà...cửa k khoá tôi bc vào bàn khói hương nghi ngút...mẹ tôi đang truyền nước...anh trai tôi đang uống rượu..thấy tôi bc vào...</w:t>
      </w:r>
    </w:p>
    <w:p>
      <w:pPr>
        <w:pStyle w:val="BodyText"/>
      </w:pPr>
      <w:r>
        <w:t xml:space="preserve">_a say rồi đúng k sao e chết lại k chết 1 cách đẹp đẽ mà lại là chết cháy vậy Hiền thân thể k còn mới lúc chiều e còn theo a đi vậy mà chỉ tối là a nhận dc tin...còn mẹ còn bố em còn có cả ngy em cơ mà Tiến nó hoá điên tn em biết k?</w:t>
      </w:r>
    </w:p>
    <w:p>
      <w:pPr>
        <w:pStyle w:val="BodyText"/>
      </w:pPr>
      <w:r>
        <w:t xml:space="preserve">_em đây là em ( a tôi đặt chén và đi ra)</w:t>
      </w:r>
    </w:p>
    <w:p>
      <w:pPr>
        <w:pStyle w:val="BodyText"/>
      </w:pPr>
      <w:r>
        <w:t xml:space="preserve">_mẹ mẹ ơi con say r hay sự thật mẹ ra đay</w:t>
      </w:r>
    </w:p>
    <w:p>
      <w:pPr>
        <w:pStyle w:val="BodyText"/>
      </w:pPr>
      <w:r>
        <w:t xml:space="preserve">Chị dâu: a bị sao thế nhỏ mồm thoii mẹ đang nghỉ mà ( thấy tôi chị ý giật mình)...rồi tôi nc vs mẹ tôi và mn..</w:t>
      </w:r>
    </w:p>
    <w:p>
      <w:pPr>
        <w:pStyle w:val="BodyText"/>
      </w:pPr>
      <w:r>
        <w:t xml:space="preserve">_Nhà mình phải chuyển đi ngay thôi me sẽ làm tất cả</w:t>
      </w:r>
    </w:p>
    <w:p>
      <w:pPr>
        <w:pStyle w:val="BodyText"/>
      </w:pPr>
      <w:r>
        <w:t xml:space="preserve">_lão già ý thật độc đoán tính toán quá khủng khiếp</w:t>
      </w:r>
    </w:p>
    <w:p>
      <w:pPr>
        <w:pStyle w:val="BodyText"/>
      </w:pPr>
      <w:r>
        <w:t xml:space="preserve">_con cũng nghĩ chúng con k thể ở bên nhau dc ( a trai tôi và chị dâu khóc rưng rức)...</w:t>
      </w:r>
    </w:p>
    <w:p>
      <w:pPr>
        <w:pStyle w:val="BodyText"/>
      </w:pPr>
      <w:r>
        <w:t xml:space="preserve">_còn người là dc r con dù sao ông ta k hại con thật chúng ta cả nhà sẽ chuyển đi ngay,còn đi đón bố con mẹ đưa bố con xuống nhà bác k sợ ông ý sốc...bh nhà ta chuyển đi ngay trong đêm nay đi...</w:t>
      </w:r>
    </w:p>
    <w:p>
      <w:pPr>
        <w:pStyle w:val="BodyText"/>
      </w:pPr>
      <w:r>
        <w:t xml:space="preserve">_mẹ ơi con đã mang thai ( mẹ tôi và Anh trai tôi ôm tôi)...</w:t>
      </w:r>
    </w:p>
    <w:p>
      <w:pPr>
        <w:pStyle w:val="BodyText"/>
      </w:pPr>
      <w:r>
        <w:t xml:space="preserve">_con khóc đi cả nhà sẽ luôn ở bên con ủng hộ con,đứa bé sẽ là cháu của riêng mẹ kp ai hết ( tôi khóc to)..</w:t>
      </w:r>
    </w:p>
    <w:p>
      <w:pPr>
        <w:pStyle w:val="BodyText"/>
      </w:pPr>
      <w:r>
        <w:t xml:space="preserve">_mẹ ơi tim con đau lắm đây kp lần đầu tiên con xa người mình yêu nhưng sao lần này nó đau như ai đó giằng xe tim con,con yêu a ý mối nhân duyên này có phải là ác duyên k mẹ...(rồi gia đình tôi chuyển đi ngay trong đêm căn nhà dc rao bán)... 3 năm sau.....tôi đã là cô gái 26 tuổi nhà tôi chuyển về 1 thị trấn vùng quê nhỏ...có mở 1 quán ăn nhỏ...bố tôi đã khoẻ mạnh đi lại và nc lại bt dc còn tôi đã sinh con trai và tôi đặt tên con là Thế Anh ( vì con sẽ thay thế anh chăm sóc cho em)...tôi đã tập quen cuộc sống k có anh và tôi xin làm phiên dịch thêm tiếng Nhật( 3 năm tiếng nhật của tôi đã tốt hơn)...vùng quê tôi là khu du lịch sinh thái phong cảnh đẹp hữu tình...tôi đứng ngắm và chợt nhớ tới anh...ở đâu đó a có khoẻ không...(điện thoại tôi reo lên).</w:t>
      </w:r>
    </w:p>
    <w:p>
      <w:pPr>
        <w:pStyle w:val="BodyText"/>
      </w:pPr>
      <w:r>
        <w:t xml:space="preserve">_Hiền à đoàn du lịch của e sẽ nghỉ chân tại ksan B nhé</w:t>
      </w:r>
    </w:p>
    <w:p>
      <w:pPr>
        <w:pStyle w:val="BodyText"/>
      </w:pPr>
      <w:r>
        <w:t xml:space="preserve">_vâng</w:t>
      </w:r>
    </w:p>
    <w:p>
      <w:pPr>
        <w:pStyle w:val="BodyText"/>
      </w:pPr>
      <w:r>
        <w:t xml:space="preserve">_còn nữa có khi e phải đi Nhật 1 chuyến thay cho chị Thanh rồi chị ý con ốm đột xuất..</w:t>
      </w:r>
    </w:p>
    <w:p>
      <w:pPr>
        <w:pStyle w:val="BodyText"/>
      </w:pPr>
      <w:r>
        <w:t xml:space="preserve">_em sao n e chỉ là phiên dịch trong nc thôi mà</w:t>
      </w:r>
    </w:p>
    <w:p>
      <w:pPr>
        <w:pStyle w:val="BodyText"/>
      </w:pPr>
      <w:r>
        <w:t xml:space="preserve">_dc hết e nói giỏi nthe r còn ai hơn dc sắp sếp đi nhé...</w:t>
      </w:r>
    </w:p>
    <w:p>
      <w:pPr>
        <w:pStyle w:val="BodyText"/>
      </w:pPr>
      <w:r>
        <w:t xml:space="preserve">Trở về tôi đi đón con...thấy tôi thag bé chào cô và nói</w:t>
      </w:r>
    </w:p>
    <w:p>
      <w:pPr>
        <w:pStyle w:val="BodyText"/>
      </w:pPr>
      <w:r>
        <w:t xml:space="preserve">_con chào mẹ (tôi xoa đầu hôn)</w:t>
      </w:r>
    </w:p>
    <w:p>
      <w:pPr>
        <w:pStyle w:val="BodyText"/>
      </w:pPr>
      <w:r>
        <w:t xml:space="preserve">_con ngoan lắm hnay đại ca của mẹ vẽ dc thứ gì nhỉ</w:t>
      </w:r>
    </w:p>
    <w:p>
      <w:pPr>
        <w:pStyle w:val="BodyText"/>
      </w:pPr>
      <w:r>
        <w:t xml:space="preserve">_bà ông me ( thag bé ngập ngừng)bố nữa</w:t>
      </w:r>
    </w:p>
    <w:p>
      <w:pPr>
        <w:pStyle w:val="BodyText"/>
      </w:pPr>
      <w:r>
        <w:t xml:space="preserve">_uk con ngoan ( tôi vội lảng)...</w:t>
      </w:r>
    </w:p>
    <w:p>
      <w:pPr>
        <w:pStyle w:val="BodyText"/>
      </w:pPr>
      <w:r>
        <w:t xml:space="preserve">Đêm đi ngủ tôi xoa mặt thằng bé...</w:t>
      </w:r>
    </w:p>
    <w:p>
      <w:pPr>
        <w:pStyle w:val="BodyText"/>
      </w:pPr>
      <w:r>
        <w:t xml:space="preserve">Con giống bố lắm trai đẹp của mẹ a ( nc mắt tôi rơi)...hôm sau tôi bảo mẹ tôi:</w:t>
      </w:r>
    </w:p>
    <w:p>
      <w:pPr>
        <w:pStyle w:val="BodyText"/>
      </w:pPr>
      <w:r>
        <w:t xml:space="preserve">_mẹ ơi con phải đi Nhật thay cho chị làm cùng</w:t>
      </w:r>
    </w:p>
    <w:p>
      <w:pPr>
        <w:pStyle w:val="BodyText"/>
      </w:pPr>
      <w:r>
        <w:t xml:space="preserve">_bh con đi</w:t>
      </w:r>
    </w:p>
    <w:p>
      <w:pPr>
        <w:pStyle w:val="BodyText"/>
      </w:pPr>
      <w:r>
        <w:t xml:space="preserve">_sang tuần tới,mẹ bảo Bi ăn ít kẹo thôi nhé răng sâu hết đấy</w:t>
      </w:r>
    </w:p>
    <w:p>
      <w:pPr>
        <w:pStyle w:val="Compact"/>
      </w:pPr>
      <w:r>
        <w:t xml:space="preserve">_uk cái thag hoà cứ chiều cho ăn vô tội vạ linh tinh ( tôi cười)....và chuẩn bị hành trình quay trở lại nc Nhật nó khiến tôi nhớ lại kí ức buồn n hiện tại đó là kí ức đẹp...</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Hôm đó tôi bảo Bi</w:t>
      </w:r>
    </w:p>
    <w:p>
      <w:pPr>
        <w:pStyle w:val="BodyText"/>
      </w:pPr>
      <w:r>
        <w:t xml:space="preserve">_Bi này con ở nhà ngoan vs bà và bác Hoà nhé con mẹ đi công tác sẽ mua quà về cho con..</w:t>
      </w:r>
    </w:p>
    <w:p>
      <w:pPr>
        <w:pStyle w:val="BodyText"/>
      </w:pPr>
      <w:r>
        <w:t xml:space="preserve">_vâng ( thằng bé ngoan tôi ôm thằng bé)mẹ mua siêu nhân</w:t>
      </w:r>
    </w:p>
    <w:p>
      <w:pPr>
        <w:pStyle w:val="BodyText"/>
      </w:pPr>
      <w:r>
        <w:t xml:space="preserve">_uk mẹ sẽ mua siêu nhân cho con...</w:t>
      </w:r>
    </w:p>
    <w:p>
      <w:pPr>
        <w:pStyle w:val="BodyText"/>
      </w:pPr>
      <w:r>
        <w:t xml:space="preserve">Ăn xong thằng bé chạy ra ông ngoại...bố tôi lại dắt Bin sang hàng xóm đánh cờ...mẹ tôi nói</w:t>
      </w:r>
    </w:p>
    <w:p>
      <w:pPr>
        <w:pStyle w:val="BodyText"/>
      </w:pPr>
      <w:r>
        <w:t xml:space="preserve">_Thằng bé ngoan và yêu lắm nhìn chỉ muốn cắn cho 1 cái</w:t>
      </w:r>
    </w:p>
    <w:p>
      <w:pPr>
        <w:pStyle w:val="BodyText"/>
      </w:pPr>
      <w:r>
        <w:t xml:space="preserve">_vâng ( tôi cười) mẹ vất vả vì thằng bé rồi</w:t>
      </w:r>
    </w:p>
    <w:p>
      <w:pPr>
        <w:pStyle w:val="BodyText"/>
      </w:pPr>
      <w:r>
        <w:t xml:space="preserve">_vất cái gì mà vất con mới vất vả đi sinh con cũng 1minh sinh xong mẹ mới tới được con đấy lì lợm chửa to rồi còn lên thành phố mua bán cũng may ngta tốt bụng chở đi viện cho</w:t>
      </w:r>
    </w:p>
    <w:p>
      <w:pPr>
        <w:pStyle w:val="BodyText"/>
      </w:pPr>
      <w:r>
        <w:t xml:space="preserve">_con ổn cả đó thôi,mẹ cũng vì con mà ( mẹ tôi ngắt lời)</w:t>
      </w:r>
    </w:p>
    <w:p>
      <w:pPr>
        <w:pStyle w:val="BodyText"/>
      </w:pPr>
      <w:r>
        <w:t xml:space="preserve">_thôi k nhắc nữa thằng bé mạnh khoẻ là mẹ vui rồi,con vẫn còn trẻ nên tương lai còn dài con ạ ( ý mẹ nói tôi sẽ gặp dc ng nào đó yêu thương tôi)</w:t>
      </w:r>
    </w:p>
    <w:p>
      <w:pPr>
        <w:pStyle w:val="BodyText"/>
      </w:pPr>
      <w:r>
        <w:t xml:space="preserve">_ầy mẹ lại nói đi đâu r ( tôi lảng đi)...</w:t>
      </w:r>
    </w:p>
    <w:p>
      <w:pPr>
        <w:pStyle w:val="BodyText"/>
      </w:pPr>
      <w:r>
        <w:t xml:space="preserve">Và đã đến ngày tôi sang Nhật...tôi cùng là hướng dẫn viên cho 3 cặp vợ chồng mới cưới...xe của cty đến đón họ và tôi cũng nhanh chóng hoà đồng với họ 3 cô gái thì 2 cô bằng tuổi tôi 1 cô kém 1...đều là những cặp vk chồng trẻ...</w:t>
      </w:r>
    </w:p>
    <w:p>
      <w:pPr>
        <w:pStyle w:val="BodyText"/>
      </w:pPr>
      <w:r>
        <w:t xml:space="preserve">_Chào mọi người tôi là Hiền sẽ là người hướng dẫn viên cho các bạn sang nhật lịch trình là 5 ngày 4 đêm..</w:t>
      </w:r>
    </w:p>
    <w:p>
      <w:pPr>
        <w:pStyle w:val="BodyText"/>
      </w:pPr>
      <w:r>
        <w:t xml:space="preserve">_chị hướng dẫn trẻ quá chị có con chưa?</w:t>
      </w:r>
    </w:p>
    <w:p>
      <w:pPr>
        <w:pStyle w:val="BodyText"/>
      </w:pPr>
      <w:r>
        <w:t xml:space="preserve">_có rồi cháu dc 3 tuổi rồi...</w:t>
      </w:r>
    </w:p>
    <w:p>
      <w:pPr>
        <w:pStyle w:val="BodyText"/>
      </w:pPr>
      <w:r>
        <w:t xml:space="preserve">_con trai hay gái vậy chị bọn em cũng hy vọng sau chuyến đi này sẽ sinh con e k muốn kế hoạch</w:t>
      </w:r>
    </w:p>
    <w:p>
      <w:pPr>
        <w:pStyle w:val="BodyText"/>
      </w:pPr>
      <w:r>
        <w:t xml:space="preserve">_chúc e thành công nhé cố lên...chị sinh con trai ( tôi cười)</w:t>
      </w:r>
    </w:p>
    <w:p>
      <w:pPr>
        <w:pStyle w:val="BodyText"/>
      </w:pPr>
      <w:r>
        <w:t xml:space="preserve">Ra tới sân bay và chúng tôi bắt đầu hành trình sang Nhật...đến Nhật bản tôi hướng dẫn sắp sếp cho họ tới khách sạn...</w:t>
      </w:r>
    </w:p>
    <w:p>
      <w:pPr>
        <w:pStyle w:val="BodyText"/>
      </w:pPr>
      <w:r>
        <w:t xml:space="preserve">_mn sẽ ngủ ở đây và lát nữa sẽ đi tắm suối nc nóng rất tốt cho sức khoẻ đấy ạ...</w:t>
      </w:r>
    </w:p>
    <w:p>
      <w:pPr>
        <w:pStyle w:val="BodyText"/>
      </w:pPr>
      <w:r>
        <w:t xml:space="preserve">_cám ơn chị nhé</w:t>
      </w:r>
    </w:p>
    <w:p>
      <w:pPr>
        <w:pStyle w:val="BodyText"/>
      </w:pPr>
      <w:r>
        <w:t xml:space="preserve">Rồi cô gái đoàn tôi rơi chiếc nhẫn và chạy theo nhặt vô tình đụng phải 1 ng phụ nữ...cô ta trừng mắt vs vị khách của tôi</w:t>
      </w:r>
    </w:p>
    <w:p>
      <w:pPr>
        <w:pStyle w:val="BodyText"/>
      </w:pPr>
      <w:r>
        <w:t xml:space="preserve">_Mắt mũi để dưới bàn chân à</w:t>
      </w:r>
    </w:p>
    <w:p>
      <w:pPr>
        <w:pStyle w:val="BodyText"/>
      </w:pPr>
      <w:r>
        <w:t xml:space="preserve">_xin lỗi chị ( vệ sỹ của cô ta ra đẩy vị khách của tôi)...cô gái đó đi lướt qua tôi...mình đã gặp cô ta ở đâu rồi nhỉ...lễ tân khách sạn</w:t>
      </w:r>
    </w:p>
    <w:p>
      <w:pPr>
        <w:pStyle w:val="BodyText"/>
      </w:pPr>
      <w:r>
        <w:t xml:space="preserve">_Chào Bà Trịnh phòng vip của bà đã dc cpi rồi ạ ( cô ta đi lên thẳng)</w:t>
      </w:r>
    </w:p>
    <w:p>
      <w:pPr>
        <w:pStyle w:val="BodyText"/>
      </w:pPr>
      <w:r>
        <w:t xml:space="preserve">Tôi bảo bạn gái đi cùng tôi</w:t>
      </w:r>
    </w:p>
    <w:p>
      <w:pPr>
        <w:pStyle w:val="BodyText"/>
      </w:pPr>
      <w:r>
        <w:t xml:space="preserve">_lên phòng thôi kê đi cô ta chắc đang tức gì đó thôi</w:t>
      </w:r>
    </w:p>
    <w:p>
      <w:pPr>
        <w:pStyle w:val="BodyText"/>
      </w:pPr>
      <w:r>
        <w:t xml:space="preserve">_sao chị biết</w:t>
      </w:r>
    </w:p>
    <w:p>
      <w:pPr>
        <w:pStyle w:val="BodyText"/>
      </w:pPr>
      <w:r>
        <w:t xml:space="preserve">_nhìn cô ta khuôn mặt tức tối tay thì nắm chặt cô ta đang tức gì đó thôi</w:t>
      </w:r>
    </w:p>
    <w:p>
      <w:pPr>
        <w:pStyle w:val="BodyText"/>
      </w:pPr>
      <w:r>
        <w:t xml:space="preserve">_vâng chị tinh ý thật...</w:t>
      </w:r>
    </w:p>
    <w:p>
      <w:pPr>
        <w:pStyle w:val="BodyText"/>
      </w:pPr>
      <w:r>
        <w:t xml:space="preserve">Về phòng của mình và tôi mở cửa sổ hít thật sâu...rồi lát sau hướng dẫn cho họ xuống suối nước nóng...3 đôi vk ck trẻ thật hạnh phúc họ ôm tay nhau k rời...nhìn họ thôi cũng đủ làm tôi thấy hạnh phúc...hy vọng họ sẽ mãi mãi dc bên nhau...họ kéo tôi..</w:t>
      </w:r>
    </w:p>
    <w:p>
      <w:pPr>
        <w:pStyle w:val="BodyText"/>
      </w:pPr>
      <w:r>
        <w:t xml:space="preserve">_Xuống tắm thôi</w:t>
      </w:r>
    </w:p>
    <w:p>
      <w:pPr>
        <w:pStyle w:val="BodyText"/>
      </w:pPr>
      <w:r>
        <w:t xml:space="preserve">_thôi chii k tắm đâu mn vui vẻ đi chị chờ trên này...rồi cô gái lúc nãy đi ra và ngồi sụp xuống hồ...3 cô gái ở đoàn tôi nói thì thụp to nhỏ có lẽ nói xấu cô ta...</w:t>
      </w:r>
    </w:p>
    <w:p>
      <w:pPr>
        <w:pStyle w:val="BodyText"/>
      </w:pPr>
      <w:r>
        <w:t xml:space="preserve">_Này mấy người nhà quê kia,nói gì nói to lên xem nào</w:t>
      </w:r>
    </w:p>
    <w:p>
      <w:pPr>
        <w:pStyle w:val="BodyText"/>
      </w:pPr>
      <w:r>
        <w:t xml:space="preserve">Tôi vội xoa nói từ trên bờ...</w:t>
      </w:r>
    </w:p>
    <w:p>
      <w:pPr>
        <w:pStyle w:val="BodyText"/>
      </w:pPr>
      <w:r>
        <w:t xml:space="preserve">_mn tắm nước nóng thấy thế nào ạ có cảm giác người gân cốt đều dc thư giãn đúng k ạ</w:t>
      </w:r>
    </w:p>
    <w:p>
      <w:pPr>
        <w:pStyle w:val="BodyText"/>
      </w:pPr>
      <w:r>
        <w:t xml:space="preserve">_thích lắm chị ạ ( còn cô ta nhắm mắt)...1 cô gái đi vào nói với cô ta bằng tiếng Nhật...</w:t>
      </w:r>
    </w:p>
    <w:p>
      <w:pPr>
        <w:pStyle w:val="BodyText"/>
      </w:pPr>
      <w:r>
        <w:t xml:space="preserve">_thưa bà chủ tôi gọi cho thư kí của ông chủ rồi ạ</w:t>
      </w:r>
    </w:p>
    <w:p>
      <w:pPr>
        <w:pStyle w:val="BodyText"/>
      </w:pPr>
      <w:r>
        <w:t xml:space="preserve">_sao rồi ( cô ta hưng phấn)</w:t>
      </w:r>
    </w:p>
    <w:p>
      <w:pPr>
        <w:pStyle w:val="BodyText"/>
      </w:pPr>
      <w:r>
        <w:t xml:space="preserve">_hôn lễ sẽ dc tổ chức đúng dự kiến k bị huỷ như mọi lân đâu ạ</w:t>
      </w:r>
    </w:p>
    <w:p>
      <w:pPr>
        <w:pStyle w:val="BodyText"/>
      </w:pPr>
      <w:r>
        <w:t xml:space="preserve">Thật sao cuối cùng ngày này cũng đến...a ta có đồng ý cho ta về villa ở không</w:t>
      </w:r>
    </w:p>
    <w:p>
      <w:pPr>
        <w:pStyle w:val="BodyText"/>
      </w:pPr>
      <w:r>
        <w:t xml:space="preserve">_cái đó thì chưa thấy nhắc đến ạ tạm thời bà chủ cứ ở tạm đây thôi ạ</w:t>
      </w:r>
    </w:p>
    <w:p>
      <w:pPr>
        <w:pStyle w:val="BodyText"/>
      </w:pPr>
      <w:r>
        <w:t xml:space="preserve">_điên thật đấy trên giấy tờ là vk ck mà a ta đối xử vs ta còn k bằng kẻ ở nhà a ta,điên mất a ta nghĩ anh ta là ai cơ chứ...</w:t>
      </w:r>
    </w:p>
    <w:p>
      <w:pPr>
        <w:pStyle w:val="BodyText"/>
      </w:pPr>
      <w:r>
        <w:t xml:space="preserve">_bh xin bà chủ cứ nhẹ nhàng bh cậu ý đã là chủ tịch rồi,bố a ta k thể bênh bà chủ mãi dc đâu ạ nên cta phải thật khéo</w:t>
      </w:r>
    </w:p>
    <w:p>
      <w:pPr>
        <w:pStyle w:val="BodyText"/>
      </w:pPr>
      <w:r>
        <w:t xml:space="preserve">_khéo đến bao lâu nữa,ngay từ đầu là do ta nhìn thấy a ta và ta đã thích mất rồi con ng lạnh nhạt ý tại sao cứ khiến ta thấy xao xuyến ta đã bảo bố ta và làm mọi cách để có dc a ta rồi bh bố tôi mất tài sản của cty bố tôi a ta là ng đang nắm giữ tôi k còn gì ngoài anh ta</w:t>
      </w:r>
    </w:p>
    <w:p>
      <w:pPr>
        <w:pStyle w:val="BodyText"/>
      </w:pPr>
      <w:r>
        <w:t xml:space="preserve">_bà chủ bìn tĩnh đi ạ nếu k có ông chủ cty của bố bà đa phá sản rồi ông chủ cũng có tc vs bà chủ chỉ là</w:t>
      </w:r>
    </w:p>
    <w:p>
      <w:pPr>
        <w:pStyle w:val="BodyText"/>
      </w:pPr>
      <w:r>
        <w:t xml:space="preserve">_chỉ là gì nói nhanh</w:t>
      </w:r>
    </w:p>
    <w:p>
      <w:pPr>
        <w:pStyle w:val="BodyText"/>
      </w:pPr>
      <w:r>
        <w:t xml:space="preserve">_chỉ là mai là lễ kết hôn mn sẽ biết bà chủ là vk ông chủ và dần dần ông chủ sẽ thuộc về bà thôi ạ...</w:t>
      </w:r>
    </w:p>
    <w:p>
      <w:pPr>
        <w:pStyle w:val="BodyText"/>
      </w:pPr>
      <w:r>
        <w:t xml:space="preserve">Cô ta quay sang nhìn tôi,tôi giả vờ coi như k nghe thấy gì...</w:t>
      </w:r>
    </w:p>
    <w:p>
      <w:pPr>
        <w:pStyle w:val="BodyText"/>
      </w:pPr>
      <w:r>
        <w:t xml:space="preserve">_Này cô hướng dẫn viên cô có nghe dc thì hãy quên hết đi nhé và mai tôi sẽ tổ chức hôn lễ có rảnh rỗi qua chúc mừng tôi dc chứ ( cô ta cười đểu)</w:t>
      </w:r>
    </w:p>
    <w:p>
      <w:pPr>
        <w:pStyle w:val="BodyText"/>
      </w:pPr>
      <w:r>
        <w:t xml:space="preserve">_à vâng cám ơn lời mời nếu lịch trình của chúng tôi k gấp gáp chúng tôi nhất định sẽ qua chúc mừng cô...rồi cô ta k mặc gì mà đứng dậy vứt lại cái khăn...</w:t>
      </w:r>
    </w:p>
    <w:p>
      <w:pPr>
        <w:pStyle w:val="BodyText"/>
      </w:pPr>
      <w:r>
        <w:t xml:space="preserve">_Chị Hiền ả này tự tin thân thể ghê nhỉ</w:t>
      </w:r>
    </w:p>
    <w:p>
      <w:pPr>
        <w:pStyle w:val="BodyText"/>
      </w:pPr>
      <w:r>
        <w:t xml:space="preserve">_uk n mà đẹp mà mấy em cũng đẹp lắm</w:t>
      </w:r>
    </w:p>
    <w:p>
      <w:pPr>
        <w:pStyle w:val="BodyText"/>
      </w:pPr>
      <w:r>
        <w:t xml:space="preserve">_chị sinh con rồi mà người cũng vẫn đẹp ý</w:t>
      </w:r>
    </w:p>
    <w:p>
      <w:pPr>
        <w:pStyle w:val="BodyText"/>
      </w:pPr>
      <w:r>
        <w:t xml:space="preserve">_có lẽ do chị vất vả nên k béo dc ( tôi cười)</w:t>
      </w:r>
    </w:p>
    <w:p>
      <w:pPr>
        <w:pStyle w:val="BodyText"/>
      </w:pPr>
      <w:r>
        <w:t xml:space="preserve">_chị con k có bụng ý</w:t>
      </w:r>
    </w:p>
    <w:p>
      <w:pPr>
        <w:pStyle w:val="BodyText"/>
      </w:pPr>
      <w:r>
        <w:t xml:space="preserve">_uk ( sau khi sinh mẹ tôi nẹt đủ thứ r bôi đủ thứ nên tôi mới k có bụng) lịch trình tiếp theo sẽ đi tháp sky tree và đền asakusa và sau đó là ăn tối...ngày thứ 1 kết thúc sang tới ngày thứ 2 tôi đưa họ đi mua sắm tại các tttmai lớn của Nhật...tiếp theo là tới con đường hoa anh đào tại Kawazu...đến nơi các đôi chụp ảnh và tôi hẹn họ...mn chụp hình đi nhé 30p nữa quay lại đây m sẽ đứng ở đây chờ...hôm nay con đường này vẫn đẹp như ngày nào nhưng có gì đó lặng thầm buồn rầu hơn...tôi lại nhớ anh rồi...a đến bên em vào 1 ngày nắng đẹp,em đã trải qua đủ cung bậc cảm xúc của tình yêu vui buồn đau khổ,,,còn anh thì sao a đã quên em chưa?tôi ngẩng lên nhìn những ánh nắng nhẹ rồi dơ tay lên che...rồi tôi nhìn tư xa có người rất giống Tiến tôi vô thức đuổi theo và chạy thật nhanh qua dòng người...là a đúng không hãy quay lại dc k...rồi bóng lưng anh ta đi lối nào tôi cũng k thấy nữa...tôi quay quay giữa dòng người...mình sao thế này mình đang hy vọng gì chứ...rồi mn đổ xô đi nói hnay có đám cưới của tỷ phú tổ chức ở gần đây đấy...tôi k để ý mà đi ra chỗ cái cây mà tôi và anh đã viết điều ước lên đó...biết anh bây giờ chắc vẫn mong chờ thôi thì a cứ mong chờ những phút vui nào có đến bao giờ đành yêu nhau trong mơ thế thôi...( tôi ngồi trc cái cây mà gục xuống khóc)...anh biết không a có con rồi thằng bé rất giống anh thông minh và rất đẹp trai có lẽ e sẽ là người mẹ tồi lại 1 lần nữa giống như cuộc đời anh giống mẹ anh cất giấu quá khứ thật kĩ càng...em làm sao có thể quên dc đây...chiếc khăn voan choàng của tôi bay ra phía sau...</w:t>
      </w:r>
    </w:p>
    <w:p>
      <w:pPr>
        <w:pStyle w:val="BodyText"/>
      </w:pPr>
      <w:r>
        <w:t xml:space="preserve">Tôi quay lại chạy ra nhặt...nó bay dưới chân 1 người đàn ông anh ta nhặt lên và nói bằng tiếng Nhật...</w:t>
      </w:r>
    </w:p>
    <w:p>
      <w:pPr>
        <w:pStyle w:val="BodyText"/>
      </w:pPr>
      <w:r>
        <w:t xml:space="preserve">_của cô đúng k ( tôi nghe giọng nói rất quen tôi chưa dám đưng lên thì anh ta đặt khăn vào tay tôi rồi quay đi vì có người gọi)...đoàn khách của tôi đi tới đó nên che mất chưa nhìn dc a ta là ai...</w:t>
      </w:r>
    </w:p>
    <w:p>
      <w:pPr>
        <w:pStyle w:val="BodyText"/>
      </w:pPr>
      <w:r>
        <w:t xml:space="preserve">_ơ chị cũng tới rồi à chụp ảnh cho bọn em đi nghe nói đằng kia có đám cưới to lắm vệ sỹ đứng xung quanh nhưng sẽ kiểm tra người rồi vẫn cho vào dự đấy..</w:t>
      </w:r>
    </w:p>
    <w:p>
      <w:pPr>
        <w:pStyle w:val="BodyText"/>
      </w:pPr>
      <w:r>
        <w:t xml:space="preserve">_mn thích xe đám cưới vậy à trải qua rồi mà vẫn thích sao</w:t>
      </w:r>
    </w:p>
    <w:p>
      <w:pPr>
        <w:pStyle w:val="BodyText"/>
      </w:pPr>
      <w:r>
        <w:t xml:space="preserve">_thích chứ chị cũng đi đi_uk dc rồi mn quay ra đây chụp ảnh nào...chúng tôi đi vào đám cưới quan khách rất đông có vẻ như cô dâu thích hoa màu trắng...vị khách của tôi hỏi mọi người...</w:t>
      </w:r>
    </w:p>
    <w:p>
      <w:pPr>
        <w:pStyle w:val="BodyText"/>
      </w:pPr>
      <w:r>
        <w:t xml:space="preserve">_Đám cưới của ng Nhật ạ</w:t>
      </w:r>
    </w:p>
    <w:p>
      <w:pPr>
        <w:pStyle w:val="BodyText"/>
      </w:pPr>
      <w:r>
        <w:t xml:space="preserve">_k của ng nc ngoài</w:t>
      </w:r>
    </w:p>
    <w:p>
      <w:pPr>
        <w:pStyle w:val="BodyText"/>
      </w:pPr>
      <w:r>
        <w:t xml:space="preserve">_làm ở đây thì tốn lắm đấy nhỉ</w:t>
      </w:r>
    </w:p>
    <w:p>
      <w:pPr>
        <w:pStyle w:val="BodyText"/>
      </w:pPr>
      <w:r>
        <w:t xml:space="preserve">_tỷ phú mà đáng gì cưới ở nc ngoài đỡ bị truyền thông dòm ngó..</w:t>
      </w:r>
    </w:p>
    <w:p>
      <w:pPr>
        <w:pStyle w:val="BodyText"/>
      </w:pPr>
      <w:r>
        <w:t xml:space="preserve">_vậy ạ...rồi chúng tôi đứng xem cô dâu tiến vào lễ đường còn chú rể đâu kp chú rể đứng chờ sẵn sao...</w:t>
      </w:r>
    </w:p>
    <w:p>
      <w:pPr>
        <w:pStyle w:val="BodyText"/>
      </w:pPr>
      <w:r>
        <w:t xml:space="preserve">_chắc cô dâu bc hẳn vào mới bc ra...tôi thấy cô dâu đi vào là cô gái hqua..</w:t>
      </w:r>
    </w:p>
    <w:p>
      <w:pPr>
        <w:pStyle w:val="BodyText"/>
      </w:pPr>
      <w:r>
        <w:t xml:space="preserve">_chị Hiền đây là cô gái hqua e va vào đúng k?</w:t>
      </w:r>
    </w:p>
    <w:p>
      <w:pPr>
        <w:pStyle w:val="BodyText"/>
      </w:pPr>
      <w:r>
        <w:t xml:space="preserve">_uk đúng r</w:t>
      </w:r>
    </w:p>
    <w:p>
      <w:pPr>
        <w:pStyle w:val="BodyText"/>
      </w:pPr>
      <w:r>
        <w:t xml:space="preserve">_lấy ck tỷ phú thảo nào chị ta kiêu nthe ( tôi cuoi)...e hồi hộp xem chú rể quá chị ạ...</w:t>
      </w:r>
    </w:p>
    <w:p>
      <w:pPr>
        <w:pStyle w:val="BodyText"/>
      </w:pPr>
      <w:r>
        <w:t xml:space="preserve">_trời cứ như e lấy ck ý nhỉ...</w:t>
      </w:r>
    </w:p>
    <w:p>
      <w:pPr>
        <w:pStyle w:val="BodyText"/>
      </w:pPr>
      <w:r>
        <w:t xml:space="preserve">Mc nói cô dâu đang tiến vào rồi ạ...và chú rể của chúng ta đâu r ạ...đúng lúc tôi có điện thoại của cty...chị chỗ làm cùng nhờ mua ít đồ..</w:t>
      </w:r>
    </w:p>
    <w:p>
      <w:pPr>
        <w:pStyle w:val="BodyText"/>
      </w:pPr>
      <w:r>
        <w:t xml:space="preserve">_chị hiền chú rể đẹp trai quá chị ơi ( uk chờ chị tý) nhanh lên chị trời ơi vest màu xanh e bảo ck e hôm cưới mặc bộ này thì không ( cô ý cứ đứng xuýt xoa)</w:t>
      </w:r>
    </w:p>
    <w:p>
      <w:pPr>
        <w:pStyle w:val="BodyText"/>
      </w:pPr>
      <w:r>
        <w:t xml:space="preserve">_a k đẹp à có ai như e trc mặt ck lại cứ khen ng khác</w:t>
      </w:r>
    </w:p>
    <w:p>
      <w:pPr>
        <w:pStyle w:val="BodyText"/>
      </w:pPr>
      <w:r>
        <w:t xml:space="preserve">_a k thấy a ta đẹp trai à đúng mẫu ng em thích chỉ tiếc a ta là tỷ phú ( cô gái kéo áo tôi)</w:t>
      </w:r>
    </w:p>
    <w:p>
      <w:pPr>
        <w:pStyle w:val="BodyText"/>
      </w:pPr>
      <w:r>
        <w:t xml:space="preserve">_đây xong rồi đây đâu xem soái ca đẹp trai của em nào...tôi quay nhìn chiếc khăn voan của tôi lại bay ra để lộ khuôn mặt tôi...và ng đang kết hôn là Tiến tôi rụng rời chân tay...mình có phải bị ám ảnh quá không...tôi quay ra nhìn lại thì đúng lúc a ta nhìn ra ( họ đang hỏi chú rể có đồng ý ở bên cô dâu mãi mãi k)...nhìn nhau trong khoảnh khắc 10s mọi thứ kí ức như tua lại trong tôi chỉ trong 10s...tôi vội quay đi kéo áo bạn du khách...chúng ta đi thôi muộn giờ vs nhà xe mất</w:t>
      </w:r>
    </w:p>
    <w:p>
      <w:pPr>
        <w:pStyle w:val="BodyText"/>
      </w:pPr>
      <w:r>
        <w:t xml:space="preserve">_từ từ đã chị xem xong r đi( mn xì xào vì chú rể k nói gì)</w:t>
      </w:r>
    </w:p>
    <w:p>
      <w:pPr>
        <w:pStyle w:val="BodyText"/>
      </w:pPr>
      <w:r>
        <w:t xml:space="preserve">_đi thôi em chị xin em ( tôi thất thần run run)</w:t>
      </w:r>
    </w:p>
    <w:p>
      <w:pPr>
        <w:pStyle w:val="BodyText"/>
      </w:pPr>
      <w:r>
        <w:t xml:space="preserve">_chị sao vậy chị ôm à ( họ bảo nhau đi ra xe)...tôi chạy vội vàng...từ đằng sau tiếng Tiến quát: Đứng lại...còn tôi cứ cố tình như k nghe thấy...</w:t>
      </w:r>
    </w:p>
    <w:p>
      <w:pPr>
        <w:pStyle w:val="BodyText"/>
      </w:pPr>
      <w:r>
        <w:t xml:space="preserve">_chị ơi có phải có ng gọi chị k</w:t>
      </w:r>
    </w:p>
    <w:p>
      <w:pPr>
        <w:pStyle w:val="BodyText"/>
      </w:pPr>
      <w:r>
        <w:t xml:space="preserve">_ngta nhầm ng thôi đi nhanh lên em ( tôi lấy khăn quấn kín mặt)...chân tôi thì như sắp quỵ đến nơi...</w:t>
      </w:r>
    </w:p>
    <w:p>
      <w:pPr>
        <w:pStyle w:val="BodyText"/>
      </w:pPr>
      <w:r>
        <w:t xml:space="preserve">Cô gái kia tôi bảo cô đứng lại: a ta đang đuổi theo tôi...</w:t>
      </w:r>
    </w:p>
    <w:p>
      <w:pPr>
        <w:pStyle w:val="BodyText"/>
      </w:pPr>
      <w:r>
        <w:t xml:space="preserve">_chị ơi chú rể đang đuổi theo đó chị ơi?</w:t>
      </w:r>
    </w:p>
    <w:p>
      <w:pPr>
        <w:pStyle w:val="BodyText"/>
      </w:pPr>
      <w:r>
        <w:t xml:space="preserve">_nhầm thôi e đi nhanh lên ( tôi lên xe và a ta đuổi theo tôi bảo bác tài) đóng cửa xe lại đi...a ta gõ cửa kính bên ngoài còn tôi nhìn thẳng k dám nhìn sang...</w:t>
      </w:r>
    </w:p>
    <w:p>
      <w:pPr>
        <w:pStyle w:val="BodyText"/>
      </w:pPr>
      <w:r>
        <w:t xml:space="preserve">_Là em đúng k trl anh đi,bỏ khăn ra ( a ta đập mạnh vao cửa kính) xe lăn bánh a ta vẫn đập mạnh vào cửa kính tôi k dám thở đến thở tôi cũng như đang k dám thở...các đôi du khách thì cứ nhìn tôi...a ta chạy theo xe</w:t>
      </w:r>
    </w:p>
    <w:p>
      <w:pPr>
        <w:pStyle w:val="BodyText"/>
      </w:pPr>
      <w:r>
        <w:t xml:space="preserve">Giật nơ ở cổ và vứt cả hoa cưới đi tôi quay ra xua tay và nói tiếng Nhật</w:t>
      </w:r>
    </w:p>
    <w:p>
      <w:pPr>
        <w:pStyle w:val="BodyText"/>
      </w:pPr>
      <w:r>
        <w:t xml:space="preserve">_Anh nhầm người rồi ( tôi nhìn Tiến mà suýt chút nữa nc mắt trào ra a vẫn khoẻ mạnh là e vui rồi)...</w:t>
      </w:r>
    </w:p>
    <w:p>
      <w:pPr>
        <w:pStyle w:val="BodyText"/>
      </w:pPr>
      <w:r>
        <w:t xml:space="preserve">_chết tiệt tôi bảo cô bỏ khăn ra...vệ sỹ a ta kéo tới và xe của tôi chạy vụt đi...tôi gục đầu ôm mặt...đúng là anh rồi tại sao lại gặp lại a đúng vào hôm nay...</w:t>
      </w:r>
    </w:p>
    <w:p>
      <w:pPr>
        <w:pStyle w:val="BodyText"/>
      </w:pPr>
      <w:r>
        <w:t xml:space="preserve">_Chị ơi có sao k chị</w:t>
      </w:r>
    </w:p>
    <w:p>
      <w:pPr>
        <w:pStyle w:val="BodyText"/>
      </w:pPr>
      <w:r>
        <w:t xml:space="preserve">_chị k sao chỉ đau bụng nên thế thôi mn cứ tự nhiên đi...</w:t>
      </w:r>
    </w:p>
    <w:p>
      <w:pPr>
        <w:pStyle w:val="BodyText"/>
      </w:pPr>
      <w:r>
        <w:t xml:space="preserve">_em hát cho chị nghe nhé mn vui lên nào ( cô bé muốn cho không khí vui vẻ hơn có lẽ tôi làm cho mn buồn rồi)...</w:t>
      </w:r>
    </w:p>
    <w:p>
      <w:pPr>
        <w:pStyle w:val="BodyText"/>
      </w:pPr>
      <w:r>
        <w:t xml:space="preserve">Một ngày em mơ bao giấc mơ tươi đẹp,nào đâu có mấy giấc mơ đến như em mong chờ và đời cho em những nỗi đau vô bờ chờ anh đến xoá hết nhưng đau thương...( tôi thấy tim tôi khó thở và thở mạnh) ước mơ trong đời có ai đâu ngờ đôi khi xa quá xa xôi,ước mong 1 ngày nắng lên xanh ngời ta bên nhau sánh đôi...( tôi nói: xin em đừng hát nữa dc không)</w:t>
      </w:r>
    </w:p>
    <w:p>
      <w:pPr>
        <w:pStyle w:val="BodyText"/>
      </w:pPr>
      <w:r>
        <w:t xml:space="preserve">_chị ơi chị sao thế sao chị thở mạnh thế e hát k hay ạ ( mn ra đỡ tôi)</w:t>
      </w:r>
    </w:p>
    <w:p>
      <w:pPr>
        <w:pStyle w:val="BodyText"/>
      </w:pPr>
      <w:r>
        <w:t xml:space="preserve">_k e hát hay chỉ là chị tự nhiên thấy đau đầu...xl vì đã làm các em mất vui</w:t>
      </w:r>
    </w:p>
    <w:p>
      <w:pPr>
        <w:pStyle w:val="BodyText"/>
      </w:pPr>
      <w:r>
        <w:t xml:space="preserve">_có sao đâu ạ chị có làm j mất vui đâu chị ổn chứ</w:t>
      </w:r>
    </w:p>
    <w:p>
      <w:pPr>
        <w:pStyle w:val="BodyText"/>
      </w:pPr>
      <w:r>
        <w:t xml:space="preserve">_chị ổn...về tới khách sạn...chúng ta sẽ đi xe dạo quanh khu nghỉ dưỡng này rồi ăn tối ( tôi vẫn cố làm vc)...xe vừa đi dc 1 đoạn thì có 1 loạt ô tô vây quanh xe chúng tôi...</w:t>
      </w:r>
    </w:p>
    <w:p>
      <w:pPr>
        <w:pStyle w:val="BodyText"/>
      </w:pPr>
      <w:r>
        <w:t xml:space="preserve">_Chị ơi họ là ai thế</w:t>
      </w:r>
    </w:p>
    <w:p>
      <w:pPr>
        <w:pStyle w:val="BodyText"/>
      </w:pPr>
      <w:r>
        <w:t xml:space="preserve">_chị kb...rồi tôi thấy a ta đi từ trên xe xuống mặt rất tức giận...</w:t>
      </w:r>
    </w:p>
    <w:p>
      <w:pPr>
        <w:pStyle w:val="BodyText"/>
      </w:pPr>
      <w:r>
        <w:t xml:space="preserve">_chị ơi lại là a chú rể đó có lẽ a ta muốn nói gì vs chị</w:t>
      </w:r>
    </w:p>
    <w:p>
      <w:pPr>
        <w:pStyle w:val="BodyText"/>
      </w:pPr>
      <w:r>
        <w:t xml:space="preserve">_đừng nói chị tên gì nhé mn hãy giúp chị..a ta đi tới và bảo tôi...</w:t>
      </w:r>
    </w:p>
    <w:p>
      <w:pPr>
        <w:pStyle w:val="BodyText"/>
      </w:pPr>
      <w:r>
        <w:t xml:space="preserve">_xuống đi bỏ khăn ra</w:t>
      </w:r>
    </w:p>
    <w:p>
      <w:pPr>
        <w:pStyle w:val="BodyText"/>
      </w:pPr>
      <w:r>
        <w:t xml:space="preserve">_tôi k quen anh xin đừng để ảnh hưởng đén chúng tôi ( tôi nói tiếng Nhật)</w:t>
      </w:r>
    </w:p>
    <w:p>
      <w:pPr>
        <w:pStyle w:val="BodyText"/>
      </w:pPr>
      <w:r>
        <w:t xml:space="preserve">_cô chỉ cần bỏ khăn che ra tôi sẽ cho cô đi nếu thật sự sai tôi sẽ xl cô...( tôi đang lúng túng thì cô dâu đi tới tát anh ta)</w:t>
      </w:r>
    </w:p>
    <w:p>
      <w:pPr>
        <w:pStyle w:val="BodyText"/>
      </w:pPr>
      <w:r>
        <w:t xml:space="preserve">_anh coi tôi là gì?giữa hôn lễ a bỏ đi đây là lần thứ bn rồi thà như n lần trc a từ chối luôn để tôi đỡ xấu hổ</w:t>
      </w:r>
    </w:p>
    <w:p>
      <w:pPr>
        <w:pStyle w:val="BodyText"/>
      </w:pPr>
      <w:r>
        <w:t xml:space="preserve">_cô về đi tôi sẽ nc vs cô sau ( a ta nhìn chằm chằm vào tôi)...tôi lùi lại và chạy lên xe a ta kéo tay tôi còn cô ta kéo tay anh ta</w:t>
      </w:r>
    </w:p>
    <w:p>
      <w:pPr>
        <w:pStyle w:val="BodyText"/>
      </w:pPr>
      <w:r>
        <w:t xml:space="preserve">_a đang làm gì trc mặt tôi thế này,a còn định tán tỉnh ả đàn bà khác ngay trc măt tôi à ( giờ thì tôi đã nhớ cô gái này chính là người đã uống rượu vs Tiến trong nhà hàng)...</w:t>
      </w:r>
    </w:p>
    <w:p>
      <w:pPr>
        <w:pStyle w:val="BodyText"/>
      </w:pPr>
      <w:r>
        <w:t xml:space="preserve">_a nhầm người rồi tôi kp người a tìm đâu tôi đã có ck con rồi a ý đang chờ tôi ( Chị Linh đến kéo tay Tiến)</w:t>
      </w:r>
    </w:p>
    <w:p>
      <w:pPr>
        <w:pStyle w:val="BodyText"/>
      </w:pPr>
      <w:r>
        <w:t xml:space="preserve">_em tỉnh táo lại đi sao e lại chặn đường ngta thế này ( tôi thất thần quay lên xe và bảo ng lái xe đi thôi)...còn a ta đứng im và thở mạnh như cố kiềm nén cơn đau vậy...xe vừa đi thì người quản lý khách sạn đi ra</w:t>
      </w:r>
    </w:p>
    <w:p>
      <w:pPr>
        <w:pStyle w:val="BodyText"/>
      </w:pPr>
      <w:r>
        <w:t xml:space="preserve">_À cô Hiền đây rồi đồ cô nhờ tôi mua tôi gửi ở quầy lễ tân cho cô rồi ( tôi thấy a ta quay ra nhìn tôi vội nhẩy xuống xe chạy thật nhanh...quả này xong rồi...chạy về phòng khách sạn và đóng chặt cửa tôi liền gọi ngay về nhà mẹ ơi đưa Bi đi sài gòn ngay đi nhé...mẹ đừng hỏi gì cả tạm thời cả nhà đi vào đo du lịch đi càng nhanh càng tôt</w:t>
      </w:r>
    </w:p>
    <w:p>
      <w:pPr>
        <w:pStyle w:val="BodyText"/>
      </w:pPr>
      <w:r>
        <w:t xml:space="preserve">_Nhưng sao phải vội vậy con</w:t>
      </w:r>
    </w:p>
    <w:p>
      <w:pPr>
        <w:pStyle w:val="BodyText"/>
      </w:pPr>
      <w:r>
        <w:t xml:space="preserve">_có lẽ con đã gặp lại bố nó rồi</w:t>
      </w:r>
    </w:p>
    <w:p>
      <w:pPr>
        <w:pStyle w:val="BodyText"/>
      </w:pPr>
      <w:r>
        <w:t xml:space="preserve">_con nói sao ( tôi giật mình khi thấy a ta cho người mở cửa và đap vào tiếng mẹ tôi vẫn hỏi trên điện thoại)..</w:t>
      </w:r>
    </w:p>
    <w:p>
      <w:pPr>
        <w:pStyle w:val="BodyText"/>
      </w:pPr>
      <w:r>
        <w:t xml:space="preserve">_con cúp máy đây</w:t>
      </w:r>
    </w:p>
    <w:p>
      <w:pPr>
        <w:pStyle w:val="BodyText"/>
      </w:pPr>
      <w:r>
        <w:t xml:space="preserve">Anh ta dí mạnh tôi vào tường đập bộp mạnh...</w:t>
      </w:r>
    </w:p>
    <w:p>
      <w:pPr>
        <w:pStyle w:val="BodyText"/>
      </w:pPr>
      <w:r>
        <w:t xml:space="preserve">_Cô là người Việt cô tên Hiền mau bỏ khăn ra...( a ta giật tôi lấy tay giữ)...</w:t>
      </w:r>
    </w:p>
    <w:p>
      <w:pPr>
        <w:pStyle w:val="BodyText"/>
      </w:pPr>
      <w:r>
        <w:t xml:space="preserve">_thì sao a và tôi k quen nhau</w:t>
      </w:r>
    </w:p>
    <w:p>
      <w:pPr>
        <w:pStyle w:val="BodyText"/>
      </w:pPr>
      <w:r>
        <w:t xml:space="preserve">_cô nói tiếng việt đi tôi muốn nghe</w:t>
      </w:r>
    </w:p>
    <w:p>
      <w:pPr>
        <w:pStyle w:val="BodyText"/>
      </w:pPr>
      <w:r>
        <w:t xml:space="preserve">_bỏ tôi ra a làm tôi đau rồi đấy</w:t>
      </w:r>
    </w:p>
    <w:p>
      <w:pPr>
        <w:pStyle w:val="Compact"/>
      </w:pPr>
      <w:r>
        <w:t xml:space="preserve">_nói đi ( chiếc khăn trên mặt tôi lại tuột ra và lúc đó thời gian mọi thứ như đang chết lặng theo chúng tôi...</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Kí ức của tình yêu là thứ gì đó khiến tim chúng tôi như đang bóp nghẹn lại...chị Linh chạy tới nhìn thấy tôi và hốt hoảng ôm miệng,tôi vội lấy khăn che mặt lại...a ta buông tay và cười to ( nụ cười đáng sợ k bình thường)...chị Linh chạy ra phía tôi hai chúng tôi đứng nhìn Tiến cười mỗi lúc 1 cười to hơn a ta ôm bụng cười và chỉ tôi...r nói với Linh</w:t>
      </w:r>
    </w:p>
    <w:p>
      <w:pPr>
        <w:pStyle w:val="BodyText"/>
      </w:pPr>
      <w:r>
        <w:t xml:space="preserve">_Chị thấy gì chưa cô ta ( a ta cười rồi quay đi ra cửa ngẩng mặt lên thở mạnh rồi giữ tay lên ngực rồi đi ra...a ta đi ra tôi ngã khuỵ xuống sàn...</w:t>
      </w:r>
    </w:p>
    <w:p>
      <w:pPr>
        <w:pStyle w:val="BodyText"/>
      </w:pPr>
      <w:r>
        <w:t xml:space="preserve">_Là em pk Hiền ( chị Linh nhìn tôi ánh mắt đầy ngạc nhiên)...</w:t>
      </w:r>
    </w:p>
    <w:p>
      <w:pPr>
        <w:pStyle w:val="BodyText"/>
      </w:pPr>
      <w:r>
        <w:t xml:space="preserve">_vâng là em ( chị ý sốc ngồi bệt xuống giường)</w:t>
      </w:r>
    </w:p>
    <w:p>
      <w:pPr>
        <w:pStyle w:val="BodyText"/>
      </w:pPr>
      <w:r>
        <w:t xml:space="preserve">_tại sao em...tại sao e đã chết à không em vãn còn ngồi đây và nếu em chưa chết sao e k tìm Tiến,e biết nó đau khổ thế nào sau khi nghĩ e chết đi k,nó k hề nhắc tới Việt Nam và k hề muốn quay lại 1 lần nào nữa cũng k nhắc gì đến em đồ của em ở nhà nó cũng đốt hết k giữ lại vật gì vậy mà tại sao e lại nhẫn tâm k nhớ tới ng đàn ông yêu em đến nvay...</w:t>
      </w:r>
    </w:p>
    <w:p>
      <w:pPr>
        <w:pStyle w:val="BodyText"/>
      </w:pPr>
      <w:r>
        <w:t xml:space="preserve">_em,em vẫn sống và hiện đang rất ổn chị hãy khuyên a ý quên em đi</w:t>
      </w:r>
    </w:p>
    <w:p>
      <w:pPr>
        <w:pStyle w:val="BodyText"/>
      </w:pPr>
      <w:r>
        <w:t xml:space="preserve">_quên em muốn nó quên tn,khi đang bắt đầu trong ngày cưới vợ e lại xuất hiện...</w:t>
      </w:r>
    </w:p>
    <w:p>
      <w:pPr>
        <w:pStyle w:val="BodyText"/>
      </w:pPr>
      <w:r>
        <w:t xml:space="preserve">_em sẽ đi luôn bây giờ,chị cũng giữ gìn sưc khoẻ nhé</w:t>
      </w:r>
    </w:p>
    <w:p>
      <w:pPr>
        <w:pStyle w:val="BodyText"/>
      </w:pPr>
      <w:r>
        <w:t xml:space="preserve">_chị thật k hiểu em nữa Hiền ạ e có nỗi khổ gì nói ra xem</w:t>
      </w:r>
    </w:p>
    <w:p>
      <w:pPr>
        <w:pStyle w:val="BodyText"/>
      </w:pPr>
      <w:r>
        <w:t xml:space="preserve">_(k dc nếu nói ra mà k giải quyết dc gì họ sẽ cướp Bi đi) e k có chuyện gì để nói e xin phép e đi trc đây</w:t>
      </w:r>
    </w:p>
    <w:p>
      <w:pPr>
        <w:pStyle w:val="BodyText"/>
      </w:pPr>
      <w:r>
        <w:t xml:space="preserve">_kìa Hiền..( tôi chạy xuống chỗ du khách và tiếp tục như k có vc j)</w:t>
      </w:r>
    </w:p>
    <w:p>
      <w:pPr>
        <w:pStyle w:val="BodyText"/>
      </w:pPr>
      <w:r>
        <w:t xml:space="preserve">_chị Hiền chị ổn chứ sao chị khóc</w:t>
      </w:r>
    </w:p>
    <w:p>
      <w:pPr>
        <w:pStyle w:val="BodyText"/>
      </w:pPr>
      <w:r>
        <w:t xml:space="preserve">_chị khóc đâu</w:t>
      </w:r>
    </w:p>
    <w:p>
      <w:pPr>
        <w:pStyle w:val="BodyText"/>
      </w:pPr>
      <w:r>
        <w:t xml:space="preserve">_k khóc mà nước mắt chị rơi kìa chị quen chú rể sao?</w:t>
      </w:r>
    </w:p>
    <w:p>
      <w:pPr>
        <w:pStyle w:val="BodyText"/>
      </w:pPr>
      <w:r>
        <w:t xml:space="preserve">_không em ạ chị k quen chúng ta tiếp tục thôi xl mn vì đã làm gián đoạn...tôi vẫn cố tỏ ra mạnh mẽ và k quen họ bố anh ta nếu biết mình xuất hiện kb sẽ thế nào tôi lo lắng cho gia đinh tôi...kết thúc chuyến đi hôm nay hẹn gặp lại mn ở bữa tối...tôi về phòng và gọi điện cho mẹ tôi:</w:t>
      </w:r>
    </w:p>
    <w:p>
      <w:pPr>
        <w:pStyle w:val="BodyText"/>
      </w:pPr>
      <w:r>
        <w:t xml:space="preserve">_mẹ đã đi chưa?</w:t>
      </w:r>
    </w:p>
    <w:p>
      <w:pPr>
        <w:pStyle w:val="BodyText"/>
      </w:pPr>
      <w:r>
        <w:t xml:space="preserve">_chưa đăt vé tàu thì mai mới có mn đang rất lo đây con...</w:t>
      </w:r>
    </w:p>
    <w:p>
      <w:pPr>
        <w:pStyle w:val="BodyText"/>
      </w:pPr>
      <w:r>
        <w:t xml:space="preserve">_mn nghe con nói này đi vào sài gòn trong đêm mẹ bảo ai đó mua vé đừng đứng tên mẹ</w:t>
      </w:r>
    </w:p>
    <w:p>
      <w:pPr>
        <w:pStyle w:val="BodyText"/>
      </w:pPr>
      <w:r>
        <w:t xml:space="preserve">_mẹ hiểu rồi tại sao lại gặp lại bố nó sao lại ngang trái vậy con</w:t>
      </w:r>
    </w:p>
    <w:p>
      <w:pPr>
        <w:pStyle w:val="BodyText"/>
      </w:pPr>
      <w:r>
        <w:t xml:space="preserve">_con cũng nghĩ vậy nhưng bh vc quan trong phải giấu Bin đi bố a ta sẽ k để yên và k khéo sẽ cướp Bi của con đi con k sống dc nếu thiếu thằng bé đâu mẹ ( tôi khóc)</w:t>
      </w:r>
    </w:p>
    <w:p>
      <w:pPr>
        <w:pStyle w:val="BodyText"/>
      </w:pPr>
      <w:r>
        <w:t xml:space="preserve">_dc rồi k ai cướp cháu của mẹ dc con bình tĩnh đi vào tới nơi mẹ sẽ nhắn tin cho con...</w:t>
      </w:r>
    </w:p>
    <w:p>
      <w:pPr>
        <w:pStyle w:val="BodyText"/>
      </w:pPr>
      <w:r>
        <w:t xml:space="preserve">_vâng con cúp máy đây mẹ đi cẩn thận nhé Bi ngoan k mẹ</w:t>
      </w:r>
    </w:p>
    <w:p>
      <w:pPr>
        <w:pStyle w:val="BodyText"/>
      </w:pPr>
      <w:r>
        <w:t xml:space="preserve">_ngoan lắm nó có cần mẹ đâu bám bà thôi ( vâng...tôi cười mừng)...cúp máy tôi mở điện thoại ra xem ảnh của con trai ròi khóc...</w:t>
      </w:r>
    </w:p>
    <w:p>
      <w:pPr>
        <w:pStyle w:val="BodyText"/>
      </w:pPr>
      <w:r>
        <w:t xml:space="preserve">_mẹ gặp lại bố con rồi Bi ạ mẹ nhớ bố của con lắm,mẹ k dám đến gần bố của con,bây giờ bố con đã lấy vợ rồi ( tôi khóc to)...tôi đến đón mấy bạn du khách mà như người mất hồn...tháng máy đi xuống tầng trệt...cửa thang máy mở ra...tôi thấy Tiến và cô vợ đang hôn nhau...cả du khách và tôi đều thấy ngại ngùng...anh ta mở mắt nhìn tôi nhưng vẫn hôn cô gái kia ( nụ hôn của anh chứa nỗi đau hay tình yêu) tôi cúi đầu và đi qua...</w:t>
      </w:r>
    </w:p>
    <w:p>
      <w:pPr>
        <w:pStyle w:val="BodyText"/>
      </w:pPr>
      <w:r>
        <w:t xml:space="preserve">_Chị Hiền có phải anh chú rể đó k?trơi ơi nhìn gần a ta menly quá tiếc quá cô vợ thật may mắn</w:t>
      </w:r>
    </w:p>
    <w:p>
      <w:pPr>
        <w:pStyle w:val="BodyText"/>
      </w:pPr>
      <w:r>
        <w:t xml:space="preserve">_uk cô ý đung là ng may mắn</w:t>
      </w:r>
    </w:p>
    <w:p>
      <w:pPr>
        <w:pStyle w:val="BodyText"/>
      </w:pPr>
      <w:r>
        <w:t xml:space="preserve">_em vừa đi qua e thấy có mùi rượu nồng nặc chắc a ta uống nhiều lắm rồi...mn ăn tối đi...</w:t>
      </w:r>
    </w:p>
    <w:p>
      <w:pPr>
        <w:pStyle w:val="BodyText"/>
      </w:pPr>
      <w:r>
        <w:t xml:space="preserve">_chị k ăn sao?</w:t>
      </w:r>
    </w:p>
    <w:p>
      <w:pPr>
        <w:pStyle w:val="BodyText"/>
      </w:pPr>
      <w:r>
        <w:t xml:space="preserve">_chị k đói mn ăn đi chị sẽ ngòi ở đây chờ...</w:t>
      </w:r>
    </w:p>
    <w:p>
      <w:pPr>
        <w:pStyle w:val="BodyText"/>
      </w:pPr>
      <w:r>
        <w:t xml:space="preserve">_sao thế ăn cùng bọn em đi nthe bất tiện lắm...</w:t>
      </w:r>
    </w:p>
    <w:p>
      <w:pPr>
        <w:pStyle w:val="BodyText"/>
      </w:pPr>
      <w:r>
        <w:t xml:space="preserve">_mn tự nhiên đi chị ra ngoài đi dạo...tôi đi ra ngoài và gặp Linh chị ý gọi</w:t>
      </w:r>
    </w:p>
    <w:p>
      <w:pPr>
        <w:pStyle w:val="BodyText"/>
      </w:pPr>
      <w:r>
        <w:t xml:space="preserve">_Hiền chị và em nc 1 lát dc k? ( tôi và chị ta ra uống cafe) chị chỉ muốn hỏi em 1 câu e còn yêu Tiến k?</w:t>
      </w:r>
    </w:p>
    <w:p>
      <w:pPr>
        <w:pStyle w:val="BodyText"/>
      </w:pPr>
      <w:r>
        <w:t xml:space="preserve">_em không ( tôi trl dứt khoát)</w:t>
      </w:r>
    </w:p>
    <w:p>
      <w:pPr>
        <w:pStyle w:val="BodyText"/>
      </w:pPr>
      <w:r>
        <w:t xml:space="preserve">_tại sao hai đứa yêu nhau nvay nếu sự vc ngày đó là sự cố thì sao e k đi tìm Tiến</w:t>
      </w:r>
    </w:p>
    <w:p>
      <w:pPr>
        <w:pStyle w:val="BodyText"/>
      </w:pPr>
      <w:r>
        <w:t xml:space="preserve">_vc đó đã qua rồi e k muốn nhắc lại nữa chị ạ giờ a Tiến cũng là ng có gia đình em cũng đã lấy ck roi</w:t>
      </w:r>
    </w:p>
    <w:p>
      <w:pPr>
        <w:pStyle w:val="BodyText"/>
      </w:pPr>
      <w:r>
        <w:t xml:space="preserve">_thật sao e nói dối</w:t>
      </w:r>
    </w:p>
    <w:p>
      <w:pPr>
        <w:pStyle w:val="BodyText"/>
      </w:pPr>
      <w:r>
        <w:t xml:space="preserve">_e nói dối làm gì e đã có ck rồi nên chuyện của chúng em sẽ chỉ là kí ức mà nghĩ tới thêm mệt mỏi cho nhau mà thôi</w:t>
      </w:r>
    </w:p>
    <w:p>
      <w:pPr>
        <w:pStyle w:val="BodyText"/>
      </w:pPr>
      <w:r>
        <w:t xml:space="preserve">_tại sao e lại nhẫn tâm nvay hả Hiền chị k nghĩ e là ng nvay đâu?</w:t>
      </w:r>
    </w:p>
    <w:p>
      <w:pPr>
        <w:pStyle w:val="BodyText"/>
      </w:pPr>
      <w:r>
        <w:t xml:space="preserve">_em xl nếu đã làm chị thất vọng,em đi trước đây chắc họ ăn xong rồi ( tôi quay đi mà cố đứng vững tôi cần bảo vệ gia đình trc họ)...</w:t>
      </w:r>
    </w:p>
    <w:p>
      <w:pPr>
        <w:pStyle w:val="BodyText"/>
      </w:pPr>
      <w:r>
        <w:t xml:space="preserve">_chị sẽ tin có ngày e sẽ nói rõ vs chị mọi chuyện chị chờ em liên lạc...</w:t>
      </w:r>
    </w:p>
    <w:p>
      <w:pPr>
        <w:pStyle w:val="BodyText"/>
      </w:pPr>
      <w:r>
        <w:t xml:space="preserve">Tôi bc đi mà k quay lại...về phòng tôi nằm trằn trọc mãi k ngủ được...tại sao lại gặp nhau thế này thà k gặp bh gặp rồi thì ls mà ngủ dc đây...lại còn hôn nhau giữa chỗ đông người...anh ta và cô gái đó đã ( tôi vỗ đầu) mày nghĩ lung tung gì thế họ đã là vợ chồng...tôi nằm ngủ dc 1 lúc thì có hơi bàn tay rất ấm áp rất quen thuộc...vuốt tóc tôi nhẹ nhàng...</w:t>
      </w:r>
    </w:p>
    <w:p>
      <w:pPr>
        <w:pStyle w:val="BodyText"/>
      </w:pPr>
      <w:r>
        <w:t xml:space="preserve">_tình dành về em vốn là sai,rời xa em hồn anh cũng tàn phai,cười thay định mệnh cuộc đời từ đầu chia hai hướng,từng kí ức từng hạnh phúc thêm niềm đau ( tôi biết là anh tôi muốn khóc oà nhưng k thể tôi thấy ướt mặt a ta đang khóc) đối với cuộc đời duyên đến duyên đi là việc bình thường nhưng k có em chũ duyên đó đối với tôi đã chết rồi...tất cả hãy cứ để cuốn theo gió mà đi ( a ta ôm mồm khóc cố k phát ra tiếng còn tôi tâm can còn đau hơn là khóc)...tiếng cửa phòng đóng lại tôi bật dậy...những giọt nước mắt của anh vẫn còn trên khuôn mặt tôi...tôi lau ra tay và ôm...em không thể nói thật sự không thể nói vì yêu anh đây là cách tốt nhất...yêu anh cũng vốn là em đã sai ngay từ đầu người bắt đầu là em,,,tại sao ông trời lại trêu đùa với chúng tôi đến thế này...Hôm sau tôi tỉnh dậy và chuẩn bị đưa mn đi tham quan vòng cuối rồi ra sân bay...tôi k thấy anh ta xuất hiện lần nào nữa...lòng nói k muốn gặp lại nhưng đi đâu tôi cũng ngó nghiêng...giống như anh nói em cũng sẽ để tất cả cuốn theo gió mà đi ( tôi giơ cánh tay hứng những bông hoa rơi bởi những cơn gió)...oán hận độc nhất trên thế gian đó là có duyên mà không phận... và sau đó chúng tôi ra sân bay tôi sẽ coi lần gặp anh như 1 giấc mơ...trở về nhà tôi lại ra tiệm bánh mà chị dâu tôi mở...</w:t>
      </w:r>
    </w:p>
    <w:p>
      <w:pPr>
        <w:pStyle w:val="BodyText"/>
      </w:pPr>
      <w:r>
        <w:t xml:space="preserve">_Chị ơi quà em mua cho gấu này</w:t>
      </w:r>
    </w:p>
    <w:p>
      <w:pPr>
        <w:pStyle w:val="BodyText"/>
      </w:pPr>
      <w:r>
        <w:t xml:space="preserve">_cô về rồi đấy à,bme đi du lịch rồi biết chưa</w:t>
      </w:r>
    </w:p>
    <w:p>
      <w:pPr>
        <w:pStyle w:val="BodyText"/>
      </w:pPr>
      <w:r>
        <w:t xml:space="preserve">_em biết rồi anh Hoà đâu chị</w:t>
      </w:r>
    </w:p>
    <w:p>
      <w:pPr>
        <w:pStyle w:val="BodyText"/>
      </w:pPr>
      <w:r>
        <w:t xml:space="preserve">_Đi đón gấu rồi hôm nay ăn cơm ở đây luôn nhé chị định năm nay về thăm nhà đi mấy năm k liên lạc với gia đình rồi sắp tết rồi còn gì</w:t>
      </w:r>
    </w:p>
    <w:p>
      <w:pPr>
        <w:pStyle w:val="BodyText"/>
      </w:pPr>
      <w:r>
        <w:t xml:space="preserve">_vậy ạ chị về đi vì em mà ( chị ý ngắt lời)</w:t>
      </w:r>
    </w:p>
    <w:p>
      <w:pPr>
        <w:pStyle w:val="BodyText"/>
      </w:pPr>
      <w:r>
        <w:t xml:space="preserve">_kp vì em đâu chị là người của gia đình mình e đừng nói nthe...</w:t>
      </w:r>
    </w:p>
    <w:p>
      <w:pPr>
        <w:pStyle w:val="BodyText"/>
      </w:pPr>
      <w:r>
        <w:t xml:space="preserve">_bh thì k sao rồi chị</w:t>
      </w:r>
    </w:p>
    <w:p>
      <w:pPr>
        <w:pStyle w:val="BodyText"/>
      </w:pPr>
      <w:r>
        <w:t xml:space="preserve">1 tuần trôi qua tôi vẫn đi làm bình thường và k thấy có gì thay đổi...tôi gọi điện cho mẹ...</w:t>
      </w:r>
    </w:p>
    <w:p>
      <w:pPr>
        <w:pStyle w:val="BodyText"/>
      </w:pPr>
      <w:r>
        <w:t xml:space="preserve">_mẹ đưa Bi về đi mọi vc có lẽ đã ổn rồi</w:t>
      </w:r>
    </w:p>
    <w:p>
      <w:pPr>
        <w:pStyle w:val="BodyText"/>
      </w:pPr>
      <w:r>
        <w:t xml:space="preserve">_thật sao ở đây mẹ cũng chán lắm rồi...</w:t>
      </w:r>
    </w:p>
    <w:p>
      <w:pPr>
        <w:pStyle w:val="BodyText"/>
      </w:pPr>
      <w:r>
        <w:t xml:space="preserve">_vâng mọi vc đã ổn rồi k còn gì phải lo nữa...</w:t>
      </w:r>
    </w:p>
    <w:p>
      <w:pPr>
        <w:pStyle w:val="BodyText"/>
      </w:pPr>
      <w:r>
        <w:t xml:space="preserve">Hôm sau bố mẹ tôi về tôi ôm bi thơm hôn rối rít</w:t>
      </w:r>
    </w:p>
    <w:p>
      <w:pPr>
        <w:pStyle w:val="BodyText"/>
      </w:pPr>
      <w:r>
        <w:t xml:space="preserve">_Nhớ mẹ không con mẹ có mua quà cho Bi ở nhà đấy</w:t>
      </w:r>
    </w:p>
    <w:p>
      <w:pPr>
        <w:pStyle w:val="BodyText"/>
      </w:pPr>
      <w:r>
        <w:t xml:space="preserve">_con nhớ mẹ ( thằng bé nói chúm chím)...về tới nhà mẹ tôi nói</w:t>
      </w:r>
    </w:p>
    <w:p>
      <w:pPr>
        <w:pStyle w:val="BodyText"/>
      </w:pPr>
      <w:r>
        <w:t xml:space="preserve">_sự vc sao rồi con</w:t>
      </w:r>
    </w:p>
    <w:p>
      <w:pPr>
        <w:pStyle w:val="BodyText"/>
      </w:pPr>
      <w:r>
        <w:t xml:space="preserve">_bi con vào với ông đi...mọi vc ổn rồi mẹ con tình cờ gặp lại bố Bi khi a ta đang làm đám cưới</w:t>
      </w:r>
    </w:p>
    <w:p>
      <w:pPr>
        <w:pStyle w:val="BodyText"/>
      </w:pPr>
      <w:r>
        <w:t xml:space="preserve">_sao uk cũng mấy năm rồi mẹ cứ nghĩ nó phải lấy lâu rồi chứ rôi sao hai đứa có nói chuyện không</w:t>
      </w:r>
    </w:p>
    <w:p>
      <w:pPr>
        <w:pStyle w:val="BodyText"/>
      </w:pPr>
      <w:r>
        <w:t xml:space="preserve">_mẹ mong gì chứ a ta lấy vợ rồi mà hơn nữa nhà mình muốn yên ổn thì k nên dây dưa với nhà họ nữa nếu k họ sẽ cướp Bi của con đi mất</w:t>
      </w:r>
    </w:p>
    <w:p>
      <w:pPr>
        <w:pStyle w:val="BodyText"/>
      </w:pPr>
      <w:r>
        <w:t xml:space="preserve">_k ai cướp dc đâu con yên tâm...</w:t>
      </w:r>
    </w:p>
    <w:p>
      <w:pPr>
        <w:pStyle w:val="BodyText"/>
      </w:pPr>
      <w:r>
        <w:t xml:space="preserve">Đêm ngủ tôi ôm chặt thằng bé chỉ cần có con mẹ mới thấy cuộc đời mẹ còn có chút ánh sáng đáng để mẹ sống con ạ ( thằng bé bụ bẫm ngủ ngoan trong tay tôi)...hôm sau tôi đi làm thì điện thoại reo</w:t>
      </w:r>
    </w:p>
    <w:p>
      <w:pPr>
        <w:pStyle w:val="BodyText"/>
      </w:pPr>
      <w:r>
        <w:t xml:space="preserve">_Hiền ơi con ơi mẹ dắt thằng bé đi chợ mà giờ k thấy đâu con ơi tìm khắp nơi rồi</w:t>
      </w:r>
    </w:p>
    <w:p>
      <w:pPr>
        <w:pStyle w:val="BodyText"/>
      </w:pPr>
      <w:r>
        <w:t xml:space="preserve">_sao mẹ ra hàng đồ chơi xem sao con về luôn đây...tôi lao 1 mạch về nhà mn anh trai chị dâu và bố tôi hốt hoảng...</w:t>
      </w:r>
    </w:p>
    <w:p>
      <w:pPr>
        <w:pStyle w:val="BodyText"/>
      </w:pPr>
      <w:r>
        <w:t xml:space="preserve">_mẹ cứ nghĩ đi quanh quanh là tìm dc nên k gọi cho con nào ngờ cả nhà đi tìm đều k thấy</w:t>
      </w:r>
    </w:p>
    <w:p>
      <w:pPr>
        <w:pStyle w:val="BodyText"/>
      </w:pPr>
      <w:r>
        <w:t xml:space="preserve">_bh đi lần nữa k con sẽ đi báo c.an</w:t>
      </w:r>
    </w:p>
    <w:p>
      <w:pPr>
        <w:pStyle w:val="BodyText"/>
      </w:pPr>
      <w:r>
        <w:t xml:space="preserve">_chưa dc 24 tiếng con ạ nếu k mẹ đã đi báo rồi ( tôi thất thần chạy đi tìm và mn cũng thế)</w:t>
      </w:r>
    </w:p>
    <w:p>
      <w:pPr>
        <w:pStyle w:val="BodyText"/>
      </w:pPr>
      <w:r>
        <w:t xml:space="preserve">_bi con trai của mẹ con ở đâu...tôi đi khắp ngõ ngách trong khu phố và gọi tên con đến tận đêm tôi tuyệt vọng ngồi trên phố con ơi ở đâu con nói mẹ nghe đi mẹ sắp k thở nổi rồi đừng trêu mẹ nthe...tiếp sau đó 2 ngày chúng tôi đã báo c.an nhưng vẫn chưa có kết quả...tôi k ăn k ngủ còn mẹ tôi thì nằm bệt cả nhà lảo đảo nhìn thấy gấu tôi lại trực trào nc mắt...bi của mẹ giờ con sợ lắm đúng không...làm ơn ai nói cho tôi biết con tôi ở đâu đi?Hôm sau tôi nói vs mn...</w:t>
      </w:r>
    </w:p>
    <w:p>
      <w:pPr>
        <w:pStyle w:val="BodyText"/>
      </w:pPr>
      <w:r>
        <w:t xml:space="preserve">_con biết Bi ở đâu rồi có lẽ bố nó đã bắt nó đi nếu k tự dưng sau bao năm mà gặp lại anh ta thằng bé đột nhiên mất tích con đã đặt vé rồi 3 hôm nữa con sẽ khởi hành</w:t>
      </w:r>
    </w:p>
    <w:p>
      <w:pPr>
        <w:pStyle w:val="BodyText"/>
      </w:pPr>
      <w:r>
        <w:t xml:space="preserve">_nhưng có đúng là bố nó k sao nó biết dc nó có con chứ</w:t>
      </w:r>
    </w:p>
    <w:p>
      <w:pPr>
        <w:pStyle w:val="BodyText"/>
      </w:pPr>
      <w:r>
        <w:t xml:space="preserve">_con có linh cảm chỉ có anh ta mới có thể biết dc con sẽ l hệ lại vs mn...</w:t>
      </w:r>
    </w:p>
    <w:p>
      <w:pPr>
        <w:pStyle w:val="BodyText"/>
      </w:pPr>
      <w:r>
        <w:t xml:space="preserve">Tôi bắt đầu hành trình quay lại nước Anh...tôi đến khu nhà cũ nhưng họ k còn ở đó đã dọn đi nơi khác...tôi lang thang đi ở ngoài đường...tôi gọi cho Linh thì chị ý k nghe máy họ đổi số rồi chăng...2 ngày tôi lang thang hỏi dò về nhà anh ta...bước đến cty tôi đứng ở cổng đã 2 hôm nhưng đều k gặp dc rồi tôi nhin thấy Nhung tôi vội quay đi</w:t>
      </w:r>
    </w:p>
    <w:p>
      <w:pPr>
        <w:pStyle w:val="BodyText"/>
      </w:pPr>
      <w:r>
        <w:t xml:space="preserve">_cô gì ơi quay lại cho tôi hỏi chút ( N nghi ngờ)...tôi chạy thật nhanh...lang thang dưới thành phố con của mẹ con đang ở đâu tôi gọi về nhà</w:t>
      </w:r>
    </w:p>
    <w:p>
      <w:pPr>
        <w:pStyle w:val="BodyText"/>
      </w:pPr>
      <w:r>
        <w:t xml:space="preserve">_Có tin của thằng bé chưa mẹ</w:t>
      </w:r>
    </w:p>
    <w:p>
      <w:pPr>
        <w:pStyle w:val="BodyText"/>
      </w:pPr>
      <w:r>
        <w:t xml:space="preserve">_chưa con tìm thấy bố nó chưa</w:t>
      </w:r>
    </w:p>
    <w:p>
      <w:pPr>
        <w:pStyle w:val="BodyText"/>
      </w:pPr>
      <w:r>
        <w:t xml:space="preserve">_con hỏi nhưng k ai biết nhà a ta cả nhà cũ họ k còn ở đó nữa con sắp chết rồi mẹ ạ</w:t>
      </w:r>
    </w:p>
    <w:p>
      <w:pPr>
        <w:pStyle w:val="BodyText"/>
      </w:pPr>
      <w:r>
        <w:t xml:space="preserve">_con nói cái gì thế</w:t>
      </w:r>
    </w:p>
    <w:p>
      <w:pPr>
        <w:pStyle w:val="BodyText"/>
      </w:pPr>
      <w:r>
        <w:t xml:space="preserve">_nếu k có thằng bé con sẽ chết..</w:t>
      </w:r>
    </w:p>
    <w:p>
      <w:pPr>
        <w:pStyle w:val="BodyText"/>
      </w:pPr>
      <w:r>
        <w:t xml:space="preserve">Rồi tôi thấy có bảng tin ngày thành lập công ty của anh ta tối nay họ sẽ tổ chức tại sảnh tầng 1 toà nhà này...</w:t>
      </w:r>
    </w:p>
    <w:p>
      <w:pPr>
        <w:pStyle w:val="BodyText"/>
      </w:pPr>
      <w:r>
        <w:t xml:space="preserve">Tôi ngồi chờ dưới trời tuyết lạnh giá...tuyết cứ rơi xuống tôi còn tôi ngồi Sụp xuống góc đường và thở vào bàn tay cho khỏi lạnh...kiểu gì hnay a ta cũng đến đây mình cần gặp anh ta cố chịu đựng 1 chút k sao,,,tối hôm đó bảo vệ phóng viên họ trải thảm như mời các doanh nhân lớn nhỏ và các ng mẫu quảng cáo cho họ tới...vệ sỹ đứng vây quanh tôi k lại gần dc tôi k có vé vào cty...1 loạt siêu sao ng mẫu doanh nhân tới họ chụp ảnh vừa nghe thấy Chủ tịch trịnh tới họ vội kéo ra xe a ta...a ta bước xuống cùng vợ...tôi cố gọi nhưng k dc người xem đông mà còn vệ sỹ nữa...cho tôi vào đi tôi có vc cần hỏi chủ tịch</w:t>
      </w:r>
    </w:p>
    <w:p>
      <w:pPr>
        <w:pStyle w:val="BodyText"/>
      </w:pPr>
      <w:r>
        <w:t xml:space="preserve">_cô là ai mà muốn hỏi là được à tránh ra đi ( họ đẩy tôi ngã)...tôi lao vào cắn tay a ta và chạy tới chỗ anh ta...cánh nhà báo mọi người đứng chụp ảnh đang ngạc nhiên vệ sỹ hô lên kéo cô gái kia ra...tôi tóm áo anh ta...anh giữ con của tôi đúng không mau trl tôi đi...vợ anh ta quát lên</w:t>
      </w:r>
    </w:p>
    <w:p>
      <w:pPr>
        <w:pStyle w:val="BodyText"/>
      </w:pPr>
      <w:r>
        <w:t xml:space="preserve">_còn k mau lôi con điên này ra</w:t>
      </w:r>
    </w:p>
    <w:p>
      <w:pPr>
        <w:pStyle w:val="BodyText"/>
      </w:pPr>
      <w:r>
        <w:t xml:space="preserve">_trl tôi đi ( a ta đứng như đơ người còn họ kéo tôi đi) trịnh ngọc Tiến nếu con tôi có chuyện gì tôi nhất định sẽ giết chết anh hãy trả lại nó cho tôi...họ ném tôi ra đường</w:t>
      </w:r>
    </w:p>
    <w:p>
      <w:pPr>
        <w:pStyle w:val="BodyText"/>
      </w:pPr>
      <w:r>
        <w:t xml:space="preserve">_Đi đi cuồng cũng vừa mức thôi tôi sẽ đưa cô đến cảnh sát ( ho kéo tôi thì thư kí của anh ta đi ra)</w:t>
      </w:r>
    </w:p>
    <w:p>
      <w:pPr>
        <w:pStyle w:val="BodyText"/>
      </w:pPr>
      <w:r>
        <w:t xml:space="preserve">_Cô Hiền trời ơi tai sao ( tôi kéo áo chị ta)</w:t>
      </w:r>
    </w:p>
    <w:p>
      <w:pPr>
        <w:pStyle w:val="BodyText"/>
      </w:pPr>
      <w:r>
        <w:t xml:space="preserve">_chị ơi xin hãy nói vs anh ta trả con lại cho em xin chị hãy nói vs anh ta</w:t>
      </w:r>
    </w:p>
    <w:p>
      <w:pPr>
        <w:pStyle w:val="BodyText"/>
      </w:pPr>
      <w:r>
        <w:t xml:space="preserve">_em bình tĩnh lại đi xem nào e đang hoảng loạn đấy</w:t>
      </w:r>
    </w:p>
    <w:p>
      <w:pPr>
        <w:pStyle w:val="BodyText"/>
      </w:pPr>
      <w:r>
        <w:t xml:space="preserve">_con em thằng bé ngoan lắm nó sẽ sợ nếu xa em chị hãy bảo anh ta trả lại con cho em xin chị ( toii kéo áo chị ta...)</w:t>
      </w:r>
    </w:p>
    <w:p>
      <w:pPr>
        <w:pStyle w:val="BodyText"/>
      </w:pPr>
      <w:r>
        <w:t xml:space="preserve">_Em bình tĩnh dc k em chi sẽ hỏi mà chị sẽ hỏi bh chị em mình sang bên kia uống nc dc k?( chị ta dắt tay tôi đi vô hồn)e uống cốc sữa này đi người e lạnh lắm đấy..</w:t>
      </w:r>
    </w:p>
    <w:p>
      <w:pPr>
        <w:pStyle w:val="BodyText"/>
      </w:pPr>
      <w:r>
        <w:t xml:space="preserve">Tôi thấy 1 thằng bé đi qua chạc tuổi Bi...</w:t>
      </w:r>
    </w:p>
    <w:p>
      <w:pPr>
        <w:pStyle w:val="BodyText"/>
      </w:pPr>
      <w:r>
        <w:t xml:space="preserve">_con là bạn Bi đúng k con có biết con cô ở đâu k cô xa con 1 tuần rồi có biết bạn Bi ở đâu bảo bạn về nhé ( tôi hoảng loạn vò đầu bứt tai người run run)</w:t>
      </w:r>
    </w:p>
    <w:p>
      <w:pPr>
        <w:pStyle w:val="BodyText"/>
      </w:pPr>
      <w:r>
        <w:t xml:space="preserve">_trời ơi Hiền sao e lại ra nông nỗi này tại sao cậu Tiến lại bắt con em dc chứ chị đã nghĩ e k còn sống nữa cơ</w:t>
      </w:r>
    </w:p>
    <w:p>
      <w:pPr>
        <w:pStyle w:val="BodyText"/>
      </w:pPr>
      <w:r>
        <w:t xml:space="preserve">_con em nó ngoan lắm thằng bé đi vệ sinh cũng xin phép mẹ ( tôi như 1 người bi điên lặp đi lăp lại câu nói đó)...</w:t>
      </w:r>
    </w:p>
    <w:p>
      <w:pPr>
        <w:pStyle w:val="BodyText"/>
      </w:pPr>
      <w:r>
        <w:t xml:space="preserve">_chị sẽ bảo cậu Tiến chị ngạc nhiên quá k tin vào mắt chị em lại xuất hiện ở đây nữa chị sẽ bảo cậu ý cho e mà ( tôi cầm tay chị ta)</w:t>
      </w:r>
    </w:p>
    <w:p>
      <w:pPr>
        <w:pStyle w:val="BodyText"/>
      </w:pPr>
      <w:r>
        <w:t xml:space="preserve">_chị bảo Bi về nhé e chờ thằng bé thích ăn bánh ngọt lắm bảo thag vé về e sẽ cho thằng bé ăn...( chị ý nhìn tôi khóc) tôi thấy 1 cô gái Việt Nam đang dắt tay 1 đứa bé đi qua quán cafe tôi lao ra ngoài đường...chị thư kí đuổi theo...tôi tóm lấy tay đưa bé đó Bi ơi ( mẹ đứa bé nói)</w:t>
      </w:r>
    </w:p>
    <w:p>
      <w:pPr>
        <w:pStyle w:val="BodyText"/>
      </w:pPr>
      <w:r>
        <w:t xml:space="preserve">_Nhầm người rồi ( tôi ôm đưa bé) cô này bị điên à đã bảo nhầm người rồi ( chị thư kí kéo tay tôi và xl họ)</w:t>
      </w:r>
    </w:p>
    <w:p>
      <w:pPr>
        <w:pStyle w:val="BodyText"/>
      </w:pPr>
      <w:r>
        <w:t xml:space="preserve">_xl cô cô gái này nhầm thôi ( cô ta bế con đi tức tối còn tôi ngồi bệt xuống trời đất như tối sầm lại)...tôi ngất....Tôi đang mơ 1 giấc mơ đẹp tôi dắt Bi tới trường hai mẹ con ôm nhau rồi từ xa có người chạy tới bế thằng bé đi...không đừng mang con tôi đi...tôi chảy nc mắt và tỉnh dậy...thấy Tiến đang ngồi trc mặt tôi...tôi thở mạnh...</w:t>
      </w:r>
    </w:p>
    <w:p>
      <w:pPr>
        <w:pStyle w:val="BodyText"/>
      </w:pPr>
      <w:r>
        <w:t xml:space="preserve">_Cô bị sốt đấy nằm nghỉ ngơi đi ( tôi tóm tay a ta và nhảy xuống giường quỳ xuống chân a ta)</w:t>
      </w:r>
    </w:p>
    <w:p>
      <w:pPr>
        <w:pStyle w:val="BodyText"/>
      </w:pPr>
      <w:r>
        <w:t xml:space="preserve">_tôi đã sai tôi sẽ k bh gặp lại anh nữa vĩnh viễn kể từ này mãi mãi về sau chỉ cần a trả lại con cho tôi,chỉ cần đưa trả thằng bé cho tôi ( a ta ngồi xuống và nhìn tôi)</w:t>
      </w:r>
    </w:p>
    <w:p>
      <w:pPr>
        <w:pStyle w:val="BodyText"/>
      </w:pPr>
      <w:r>
        <w:t xml:space="preserve">_cô có con rồi à,cô lấy ck khi nào?( a ta mặt tức giận?)</w:t>
      </w:r>
    </w:p>
    <w:p>
      <w:pPr>
        <w:pStyle w:val="BodyText"/>
      </w:pPr>
      <w:r>
        <w:t xml:space="preserve">_tôi có rồi thằng bé rất đáng yêu xin a hãy trả lại con cho tôi...</w:t>
      </w:r>
    </w:p>
    <w:p>
      <w:pPr>
        <w:pStyle w:val="BodyText"/>
      </w:pPr>
      <w:r>
        <w:t xml:space="preserve">_và tức thì lúc này tôi mới biết cô có con thì sao tôi có thể bắt con cô đi dc,cô k động não suy nghĩ à kể cả tôi biết tôi cũng sẽ k qtam?( tôi thả tay anh ta ra)</w:t>
      </w:r>
    </w:p>
    <w:p>
      <w:pPr>
        <w:pStyle w:val="BodyText"/>
      </w:pPr>
      <w:r>
        <w:t xml:space="preserve">_A nói đúng,xl đã làm phiền đến anh tôi chân thành xin lỗi tôi k cố ý đâu ( tôi vò đầu rồi chạy ra càM áo đi lảo đảo)...con của tôi...tôi nhất định sẽ tìm ra thằng bé...tôi nói nhưng nc mắt cứ chảy ra bc xuống cầu thang mà tôi như đang đi trên sa mạc đường thật khó đi...ra dến ngoài có hai hướng...hướng nào là hướng cổng...bến phải tôi vừa đi vừa mặc áo choàng khăn rồi lảo đảo nhưng quên k đi giầy rồi...bi đang ở đâu đó chờ tôi...rồi tôi gặp cô vợ anh ta đi vào cô ta dừng xe...</w:t>
      </w:r>
    </w:p>
    <w:p>
      <w:pPr>
        <w:pStyle w:val="BodyText"/>
      </w:pPr>
      <w:r>
        <w:t xml:space="preserve">_tao và mày thật có duyên đấy tình cờ lại yêu chung 1 tên đàn ông ( sao cô ta biết mình và Tiến từng yêu nhau)...tôi k trl và đi thẳng...( cô ta kéo tay)</w:t>
      </w:r>
    </w:p>
    <w:p>
      <w:pPr>
        <w:pStyle w:val="BodyText"/>
      </w:pPr>
      <w:r>
        <w:t xml:space="preserve">_bỏ ra tôi k có thời gian tranh cãi với cô đâu ( cô ta tát mạnh vào mặt tôi)</w:t>
      </w:r>
    </w:p>
    <w:p>
      <w:pPr>
        <w:pStyle w:val="BodyText"/>
      </w:pPr>
      <w:r>
        <w:t xml:space="preserve">_mày tỉnh táo lại đi nếu muốn găp con mày ( tôi ngạc nhiên sao cô ta biết tôi tìm con Tiến đi ra quát cô ta)</w:t>
      </w:r>
    </w:p>
    <w:p>
      <w:pPr>
        <w:pStyle w:val="BodyText"/>
      </w:pPr>
      <w:r>
        <w:t xml:space="preserve">_cô đang làm gì trong nhà tôi thế( a ta càm tay cô ta) ai cho cô tự tiện vào đây</w:t>
      </w:r>
    </w:p>
    <w:p>
      <w:pPr>
        <w:pStyle w:val="BodyText"/>
      </w:pPr>
      <w:r>
        <w:t xml:space="preserve">_kìa e là vợ a mà a lại k cho vợ a vào mà lại cho ng lạ vào nhà nghe có buồn cười k?</w:t>
      </w:r>
    </w:p>
    <w:p>
      <w:pPr>
        <w:pStyle w:val="BodyText"/>
      </w:pPr>
      <w:r>
        <w:t xml:space="preserve">_cút đi từ nay về sau đừng đến đây nữa</w:t>
      </w:r>
    </w:p>
    <w:p>
      <w:pPr>
        <w:pStyle w:val="BodyText"/>
      </w:pPr>
      <w:r>
        <w:t xml:space="preserve">_anh nói cái gì a dám đuổi em à a muốn chuyện này tới tai bố anh k ( tôi nghe đến bố a ta liền sợ hãi bc đi,,,a ta kéo tay tôi)</w:t>
      </w:r>
    </w:p>
    <w:p>
      <w:pPr>
        <w:pStyle w:val="BodyText"/>
      </w:pPr>
      <w:r>
        <w:t xml:space="preserve">_ông ta giờ k còn quyền hành gì nữa rồi cô cứ làm nếu cô muốn</w:t>
      </w:r>
    </w:p>
    <w:p>
      <w:pPr>
        <w:pStyle w:val="BodyText"/>
      </w:pPr>
      <w:r>
        <w:t xml:space="preserve">_anh rồi a sẽ phải hối hận và cả mày nữa ( cô ta nói nhỏ đứa bé rồi lên xe)</w:t>
      </w:r>
    </w:p>
    <w:p>
      <w:pPr>
        <w:pStyle w:val="BodyText"/>
      </w:pPr>
      <w:r>
        <w:t xml:space="preserve">Cô ta biết con mình đang ở đâu đúng vậy( tôi chạy theo xe cô ta đập cửa) mau nói rõ ra xem cô trl lại cho tôi rõ đi ( cô ta cười đểu trong xe và đi vút qua)...tôi quay lại bảo Tiến cô ta biết con tôi đang ở đâu chắc chắn a hãy hỏi cô ta hộ tôi...</w:t>
      </w:r>
    </w:p>
    <w:p>
      <w:pPr>
        <w:pStyle w:val="BodyText"/>
      </w:pPr>
      <w:r>
        <w:t xml:space="preserve">_cô tỉnh táo lại đi?( a ta quay vào trong)</w:t>
      </w:r>
    </w:p>
    <w:p>
      <w:pPr>
        <w:pStyle w:val="BodyText"/>
      </w:pPr>
      <w:r>
        <w:t xml:space="preserve">_a hãy bảo cô ta trả con lại cho tôi đi( tôi hét lên)...</w:t>
      </w:r>
    </w:p>
    <w:p>
      <w:pPr>
        <w:pStyle w:val="BodyText"/>
      </w:pPr>
      <w:r>
        <w:t xml:space="preserve">_tôi k có nghĩa vụ phai làm theo những gì cô nói, vô nghĩa,còn nữa cô bảo bố nó đi tìm tại sao lại nhờ tôi...</w:t>
      </w:r>
    </w:p>
    <w:p>
      <w:pPr>
        <w:pStyle w:val="BodyText"/>
      </w:pPr>
      <w:r>
        <w:t xml:space="preserve">_tôi xin anh chắc chắn là cô ta ( a ta giật tay tôi ra và quay đi)</w:t>
      </w:r>
    </w:p>
    <w:p>
      <w:pPr>
        <w:pStyle w:val="Compact"/>
      </w:pPr>
      <w:r>
        <w:t xml:space="preserve">_thằng bé được 3 tuổi,thằng bé tên Thế Anh và...và...thằng bé là con của anh ( anh ta quay lại hoa trong vườn bay xung quanh chúng tôi 1 lần nữa những gì tôi định giấu suốt cuộc đời này đã k còn thể giấu dc nữa....</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Anh ta tiến tới chỗ tôi và tóm tôi nhấc lên_Cô nói lại cho tôi xem nào nhanh ( a ta quát vào mặt tôi)_thằng bé là con của anh em định sẽ giấu điều này đến hết đời ( a ta gục chưa bh tôi thấy a ta nthe thư kí và mn đỡ a ta)...còn tôi ngồi khóc k ngừng..._thư kí Kim cô mau gọi tất cả người tới đây mau đi tìm con của tôi mau lên ( a ta quát lên)...xe đi tới anh ta lên xe _khoan đã e sẽ đi cùng anh thấy thấy em thag bé sẽ k sợ ( tôi lên xe ngồi và đóng cửa)_Dạ thưa cậu chủ tôi đã hỏi dc cách đây 7 ngày cô Giang đón 1 đứa bé từ Việt Nam sang và hiện đang ở trong nhà cô ta _tốt lắm cô ta chắc chắn biết thằng bé là con tôi rồi ( tôi lo lắng run và nắm chặt áo...Tiến cầm tay tôi thật chặt...Bi ơi bme đang đi tìm con đây)..._vậy bh qua đó chứ ạ ng của mình đang đứng bao vây bên đo rồi_k cần cô ta chắc chắn cpi rồi đến nhà bố tôi đi ( tôi run run và sợ gặp lại ông ta Tiến nhìn thấy tôi sợ)Đến nhà bố a ta,anh ta dắt tay tôi xuống xe và đi vào nhà...ông ta đang ngồi cùng Linh thấy tôi và Tiến ông ta ngạc nhiên_Sao con lại dắt cô ta tới đây_tức là ông k ngạc nhiên về việc cô ta đã chết Linh: sao hai đứa lại tới đây sao vẻ mặt lo lắng vậy Hiền_con đưa cô ta đi đi tránh ngta đàm tiếu con đã có vợ rồi_trên giấy tờ theo như ông nói còn thậm chí thấy cô ta tôi còn k buôn nhỉn do ông ép tôi thôiLinh: bố sao bố toàn ép ng khác nthe _im hết đi bh tôi giao lại hết mọi thứ cho anh đủ lông đủ cánh rồi a muốn chống lại tôi đúng k?_tôi k cần vc bây giờ mà tôi muốn nói cho ông biết người con gái này ( a ta kéo tôi đứng lên) đã sinh cháu nội cho ông rồi ( ông ta rơi cốc nước)Linh: ôi trời ơi?_và thằng bé đang dc người mà ông gọi là con dâu bắt cóc rồi ( Linh ngất xỉu ng làm chạy ra đỡ còn ông ta k đứng nổi) ông vẫn còn đỡ cho cô ta thì ông cpi mang xác con cháu ông về đi ( a ta kéo tôi quay đi còn ông ta như sốc)..._câu chủ sao rồi ạ_cô ta vẫn còn ông ta đỡ nên cần người của ông ta rút lui k giúp cô ta nữa tránh khó xử cho tôi_vâng bh đến thẳng đó chứ ạ_đến đó đi ( tôi bám chặt tay Tiến)...Đến nhà cô ta,cô ta đã ra ngoài cổng chờ..._hnay chồng em lại đến thăm em cơ đấy lại còn dắt theo cả bồ nhí nữa..( cô ta cười đểu)...đi vào trong nhà...tôi và Tiến ngồi xuống..._Tôi k có thì giờ nc vs cô mau đưa thằng bé ra đây đừng vòng vo_ơ a hay nhỉ nếu a đã biết roi thì e cũng nói luôn nó là con anh thì cũng là con em,e có quyền nuôi thag bé chứTôi: xin cô hãy trả thằng bé lại cho tôi.._dc thôi nếu a Tiến chịu kí trả cty bố em lại cho e và em muốn có 50% cổ phẩn của anh_được ( a ta trl mà k hề suy nghĩ)_ái chà e k nghĩ a lại đon giản thế này dc thôi dù sao e thích a nhưng mà đến nc này thì khi e có tiền bằng anh thì a sẽ phải quỳ xuống xin em ý chứ ( cô ta đưa tờ giấy ra)a kí đi e sẽ giao thằng bé ra ( a ta đặt bút kí tôi giữ tay - a suy nghĩ kĩ chưa? A ta hất tay tôi)_Quên mất sao tôi tin dc là thăg bé còn khoẻ mạnh_a nghĩ em là ác quỷ sao,sao e có thể làm gì nó cơ chứ cùng lắm là xước xát vài chỗ ( tôi bật khóc Tiến bóp cổ Giang)_cô nghĩ tôi sẽ bỏ qua cho cô à ( cô ta cười)_e nói vậy thôi mà a xúc động quá ý nhỉ ( thư kí đến nói nhỏ vào tai tiến)...a ta đứng dậy và kéo tôi _đi thôi em về thôi Giang: a đã kí đâu mà đi k muốn gặp con à..._cô nghĩ thằng bé còn ở trong tay cô khi cô ngồi ở đây à,đám người ngu xuẩn,ngừoi của bố tôi k còn giúp cô nữa rồi tỉnh mộng đi thật ghê tởm...a ta dắt tôi đi bỏ lại cô ta đứng thẫn thờ...vừa lên xe tôi hỏi Tiến..._Thằng bé sao rồi đang ở đâu _ổn rồi a đã tìm dc con k sao rồi ( tôi ôm Tiến còn Tiến vuốt tóc tôi nc mắt trực trào)...quay về nhà tôi thấy Bi đang dc ông nội bế thằng bé đã ngủ ngon lành...tôi đến đỡ lấy thằng bé ôm hôn con rối rít...ông ta quay ra lên xe và đi luôn...còn tôi ngồi ôm con khóc nức nở...thằng bé mở mắt..._Mẹ ơi con sợ ( tôi hôn liên tục lên mặt thằng bé)_k sao có mẹ rồi con mẹ xl con mẹ sai rồi mẹ k xa con nữa đâu ( Tiến đứng nhìn thằng bé k nói gì a ta khóc rơi từng giọt nước mắt) Bi à kia là bố của con bố con đi làm về rồi đấy...thằng bé sợ k dám đi ra...Tiến đi tới ôm thằng bé rồi bảo tôi_em luôn là người tàn nhẫn với anh _em xl ( hai chúng tôi khóc ôm thằng bé vào lòng)...1 lúc sau Linh tới chị ý mua rất nhiều đồ cho thằng bé rồi gọi to..._Chào bác đi con Hi baby( thằng bé k hiểu tiếng anh)...rồi lại ôm thằng bé khóc sướt mướt thằng bé sợ khóc lênTiến: chị làm gì thế khóc gì trông ghê quá đấy _cái thằng này chị dc gặp cháu thì có làm sao thằng bé đẹp trai hơn bố rồi ( tôi cười)...rồi chúng tôi đi ăn tối cùng vk ck chị Linh...tối về thằng bé ngủ say tôi lại thấy Tiến ngồi trên ban công hút thuốc,anh ta vẫn đang buồn chuyện gì sao?...tôi lại gần..._Tại sao em k nói với anh em có con với anh,em k còn yêu anh nữa cũng k cần tàn nhẫn nthe ( tôi cầm tay anh và kể mọi chuyện với anh,a ôm tôi khóc như 1 đứa trẻ con) _Anh đung trách bố anh nhé mọi chuyện đã qua bh chúng ta đã dc ở bên nhau là đủ rồi bh sẽ k còn vc gì khiên em xa anh_Anh nói a sẽ bảo vê em nhưng có lẽ điều đó a k làm dc luôn để chúng ta phải xa nhau 7 năm rồi,a có thể điều khiển mọi vc chỉ riêng tình cảm thì k?bh a sẽ bảo vệ mẹ con em nhất định...rồi chúng tôi vào ôm con ngủ cho tới sáng...Hôm sau Tiến đưa mẹ con tôi đi mua sắm đồ để cpi về Việt Nam đón tết...tôi gọi về nhà_Mẹ ơi Bi ổn rồi?con và bố Bi sẽ quay lại vs nhau_thật sao tốt quá rồi nhưng sao bố nó laii bắt nó sang_kp bố Bi bắt đâu con sẽ nc sau mn yên tâm nhé...Tiến bế Bi đi mua đồ anh ta mua mọi thứ mà Bi chỉ nghe thằng bé gọi bố mà a ta vui và hôn thằng bé liên tục..._Bi ngoan về Việt Nam trc bố sẽ về sau nhé _vâng ( thằng bé chúm chím)...Chúng tôi nắm tay nhau đi ăn dạo phố đưa Bi đi chơi công viên mọi thứ....đến cổng nhà a ta phóng viên đứng đầy cổng họ hỏi_Chủ tich trịnh có phải cô Giang đã yêu cầu ly hôn a k ạ ( tôi ôm Bi và bịt tai thằng bé) cô giang vừa tổ chức họp báo và yêu cầu a bồi thường vì đã phản bội cô ý đấy ạ ( tiến xuôg xe)_tôi và cô ta chưa bh kết hôn mn có thấy lễ cưới nào k?Còn nữa tôi xin đính chính ng kí giấy dki kết hôn là bố tôi kp tôi ( họ bàn tán) thiệt hại tất nhiên cô ta sẽ dc bồi thường chúng tôi chưa bh thực sự là vk ck_nghe nói a phản bội bà Giang đi theo cô gái khác điều này a k phủ nhận chứ ạ ( a ta cừoi và kéo tôi xuống)_em k xuống đâu a làm gì thế thằng bé sợ đấy ( Tin ở anh)..._đây là ng phụ nữ tôi yêu và đây là con tôi nên nếu nói phản bội thì đúng là tôi phản bội nhưng là phản bội ng con gái mà tôi yêu để đi dki vs ng mà tôi k yêu ( a ta cười rồi lên xe)...phong viên họ ngạc nhiên...r đuổi theo xe xin tên tôi rồi đủ thứ..._hai mẹ con đêm nay bay rồi nghỉ ngơi đi em ( a ta gọi thư kí cho ng bảo vệ mẹ con tôi)_k cần đâu nếu đi về mà có vệ sỹ đi theo e thấy bất tiện_bh mn biết a có con rồi sẽ rất nguy hiểm mặc dù a biết là nguy hiểm n k còn cách nào khác Bi là con trai anh và nó sẽ lại giống như anh bọn xấu rất nhiều em hiểu k?a sẽ sang với 2 mẹ con sau...chúng tôi trở về Viẹt nam trong sự vui mừng của mẹ tôi và gia đình mn ôm Bi khóc oà,Bi gọi bố mẹ tôi nói_Đấy bà nuôi từ bé giờ có bố nó quên cả bà rồi bố thag bé k về sao?_a ý còn sắp sêp cv nữa mẹ ạ...1 tuần trôi qua...Tiến chỉ gọi cho tôi 1 lần mẹ con tôi đi đâu cũng có vệ sỹ đi theo...tôi đến chô làm_hiền này mới trúng số à mà đi đâu cũng có ng đi theo thế_à k chỉ là ( tôi cười nhạt)...tan làm mn trong cty tôi xì xào...tôi đi ra cổng thì thấy Tiến đang ngồi trong xe cùng Bi...Tiến vẫy tay tôi..._Anh về từ bh thế sao k báo cho em_a mới về thôi,đi thôi em đói k ( bi nói con đói chúng tôi cười) n trc hết chúng ta đi tới đây đã...tiến đưa tôi vào 1 nơi và tôi thấy Tuyết và Nhung đang ngồi bọn họ thấy tôi liền giận dữ r đánh tôi_Cái loại bạn này nữa còn nghĩ đến ngày bốc mộ nó nữa nó sống yên ổn giả chết mà k nghĩ tới bạn bè nó sẽ sóng tn ( tôi ôm hai đứa và khóc)_m xl,xl hai cậu...mà sao hai cậu lại ở đây..._còn sao nữa về mừng hp cho cậu chứ gì nữa ( tôi k hiểu câu nói cho lắm)...rồi Tiến đi vào hnay a ta mặc vest đỏ đun..trông rất nghiêm chỉnh giữa quán a ta nói: Lấy anh nhé ( tôi ôm mặt tay a ta còn dắt Bin)...tôi gật mà k chút ngại ngùng...3 hôm sau chúng tôi tổ chức hôn lễ...trc khi ra lễ đường bố Tiến đi vào ( tôi ngạc nhiên) đứng dậy cúi chào ông.._Ta xin lỗi con có thể tha thứ cho ta k vì ta đã chia rẽ hai đứa ngần ấy năm (tôi cúi đầu bố tôi đi ra)_tôi cũng có lỗi vì bắt cno xa cách đến 4 năm...( hai ông cứ tự nhận lỗi)_con k trách hai người đâu,có trải qua đau khổ mới thấy chúng con k thể thiếu nhau dc ( hai ông ôm tôi) Rồi bố Tiến rút gậy chụp ảnh ra tự sướng với con dâu và thông gia ( tôi giật mình bố ck xì teen quá) bạn bè mn đều đến đủ,tôi thấy Chi đi vào và đưa tôi 1 tấm thiệp_xl cậu mình đã nghe theo bố a Tiến sắp xếp đã lừa cậu cậu k trách mình đúng k?_k mình k trách m hiểu cậu cũng vì yêu a Tiến thôi ( Chi ôm tôi khóc cậu phải hp đấy Nhung đi vào lườm chi)_cậu đến đây làm gì lại định chia rẽ họ à...( hai ng họ cãi nhau tôi thấy vui vì mọi thứ lại bt)...Tôi bc vào lễ đường bố tôi vỗ tay nhẹ nhẹ ( ý nói đừng lo vì có phóng viên ở đây..)mn đứng lên vỗ tay tôi trong chiếc khăn voan nhìn Tiến...a trong bộ vest tím lịch lãm vs nụ cười đầy hạnh phúc cũng đang đứng vỗ tay...còn Bi đang đứng cạnh ông nội cười tươi...bố tôi đăt tay tôi lên tay anh_tôi lại trao con gái cho a nhưng chỉ lần này nữa thôi đấy ( bố tôi cười)_vâng cám ơn bố...Cô dâu sẽ mãi mãi ở bên chú rể chứ Tôi: con xin hứa mãi mãi ( tôi và Tiến nhìn nhau cười)Còn chú rể có hứa mãi mãi bên cô dâu chứTiến: con xin húa mãi mai ở bên người mà con yêu đến cuối cuộc đời...và chúng tôi trao nhẫn...mn chưa hô a đã mở khăn voan của tôi và hôn tôi...tôi ném hoa và ng nhận dc hoa là chi ( cô ý vui mừng) Chúng tôi trở lại nước nhật với tuần trăng mật...nắm tay nhau ngắm hoa thưởng thức cái lạnh...và gió,hoa cùng trao nhau những nụ hôn hạnh phúc...đến trc cái cây chúng tôi nhắm mắt và cảm nhận lại những gì đã trải qua..._em có thấy đau tim k Hiền_em có còn anh_mọi chuyện đối vs a đều đau tim ( a dắt tay tôi chạy)_sao vậy anh đi đâu gấp vậy_về sinh đứa nữa cho anh,bao lâu rồi nhỉ ( tôi và Tiến chạy dưới trời hoa a đào và nhìn nhau cười tươi và tôi nghĩ k có tình yêu nào thật sự dễ dàng có đau khổ rồi sẽ có hạnh phúc vì ngay lúc này nụ cười của chúng tôi như đang trả lời sau bao ngày Đoạn Tim 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an-ti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bbc9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oạn Tim</dc:title>
  <dc:creator/>
</cp:coreProperties>
</file>